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D77F0" w14:textId="77777777" w:rsidR="000A6213" w:rsidRPr="00BE217E" w:rsidRDefault="00773BC9" w:rsidP="000A6213">
      <w:pPr>
        <w:pStyle w:val="Header"/>
        <w:tabs>
          <w:tab w:val="clear" w:pos="8640"/>
          <w:tab w:val="right" w:pos="10800"/>
        </w:tabs>
        <w:rPr>
          <w:rFonts w:ascii="Arial" w:hAnsi="Arial" w:cs="Arial"/>
          <w:b/>
          <w:sz w:val="18"/>
          <w:szCs w:val="18"/>
        </w:rPr>
      </w:pPr>
      <w:r w:rsidRPr="00BE217E">
        <w:rPr>
          <w:rFonts w:ascii="Arial" w:hAnsi="Arial"/>
          <w:b/>
          <w:sz w:val="18"/>
        </w:rPr>
        <w:t>WISCONSIN DEPARTMENT OF HEALTH SERVICES</w:t>
      </w:r>
    </w:p>
    <w:p w14:paraId="5CCF0C66" w14:textId="77777777" w:rsidR="006A01B2" w:rsidRPr="00BE217E" w:rsidRDefault="006A01B2" w:rsidP="000A6213">
      <w:pPr>
        <w:pStyle w:val="Header"/>
        <w:tabs>
          <w:tab w:val="clear" w:pos="8640"/>
          <w:tab w:val="right" w:pos="10800"/>
        </w:tabs>
        <w:rPr>
          <w:rFonts w:ascii="Arial" w:hAnsi="Arial" w:cs="Arial"/>
          <w:sz w:val="18"/>
          <w:szCs w:val="18"/>
        </w:rPr>
      </w:pPr>
      <w:r w:rsidRPr="00BE217E">
        <w:rPr>
          <w:rFonts w:ascii="Arial" w:hAnsi="Arial"/>
          <w:sz w:val="18"/>
        </w:rPr>
        <w:t>Division of Public Health</w:t>
      </w:r>
    </w:p>
    <w:p w14:paraId="0E1B9992" w14:textId="7F756562" w:rsidR="006A01B2" w:rsidRPr="00BE217E" w:rsidRDefault="006A01B2" w:rsidP="009238F4">
      <w:pPr>
        <w:pStyle w:val="Header"/>
        <w:tabs>
          <w:tab w:val="clear" w:pos="8640"/>
          <w:tab w:val="right" w:pos="10800"/>
        </w:tabs>
        <w:rPr>
          <w:rFonts w:ascii="Arial" w:hAnsi="Arial" w:cs="Arial"/>
          <w:b/>
          <w:color w:val="000000" w:themeColor="text1"/>
          <w:sz w:val="18"/>
          <w:szCs w:val="18"/>
        </w:rPr>
      </w:pPr>
      <w:r w:rsidRPr="00BE217E">
        <w:rPr>
          <w:rFonts w:ascii="Arial" w:hAnsi="Arial" w:cs="Arial"/>
          <w:sz w:val="18"/>
          <w:szCs w:val="18"/>
        </w:rPr>
        <w:t>F-00533</w:t>
      </w:r>
      <w:r w:rsidR="00BE217E" w:rsidRPr="00BE217E">
        <w:rPr>
          <w:rFonts w:ascii="Arial" w:hAnsi="Arial" w:cs="Arial" w:hint="cs"/>
          <w:sz w:val="18"/>
          <w:szCs w:val="18"/>
          <w:rtl/>
        </w:rPr>
        <w:t>L</w:t>
      </w:r>
      <w:r w:rsidRPr="00BE217E">
        <w:rPr>
          <w:rFonts w:ascii="Arial" w:hAnsi="Arial" w:cs="Arial"/>
          <w:sz w:val="18"/>
          <w:szCs w:val="18"/>
        </w:rPr>
        <w:t xml:space="preserve"> (0</w:t>
      </w:r>
      <w:r w:rsidR="001C274B">
        <w:rPr>
          <w:rFonts w:ascii="Arial" w:hAnsi="Arial" w:cs="Arial" w:hint="cs"/>
          <w:sz w:val="18"/>
          <w:szCs w:val="18"/>
          <w:rtl/>
        </w:rPr>
        <w:t>2</w:t>
      </w:r>
      <w:r w:rsidRPr="00BE217E">
        <w:rPr>
          <w:rFonts w:ascii="Arial" w:hAnsi="Arial" w:cs="Arial"/>
          <w:sz w:val="18"/>
          <w:szCs w:val="18"/>
        </w:rPr>
        <w:t>/202</w:t>
      </w:r>
      <w:r w:rsidR="001C274B">
        <w:rPr>
          <w:rFonts w:ascii="Arial" w:hAnsi="Arial" w:cs="Arial" w:hint="cs"/>
          <w:sz w:val="18"/>
          <w:szCs w:val="18"/>
          <w:rtl/>
        </w:rPr>
        <w:t>4</w:t>
      </w:r>
      <w:r w:rsidRPr="00BE217E">
        <w:rPr>
          <w:rFonts w:ascii="Arial" w:hAnsi="Arial" w:cs="Arial"/>
          <w:sz w:val="18"/>
          <w:szCs w:val="18"/>
        </w:rPr>
        <w:t>)</w:t>
      </w:r>
    </w:p>
    <w:p w14:paraId="53DF3AD3" w14:textId="77777777" w:rsidR="00517723" w:rsidRPr="00BE217E" w:rsidRDefault="00517723">
      <w:pPr>
        <w:rPr>
          <w:rFonts w:ascii="Arial" w:hAnsi="Arial" w:cs="Arial"/>
          <w:sz w:val="12"/>
          <w:szCs w:val="12"/>
        </w:rPr>
      </w:pPr>
    </w:p>
    <w:p w14:paraId="00B82643" w14:textId="77777777" w:rsidR="008745E0" w:rsidRPr="00DF5463" w:rsidRDefault="00281865" w:rsidP="008745E0">
      <w:pPr>
        <w:jc w:val="center"/>
        <w:rPr>
          <w:rFonts w:ascii="Phetsarath OT" w:hAnsi="Phetsarath OT" w:cs="Phetsarath OT"/>
          <w:b/>
          <w:sz w:val="26"/>
          <w:szCs w:val="26"/>
        </w:rPr>
      </w:pPr>
      <w:r w:rsidRPr="00DF5463">
        <w:rPr>
          <w:rFonts w:ascii="Phetsarath OT" w:hAnsi="Phetsarath OT" w:cs="Phetsarath OT"/>
          <w:b/>
          <w:sz w:val="26"/>
          <w:szCs w:val="26"/>
          <w:lang w:bidi="lo-LA"/>
        </w:rPr>
        <w:t>ການລົງທະບຽນໂຄງການ</w:t>
      </w:r>
      <w:r w:rsidRPr="00BE217E">
        <w:rPr>
          <w:rFonts w:ascii="Phetsarath OT" w:hAnsi="Phetsarath OT" w:cs="Phetsarath OT"/>
          <w:b/>
        </w:rPr>
        <w:t xml:space="preserve"> </w:t>
      </w:r>
      <w:r w:rsidRPr="00BE217E">
        <w:rPr>
          <w:rFonts w:ascii="Arial" w:hAnsi="Arial"/>
          <w:b/>
        </w:rPr>
        <w:t xml:space="preserve">PARTNERSHIP </w:t>
      </w:r>
      <w:r w:rsidRPr="00DF5463">
        <w:rPr>
          <w:rFonts w:ascii="Phetsarath OT" w:hAnsi="Phetsarath OT" w:cs="Phetsarath OT"/>
          <w:b/>
          <w:sz w:val="26"/>
          <w:szCs w:val="26"/>
        </w:rPr>
        <w:t>(</w:t>
      </w:r>
      <w:r w:rsidRPr="00DF5463">
        <w:rPr>
          <w:rFonts w:ascii="Phetsarath OT" w:hAnsi="Phetsarath OT" w:cs="Phetsarath OT"/>
          <w:b/>
          <w:sz w:val="26"/>
          <w:szCs w:val="26"/>
          <w:lang w:bidi="lo-LA"/>
        </w:rPr>
        <w:t>ການເປັນຮຸ້ນສ່ວນ</w:t>
      </w:r>
      <w:r w:rsidRPr="00DF5463">
        <w:rPr>
          <w:rFonts w:ascii="Phetsarath OT" w:hAnsi="Phetsarath OT" w:cs="Phetsarath OT"/>
          <w:b/>
          <w:sz w:val="26"/>
          <w:szCs w:val="26"/>
        </w:rPr>
        <w:t>)</w:t>
      </w:r>
    </w:p>
    <w:p w14:paraId="33A08A05" w14:textId="77777777" w:rsidR="00517723" w:rsidRPr="00DF5463" w:rsidRDefault="00C028DB" w:rsidP="00517723">
      <w:pPr>
        <w:jc w:val="center"/>
        <w:rPr>
          <w:rFonts w:ascii="Phetsarath OT" w:hAnsi="Phetsarath OT" w:cs="Phetsarath OT"/>
          <w:sz w:val="26"/>
          <w:szCs w:val="26"/>
        </w:rPr>
      </w:pPr>
      <w:r w:rsidRPr="00DF5463">
        <w:rPr>
          <w:rFonts w:ascii="Phetsarath OT" w:hAnsi="Phetsarath OT" w:cs="Phetsarath OT"/>
          <w:b/>
          <w:sz w:val="26"/>
          <w:szCs w:val="26"/>
        </w:rPr>
        <w:t>ຄຳແນະນຳ ແລະ ຂໍ້ມູນສຳຄັນ</w:t>
      </w:r>
    </w:p>
    <w:p w14:paraId="0627C476" w14:textId="731C25A3" w:rsidR="00987B52" w:rsidRPr="00BE217E" w:rsidRDefault="00987B52" w:rsidP="00987B52">
      <w:pPr>
        <w:jc w:val="center"/>
        <w:rPr>
          <w:rFonts w:ascii="Arial" w:hAnsi="Arial" w:cs="Arial"/>
          <w:sz w:val="20"/>
          <w:szCs w:val="20"/>
        </w:rPr>
      </w:pPr>
      <w:r w:rsidRPr="00BE217E">
        <w:rPr>
          <w:rFonts w:ascii="Arial" w:hAnsi="Arial"/>
          <w:b/>
          <w:sz w:val="20"/>
          <w:szCs w:val="20"/>
        </w:rPr>
        <w:t>(PARTNERSHIP PROGRAM ENROLLMENT INSTRUCTIONS AND IMPORTANT INFORMATION)</w:t>
      </w:r>
    </w:p>
    <w:p w14:paraId="30DBA5B4" w14:textId="77777777" w:rsidR="00517723" w:rsidRPr="00BE217E" w:rsidRDefault="00517723" w:rsidP="00517723">
      <w:pPr>
        <w:jc w:val="center"/>
        <w:rPr>
          <w:rFonts w:ascii="Arial" w:hAnsi="Arial" w:cs="Arial"/>
        </w:rPr>
      </w:pPr>
    </w:p>
    <w:p w14:paraId="015FF5F8" w14:textId="37CDE01B" w:rsidR="00DE182D" w:rsidRPr="00D569AE" w:rsidRDefault="006A01B2" w:rsidP="00FC060D">
      <w:pPr>
        <w:spacing w:after="240"/>
        <w:rPr>
          <w:rFonts w:ascii="Arial" w:hAnsi="Arial" w:cs="Arial"/>
        </w:rPr>
      </w:pPr>
      <w:r w:rsidRPr="00D569AE">
        <w:rPr>
          <w:rFonts w:ascii="Phetsarath OT" w:hAnsi="Phetsarath OT" w:cs="Phetsarath OT"/>
        </w:rPr>
        <w:t>ການປະກອບແບບຟອມນີ້ແມ່ນເປັນຄວາມສະໝັກໃຈ; ເຖິງແນວໃດກໍ່ຕາມ, ແບບຟອມນີ້ຕ້ອງໄດ້ປະກອບໃຫ້ສຳເລັດ, ຖ້າທ່ານ</w:t>
      </w:r>
      <w:r w:rsidR="00BA7E67">
        <w:rPr>
          <w:rFonts w:ascii="Phetsarath OT" w:hAnsi="Phetsarath OT" w:cs="Phetsarath OT"/>
          <w:cs/>
          <w:lang w:bidi="lo-LA"/>
        </w:rPr>
        <w:br/>
      </w:r>
      <w:r w:rsidRPr="00D569AE">
        <w:rPr>
          <w:rFonts w:ascii="Phetsarath OT" w:hAnsi="Phetsarath OT" w:cs="Phetsarath OT"/>
        </w:rPr>
        <w:t>ສົນໃຈທີ່ຈະລົງທະບຽນຢູ່ໃນໂຄງການ</w:t>
      </w:r>
      <w:r w:rsidRPr="00D569AE">
        <w:rPr>
          <w:rFonts w:asciiTheme="minorBidi" w:hAnsiTheme="minorBidi" w:cstheme="minorBidi"/>
        </w:rPr>
        <w:t xml:space="preserve"> </w:t>
      </w:r>
      <w:r w:rsidR="004505D7" w:rsidRPr="004505D7">
        <w:rPr>
          <w:rFonts w:asciiTheme="minorBidi" w:hAnsiTheme="minorBidi" w:cstheme="minorBidi"/>
        </w:rPr>
        <w:t xml:space="preserve">Partnership </w:t>
      </w:r>
      <w:r w:rsidR="004505D7" w:rsidRPr="00CA0FA9">
        <w:rPr>
          <w:rFonts w:ascii="Phetsarath OT" w:hAnsi="Phetsarath OT" w:cs="Phetsarath OT"/>
        </w:rPr>
        <w:t>(</w:t>
      </w:r>
      <w:r w:rsidR="004505D7" w:rsidRPr="00CA0FA9">
        <w:rPr>
          <w:rFonts w:ascii="Phetsarath OT" w:hAnsi="Phetsarath OT" w:cs="Phetsarath OT" w:hint="cs"/>
          <w:cs/>
          <w:lang w:bidi="lo-LA"/>
        </w:rPr>
        <w:t>ການ​ເປັນ​ຮຸ້ນ​ສ່ວນ</w:t>
      </w:r>
      <w:r w:rsidR="004505D7" w:rsidRPr="00CA0FA9">
        <w:rPr>
          <w:rFonts w:ascii="Phetsarath OT" w:hAnsi="Phetsarath OT" w:cs="Phetsarath OT"/>
          <w:cs/>
          <w:lang w:bidi="lo-LA"/>
        </w:rPr>
        <w:t>)</w:t>
      </w:r>
      <w:r w:rsidRPr="00D569AE">
        <w:rPr>
          <w:rFonts w:asciiTheme="minorBidi" w:hAnsiTheme="minorBidi" w:cstheme="minorBidi"/>
        </w:rPr>
        <w:t xml:space="preserve">. </w:t>
      </w:r>
      <w:r w:rsidRPr="00D569AE">
        <w:rPr>
          <w:rFonts w:ascii="Phetsarath OT" w:hAnsi="Phetsarath OT" w:cs="Phetsarath OT"/>
        </w:rPr>
        <w:t>ຖ້າທ່ານຕ້ອງການສະໝັກໂປຣແກຣມ</w:t>
      </w:r>
      <w:r w:rsidRPr="00D569AE">
        <w:rPr>
          <w:rFonts w:asciiTheme="minorBidi" w:hAnsiTheme="minorBidi" w:cstheme="minorBidi"/>
        </w:rPr>
        <w:t xml:space="preserve"> </w:t>
      </w:r>
      <w:r w:rsidR="004505D7" w:rsidRPr="004505D7">
        <w:rPr>
          <w:rFonts w:asciiTheme="minorBidi" w:hAnsiTheme="minorBidi" w:cstheme="minorBidi"/>
        </w:rPr>
        <w:t>Partnership (</w:t>
      </w:r>
      <w:r w:rsidR="004505D7" w:rsidRPr="004505D7">
        <w:rPr>
          <w:rFonts w:ascii="Phetsarath OT" w:hAnsi="Phetsarath OT" w:cs="Phetsarath OT" w:hint="cs"/>
          <w:cs/>
          <w:lang w:bidi="lo-LA"/>
        </w:rPr>
        <w:t>ການ​ເປັນ​ຮຸ້ນ​ສ່ວນ</w:t>
      </w:r>
      <w:r w:rsidR="004505D7" w:rsidRPr="004505D7">
        <w:rPr>
          <w:rFonts w:asciiTheme="minorBidi" w:hAnsiTheme="minorBidi" w:cs="DokChampa"/>
          <w:cs/>
          <w:lang w:bidi="lo-LA"/>
        </w:rPr>
        <w:t>)</w:t>
      </w:r>
      <w:r w:rsidRPr="00D569AE">
        <w:rPr>
          <w:rFonts w:ascii="Phetsarath OT" w:hAnsi="Phetsarath OT" w:cs="Phetsarath OT"/>
        </w:rPr>
        <w:t>, ທ່ານຕ້ອງຕິດຕໍ່</w:t>
      </w:r>
      <w:r w:rsidRPr="00D569AE">
        <w:rPr>
          <w:rFonts w:asciiTheme="minorBidi" w:hAnsiTheme="minorBidi" w:cstheme="minorBidi"/>
        </w:rPr>
        <w:t xml:space="preserve"> Aging and Disability Resource Center </w:t>
      </w:r>
      <w:r w:rsidRPr="00D569AE">
        <w:rPr>
          <w:rFonts w:ascii="Phetsarath OT" w:hAnsi="Phetsarath OT" w:cs="Phetsarath OT"/>
        </w:rPr>
        <w:t>(ສູນຊັບພະຍາກອນຜູ້ສູງອາຍຸ ແລະ ຄວາມພິການທ້ອງຖິ່ນ,</w:t>
      </w:r>
      <w:r w:rsidRPr="00D569AE">
        <w:rPr>
          <w:rFonts w:asciiTheme="minorBidi" w:hAnsiTheme="minorBidi" w:cstheme="minorBidi"/>
        </w:rPr>
        <w:t xml:space="preserve"> ADRC) </w:t>
      </w:r>
      <w:r w:rsidRPr="00D569AE">
        <w:rPr>
          <w:rFonts w:ascii="Phetsarath OT" w:hAnsi="Phetsarath OT" w:cs="Phetsarath OT"/>
        </w:rPr>
        <w:t>ຫຼື ຖ້າທ່ານເປັນສະມາຊິກຊົນເຜົ່າ, ທ່ານອາດຈະຕິດຕໍ່</w:t>
      </w:r>
      <w:r w:rsidRPr="00D569AE">
        <w:rPr>
          <w:rFonts w:asciiTheme="minorBidi" w:hAnsiTheme="minorBidi" w:cstheme="minorBidi"/>
        </w:rPr>
        <w:t xml:space="preserve"> aging and disability resource specialist </w:t>
      </w:r>
      <w:r w:rsidRPr="00D569AE">
        <w:rPr>
          <w:rFonts w:ascii="Phetsarath OT" w:hAnsi="Phetsarath OT" w:cs="Phetsarath OT"/>
        </w:rPr>
        <w:t>(ຊ່ຽວຊານດ້ານຊັບພະຍາກອນຜູ້ສູງອາຍຸ ແລະ ຄົນພິການ,</w:t>
      </w:r>
      <w:r w:rsidRPr="00D569AE">
        <w:rPr>
          <w:rFonts w:asciiTheme="minorBidi" w:hAnsiTheme="minorBidi" w:cstheme="minorBidi"/>
        </w:rPr>
        <w:t xml:space="preserve"> ADRS). </w:t>
      </w:r>
      <w:r w:rsidRPr="00D569AE">
        <w:rPr>
          <w:rFonts w:ascii="Phetsarath OT" w:hAnsi="Phetsarath OT" w:cs="Phetsarath OT"/>
        </w:rPr>
        <w:t>ຂໍ້ມູນຕິດຕໍ່</w:t>
      </w:r>
      <w:r w:rsidRPr="00D569AE">
        <w:rPr>
          <w:rFonts w:asciiTheme="minorBidi" w:hAnsiTheme="minorBidi" w:cstheme="minorBidi"/>
        </w:rPr>
        <w:t xml:space="preserve"> ADRC </w:t>
      </w:r>
      <w:r w:rsidRPr="00D569AE">
        <w:rPr>
          <w:rFonts w:ascii="Phetsarath OT" w:hAnsi="Phetsarath OT" w:cs="Phetsarath OT"/>
        </w:rPr>
        <w:t>ຢູ່ທ້ອງຖິ່ນ ຫຼື</w:t>
      </w:r>
      <w:r w:rsidRPr="00D569AE">
        <w:rPr>
          <w:rFonts w:asciiTheme="minorBidi" w:hAnsiTheme="minorBidi" w:cstheme="minorBidi"/>
        </w:rPr>
        <w:t xml:space="preserve"> Tribal ADRS </w:t>
      </w:r>
      <w:r w:rsidRPr="00D569AE">
        <w:rPr>
          <w:rFonts w:ascii="Phetsarath OT" w:hAnsi="Phetsarath OT" w:cs="Phetsarath OT"/>
        </w:rPr>
        <w:t>ສາມາດຊອກໄດ້ທີ່</w:t>
      </w:r>
      <w:r w:rsidRPr="00D569AE">
        <w:rPr>
          <w:rFonts w:ascii="Arial" w:hAnsi="Arial"/>
        </w:rPr>
        <w:t xml:space="preserve"> </w:t>
      </w:r>
      <w:hyperlink r:id="rId11" w:history="1">
        <w:r w:rsidR="00302EB4" w:rsidRPr="00D569AE">
          <w:rPr>
            <w:rStyle w:val="Hyperlink"/>
            <w:rFonts w:ascii="Arial" w:hAnsi="Arial"/>
          </w:rPr>
          <w:t>www.dhs.wisconsin.gov/adrc/consumer/index.htm</w:t>
        </w:r>
      </w:hyperlink>
      <w:r w:rsidRPr="00D569AE">
        <w:rPr>
          <w:rFonts w:ascii="Arial" w:hAnsi="Arial"/>
        </w:rPr>
        <w:t xml:space="preserve"> </w:t>
      </w:r>
    </w:p>
    <w:p w14:paraId="196622CD" w14:textId="77777777" w:rsidR="00517723" w:rsidRPr="00D569AE" w:rsidRDefault="00517723" w:rsidP="003A329D">
      <w:pPr>
        <w:rPr>
          <w:rFonts w:ascii="Phetsarath OT" w:hAnsi="Phetsarath OT" w:cs="Phetsarath OT"/>
          <w:b/>
        </w:rPr>
      </w:pPr>
      <w:r w:rsidRPr="00D569AE">
        <w:rPr>
          <w:rFonts w:ascii="Phetsarath OT" w:hAnsi="Phetsarath OT" w:cs="Phetsarath OT"/>
          <w:b/>
        </w:rPr>
        <w:t>ວິທີໃຊ້ແບບຟອມນີ້</w:t>
      </w:r>
    </w:p>
    <w:p w14:paraId="7E51DF7F" w14:textId="701B4306" w:rsidR="00517723" w:rsidRPr="00D569AE" w:rsidRDefault="00981071" w:rsidP="00265613">
      <w:pPr>
        <w:numPr>
          <w:ilvl w:val="0"/>
          <w:numId w:val="9"/>
        </w:numPr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  <w:lang w:bidi="lo-LA"/>
        </w:rPr>
        <w:t>ອ່ານພາກຂໍ້ມູນສຳຄັນ</w:t>
      </w:r>
      <w:r w:rsidRPr="00D569AE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ແລະ</w:t>
      </w:r>
      <w:r w:rsidRPr="00D569AE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ຄຳແນະນຳທັງໝົດກ່ອນລົງລາຍເຊັນໃສ່ແບບຟອມ</w:t>
      </w:r>
      <w:r w:rsidRPr="00D569AE">
        <w:rPr>
          <w:rFonts w:ascii="Phetsarath OT" w:hAnsi="Phetsarath OT" w:cs="Phetsarath OT"/>
        </w:rPr>
        <w:t xml:space="preserve">. </w:t>
      </w:r>
      <w:r w:rsidRPr="00D569AE">
        <w:rPr>
          <w:rFonts w:ascii="Phetsarath OT" w:hAnsi="Phetsarath OT" w:cs="Phetsarath OT"/>
          <w:lang w:bidi="lo-LA"/>
        </w:rPr>
        <w:t>ຖ້າທ່ານຕ້ອງການຂໍ້ມູນເປັນພາສາອື່ນ</w:t>
      </w:r>
      <w:r w:rsidRPr="00D569AE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ຫຼື</w:t>
      </w:r>
      <w:r w:rsidRPr="00D569AE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ຮູບແບບອື່ນ</w:t>
      </w:r>
      <w:r w:rsidRPr="00D569AE">
        <w:rPr>
          <w:rFonts w:ascii="Phetsarath OT" w:hAnsi="Phetsarath OT" w:cs="Phetsarath OT"/>
        </w:rPr>
        <w:t xml:space="preserve">, </w:t>
      </w:r>
      <w:r w:rsidRPr="00D569AE">
        <w:rPr>
          <w:rFonts w:ascii="Phetsarath OT" w:hAnsi="Phetsarath OT" w:cs="Phetsarath OT"/>
          <w:lang w:bidi="lo-LA"/>
        </w:rPr>
        <w:t>ກະລຸນາຕິດຕໍ່</w:t>
      </w:r>
      <w:r w:rsidRPr="00D569AE">
        <w:rPr>
          <w:rFonts w:ascii="Arial" w:hAnsi="Arial"/>
        </w:rPr>
        <w:t xml:space="preserve"> ADRC </w:t>
      </w:r>
      <w:r w:rsidRPr="00D569AE">
        <w:rPr>
          <w:rFonts w:ascii="Phetsarath OT" w:hAnsi="Phetsarath OT" w:cs="Phetsarath OT"/>
          <w:lang w:bidi="lo-LA"/>
        </w:rPr>
        <w:t>ຫຼື</w:t>
      </w:r>
      <w:r w:rsidR="00CA0FA9">
        <w:rPr>
          <w:rFonts w:ascii="Phetsarath OT" w:hAnsi="Phetsarath OT" w:cs="Phetsarath OT" w:hint="cs"/>
          <w:rtl/>
        </w:rPr>
        <w:t xml:space="preserve"> </w:t>
      </w:r>
      <w:r w:rsidRPr="00D569AE">
        <w:rPr>
          <w:rFonts w:ascii="Arial" w:hAnsi="Arial"/>
        </w:rPr>
        <w:t xml:space="preserve">Tribal ADRS </w:t>
      </w:r>
      <w:r w:rsidRPr="00D569AE">
        <w:rPr>
          <w:rFonts w:ascii="Phetsarath OT" w:hAnsi="Phetsarath OT" w:cs="Phetsarath OT"/>
          <w:lang w:bidi="lo-LA"/>
        </w:rPr>
        <w:t>ປະຈຳທ້ອງຖິ່ນຂອງທ່ານ</w:t>
      </w:r>
      <w:r w:rsidRPr="00D569AE">
        <w:rPr>
          <w:rFonts w:ascii="Phetsarath OT" w:hAnsi="Phetsarath OT" w:cs="Phetsarath OT"/>
        </w:rPr>
        <w:t xml:space="preserve">. </w:t>
      </w:r>
    </w:p>
    <w:p w14:paraId="205EA65D" w14:textId="225811CE" w:rsidR="00553A57" w:rsidRPr="00D569AE" w:rsidRDefault="00553A57" w:rsidP="00553A57">
      <w:pPr>
        <w:numPr>
          <w:ilvl w:val="0"/>
          <w:numId w:val="9"/>
        </w:numPr>
        <w:tabs>
          <w:tab w:val="clear" w:pos="360"/>
        </w:tabs>
        <w:spacing w:before="60" w:after="6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</w:rPr>
        <w:t>ສະເພາະບຸກຄົນ, ຜູ້ປົກຄອງ, ຜູ້ຄຸ້ມຄອງ ທີ່ຖືກຕ້ອງຕາມກົດໝາຍ ຫຼື ຜູ້ຮັບມອບສິດເທົ່ານັ້ນທີ່ສາມາດລົງລາຍເຊັນ</w:t>
      </w:r>
      <w:r w:rsidR="00BA7E67">
        <w:rPr>
          <w:rFonts w:ascii="Phetsarath OT" w:hAnsi="Phetsarath OT" w:cs="Phetsarath OT"/>
          <w:cs/>
          <w:lang w:bidi="lo-LA"/>
        </w:rPr>
        <w:br/>
      </w:r>
      <w:r w:rsidRPr="00D569AE">
        <w:rPr>
          <w:rFonts w:ascii="Phetsarath OT" w:hAnsi="Phetsarath OT" w:cs="Phetsarath OT"/>
        </w:rPr>
        <w:t>ໃສ່ໃນແບບຟອມນີ້ໄດ້.</w:t>
      </w:r>
    </w:p>
    <w:p w14:paraId="0E1C1A46" w14:textId="77777777" w:rsidR="00301B7A" w:rsidRPr="00D569AE" w:rsidRDefault="00301B7A" w:rsidP="00FC060D">
      <w:pPr>
        <w:spacing w:before="24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  <w:b/>
        </w:rPr>
        <w:t>ຂໍ້ມູນສຳຄັນ</w:t>
      </w:r>
    </w:p>
    <w:p w14:paraId="67289903" w14:textId="49CF5214" w:rsidR="00301B7A" w:rsidRPr="00D569AE" w:rsidRDefault="003F4A88" w:rsidP="00551940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Arial" w:hAnsi="Arial" w:cs="Arial"/>
        </w:rPr>
      </w:pPr>
      <w:r w:rsidRPr="00D569AE">
        <w:rPr>
          <w:rFonts w:ascii="Phetsarath OT" w:hAnsi="Phetsarath OT" w:cs="Phetsarath OT"/>
        </w:rPr>
        <w:t xml:space="preserve">ການເຊັນແບບຟອມນີ້ບໍ່ໄດ້ຮັບປະກັນວ່າ ທ່ານຈະມີສິດໄດ້ຮັບໂຄງການ </w:t>
      </w:r>
      <w:r w:rsidR="00CA0FA9" w:rsidRPr="00CA0FA9">
        <w:rPr>
          <w:rFonts w:ascii="Arial" w:hAnsi="Arial"/>
        </w:rPr>
        <w:t xml:space="preserve">Partnership </w:t>
      </w:r>
      <w:r w:rsidR="00CA0FA9" w:rsidRPr="00CA0FA9">
        <w:rPr>
          <w:rFonts w:ascii="Phetsarath OT" w:hAnsi="Phetsarath OT" w:cs="Phetsarath OT"/>
        </w:rPr>
        <w:t>(</w:t>
      </w:r>
      <w:r w:rsidR="00CA0FA9"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="00CA0FA9" w:rsidRPr="00CA0FA9">
        <w:rPr>
          <w:rFonts w:ascii="Phetsarath OT" w:hAnsi="Phetsarath OT" w:cs="Phetsarath OT"/>
          <w:cs/>
          <w:lang w:bidi="lo-LA"/>
        </w:rPr>
        <w:t>)</w:t>
      </w:r>
      <w:r w:rsidRPr="00CA0FA9">
        <w:rPr>
          <w:rFonts w:ascii="Phetsarath OT" w:hAnsi="Phetsarath OT" w:cs="Phetsarath OT"/>
        </w:rPr>
        <w:t>.</w:t>
      </w:r>
    </w:p>
    <w:p w14:paraId="1B830107" w14:textId="65143F78" w:rsidR="003A2F98" w:rsidRPr="00D569AE" w:rsidRDefault="003A2F98" w:rsidP="00551940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</w:rPr>
        <w:t>ຖ້າທ່ານມີສິດໄດ້ຮັບ, ທ່ານຈະສາມາດເລືອກລະຫວ່າງໂຄງການ</w:t>
      </w:r>
      <w:r w:rsidRPr="00D569AE">
        <w:rPr>
          <w:rFonts w:ascii="Arial" w:hAnsi="Arial"/>
        </w:rPr>
        <w:t xml:space="preserve"> </w:t>
      </w:r>
      <w:r w:rsidR="00CA0FA9" w:rsidRPr="00CA0FA9">
        <w:rPr>
          <w:rFonts w:ascii="Arial" w:hAnsi="Arial"/>
        </w:rPr>
        <w:t>Partnership</w:t>
      </w:r>
      <w:r w:rsidR="00CA0FA9" w:rsidRPr="00CA0FA9">
        <w:rPr>
          <w:rFonts w:ascii="Phetsarath OT" w:hAnsi="Phetsarath OT" w:cs="Phetsarath OT"/>
        </w:rPr>
        <w:t xml:space="preserve"> (</w:t>
      </w:r>
      <w:r w:rsidR="00CA0FA9"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="00CA0FA9" w:rsidRPr="00CA0FA9">
        <w:rPr>
          <w:rFonts w:ascii="Phetsarath OT" w:hAnsi="Phetsarath OT" w:cs="Phetsarath OT"/>
          <w:cs/>
          <w:lang w:bidi="lo-LA"/>
        </w:rPr>
        <w:t>)</w:t>
      </w:r>
      <w:r w:rsidRPr="00D569AE">
        <w:rPr>
          <w:rFonts w:ascii="Arial" w:hAnsi="Arial"/>
        </w:rPr>
        <w:t xml:space="preserve"> </w:t>
      </w:r>
      <w:r w:rsidRPr="00D569AE">
        <w:rPr>
          <w:rFonts w:ascii="Phetsarath OT" w:hAnsi="Phetsarath OT" w:cs="Phetsarath OT"/>
        </w:rPr>
        <w:t xml:space="preserve">ທີ່ມີໃຫ້ຢູ່ໃນພື້ນທີ່ຂອງທ່ານໄດ້. </w:t>
      </w:r>
    </w:p>
    <w:p w14:paraId="0BCB2377" w14:textId="77777777" w:rsidR="003F4A88" w:rsidRPr="00D569AE" w:rsidRDefault="003F4A88" w:rsidP="00EB730C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</w:rPr>
        <w:t>ຫຼັງຈາກທ່ານເຊັນແບບຟອມນີ້, ທ່ານສາມາດເລືອກບໍ່ລົງທະບຽນກໍ່ໄດ້.</w:t>
      </w:r>
    </w:p>
    <w:p w14:paraId="0B1C4F5F" w14:textId="1CC2A0B7" w:rsidR="003A2F98" w:rsidRPr="00D569AE" w:rsidRDefault="003A2F98" w:rsidP="00EB730C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Arial" w:hAnsi="Arial" w:cs="Arial"/>
        </w:rPr>
      </w:pPr>
      <w:r w:rsidRPr="00D569AE">
        <w:rPr>
          <w:rFonts w:ascii="Phetsarath OT" w:hAnsi="Phetsarath OT" w:cs="Phetsarath OT"/>
        </w:rPr>
        <w:t xml:space="preserve">ການລົງທະບຽນຢູ່ໃນ </w:t>
      </w:r>
      <w:r w:rsidR="00CA0FA9" w:rsidRPr="00CA0FA9">
        <w:rPr>
          <w:rFonts w:ascii="Arial" w:hAnsi="Arial"/>
        </w:rPr>
        <w:t xml:space="preserve">Partnership </w:t>
      </w:r>
      <w:r w:rsidR="00CA0FA9" w:rsidRPr="00CA0FA9">
        <w:rPr>
          <w:rFonts w:ascii="Phetsarath OT" w:hAnsi="Phetsarath OT" w:cs="Phetsarath OT"/>
        </w:rPr>
        <w:t>(</w:t>
      </w:r>
      <w:r w:rsidR="00CA0FA9"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="00CA0FA9" w:rsidRPr="00CA0FA9">
        <w:rPr>
          <w:rFonts w:ascii="Phetsarath OT" w:hAnsi="Phetsarath OT" w:cs="Phetsarath OT"/>
          <w:cs/>
          <w:lang w:bidi="lo-LA"/>
        </w:rPr>
        <w:t>)</w:t>
      </w:r>
      <w:r w:rsidRPr="00CA0FA9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</w:rPr>
        <w:t>ແມ່ນເປັນຄວາມສະໝັກໃຈ ແລະ ທ່ານອາດຈະຖອນຕົວ</w:t>
      </w:r>
      <w:r w:rsidR="00CA0FA9">
        <w:rPr>
          <w:rFonts w:ascii="Phetsarath OT" w:hAnsi="Phetsarath OT" w:cs="Phetsarath OT"/>
          <w:cs/>
          <w:lang w:bidi="lo-LA"/>
        </w:rPr>
        <w:br/>
      </w:r>
      <w:r w:rsidRPr="00D569AE">
        <w:rPr>
          <w:rFonts w:ascii="Phetsarath OT" w:hAnsi="Phetsarath OT" w:cs="Phetsarath OT"/>
        </w:rPr>
        <w:t>ອອກໃນເວລາໃດກໍ່ໄດ້, ເຖິງແນວໃດກໍ່ຕາມຜົນປະໂຫຍດ</w:t>
      </w:r>
      <w:r w:rsidRPr="00D569AE">
        <w:rPr>
          <w:rFonts w:ascii="Arial" w:hAnsi="Arial"/>
        </w:rPr>
        <w:t xml:space="preserve"> Medicare </w:t>
      </w:r>
      <w:r w:rsidRPr="00D569AE">
        <w:rPr>
          <w:rFonts w:ascii="Phetsarath OT" w:hAnsi="Phetsarath OT" w:cs="Phetsarath OT"/>
        </w:rPr>
        <w:t>ຂອງທ່ານຈະຍັງຄົງຢູ່ກັບແຜນປະກັນນັ້ນໄປ</w:t>
      </w:r>
      <w:r w:rsidR="00CA0FA9">
        <w:rPr>
          <w:rFonts w:ascii="Phetsarath OT" w:hAnsi="Phetsarath OT" w:cs="Phetsarath OT"/>
          <w:cs/>
          <w:lang w:bidi="lo-LA"/>
        </w:rPr>
        <w:br/>
      </w:r>
      <w:r w:rsidRPr="00D569AE">
        <w:rPr>
          <w:rFonts w:ascii="Phetsarath OT" w:hAnsi="Phetsarath OT" w:cs="Phetsarath OT"/>
        </w:rPr>
        <w:t>ຈົນກວ່າທ່ານມີສິດປ່ຽນແຜນປະກັນ</w:t>
      </w:r>
      <w:r w:rsidRPr="00D569AE">
        <w:rPr>
          <w:rFonts w:ascii="Arial" w:hAnsi="Arial"/>
        </w:rPr>
        <w:t xml:space="preserve"> Medicare </w:t>
      </w:r>
      <w:r w:rsidRPr="00D569AE">
        <w:rPr>
          <w:rFonts w:ascii="Phetsarath OT" w:hAnsi="Phetsarath OT" w:cs="Phetsarath OT"/>
        </w:rPr>
        <w:t>ຂອງທ່ານ.</w:t>
      </w:r>
    </w:p>
    <w:p w14:paraId="581D9965" w14:textId="6136B14B" w:rsidR="003A2F98" w:rsidRPr="00D569AE" w:rsidRDefault="003A2F98" w:rsidP="00EB730C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  <w:lang w:bidi="lo-LA"/>
        </w:rPr>
        <w:t>ການປ່ຽນແປງສະຖານະການທາງດ້ານສຸຂະພາບ</w:t>
      </w:r>
      <w:r w:rsidRPr="00D569AE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ຫຼື</w:t>
      </w:r>
      <w:r w:rsidRPr="00D569AE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ການເງິນຂອງທ່ານອາດຈະມີຜົນຕໍ່ການມີສິດໄດ້ຮັບໂຄງການ</w:t>
      </w:r>
      <w:r w:rsidRPr="00D569AE">
        <w:rPr>
          <w:rFonts w:ascii="Arial" w:hAnsi="Arial"/>
        </w:rPr>
        <w:t xml:space="preserve"> </w:t>
      </w:r>
      <w:r w:rsidR="00CA0FA9" w:rsidRPr="00CA0FA9">
        <w:rPr>
          <w:rFonts w:ascii="Arial" w:hAnsi="Arial"/>
        </w:rPr>
        <w:t xml:space="preserve">Partnership </w:t>
      </w:r>
      <w:r w:rsidR="00CA0FA9" w:rsidRPr="00CA0FA9">
        <w:rPr>
          <w:rFonts w:ascii="Phetsarath OT" w:hAnsi="Phetsarath OT" w:cs="Phetsarath OT"/>
        </w:rPr>
        <w:t>(</w:t>
      </w:r>
      <w:r w:rsidR="00CA0FA9"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="00CA0FA9" w:rsidRPr="00CA0FA9">
        <w:rPr>
          <w:rFonts w:ascii="Phetsarath OT" w:hAnsi="Phetsarath OT" w:cs="Phetsarath OT"/>
          <w:cs/>
          <w:lang w:bidi="lo-LA"/>
        </w:rPr>
        <w:t>)</w:t>
      </w:r>
      <w:r w:rsidRPr="00CA0FA9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ຂອງທ່ານ</w:t>
      </w:r>
      <w:r w:rsidRPr="00D569AE">
        <w:rPr>
          <w:rFonts w:ascii="Phetsarath OT" w:hAnsi="Phetsarath OT" w:cs="Phetsarath OT"/>
        </w:rPr>
        <w:t xml:space="preserve">. </w:t>
      </w:r>
      <w:r w:rsidRPr="00D569AE">
        <w:rPr>
          <w:rFonts w:ascii="Phetsarath OT" w:hAnsi="Phetsarath OT" w:cs="Phetsarath OT"/>
          <w:lang w:bidi="lo-LA"/>
        </w:rPr>
        <w:t>ຖ້າມີການປ່ຽນແປງດັ່ງກ່າວເກີດຂຶ້ນ</w:t>
      </w:r>
      <w:r w:rsidRPr="00D569AE">
        <w:rPr>
          <w:rFonts w:ascii="Phetsarath OT" w:hAnsi="Phetsarath OT" w:cs="Phetsarath OT"/>
        </w:rPr>
        <w:t xml:space="preserve">, </w:t>
      </w:r>
      <w:r w:rsidRPr="00D569AE">
        <w:rPr>
          <w:rFonts w:ascii="Phetsarath OT" w:hAnsi="Phetsarath OT" w:cs="Phetsarath OT"/>
          <w:lang w:bidi="lo-LA"/>
        </w:rPr>
        <w:t>ໃຫ້ລົມກັບຜູ້ຈັດການເບິ່ງແຍງດູແລຂອງ</w:t>
      </w:r>
      <w:r w:rsidR="00CA0FA9">
        <w:rPr>
          <w:rFonts w:ascii="Phetsarath OT" w:hAnsi="Phetsarath OT" w:cs="Phetsarath OT" w:hint="cs"/>
          <w:rtl/>
        </w:rPr>
        <w:t xml:space="preserve"> </w:t>
      </w:r>
      <w:r w:rsidR="00CA0FA9" w:rsidRPr="00CA0FA9">
        <w:rPr>
          <w:rFonts w:ascii="Arial" w:hAnsi="Arial"/>
        </w:rPr>
        <w:t>Partnership Organization</w:t>
      </w:r>
      <w:r w:rsidR="00CA0FA9" w:rsidRPr="00CA0FA9">
        <w:rPr>
          <w:rFonts w:ascii="Phetsarath OT" w:hAnsi="Phetsarath OT" w:cs="Phetsarath OT"/>
        </w:rPr>
        <w:t xml:space="preserve"> (</w:t>
      </w:r>
      <w:r w:rsidR="00CA0FA9" w:rsidRPr="00CA0FA9">
        <w:rPr>
          <w:rFonts w:ascii="Phetsarath OT" w:hAnsi="Phetsarath OT" w:cs="Phetsarath OT" w:hint="cs"/>
          <w:cs/>
          <w:lang w:bidi="lo-LA"/>
        </w:rPr>
        <w:t>ອົງ​ການ​ຮຸ້ນ​ສ່ວນ</w:t>
      </w:r>
      <w:r w:rsidR="00CA0FA9" w:rsidRPr="00CA0FA9">
        <w:rPr>
          <w:rFonts w:ascii="Phetsarath OT" w:hAnsi="Phetsarath OT" w:cs="Phetsarath OT"/>
        </w:rPr>
        <w:t xml:space="preserve">, </w:t>
      </w:r>
      <w:r w:rsidR="00CA0FA9" w:rsidRPr="00CA0FA9">
        <w:rPr>
          <w:rFonts w:ascii="Arial" w:hAnsi="Arial"/>
        </w:rPr>
        <w:t>PO</w:t>
      </w:r>
      <w:r w:rsidR="00CA0FA9" w:rsidRPr="00CA0FA9">
        <w:rPr>
          <w:rFonts w:ascii="Phetsarath OT" w:hAnsi="Phetsarath OT" w:cs="Phetsarath OT"/>
        </w:rPr>
        <w:t>)</w:t>
      </w:r>
      <w:r w:rsidRPr="00D569AE">
        <w:rPr>
          <w:rFonts w:ascii="Arial" w:hAnsi="Arial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ຂອງທ່ານ</w:t>
      </w:r>
      <w:r w:rsidRPr="00D569AE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ຫຼື</w:t>
      </w:r>
      <w:r w:rsidRPr="00D569AE">
        <w:rPr>
          <w:rFonts w:ascii="Phetsarath OT" w:hAnsi="Phetsarath OT" w:cs="Phetsarath OT"/>
        </w:rPr>
        <w:t xml:space="preserve"> </w:t>
      </w:r>
      <w:r w:rsidRPr="00D569AE">
        <w:rPr>
          <w:rFonts w:ascii="Phetsarath OT" w:hAnsi="Phetsarath OT" w:cs="Phetsarath OT"/>
          <w:lang w:bidi="lo-LA"/>
        </w:rPr>
        <w:t>ຜູ້ຈັດການເບິ່ງແຍງດູແລຊົນເຜົ່າ</w:t>
      </w:r>
      <w:r w:rsidRPr="00D569AE">
        <w:rPr>
          <w:rFonts w:ascii="Phetsarath OT" w:hAnsi="Phetsarath OT" w:cs="Phetsarath OT"/>
        </w:rPr>
        <w:t xml:space="preserve">, </w:t>
      </w:r>
      <w:r w:rsidRPr="00D569AE">
        <w:rPr>
          <w:rFonts w:ascii="Phetsarath OT" w:hAnsi="Phetsarath OT" w:cs="Phetsarath OT"/>
          <w:lang w:bidi="lo-LA"/>
        </w:rPr>
        <w:t>ຖ້າເປັນໄປໄດ້</w:t>
      </w:r>
      <w:r w:rsidRPr="00D569AE">
        <w:rPr>
          <w:rFonts w:ascii="Phetsarath OT" w:hAnsi="Phetsarath OT" w:cs="Phetsarath OT"/>
        </w:rPr>
        <w:t>.</w:t>
      </w:r>
    </w:p>
    <w:p w14:paraId="4EFC5C83" w14:textId="77777777" w:rsidR="000522CA" w:rsidRPr="00D569AE" w:rsidRDefault="000522CA" w:rsidP="00FC060D">
      <w:pPr>
        <w:tabs>
          <w:tab w:val="left" w:pos="360"/>
        </w:tabs>
        <w:spacing w:before="240"/>
        <w:rPr>
          <w:rFonts w:ascii="Phetsarath OT" w:hAnsi="Phetsarath OT" w:cs="Phetsarath OT"/>
          <w:b/>
        </w:rPr>
      </w:pPr>
      <w:r w:rsidRPr="00D569AE">
        <w:rPr>
          <w:rFonts w:ascii="Phetsarath OT" w:hAnsi="Phetsarath OT" w:cs="Phetsarath OT"/>
          <w:b/>
        </w:rPr>
        <w:t>ການເຊັນແບບຟອມນີ້</w:t>
      </w:r>
    </w:p>
    <w:p w14:paraId="4275F897" w14:textId="7F7C15B4" w:rsidR="00421013" w:rsidRPr="00D569AE" w:rsidRDefault="000522CA" w:rsidP="00F56F17">
      <w:pPr>
        <w:rPr>
          <w:rFonts w:ascii="Arial" w:hAnsi="Arial" w:cs="Arial"/>
        </w:rPr>
      </w:pPr>
      <w:r w:rsidRPr="00D569AE">
        <w:rPr>
          <w:rFonts w:ascii="Phetsarath OT" w:hAnsi="Phetsarath OT" w:cs="Phetsarath OT"/>
        </w:rPr>
        <w:t>ຂ້າພະເຈົ້າເຂົ້າໃຈວ່າລາຍເຊັນຂອງຂ້າພະເຈົ້າ (ຫຼື ລາຍເຊັນຂອງຜູ້ປົກຄອງແມ່ນຖືກຕ້ອງຕາມກົດໝາຍ, ຜູ້ປົກປ້ອງ ຫຼື ຜູ້ໄດ້ຮັບສິດຂອງຂ້າພະເຈົ້າ) ຢູ່ໃນແບບຟອມນີ້ໝາຍຄວາມວ່າ ຂ້າພະເຈົ້າໄດ້ອ່ານ ແລະ ເຂົ້າໃຈເນື້ອໃນຂອງແບບຟອມນີ້, ລວມທັງຂໍ້ມູນກ່ຽວກັບວັນທີຂອງການລົງທະບຽນ ແລະ ການຮັບປະກັນທາງເລືອກຢູ່ລຸ່ມນີ້. ຂ້າພະເຈົ້າຢັ້ງຢືນວ່າຄຳຕອບ</w:t>
      </w:r>
      <w:r w:rsidR="00DF5463" w:rsidRPr="00D569AE">
        <w:rPr>
          <w:rFonts w:ascii="Phetsarath OT" w:hAnsi="Phetsarath OT" w:cs="Phetsarath OT"/>
          <w:cs/>
          <w:lang w:bidi="lo-LA"/>
        </w:rPr>
        <w:br/>
      </w:r>
      <w:r w:rsidRPr="00D569AE">
        <w:rPr>
          <w:rFonts w:ascii="Phetsarath OT" w:hAnsi="Phetsarath OT" w:cs="Phetsarath OT"/>
        </w:rPr>
        <w:t>ຂອງຂ້າພະເຈົ້າທັງໝົດຄົບຖ້ວນຕາມຄວາມຮູ້ດີທີ່ສຸດຂອງຂ້າພະເຈົ້າ. ຂ້າພະເຈົ້າເຂົ້າໃຈວ່າຖ້າຂ້າພະເຈົ້າປິດບັງຂໍ້ມູນ ຫຼື ໃຫ້ຂໍ້ມູນເປັນເທັດຢູ່ໃນແບບຟອມນີ້ໂດຍເຈດຕະນາ, ຂ້າພະເຈົ້າອາດຈະຖືກຖອດຖອນອອກຈາກໂປຣແກຣມ. ຂ້າພະເຈົ້າເຂົ້າໃຈວ່າລາຍເຊັນຂອງຂ້າພະເຈົ້າອະນຸຍາດໃຫ້</w:t>
      </w:r>
      <w:r w:rsidRPr="00D569AE">
        <w:rPr>
          <w:rFonts w:ascii="Arial" w:hAnsi="Arial"/>
        </w:rPr>
        <w:t xml:space="preserve"> ADRC </w:t>
      </w:r>
      <w:r w:rsidRPr="00D569AE">
        <w:rPr>
          <w:rFonts w:ascii="Phetsarath OT" w:hAnsi="Phetsarath OT" w:cs="Phetsarath OT"/>
        </w:rPr>
        <w:t>ຫຼື</w:t>
      </w:r>
      <w:r w:rsidRPr="00D569AE">
        <w:rPr>
          <w:rFonts w:ascii="Arial" w:hAnsi="Arial"/>
        </w:rPr>
        <w:t xml:space="preserve"> Tribal ADRS </w:t>
      </w:r>
      <w:r w:rsidRPr="00D569AE">
        <w:rPr>
          <w:rFonts w:ascii="Phetsarath OT" w:hAnsi="Phetsarath OT" w:cs="Phetsarath OT"/>
        </w:rPr>
        <w:t>ເປີດເຜີຍຂໍ້ມູນຂອງຂ້າພະເຈົ້າໃຫ້:</w:t>
      </w:r>
    </w:p>
    <w:p w14:paraId="09C4A981" w14:textId="14ED1CA2" w:rsidR="00421013" w:rsidRPr="00D569AE" w:rsidRDefault="00421013" w:rsidP="00D61C42">
      <w:pPr>
        <w:numPr>
          <w:ilvl w:val="0"/>
          <w:numId w:val="18"/>
        </w:numPr>
        <w:rPr>
          <w:rFonts w:ascii="Arial" w:hAnsi="Arial" w:cs="Arial"/>
        </w:rPr>
      </w:pPr>
      <w:r w:rsidRPr="00D569AE">
        <w:rPr>
          <w:rFonts w:ascii="Arial" w:hAnsi="Arial"/>
        </w:rPr>
        <w:lastRenderedPageBreak/>
        <w:t xml:space="preserve">Managed Care Organization </w:t>
      </w:r>
      <w:r w:rsidRPr="00D569AE">
        <w:rPr>
          <w:rFonts w:ascii="Phetsarath OT" w:hAnsi="Phetsarath OT" w:cs="Phetsarath OT"/>
        </w:rPr>
        <w:t>(ອົງການເບິ່ງແຍງດູແລທີ່ໄດ້ຮັບການຄຸ້ມຄອງ)</w:t>
      </w:r>
      <w:r w:rsidRPr="00D569AE">
        <w:rPr>
          <w:rFonts w:ascii="Arial" w:hAnsi="Arial"/>
        </w:rPr>
        <w:t xml:space="preserve"> </w:t>
      </w:r>
    </w:p>
    <w:p w14:paraId="58A76B9D" w14:textId="25B94E46" w:rsidR="00421013" w:rsidRPr="00D569AE" w:rsidRDefault="00C66070" w:rsidP="00D61C42">
      <w:pPr>
        <w:numPr>
          <w:ilvl w:val="0"/>
          <w:numId w:val="18"/>
        </w:numPr>
        <w:rPr>
          <w:rFonts w:ascii="Arial" w:hAnsi="Arial" w:cs="Arial"/>
        </w:rPr>
      </w:pPr>
      <w:r w:rsidRPr="00D569AE">
        <w:rPr>
          <w:rFonts w:ascii="Arial" w:hAnsi="Arial"/>
        </w:rPr>
        <w:t xml:space="preserve">ADRC </w:t>
      </w:r>
      <w:r w:rsidRPr="00D569AE">
        <w:rPr>
          <w:rFonts w:ascii="Phetsarath OT" w:hAnsi="Phetsarath OT" w:cs="Phetsarath OT"/>
        </w:rPr>
        <w:t>ຫຼື</w:t>
      </w:r>
      <w:r w:rsidRPr="00D569AE">
        <w:rPr>
          <w:rFonts w:ascii="Arial" w:hAnsi="Arial"/>
        </w:rPr>
        <w:t xml:space="preserve"> Tribal ADRS </w:t>
      </w:r>
      <w:r w:rsidRPr="00D569AE">
        <w:rPr>
          <w:rFonts w:ascii="Phetsarath OT" w:hAnsi="Phetsarath OT" w:cs="Phetsarath OT"/>
        </w:rPr>
        <w:t>ອື່ນ</w:t>
      </w:r>
      <w:r w:rsidRPr="00D569AE">
        <w:rPr>
          <w:rFonts w:ascii="Arial" w:hAnsi="Arial"/>
        </w:rPr>
        <w:t xml:space="preserve"> </w:t>
      </w:r>
    </w:p>
    <w:p w14:paraId="29D85741" w14:textId="7FC469EE" w:rsidR="00641BB5" w:rsidRPr="00D569AE" w:rsidRDefault="00897A42" w:rsidP="00641BB5">
      <w:pPr>
        <w:numPr>
          <w:ilvl w:val="0"/>
          <w:numId w:val="18"/>
        </w:numPr>
        <w:rPr>
          <w:rFonts w:ascii="Arial" w:hAnsi="Arial" w:cs="Arial"/>
        </w:rPr>
      </w:pPr>
      <w:r w:rsidRPr="00D569AE">
        <w:rPr>
          <w:rFonts w:ascii="Phetsarath OT" w:hAnsi="Phetsarath OT" w:cs="Phetsarath OT"/>
        </w:rPr>
        <w:t>ອົງການ</w:t>
      </w:r>
      <w:r w:rsidRPr="00D569AE">
        <w:rPr>
          <w:rFonts w:ascii="Arial" w:hAnsi="Arial"/>
        </w:rPr>
        <w:t xml:space="preserve"> Income Maintenance </w:t>
      </w:r>
      <w:r w:rsidRPr="00D569AE">
        <w:rPr>
          <w:rFonts w:ascii="Phetsarath OT" w:hAnsi="Phetsarath OT" w:cs="Phetsarath OT"/>
        </w:rPr>
        <w:t>(ການຮັກສາລາຍໄດ້)</w:t>
      </w:r>
    </w:p>
    <w:p w14:paraId="6B981DB2" w14:textId="5747A88D" w:rsidR="00641BB5" w:rsidRPr="00D569AE" w:rsidRDefault="00C21AE8" w:rsidP="00641BB5">
      <w:pPr>
        <w:numPr>
          <w:ilvl w:val="0"/>
          <w:numId w:val="18"/>
        </w:numPr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</w:rPr>
        <w:t>ຊົນເຜົ່າສຳພັນ, ຖ້າໄດ້ຈັດໃຫ້</w:t>
      </w:r>
    </w:p>
    <w:p w14:paraId="45B821A3" w14:textId="49F3F777" w:rsidR="00421013" w:rsidRPr="00D569AE" w:rsidRDefault="00342732" w:rsidP="006F052A">
      <w:pPr>
        <w:numPr>
          <w:ilvl w:val="0"/>
          <w:numId w:val="18"/>
        </w:numPr>
        <w:rPr>
          <w:rFonts w:ascii="Arial" w:hAnsi="Arial" w:cs="Arial"/>
        </w:rPr>
      </w:pPr>
      <w:r w:rsidRPr="00D569AE">
        <w:rPr>
          <w:rFonts w:ascii="Arial" w:hAnsi="Arial"/>
        </w:rPr>
        <w:t>Medicaid</w:t>
      </w:r>
    </w:p>
    <w:p w14:paraId="43EF3A50" w14:textId="2F6964FA" w:rsidR="00421013" w:rsidRPr="00D569AE" w:rsidRDefault="00342732" w:rsidP="006F052A">
      <w:pPr>
        <w:numPr>
          <w:ilvl w:val="0"/>
          <w:numId w:val="18"/>
        </w:numPr>
        <w:rPr>
          <w:rFonts w:ascii="Arial" w:hAnsi="Arial" w:cs="Arial"/>
        </w:rPr>
      </w:pPr>
      <w:r w:rsidRPr="00D569AE">
        <w:rPr>
          <w:rFonts w:ascii="Arial" w:hAnsi="Arial"/>
        </w:rPr>
        <w:t xml:space="preserve">Medicare </w:t>
      </w:r>
    </w:p>
    <w:p w14:paraId="4B9CEF92" w14:textId="77777777" w:rsidR="0081372D" w:rsidRPr="00D569AE" w:rsidRDefault="00421013" w:rsidP="00D61C42">
      <w:pPr>
        <w:numPr>
          <w:ilvl w:val="0"/>
          <w:numId w:val="18"/>
        </w:numPr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</w:rPr>
        <w:t>ຜູ້ໃຫ້ບໍລິການ ແລະ ຜູ້ຕາງໜ້າໄດ້ຮັບສິດຂອງພວກເຂົາເພື່ອຈຸດປະສົງຂອງການໃຫ້ການເບິ່ງແຍງດູແລຂອງຂ້າພະເຈົ້າ.</w:t>
      </w:r>
    </w:p>
    <w:p w14:paraId="5E9F8C14" w14:textId="77777777" w:rsidR="00D03307" w:rsidRPr="00D569AE" w:rsidRDefault="00D03307" w:rsidP="00FC060D">
      <w:pPr>
        <w:tabs>
          <w:tab w:val="left" w:pos="360"/>
        </w:tabs>
        <w:spacing w:before="24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  <w:b/>
        </w:rPr>
        <w:t>ວັນທີລົງທະບຽນທີ່ໄດ້ຮ້ອງຂໍ</w:t>
      </w:r>
    </w:p>
    <w:p w14:paraId="29CDC584" w14:textId="5659A861" w:rsidR="00D03307" w:rsidRPr="00D569AE" w:rsidRDefault="00D03307" w:rsidP="00D03307">
      <w:pPr>
        <w:tabs>
          <w:tab w:val="left" w:pos="360"/>
        </w:tabs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</w:rPr>
        <w:t>ທ່ານອາດຈະເລືອກວັນທີທີ່ທ່ານຢາກຈະລົງທະບຽນຢູ່ໃນໂປຣແກຣມ. ເຖິງແນວໃດກໍ່ຕາມ, ການລົງທະບຽນບໍ່ສາມາດເກີດ</w:t>
      </w:r>
      <w:r w:rsidR="00DF5463" w:rsidRPr="00D569AE">
        <w:rPr>
          <w:rFonts w:ascii="Phetsarath OT" w:hAnsi="Phetsarath OT" w:cs="Phetsarath OT"/>
          <w:cs/>
          <w:lang w:bidi="lo-LA"/>
        </w:rPr>
        <w:br/>
      </w:r>
      <w:r w:rsidRPr="00D569AE">
        <w:rPr>
          <w:rFonts w:ascii="Phetsarath OT" w:hAnsi="Phetsarath OT" w:cs="Phetsarath OT"/>
        </w:rPr>
        <w:t>ຂຶ້ນໄດ້ກ່ອນວັນທີ:</w:t>
      </w:r>
    </w:p>
    <w:p w14:paraId="561F2228" w14:textId="02AB103E" w:rsidR="00D03307" w:rsidRPr="00D569AE" w:rsidRDefault="00C66070" w:rsidP="0096377E">
      <w:pPr>
        <w:numPr>
          <w:ilvl w:val="0"/>
          <w:numId w:val="12"/>
        </w:numPr>
        <w:tabs>
          <w:tab w:val="clear" w:pos="1080"/>
        </w:tabs>
        <w:ind w:left="720" w:hanging="630"/>
        <w:rPr>
          <w:rFonts w:ascii="Phetsarath OT" w:hAnsi="Phetsarath OT" w:cs="Phetsarath OT"/>
        </w:rPr>
      </w:pPr>
      <w:r w:rsidRPr="00D569AE">
        <w:rPr>
          <w:rFonts w:ascii="Arial" w:hAnsi="Arial"/>
        </w:rPr>
        <w:t xml:space="preserve">ADRC </w:t>
      </w:r>
      <w:r w:rsidRPr="00D569AE">
        <w:rPr>
          <w:rFonts w:ascii="Phetsarath OT" w:hAnsi="Phetsarath OT" w:cs="Phetsarath OT"/>
        </w:rPr>
        <w:t>ຫຼື</w:t>
      </w:r>
      <w:r w:rsidRPr="00D569AE">
        <w:rPr>
          <w:rFonts w:ascii="Arial" w:hAnsi="Arial"/>
        </w:rPr>
        <w:t xml:space="preserve"> Tribal ADRS </w:t>
      </w:r>
      <w:r w:rsidRPr="00D569AE">
        <w:rPr>
          <w:rFonts w:ascii="Phetsarath OT" w:hAnsi="Phetsarath OT" w:cs="Phetsarath OT"/>
        </w:rPr>
        <w:t>ໄດ້ຮັບແບບຟອມທີ່ມີລາຍເຊັນນີ້.</w:t>
      </w:r>
    </w:p>
    <w:p w14:paraId="036E4422" w14:textId="093103ED" w:rsidR="00D03307" w:rsidRPr="00D569AE" w:rsidRDefault="00C66070" w:rsidP="0096377E">
      <w:pPr>
        <w:numPr>
          <w:ilvl w:val="0"/>
          <w:numId w:val="12"/>
        </w:numPr>
        <w:tabs>
          <w:tab w:val="clear" w:pos="1080"/>
        </w:tabs>
        <w:ind w:left="720" w:hanging="63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</w:rPr>
        <w:t>ທ່ານມີເງື່ອນໄຂຄົບຖ້ວນຕາມທຸກເງື່ອນໄຂກຳນົດການມີສິດໄດ້ຮັບທາງດ້ານໜ້າທີ່ການ ແລະ ການເງິນ.</w:t>
      </w:r>
    </w:p>
    <w:p w14:paraId="699B448C" w14:textId="77777777" w:rsidR="00C75275" w:rsidRPr="00D569AE" w:rsidRDefault="00C75275" w:rsidP="00FC060D">
      <w:pPr>
        <w:keepNext/>
        <w:tabs>
          <w:tab w:val="left" w:pos="360"/>
        </w:tabs>
        <w:spacing w:before="24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  <w:b/>
        </w:rPr>
        <w:t>ການຮັບປະກັນຕົວເລືອກ</w:t>
      </w:r>
    </w:p>
    <w:p w14:paraId="04A1AF84" w14:textId="15A4CB0D" w:rsidR="00583598" w:rsidRPr="00D569AE" w:rsidRDefault="003A2F98" w:rsidP="0096377E">
      <w:pPr>
        <w:tabs>
          <w:tab w:val="left" w:pos="360"/>
        </w:tabs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</w:rPr>
        <w:t xml:space="preserve">ຈຸດປະສົງຕົ້ນຕໍຂອງໂຄງການ </w:t>
      </w:r>
      <w:r w:rsidRPr="00D569AE">
        <w:rPr>
          <w:rFonts w:ascii="Arial" w:hAnsi="Arial"/>
        </w:rPr>
        <w:t xml:space="preserve">Partnership </w:t>
      </w:r>
      <w:r w:rsidRPr="00D569AE">
        <w:rPr>
          <w:rFonts w:ascii="Phetsarath OT" w:hAnsi="Phetsarath OT" w:cs="Phetsarath OT"/>
        </w:rPr>
        <w:t>(ການເປັນຮຸ້ນສ່ວນ) ແມ່ນເພື່ອຊ່ວຍທ່ານເອົາການບໍລິການທີ່ທ່ານຕ້ອງການ</w:t>
      </w:r>
      <w:r w:rsidR="00A86C6D">
        <w:rPr>
          <w:rFonts w:ascii="Phetsarath OT" w:hAnsi="Phetsarath OT" w:cs="Phetsarath OT"/>
          <w:cs/>
          <w:lang w:bidi="lo-LA"/>
        </w:rPr>
        <w:br/>
      </w:r>
      <w:r w:rsidRPr="00D569AE">
        <w:rPr>
          <w:rFonts w:ascii="Phetsarath OT" w:hAnsi="Phetsarath OT" w:cs="Phetsarath OT"/>
        </w:rPr>
        <w:t>ດຳລົງຊີວິດຢູ່ບ້ານຂອງຕົວເອງ ຫຼື ຊຸມຊົນຂອງຕົວເອງໃນເມື່ອເປັນໄປໄດ້.</w:t>
      </w:r>
    </w:p>
    <w:p w14:paraId="599C4BC7" w14:textId="77777777" w:rsidR="00BA1CB4" w:rsidRPr="00D569AE" w:rsidRDefault="00BA1CB4" w:rsidP="00FC060D">
      <w:pPr>
        <w:tabs>
          <w:tab w:val="left" w:pos="360"/>
        </w:tabs>
        <w:spacing w:before="240"/>
        <w:rPr>
          <w:rFonts w:ascii="Phetsarath OT" w:hAnsi="Phetsarath OT" w:cs="Phetsarath OT"/>
        </w:rPr>
      </w:pPr>
      <w:r w:rsidRPr="00D569AE">
        <w:rPr>
          <w:rFonts w:ascii="Phetsarath OT" w:hAnsi="Phetsarath OT" w:cs="Phetsarath OT"/>
          <w:b/>
        </w:rPr>
        <w:t>ຂໍ້ມູນສ່ວນຕົວ</w:t>
      </w:r>
    </w:p>
    <w:p w14:paraId="5C140821" w14:textId="51DC4CF4" w:rsidR="00C739BE" w:rsidRPr="00D569AE" w:rsidRDefault="00C71232" w:rsidP="009C00A7">
      <w:pPr>
        <w:tabs>
          <w:tab w:val="left" w:pos="360"/>
        </w:tabs>
        <w:rPr>
          <w:rFonts w:ascii="Arial" w:hAnsi="Arial" w:cs="Arial"/>
        </w:rPr>
      </w:pPr>
      <w:r w:rsidRPr="00D569AE">
        <w:rPr>
          <w:rFonts w:ascii="Phetsarath OT" w:hAnsi="Phetsarath OT" w:cs="Phetsarath OT"/>
        </w:rPr>
        <w:t>ພາຍໃຕ້</w:t>
      </w:r>
      <w:r w:rsidRPr="00D569AE">
        <w:rPr>
          <w:rFonts w:ascii="Arial" w:hAnsi="Arial"/>
        </w:rPr>
        <w:t xml:space="preserve"> Wis. Stat. § 49.45(4), </w:t>
      </w:r>
      <w:r w:rsidRPr="00BA7E67">
        <w:rPr>
          <w:rFonts w:ascii="Phetsarath OT" w:hAnsi="Phetsarath OT" w:cs="Phetsarath OT"/>
        </w:rPr>
        <w:t>ຂໍ້ມູນທີ່ສາມາດລະບຸຕົວໄດ້ຖືກເກັບເປັນຄວາມລັບ ແລະ ຖືກນຳໃຊ້ພຽງແຕ່</w:t>
      </w:r>
      <w:r w:rsidR="00DF5463" w:rsidRPr="00BA7E67">
        <w:rPr>
          <w:rFonts w:ascii="Phetsarath OT" w:hAnsi="Phetsarath OT" w:cs="Phetsarath OT"/>
          <w:cs/>
          <w:lang w:bidi="lo-LA"/>
        </w:rPr>
        <w:br/>
      </w:r>
      <w:r w:rsidRPr="00BA7E67">
        <w:rPr>
          <w:rFonts w:ascii="Phetsarath OT" w:hAnsi="Phetsarath OT" w:cs="Phetsarath OT"/>
        </w:rPr>
        <w:t>ສຳລັບການບໍລິຫານງານຂອງໂຄງການ</w:t>
      </w:r>
      <w:r w:rsidRPr="00D569AE">
        <w:rPr>
          <w:rFonts w:ascii="Arial" w:hAnsi="Arial"/>
        </w:rPr>
        <w:t xml:space="preserve"> </w:t>
      </w:r>
      <w:r w:rsidR="00CA0FA9" w:rsidRPr="00CA0FA9">
        <w:rPr>
          <w:rFonts w:ascii="Arial" w:hAnsi="Arial"/>
        </w:rPr>
        <w:t xml:space="preserve">Partnership </w:t>
      </w:r>
      <w:r w:rsidR="00CA0FA9" w:rsidRPr="00CA0FA9">
        <w:rPr>
          <w:rFonts w:ascii="Phetsarath OT" w:hAnsi="Phetsarath OT" w:cs="Phetsarath OT"/>
        </w:rPr>
        <w:t>(</w:t>
      </w:r>
      <w:r w:rsidR="00CA0FA9"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="00CA0FA9" w:rsidRPr="00CA0FA9">
        <w:rPr>
          <w:rFonts w:ascii="Phetsarath OT" w:hAnsi="Phetsarath OT" w:cs="Phetsarath OT"/>
          <w:cs/>
          <w:lang w:bidi="lo-LA"/>
        </w:rPr>
        <w:t>)</w:t>
      </w:r>
      <w:r w:rsidRPr="00CA0FA9">
        <w:rPr>
          <w:rFonts w:ascii="Phetsarath OT" w:hAnsi="Phetsarath OT" w:cs="Phetsarath OT"/>
        </w:rPr>
        <w:t xml:space="preserve"> </w:t>
      </w:r>
      <w:r w:rsidRPr="00BA7E67">
        <w:rPr>
          <w:rFonts w:ascii="Phetsarath OT" w:hAnsi="Phetsarath OT" w:cs="Phetsarath OT"/>
        </w:rPr>
        <w:t>ໂດຍກົງເທົ່ານັ້ນ.</w:t>
      </w:r>
    </w:p>
    <w:p w14:paraId="22E05842" w14:textId="0A3A3F13" w:rsidR="00590795" w:rsidRPr="00CA0FA9" w:rsidRDefault="00590795" w:rsidP="00FC060D">
      <w:pPr>
        <w:tabs>
          <w:tab w:val="left" w:pos="360"/>
        </w:tabs>
        <w:spacing w:before="240"/>
        <w:rPr>
          <w:rFonts w:ascii="Phetsarath OT" w:hAnsi="Phetsarath OT" w:cs="Phetsarath OT"/>
          <w:b/>
        </w:rPr>
      </w:pPr>
      <w:r w:rsidRPr="00D569AE">
        <w:rPr>
          <w:rFonts w:ascii="Phetsarath OT" w:hAnsi="Phetsarath OT" w:cs="Phetsarath OT"/>
          <w:b/>
        </w:rPr>
        <w:t>ຂໍ້ມູນກ່ຽວກັບ</w:t>
      </w:r>
      <w:r w:rsidRPr="00D569AE">
        <w:rPr>
          <w:rFonts w:ascii="Arial" w:hAnsi="Arial"/>
          <w:b/>
        </w:rPr>
        <w:t xml:space="preserve"> </w:t>
      </w:r>
      <w:r w:rsidR="00CA0FA9" w:rsidRPr="00CA0FA9">
        <w:rPr>
          <w:rFonts w:ascii="Arial" w:hAnsi="Arial"/>
          <w:b/>
        </w:rPr>
        <w:t xml:space="preserve">Partnership </w:t>
      </w:r>
      <w:r w:rsidR="00CA0FA9" w:rsidRPr="00CA0FA9">
        <w:rPr>
          <w:rFonts w:ascii="Phetsarath OT" w:hAnsi="Phetsarath OT" w:cs="Phetsarath OT"/>
          <w:b/>
        </w:rPr>
        <w:t>(</w:t>
      </w:r>
      <w:r w:rsidR="00CA0FA9" w:rsidRPr="00CA0FA9">
        <w:rPr>
          <w:rFonts w:ascii="Phetsarath OT" w:hAnsi="Phetsarath OT" w:cs="Phetsarath OT" w:hint="cs"/>
          <w:bCs/>
          <w:cs/>
          <w:lang w:bidi="lo-LA"/>
        </w:rPr>
        <w:t>ການເປັນຮຸ້ນສ່ວນ</w:t>
      </w:r>
      <w:r w:rsidR="00CA0FA9" w:rsidRPr="00CA0FA9">
        <w:rPr>
          <w:rFonts w:ascii="Phetsarath OT" w:hAnsi="Phetsarath OT" w:cs="Phetsarath OT"/>
          <w:bCs/>
          <w:cs/>
          <w:lang w:bidi="lo-LA"/>
        </w:rPr>
        <w:t>)</w:t>
      </w:r>
      <w:r w:rsidRPr="00CA0FA9">
        <w:rPr>
          <w:rFonts w:ascii="Phetsarath OT" w:hAnsi="Phetsarath OT" w:cs="Phetsarath OT"/>
          <w:b/>
        </w:rPr>
        <w:t xml:space="preserve"> </w:t>
      </w:r>
    </w:p>
    <w:p w14:paraId="13A6A1BD" w14:textId="4E507E31" w:rsidR="00281865" w:rsidRPr="00D569AE" w:rsidRDefault="00CA0FA9" w:rsidP="00FC060D">
      <w:pPr>
        <w:tabs>
          <w:tab w:val="left" w:pos="360"/>
        </w:tabs>
        <w:spacing w:before="120"/>
        <w:rPr>
          <w:rFonts w:ascii="Arial" w:hAnsi="Arial" w:cs="Arial"/>
        </w:rPr>
      </w:pPr>
      <w:r w:rsidRPr="00CA0FA9">
        <w:rPr>
          <w:rFonts w:ascii="Arial" w:hAnsi="Arial"/>
        </w:rPr>
        <w:t xml:space="preserve">Partnership </w:t>
      </w:r>
      <w:r w:rsidRPr="00CA0FA9">
        <w:rPr>
          <w:rFonts w:ascii="Phetsarath OT" w:hAnsi="Phetsarath OT" w:cs="Phetsarath OT"/>
        </w:rPr>
        <w:t>(</w:t>
      </w:r>
      <w:r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Pr="00CA0FA9">
        <w:rPr>
          <w:rFonts w:ascii="Phetsarath OT" w:hAnsi="Phetsarath OT" w:cs="Phetsarath OT"/>
          <w:cs/>
          <w:lang w:bidi="lo-LA"/>
        </w:rPr>
        <w:t>)</w:t>
      </w:r>
      <w:r w:rsidR="00281865" w:rsidRPr="00CA0FA9">
        <w:rPr>
          <w:rFonts w:ascii="Phetsarath OT" w:hAnsi="Phetsarath OT" w:cs="Phetsarath OT"/>
        </w:rPr>
        <w:t xml:space="preserve"> </w:t>
      </w:r>
      <w:r w:rsidR="00281865" w:rsidRPr="00D569AE">
        <w:rPr>
          <w:rFonts w:ascii="Phetsarath OT" w:hAnsi="Phetsarath OT" w:cs="Phetsarath OT"/>
        </w:rPr>
        <w:t>ແມ່ນໂຄງການເບິ່ງແຍງດູແລທີ່</w:t>
      </w:r>
      <w:r w:rsidR="00281865" w:rsidRPr="00D569AE">
        <w:rPr>
          <w:rFonts w:ascii="Arial" w:hAnsi="Arial"/>
        </w:rPr>
        <w:t xml:space="preserve"> Wisconsin Medicaid </w:t>
      </w:r>
      <w:r w:rsidR="00281865" w:rsidRPr="00D569AE">
        <w:rPr>
          <w:rFonts w:ascii="Phetsarath OT" w:hAnsi="Phetsarath OT" w:cs="Phetsarath OT"/>
        </w:rPr>
        <w:t>ແລະ</w:t>
      </w:r>
      <w:r w:rsidR="00281865" w:rsidRPr="00D569AE">
        <w:rPr>
          <w:rFonts w:ascii="Arial" w:hAnsi="Arial"/>
        </w:rPr>
        <w:t xml:space="preserve"> Medicare </w:t>
      </w:r>
      <w:r w:rsidR="00281865" w:rsidRPr="00D569AE">
        <w:rPr>
          <w:rFonts w:ascii="Phetsarath OT" w:hAnsi="Phetsarath OT" w:cs="Phetsarath OT"/>
        </w:rPr>
        <w:t>ໃຫ້ການຄຸ້ມຄອງ ແລະ ນຳໃຊ້ເງື່ອນໄຂກຳນົດການມີສິດໄດ້ຮັບສະເພາະ. ຖ້າທ່ານໄດ້ລົງທະບຽນເຂົ້າ</w:t>
      </w:r>
      <w:r w:rsidR="00281865" w:rsidRPr="00D569AE">
        <w:rPr>
          <w:rFonts w:ascii="Arial" w:hAnsi="Arial"/>
        </w:rPr>
        <w:t xml:space="preserve"> Medicare </w:t>
      </w:r>
      <w:r w:rsidR="00281865" w:rsidRPr="00D569AE">
        <w:rPr>
          <w:rFonts w:ascii="Phetsarath OT" w:hAnsi="Phetsarath OT" w:cs="Phetsarath OT"/>
        </w:rPr>
        <w:t>ແລະ ທ່ານຕ້ອງການລົງທະບຽນເຂົ້າໃນ</w:t>
      </w:r>
      <w:r w:rsidR="00281865" w:rsidRPr="00D569AE">
        <w:rPr>
          <w:rFonts w:ascii="Arial" w:hAnsi="Arial"/>
        </w:rPr>
        <w:t xml:space="preserve"> </w:t>
      </w:r>
      <w:r w:rsidRPr="00CA0FA9">
        <w:rPr>
          <w:rFonts w:ascii="Arial" w:hAnsi="Arial"/>
        </w:rPr>
        <w:t xml:space="preserve">Partnership </w:t>
      </w:r>
      <w:r w:rsidRPr="00CA0FA9">
        <w:rPr>
          <w:rFonts w:ascii="Phetsarath OT" w:hAnsi="Phetsarath OT" w:cs="Phetsarath OT"/>
        </w:rPr>
        <w:t>(</w:t>
      </w:r>
      <w:r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Pr="00CA0FA9">
        <w:rPr>
          <w:rFonts w:ascii="Phetsarath OT" w:hAnsi="Phetsarath OT" w:cs="Phetsarath OT"/>
          <w:cs/>
          <w:lang w:bidi="lo-LA"/>
        </w:rPr>
        <w:t>)</w:t>
      </w:r>
      <w:r w:rsidR="00281865" w:rsidRPr="00D569AE">
        <w:rPr>
          <w:rFonts w:ascii="Phetsarath OT" w:hAnsi="Phetsarath OT" w:cs="Phetsarath OT"/>
        </w:rPr>
        <w:t>, ທ່ານຕ້ອງລົງທະບຽນເຂົ້າໃນແຜນຂອງ</w:t>
      </w:r>
      <w:r w:rsidR="00281865" w:rsidRPr="00D569AE">
        <w:rPr>
          <w:rFonts w:ascii="Arial" w:hAnsi="Arial"/>
        </w:rPr>
        <w:t xml:space="preserve"> </w:t>
      </w:r>
      <w:r w:rsidRPr="00CA0FA9">
        <w:rPr>
          <w:rFonts w:ascii="Arial" w:hAnsi="Arial"/>
        </w:rPr>
        <w:t xml:space="preserve">Partnership </w:t>
      </w:r>
      <w:r w:rsidRPr="00CA0FA9">
        <w:rPr>
          <w:rFonts w:ascii="Phetsarath OT" w:hAnsi="Phetsarath OT" w:cs="Phetsarath OT"/>
        </w:rPr>
        <w:t>(</w:t>
      </w:r>
      <w:r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Pr="00CA0FA9">
        <w:rPr>
          <w:rFonts w:ascii="Phetsarath OT" w:hAnsi="Phetsarath OT" w:cs="Phetsarath OT"/>
          <w:cs/>
          <w:lang w:bidi="lo-LA"/>
        </w:rPr>
        <w:t>)</w:t>
      </w:r>
      <w:r w:rsidR="00281865" w:rsidRPr="00D569AE">
        <w:rPr>
          <w:rFonts w:ascii="Arial" w:hAnsi="Arial"/>
        </w:rPr>
        <w:t xml:space="preserve"> Medicare. </w:t>
      </w:r>
    </w:p>
    <w:p w14:paraId="222CC047" w14:textId="6F0F6E42" w:rsidR="00A7027B" w:rsidRPr="00D569AE" w:rsidRDefault="00A7027B" w:rsidP="00FC060D">
      <w:pPr>
        <w:tabs>
          <w:tab w:val="left" w:pos="360"/>
        </w:tabs>
        <w:spacing w:before="120"/>
        <w:rPr>
          <w:rFonts w:ascii="Arial" w:hAnsi="Arial" w:cs="Arial"/>
        </w:rPr>
      </w:pPr>
      <w:r w:rsidRPr="00D569AE">
        <w:rPr>
          <w:rFonts w:ascii="Phetsarath OT" w:hAnsi="Phetsarath OT" w:cs="Phetsarath OT"/>
        </w:rPr>
        <w:t>ຖ້າປັດຈຸບັນທ່ານໄດ້ລົງທະບຽນຢູ່ໃນ</w:t>
      </w:r>
      <w:r w:rsidRPr="00D569AE">
        <w:rPr>
          <w:rFonts w:ascii="Arial" w:hAnsi="Arial"/>
        </w:rPr>
        <w:t xml:space="preserve"> Medicare</w:t>
      </w:r>
      <w:r w:rsidRPr="00D569AE">
        <w:rPr>
          <w:rFonts w:ascii="Phetsarath OT" w:hAnsi="Phetsarath OT" w:cs="Phetsarath OT"/>
        </w:rPr>
        <w:t>, ແຜນປະກັນປັດຈຸບັນຂອງທ່ານຈະສືບຕໍ່ໃຫ້ຜົນປະໂຫຍດ</w:t>
      </w:r>
      <w:r w:rsidRPr="00D569AE">
        <w:rPr>
          <w:rFonts w:ascii="Arial" w:hAnsi="Arial"/>
        </w:rPr>
        <w:t xml:space="preserve"> Medicare </w:t>
      </w:r>
      <w:r w:rsidRPr="00D569AE">
        <w:rPr>
          <w:rFonts w:ascii="Phetsarath OT" w:hAnsi="Phetsarath OT" w:cs="Phetsarath OT"/>
        </w:rPr>
        <w:t>ຂອງທ່ານຈົນກວ່າທ່ານມີສິດລົງທະບຽນຢູ່ໃນແຜນປະກັນ</w:t>
      </w:r>
      <w:r w:rsidRPr="00D569AE">
        <w:rPr>
          <w:rFonts w:ascii="Arial" w:hAnsi="Arial"/>
        </w:rPr>
        <w:t xml:space="preserve"> </w:t>
      </w:r>
      <w:r w:rsidR="00CA0FA9" w:rsidRPr="00CA0FA9">
        <w:rPr>
          <w:rFonts w:ascii="Arial" w:hAnsi="Arial"/>
        </w:rPr>
        <w:t xml:space="preserve">Partnership </w:t>
      </w:r>
      <w:r w:rsidR="00CA0FA9" w:rsidRPr="00CA0FA9">
        <w:rPr>
          <w:rFonts w:ascii="Phetsarath OT" w:hAnsi="Phetsarath OT" w:cs="Phetsarath OT"/>
        </w:rPr>
        <w:t>(</w:t>
      </w:r>
      <w:r w:rsidR="00CA0FA9" w:rsidRPr="00CA0FA9">
        <w:rPr>
          <w:rFonts w:ascii="Phetsarath OT" w:hAnsi="Phetsarath OT" w:cs="Phetsarath OT" w:hint="cs"/>
          <w:cs/>
          <w:lang w:bidi="lo-LA"/>
        </w:rPr>
        <w:t>ການເປັນຮຸ້ນສ່ວນ</w:t>
      </w:r>
      <w:r w:rsidR="00CA0FA9" w:rsidRPr="00CA0FA9">
        <w:rPr>
          <w:rFonts w:ascii="Phetsarath OT" w:hAnsi="Phetsarath OT" w:cs="Phetsarath OT"/>
          <w:cs/>
          <w:lang w:bidi="lo-LA"/>
        </w:rPr>
        <w:t>)</w:t>
      </w:r>
      <w:r w:rsidRPr="00D569AE">
        <w:rPr>
          <w:rFonts w:ascii="Arial" w:hAnsi="Arial"/>
        </w:rPr>
        <w:t xml:space="preserve"> Medicare.</w:t>
      </w:r>
    </w:p>
    <w:p w14:paraId="08D73E4F" w14:textId="394A24DE" w:rsidR="00A606B5" w:rsidRPr="00D569AE" w:rsidRDefault="00A606B5" w:rsidP="00FC060D">
      <w:pPr>
        <w:tabs>
          <w:tab w:val="left" w:pos="360"/>
        </w:tabs>
        <w:spacing w:before="120"/>
        <w:rPr>
          <w:rFonts w:asciiTheme="minorBidi" w:hAnsiTheme="minorBidi" w:cstheme="minorBidi"/>
        </w:rPr>
      </w:pPr>
      <w:r w:rsidRPr="00D569AE">
        <w:rPr>
          <w:rFonts w:ascii="DokChampa" w:hAnsi="DokChampa" w:cs="Phetsarath OT"/>
          <w:cs/>
          <w:lang w:bidi="lo-LA"/>
        </w:rPr>
        <w:t>ເພື່ອລົງທະບຽນຢູ່ໃນ</w:t>
      </w:r>
      <w:r w:rsidRPr="00D569AE">
        <w:rPr>
          <w:rFonts w:asciiTheme="minorBidi" w:hAnsiTheme="minorBidi" w:cstheme="minorBidi"/>
        </w:rPr>
        <w:t xml:space="preserve"> </w:t>
      </w:r>
      <w:r w:rsidR="00755839" w:rsidRPr="00755839">
        <w:rPr>
          <w:rFonts w:asciiTheme="minorBidi" w:hAnsiTheme="minorBidi" w:cstheme="minorBidi"/>
        </w:rPr>
        <w:t>Partnership</w:t>
      </w:r>
      <w:r w:rsidR="00755839" w:rsidRPr="00755839">
        <w:rPr>
          <w:rFonts w:ascii="DokChampa" w:hAnsi="DokChampa" w:cs="Phetsarath OT"/>
          <w:lang w:bidi="lo-LA"/>
        </w:rPr>
        <w:t xml:space="preserve"> (</w:t>
      </w:r>
      <w:r w:rsidR="00755839" w:rsidRPr="00755839">
        <w:rPr>
          <w:rFonts w:ascii="DokChampa" w:hAnsi="DokChampa" w:cs="Phetsarath OT" w:hint="cs"/>
          <w:cs/>
          <w:lang w:bidi="lo-LA"/>
        </w:rPr>
        <w:t>ການເປັນຮຸ້ນສ່ວນ</w:t>
      </w:r>
      <w:r w:rsidR="00755839" w:rsidRPr="00755839">
        <w:rPr>
          <w:rFonts w:ascii="DokChampa" w:hAnsi="DokChampa" w:cs="Phetsarath OT"/>
          <w:cs/>
          <w:lang w:bidi="lo-LA"/>
        </w:rPr>
        <w:t>)</w:t>
      </w:r>
      <w:r w:rsidRPr="00755839">
        <w:rPr>
          <w:rFonts w:ascii="DokChampa" w:hAnsi="DokChampa" w:cs="Phetsarath OT"/>
          <w:lang w:bidi="lo-LA"/>
        </w:rPr>
        <w:t xml:space="preserve">, </w:t>
      </w:r>
      <w:r w:rsidRPr="00D569AE">
        <w:rPr>
          <w:rFonts w:ascii="DokChampa" w:hAnsi="DokChampa" w:cs="Phetsarath OT"/>
          <w:cs/>
          <w:lang w:bidi="lo-LA"/>
        </w:rPr>
        <w:t>ທ່ານຕ້ອງດຳລົງຊີວິດຢູ່ໃນເຂດບໍລິການຂອງອົງການ</w:t>
      </w:r>
      <w:r w:rsidRPr="00D569AE">
        <w:rPr>
          <w:rFonts w:asciiTheme="minorBidi" w:hAnsiTheme="minorBidi" w:cstheme="minorBidi"/>
        </w:rPr>
        <w:t xml:space="preserve"> </w:t>
      </w:r>
      <w:r w:rsidR="00755839" w:rsidRPr="00755839">
        <w:rPr>
          <w:rFonts w:asciiTheme="minorBidi" w:hAnsiTheme="minorBidi" w:cstheme="minorBidi"/>
        </w:rPr>
        <w:t>Partnership</w:t>
      </w:r>
      <w:r w:rsidR="00755839" w:rsidRPr="00755839">
        <w:rPr>
          <w:rFonts w:ascii="DokChampa" w:hAnsi="DokChampa" w:cs="Phetsarath OT"/>
          <w:lang w:bidi="lo-LA"/>
        </w:rPr>
        <w:t xml:space="preserve"> (</w:t>
      </w:r>
      <w:r w:rsidR="00755839" w:rsidRPr="00755839">
        <w:rPr>
          <w:rFonts w:ascii="DokChampa" w:hAnsi="DokChampa" w:cs="Phetsarath OT" w:hint="cs"/>
          <w:cs/>
          <w:lang w:bidi="lo-LA"/>
        </w:rPr>
        <w:t>ການເປັນຮຸ້ນສ່ວນ</w:t>
      </w:r>
      <w:r w:rsidR="00755839" w:rsidRPr="00755839">
        <w:rPr>
          <w:rFonts w:ascii="DokChampa" w:hAnsi="DokChampa" w:cs="Phetsarath OT"/>
          <w:cs/>
          <w:lang w:bidi="lo-LA"/>
        </w:rPr>
        <w:t>)</w:t>
      </w:r>
      <w:r w:rsidRPr="00755839">
        <w:rPr>
          <w:rFonts w:ascii="DokChampa" w:hAnsi="DokChampa" w:cs="Phetsarath OT"/>
          <w:lang w:bidi="lo-LA"/>
        </w:rPr>
        <w:t>,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cs/>
          <w:lang w:bidi="lo-LA"/>
        </w:rPr>
        <w:t>ຕ້ອງມີອາຍຸຢ່າງໜ້ອຍ</w:t>
      </w:r>
      <w:r w:rsidRPr="00D569AE">
        <w:rPr>
          <w:rFonts w:asciiTheme="minorBidi" w:hAnsiTheme="minorBidi" w:cstheme="minorBidi"/>
        </w:rPr>
        <w:t xml:space="preserve"> 18 </w:t>
      </w:r>
      <w:r w:rsidRPr="00D569AE">
        <w:rPr>
          <w:rFonts w:ascii="DokChampa" w:hAnsi="DokChampa" w:cs="Phetsarath OT"/>
          <w:cs/>
          <w:lang w:bidi="lo-LA"/>
        </w:rPr>
        <w:t>ປີໃນເດືອນລົງທະບຽນ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cs/>
          <w:lang w:bidi="lo-LA"/>
        </w:rPr>
        <w:t>ຕ້ອງການການເບິ່ງແຍງດູແລລະດັບສະຖານພະຍາບານ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cs/>
          <w:lang w:bidi="lo-LA"/>
        </w:rPr>
        <w:t>ແລະ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cs/>
          <w:lang w:bidi="lo-LA"/>
        </w:rPr>
        <w:t>ມີສິດໄດ້ຮັບ</w:t>
      </w:r>
      <w:r w:rsidRPr="00D569AE">
        <w:rPr>
          <w:rFonts w:asciiTheme="minorBidi" w:hAnsiTheme="minorBidi" w:cstheme="minorBidi"/>
        </w:rPr>
        <w:t xml:space="preserve"> Medicaid. </w:t>
      </w:r>
    </w:p>
    <w:p w14:paraId="35FCC077" w14:textId="77777777" w:rsidR="00EB730C" w:rsidRPr="00D569AE" w:rsidRDefault="00EB730C" w:rsidP="00FC060D">
      <w:pPr>
        <w:spacing w:before="240"/>
        <w:rPr>
          <w:rFonts w:asciiTheme="minorBidi" w:hAnsiTheme="minorBidi" w:cstheme="minorBidi"/>
          <w:bCs/>
        </w:rPr>
      </w:pPr>
      <w:r w:rsidRPr="00D569AE">
        <w:rPr>
          <w:rFonts w:ascii="DokChampa" w:hAnsi="DokChampa" w:cs="Phetsarath OT"/>
          <w:bCs/>
          <w:cs/>
          <w:lang w:bidi="lo-LA"/>
        </w:rPr>
        <w:t>ຄຳແນະນຳເພີ່ມເຕີມ</w:t>
      </w:r>
    </w:p>
    <w:p w14:paraId="3C706687" w14:textId="77777777" w:rsidR="00EB730C" w:rsidRPr="00D569AE" w:rsidRDefault="00EB730C" w:rsidP="00FC060D">
      <w:pPr>
        <w:spacing w:before="120"/>
        <w:rPr>
          <w:rFonts w:asciiTheme="minorBidi" w:hAnsiTheme="minorBidi" w:cstheme="minorBidi"/>
          <w:bCs/>
        </w:rPr>
      </w:pPr>
      <w:r w:rsidRPr="00D569AE">
        <w:rPr>
          <w:rFonts w:ascii="DokChampa" w:hAnsi="DokChampa" w:cs="Phetsarath OT"/>
          <w:bCs/>
          <w:cs/>
          <w:lang w:bidi="lo-LA"/>
        </w:rPr>
        <w:t>ໝວດທີ</w:t>
      </w:r>
      <w:r w:rsidRPr="00D569AE">
        <w:rPr>
          <w:rFonts w:asciiTheme="minorBidi" w:hAnsiTheme="minorBidi" w:cstheme="minorBidi"/>
          <w:bCs/>
        </w:rPr>
        <w:t xml:space="preserve"> </w:t>
      </w:r>
      <w:r w:rsidRPr="00D569AE">
        <w:rPr>
          <w:rFonts w:asciiTheme="minorBidi" w:hAnsiTheme="minorBidi" w:cstheme="minorBidi"/>
          <w:b/>
        </w:rPr>
        <w:t>I</w:t>
      </w:r>
    </w:p>
    <w:p w14:paraId="3F1A25F4" w14:textId="77777777" w:rsidR="00EB730C" w:rsidRPr="00D569AE" w:rsidRDefault="00EB730C" w:rsidP="0096377E">
      <w:pPr>
        <w:numPr>
          <w:ilvl w:val="0"/>
          <w:numId w:val="18"/>
        </w:numPr>
        <w:rPr>
          <w:rFonts w:asciiTheme="minorBidi" w:hAnsiTheme="minorBidi" w:cstheme="minorBidi"/>
        </w:rPr>
      </w:pPr>
      <w:r w:rsidRPr="00D569AE">
        <w:rPr>
          <w:rFonts w:asciiTheme="minorBidi" w:hAnsiTheme="minorBidi" w:cstheme="minorBidi"/>
        </w:rPr>
        <w:t>“</w:t>
      </w:r>
      <w:r w:rsidRPr="00D569AE">
        <w:rPr>
          <w:rFonts w:ascii="DokChampa" w:hAnsi="DokChampa" w:cs="Phetsarath OT"/>
          <w:cs/>
          <w:lang w:bidi="lo-LA"/>
        </w:rPr>
        <w:t>ເຄົາຕີ້ຢູ່ອາໄສ</w:t>
      </w:r>
      <w:r w:rsidRPr="00D569AE">
        <w:rPr>
          <w:rFonts w:ascii="Arial" w:hAnsi="Arial" w:cs="Arial"/>
        </w:rPr>
        <w:t>”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cs/>
          <w:lang w:bidi="lo-LA"/>
        </w:rPr>
        <w:t>ໝາຍເຖິງເຄົາຕີ້ທີ່ທ່ານດຳລົງຊີວິດຢູ່</w:t>
      </w:r>
      <w:r w:rsidRPr="00D569AE">
        <w:rPr>
          <w:rFonts w:asciiTheme="minorBidi" w:hAnsiTheme="minorBidi" w:cstheme="minorBidi"/>
        </w:rPr>
        <w:t>.</w:t>
      </w:r>
    </w:p>
    <w:p w14:paraId="692EE478" w14:textId="77777777" w:rsidR="00EB730C" w:rsidRPr="00D569AE" w:rsidRDefault="00EB730C" w:rsidP="0096377E">
      <w:pPr>
        <w:numPr>
          <w:ilvl w:val="0"/>
          <w:numId w:val="18"/>
        </w:numPr>
        <w:rPr>
          <w:rFonts w:asciiTheme="minorBidi" w:hAnsiTheme="minorBidi" w:cstheme="minorBidi"/>
        </w:rPr>
      </w:pPr>
      <w:r w:rsidRPr="00D569AE">
        <w:rPr>
          <w:rFonts w:asciiTheme="minorBidi" w:hAnsiTheme="minorBidi" w:cstheme="minorBidi"/>
        </w:rPr>
        <w:t>“</w:t>
      </w:r>
      <w:r w:rsidRPr="00D569AE">
        <w:rPr>
          <w:rFonts w:ascii="DokChampa" w:hAnsi="DokChampa" w:cs="Phetsarath OT"/>
          <w:cs/>
          <w:lang w:bidi="lo-LA"/>
        </w:rPr>
        <w:t>ເຄົາຕີ້ຮັບຜິດຊອບ</w:t>
      </w:r>
      <w:r w:rsidRPr="00D569AE">
        <w:rPr>
          <w:rFonts w:ascii="Arial" w:hAnsi="Arial" w:cs="Arial"/>
        </w:rPr>
        <w:t>”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cs/>
          <w:lang w:bidi="lo-LA"/>
        </w:rPr>
        <w:t>ໝາຍເຖິງເຄົາຕີ້ທີ່ມີຄວາມຮັບຜິດຊອບໃຫ້ການບໍລິການສຸຂະພາບຈິດ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cs/>
          <w:lang w:bidi="lo-LA"/>
        </w:rPr>
        <w:t>ຫຼື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cs/>
          <w:lang w:bidi="lo-LA"/>
        </w:rPr>
        <w:t>ອື່ນໆ</w:t>
      </w:r>
      <w:r w:rsidRPr="00D569AE">
        <w:rPr>
          <w:rFonts w:asciiTheme="minorBidi" w:hAnsiTheme="minorBidi" w:cstheme="minorBidi"/>
        </w:rPr>
        <w:t>.</w:t>
      </w:r>
    </w:p>
    <w:p w14:paraId="46FFBFD6" w14:textId="010600A3" w:rsidR="00EB730C" w:rsidRPr="0099227C" w:rsidRDefault="00EB730C" w:rsidP="0096377E">
      <w:pPr>
        <w:numPr>
          <w:ilvl w:val="0"/>
          <w:numId w:val="18"/>
        </w:numPr>
        <w:rPr>
          <w:rFonts w:asciiTheme="minorBidi" w:hAnsiTheme="minorBidi" w:cstheme="minorBidi"/>
        </w:rPr>
      </w:pPr>
      <w:r w:rsidRPr="00D569AE">
        <w:rPr>
          <w:rFonts w:asciiTheme="minorBidi" w:hAnsiTheme="minorBidi" w:cstheme="minorBidi"/>
        </w:rPr>
        <w:t>“</w:t>
      </w:r>
      <w:r w:rsidRPr="00D569AE">
        <w:rPr>
          <w:rFonts w:ascii="DokChampa" w:hAnsi="DokChampa" w:cs="Phetsarath OT"/>
          <w:cs/>
          <w:lang w:bidi="lo-LA"/>
        </w:rPr>
        <w:t>ທີ່ຢູ່ຖະໜົນຖາວອນ</w:t>
      </w:r>
      <w:r w:rsidRPr="00D569AE">
        <w:rPr>
          <w:rFonts w:ascii="Arial" w:hAnsi="Arial" w:cs="Arial"/>
        </w:rPr>
        <w:t>”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cs/>
          <w:lang w:bidi="lo-LA"/>
        </w:rPr>
        <w:t>ໝາຍເຖິງທີ່ຢູ່ຂອງບ່ອນຢູ່ອາໄສທີ່ທ່ານດຳລົງຊີວິດຢູ່</w:t>
      </w:r>
      <w:r w:rsidRPr="00D569AE">
        <w:rPr>
          <w:rFonts w:asciiTheme="minorBidi" w:hAnsiTheme="minorBidi" w:cstheme="minorBidi"/>
        </w:rPr>
        <w:t>.</w:t>
      </w:r>
    </w:p>
    <w:p w14:paraId="5E5310BB" w14:textId="77777777" w:rsidR="0099227C" w:rsidRPr="004323F0" w:rsidRDefault="0099227C" w:rsidP="004323F0">
      <w:pPr>
        <w:ind w:left="360"/>
        <w:rPr>
          <w:rFonts w:asciiTheme="minorBidi" w:hAnsiTheme="minorBidi" w:cstheme="minorBidi"/>
          <w:lang w:val="es-AR"/>
        </w:rPr>
      </w:pPr>
    </w:p>
    <w:p w14:paraId="35B63556" w14:textId="77777777" w:rsidR="009D70FB" w:rsidRPr="00D569AE" w:rsidRDefault="009D70FB" w:rsidP="00FC060D">
      <w:pPr>
        <w:spacing w:before="120"/>
        <w:rPr>
          <w:rFonts w:asciiTheme="minorBidi" w:hAnsiTheme="minorBidi" w:cstheme="minorBidi"/>
          <w:b/>
        </w:rPr>
      </w:pPr>
      <w:r w:rsidRPr="00D569AE">
        <w:rPr>
          <w:rFonts w:ascii="DokChampa" w:hAnsi="DokChampa" w:cs="Phetsarath OT"/>
          <w:bCs/>
          <w:cs/>
          <w:lang w:bidi="lo-LA"/>
        </w:rPr>
        <w:lastRenderedPageBreak/>
        <w:t>ໝວດທີ</w:t>
      </w:r>
      <w:r w:rsidRPr="00D569AE">
        <w:rPr>
          <w:rFonts w:asciiTheme="minorBidi" w:hAnsiTheme="minorBidi" w:cstheme="minorBidi"/>
          <w:b/>
        </w:rPr>
        <w:t xml:space="preserve"> II</w:t>
      </w:r>
    </w:p>
    <w:p w14:paraId="2BE371E7" w14:textId="316485D2" w:rsidR="00312254" w:rsidRPr="00D569AE" w:rsidRDefault="00312254" w:rsidP="00312254">
      <w:pPr>
        <w:rPr>
          <w:rFonts w:asciiTheme="minorBidi" w:hAnsiTheme="minorBidi" w:cstheme="minorBidi"/>
        </w:rPr>
      </w:pPr>
      <w:r w:rsidRPr="00D569AE">
        <w:rPr>
          <w:rFonts w:ascii="DokChampa" w:hAnsi="DokChampa" w:cs="Phetsarath OT"/>
          <w:sz w:val="26"/>
          <w:cs/>
          <w:lang w:bidi="lo-LA"/>
        </w:rPr>
        <w:t>ໝວດນີ້ຈະປະກອບໃຫ້ຄົບຖ້ວນ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sz w:val="26"/>
          <w:cs/>
          <w:lang w:bidi="lo-LA"/>
        </w:rPr>
        <w:t>ຖ້າທ່ານມີຜູ້ປົກຄອງຖືກຕ້ອງຕາມກົດໝາຍ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sz w:val="26"/>
          <w:cs/>
          <w:lang w:bidi="lo-LA"/>
        </w:rPr>
        <w:t>ຜູ້ປົກປ້ອງ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sz w:val="26"/>
          <w:cs/>
          <w:lang w:bidi="lo-LA"/>
        </w:rPr>
        <w:t>ຜູ້ໄດ້ຮັບສິດ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ຫຼື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ຜູ້ຕາງໜ້າໄດ້ຮັບອະນຸຍາດ</w:t>
      </w:r>
      <w:r w:rsidRPr="00D569AE">
        <w:rPr>
          <w:rFonts w:asciiTheme="minorBidi" w:hAnsiTheme="minorBidi" w:cstheme="minorBidi"/>
        </w:rPr>
        <w:t xml:space="preserve"> Medicaid.</w:t>
      </w:r>
    </w:p>
    <w:p w14:paraId="405B79CB" w14:textId="6E0E6220" w:rsidR="00EB730C" w:rsidRPr="00D569AE" w:rsidRDefault="00EB730C" w:rsidP="00FC060D">
      <w:pPr>
        <w:spacing w:before="120"/>
        <w:rPr>
          <w:rFonts w:asciiTheme="minorBidi" w:hAnsiTheme="minorBidi" w:cstheme="minorBidi"/>
          <w:b/>
        </w:rPr>
      </w:pPr>
      <w:r w:rsidRPr="00D569AE">
        <w:rPr>
          <w:rFonts w:ascii="DokChampa" w:hAnsi="DokChampa" w:cs="Phetsarath OT"/>
          <w:bCs/>
          <w:sz w:val="26"/>
          <w:cs/>
          <w:lang w:bidi="lo-LA"/>
        </w:rPr>
        <w:t>ໝວດທີ</w:t>
      </w:r>
      <w:r w:rsidRPr="00D569AE">
        <w:rPr>
          <w:rFonts w:asciiTheme="minorBidi" w:hAnsiTheme="minorBidi" w:cstheme="minorBidi"/>
          <w:b/>
        </w:rPr>
        <w:t xml:space="preserve"> III</w:t>
      </w:r>
    </w:p>
    <w:p w14:paraId="105C3259" w14:textId="4BF8D1C4" w:rsidR="00EB730C" w:rsidRPr="00D569AE" w:rsidRDefault="00312254" w:rsidP="00EB730C">
      <w:pPr>
        <w:rPr>
          <w:rFonts w:asciiTheme="minorBidi" w:hAnsiTheme="minorBidi" w:cstheme="minorBidi"/>
        </w:rPr>
      </w:pPr>
      <w:r w:rsidRPr="00D569AE">
        <w:rPr>
          <w:rFonts w:ascii="DokChampa" w:hAnsi="DokChampa" w:cs="Phetsarath OT"/>
          <w:sz w:val="26"/>
          <w:cs/>
          <w:lang w:bidi="lo-LA"/>
        </w:rPr>
        <w:t>ກະລຸນາໃຫ້ຂໍ້ມູນຕິດຕໍ່ສຸກເສີນຂອງໝູ່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ຫຼື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ຍາດພີ່ນ້ອງຜູ້ທີ່ພວກເຮົາສາມາດຕິດຕໍ່ໄດ້ໃນກໍລະນີສຸກເສີນ</w:t>
      </w:r>
      <w:r w:rsidRPr="00D569AE">
        <w:rPr>
          <w:rFonts w:asciiTheme="minorBidi" w:hAnsiTheme="minorBidi" w:cstheme="minorBidi"/>
        </w:rPr>
        <w:t xml:space="preserve">. </w:t>
      </w:r>
    </w:p>
    <w:p w14:paraId="0727CAAE" w14:textId="77777777" w:rsidR="00EB730C" w:rsidRPr="00D569AE" w:rsidRDefault="00EB730C" w:rsidP="00FC060D">
      <w:pPr>
        <w:spacing w:before="120"/>
        <w:rPr>
          <w:rFonts w:asciiTheme="minorBidi" w:hAnsiTheme="minorBidi" w:cstheme="minorBidi"/>
          <w:b/>
        </w:rPr>
      </w:pPr>
      <w:r w:rsidRPr="00D569AE">
        <w:rPr>
          <w:rFonts w:ascii="DokChampa" w:hAnsi="DokChampa" w:cs="Phetsarath OT"/>
          <w:bCs/>
          <w:sz w:val="26"/>
          <w:cs/>
          <w:lang w:bidi="lo-LA"/>
        </w:rPr>
        <w:t>ໝວດທີ</w:t>
      </w:r>
      <w:r w:rsidRPr="00D569AE">
        <w:rPr>
          <w:rFonts w:asciiTheme="minorBidi" w:hAnsiTheme="minorBidi" w:cstheme="minorBidi"/>
          <w:b/>
        </w:rPr>
        <w:t xml:space="preserve"> IV</w:t>
      </w:r>
    </w:p>
    <w:p w14:paraId="1C971A3A" w14:textId="36F72D99" w:rsidR="0096377E" w:rsidRPr="00D569AE" w:rsidRDefault="00312254" w:rsidP="00EB730C">
      <w:pPr>
        <w:rPr>
          <w:rFonts w:asciiTheme="minorBidi" w:hAnsiTheme="minorBidi" w:cstheme="minorBidi"/>
        </w:rPr>
      </w:pPr>
      <w:r w:rsidRPr="00D569AE">
        <w:rPr>
          <w:rFonts w:ascii="DokChampa" w:hAnsi="DokChampa" w:cs="Phetsarath OT"/>
          <w:sz w:val="26"/>
          <w:cs/>
          <w:lang w:bidi="lo-LA"/>
        </w:rPr>
        <w:t>ຈະໄດ້ປະກອບໃສ່ຂໍ້ນີ້ໃຫ້ສຳເລັດ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sz w:val="26"/>
          <w:cs/>
          <w:lang w:bidi="lo-LA"/>
        </w:rPr>
        <w:t>ຖ້າວ່າມີ</w:t>
      </w:r>
      <w:r w:rsidRPr="00D569AE">
        <w:rPr>
          <w:rFonts w:asciiTheme="minorBidi" w:hAnsiTheme="minorBidi" w:cstheme="minorBidi"/>
        </w:rPr>
        <w:t>.</w:t>
      </w:r>
    </w:p>
    <w:p w14:paraId="09C79A2B" w14:textId="77777777" w:rsidR="009D70FB" w:rsidRPr="00D569AE" w:rsidRDefault="009D70FB" w:rsidP="00FC060D">
      <w:pPr>
        <w:spacing w:before="120"/>
        <w:rPr>
          <w:rFonts w:asciiTheme="minorBidi" w:hAnsiTheme="minorBidi" w:cstheme="minorBidi"/>
        </w:rPr>
      </w:pPr>
      <w:r w:rsidRPr="00D569AE">
        <w:rPr>
          <w:rFonts w:ascii="DokChampa" w:hAnsi="DokChampa" w:cs="Phetsarath OT"/>
          <w:bCs/>
          <w:sz w:val="26"/>
          <w:cs/>
          <w:lang w:bidi="lo-LA"/>
        </w:rPr>
        <w:t>ໝວດທີ</w:t>
      </w:r>
      <w:r w:rsidRPr="00D569AE">
        <w:rPr>
          <w:rFonts w:asciiTheme="minorBidi" w:hAnsiTheme="minorBidi" w:cstheme="minorBidi"/>
          <w:b/>
        </w:rPr>
        <w:t xml:space="preserve"> V</w:t>
      </w:r>
    </w:p>
    <w:p w14:paraId="645CD060" w14:textId="447001A7" w:rsidR="005872BD" w:rsidRPr="00D569AE" w:rsidRDefault="00312254" w:rsidP="008C1F17">
      <w:pPr>
        <w:rPr>
          <w:rFonts w:asciiTheme="minorBidi" w:hAnsiTheme="minorBidi" w:cstheme="minorBidi"/>
        </w:rPr>
      </w:pPr>
      <w:r w:rsidRPr="00D569AE">
        <w:rPr>
          <w:rFonts w:ascii="DokChampa" w:hAnsi="DokChampa" w:cs="Phetsarath OT"/>
          <w:sz w:val="26"/>
          <w:cs/>
          <w:lang w:bidi="lo-LA"/>
        </w:rPr>
        <w:t>ຈະຕ້ອງປະກອບໃສ່ພາກນີ້ໃຫ້ສຳເລັດ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sz w:val="26"/>
          <w:cs/>
          <w:lang w:bidi="lo-LA"/>
        </w:rPr>
        <w:t>ຖ້າທ່ານຕ້ອງການໃຫ້ຫັກຄ່າປະກັນໄພແຜນປະກັນຢາພາກ</w:t>
      </w:r>
      <w:r w:rsidRPr="00D569AE">
        <w:rPr>
          <w:rFonts w:asciiTheme="minorBidi" w:hAnsiTheme="minorBidi" w:cstheme="minorBidi"/>
        </w:rPr>
        <w:t xml:space="preserve"> D </w:t>
      </w:r>
      <w:r w:rsidRPr="00D569AE">
        <w:rPr>
          <w:rFonts w:ascii="DokChampa" w:hAnsi="DokChampa" w:cs="Phetsarath OT"/>
          <w:sz w:val="26"/>
          <w:cs/>
          <w:lang w:bidi="lo-LA"/>
        </w:rPr>
        <w:t>ຂອງ</w:t>
      </w:r>
      <w:r w:rsidRPr="00D569AE">
        <w:rPr>
          <w:rFonts w:asciiTheme="minorBidi" w:hAnsiTheme="minorBidi" w:cstheme="minorBidi"/>
        </w:rPr>
        <w:t xml:space="preserve"> Medicare </w:t>
      </w:r>
      <w:r w:rsidRPr="00D569AE">
        <w:rPr>
          <w:rFonts w:ascii="DokChampa" w:hAnsi="DokChampa" w:cs="Phetsarath OT"/>
          <w:sz w:val="26"/>
          <w:cs/>
          <w:lang w:bidi="lo-LA"/>
        </w:rPr>
        <w:t>ທີ່ນຳໃຊ້ໄດ້ອັນໃດໜຶ່ງໂດຍອັດຕະໂນມັດຈາກ</w:t>
      </w:r>
      <w:r w:rsidR="00755839" w:rsidRPr="00755839">
        <w:rPr>
          <w:rFonts w:ascii="DokChampa" w:hAnsi="DokChampa" w:cs="Phetsarath OT"/>
          <w:sz w:val="26"/>
          <w:lang w:bidi="lo-LA"/>
        </w:rPr>
        <w:t xml:space="preserve"> </w:t>
      </w:r>
      <w:r w:rsidR="00755839" w:rsidRPr="00755839">
        <w:rPr>
          <w:rFonts w:asciiTheme="minorBidi" w:hAnsiTheme="minorBidi" w:cstheme="minorBidi"/>
        </w:rPr>
        <w:t>Social Security</w:t>
      </w:r>
      <w:r w:rsidR="00755839" w:rsidRPr="00755839">
        <w:rPr>
          <w:rFonts w:ascii="DokChampa" w:hAnsi="DokChampa" w:cs="Phetsarath OT"/>
          <w:sz w:val="26"/>
          <w:lang w:bidi="lo-LA"/>
        </w:rPr>
        <w:t xml:space="preserve"> (</w:t>
      </w:r>
      <w:r w:rsidR="00755839" w:rsidRPr="00755839">
        <w:rPr>
          <w:rFonts w:ascii="DokChampa" w:hAnsi="DokChampa" w:cs="Phetsarath OT" w:hint="cs"/>
          <w:sz w:val="26"/>
          <w:cs/>
          <w:lang w:bidi="lo-LA"/>
        </w:rPr>
        <w:t>ປະກັນສັງຄົມ</w:t>
      </w:r>
      <w:r w:rsidR="00755839" w:rsidRPr="00755839">
        <w:rPr>
          <w:rFonts w:ascii="DokChampa" w:hAnsi="DokChampa" w:cs="Phetsarath OT"/>
          <w:sz w:val="26"/>
          <w:cs/>
          <w:lang w:bidi="lo-LA"/>
        </w:rPr>
        <w:t>)</w:t>
      </w:r>
      <w:r w:rsidR="0076029B">
        <w:rPr>
          <w:rFonts w:ascii="DokChampa" w:hAnsi="DokChampa" w:cs="Phetsarath OT" w:hint="cs"/>
          <w:sz w:val="26"/>
          <w:cs/>
          <w:lang w:bidi="lo-LA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ຂອງທ່ານ</w:t>
      </w:r>
      <w:r w:rsidRPr="00D569AE">
        <w:rPr>
          <w:rFonts w:asciiTheme="minorBidi" w:hAnsiTheme="minorBidi" w:cstheme="minorBidi"/>
        </w:rPr>
        <w:t xml:space="preserve">. </w:t>
      </w:r>
    </w:p>
    <w:p w14:paraId="49720FE7" w14:textId="7352E881" w:rsidR="000B3E7D" w:rsidRPr="00D569AE" w:rsidRDefault="000B3E7D" w:rsidP="00FC060D">
      <w:pPr>
        <w:spacing w:before="120"/>
        <w:rPr>
          <w:rFonts w:asciiTheme="minorBidi" w:hAnsiTheme="minorBidi" w:cstheme="minorBidi"/>
        </w:rPr>
      </w:pPr>
      <w:r w:rsidRPr="00D569AE">
        <w:rPr>
          <w:rFonts w:ascii="DokChampa" w:hAnsi="DokChampa" w:cs="Phetsarath OT"/>
          <w:bCs/>
          <w:sz w:val="26"/>
          <w:cs/>
          <w:lang w:bidi="lo-LA"/>
        </w:rPr>
        <w:t>ຂໍ້ທີ</w:t>
      </w:r>
      <w:r w:rsidRPr="00D569AE">
        <w:rPr>
          <w:rFonts w:asciiTheme="minorBidi" w:hAnsiTheme="minorBidi" w:cstheme="minorBidi"/>
          <w:b/>
        </w:rPr>
        <w:t xml:space="preserve"> VI</w:t>
      </w:r>
    </w:p>
    <w:p w14:paraId="37D8F82C" w14:textId="5539B2A0" w:rsidR="00CD75F0" w:rsidRPr="00D569AE" w:rsidRDefault="00A30582" w:rsidP="0096377E">
      <w:pPr>
        <w:rPr>
          <w:rFonts w:asciiTheme="minorBidi" w:hAnsiTheme="minorBidi" w:cstheme="minorBidi"/>
        </w:rPr>
      </w:pPr>
      <w:r w:rsidRPr="00D569AE">
        <w:rPr>
          <w:rFonts w:ascii="DokChampa" w:hAnsi="DokChampa" w:cs="Phetsarath OT"/>
          <w:sz w:val="26"/>
          <w:cs/>
          <w:lang w:bidi="lo-LA"/>
        </w:rPr>
        <w:t>ຕ້ອງມີລາຍເຊັນຂອງທ່ານ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ຫຼື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ລາຍເຊັນຂອງຜູ້ປົກຄອງ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sz w:val="26"/>
          <w:cs/>
          <w:lang w:bidi="lo-LA"/>
        </w:rPr>
        <w:t>ຜູ້ຄຸ້ມຄອງ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ຂອງທ່ານ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ຫຼື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ຜູ້ທີ່ໄດ້ຮັບມອບສິດຂອງທ່ານ</w:t>
      </w:r>
      <w:r w:rsidRPr="00D569AE">
        <w:rPr>
          <w:rFonts w:asciiTheme="minorBidi" w:hAnsiTheme="minorBidi" w:cstheme="minorBidi"/>
        </w:rPr>
        <w:t xml:space="preserve">. </w:t>
      </w:r>
      <w:r w:rsidRPr="00D569AE">
        <w:rPr>
          <w:rFonts w:ascii="DokChampa" w:hAnsi="DokChampa" w:cs="Phetsarath OT"/>
          <w:sz w:val="26"/>
          <w:cs/>
          <w:lang w:bidi="lo-LA"/>
        </w:rPr>
        <w:t>ຖ້າທ່ານເຊັນດ້ວຍ</w:t>
      </w:r>
      <w:r w:rsidR="00D569AE">
        <w:rPr>
          <w:rFonts w:ascii="DokChampa" w:hAnsi="DokChampa" w:cs="Phetsarath OT"/>
          <w:sz w:val="26"/>
          <w:cs/>
          <w:lang w:bidi="lo-LA"/>
        </w:rPr>
        <w:br/>
      </w:r>
      <w:r w:rsidRPr="00D569AE">
        <w:rPr>
          <w:rFonts w:ascii="DokChampa" w:hAnsi="DokChampa" w:cs="Phetsarath OT"/>
          <w:sz w:val="26"/>
          <w:cs/>
          <w:lang w:bidi="lo-LA"/>
        </w:rPr>
        <w:t>ເຄື່ອງໝາຍ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sz w:val="26"/>
          <w:cs/>
          <w:lang w:bidi="lo-LA"/>
        </w:rPr>
        <w:t>ຈຳເປັນຕ້ອງມີລາຍເຊັນພະຍານສອງຄົນ</w:t>
      </w:r>
      <w:r w:rsidRPr="00D569AE">
        <w:rPr>
          <w:rFonts w:asciiTheme="minorBidi" w:hAnsiTheme="minorBidi" w:cstheme="minorBidi"/>
        </w:rPr>
        <w:t xml:space="preserve">. </w:t>
      </w:r>
      <w:r w:rsidRPr="00D569AE">
        <w:rPr>
          <w:rFonts w:ascii="DokChampa" w:hAnsi="DokChampa" w:cs="Phetsarath OT"/>
          <w:sz w:val="26"/>
          <w:cs/>
          <w:lang w:bidi="lo-LA"/>
        </w:rPr>
        <w:t>ຖ້າທ່ານມີຄວາມພິການທາງຮ່າງກາຍທີ່ບໍ່ສາມາດລົງລາຍເຊັນໄດ້</w:t>
      </w:r>
      <w:r w:rsidRPr="00D569AE">
        <w:rPr>
          <w:rFonts w:asciiTheme="minorBidi" w:hAnsiTheme="minorBidi" w:cstheme="minorBidi"/>
        </w:rPr>
        <w:t xml:space="preserve">, </w:t>
      </w:r>
      <w:r w:rsidRPr="00D569AE">
        <w:rPr>
          <w:rFonts w:ascii="DokChampa" w:hAnsi="DokChampa" w:cs="Phetsarath OT"/>
          <w:sz w:val="26"/>
          <w:cs/>
          <w:lang w:bidi="lo-LA"/>
        </w:rPr>
        <w:t>ທ່ານອາດ</w:t>
      </w:r>
      <w:r w:rsidR="00D569AE">
        <w:rPr>
          <w:rFonts w:ascii="DokChampa" w:hAnsi="DokChampa" w:cs="Phetsarath OT"/>
          <w:sz w:val="26"/>
          <w:cs/>
          <w:lang w:bidi="lo-LA"/>
        </w:rPr>
        <w:br/>
      </w:r>
      <w:r w:rsidRPr="00D569AE">
        <w:rPr>
          <w:rFonts w:ascii="DokChampa" w:hAnsi="DokChampa" w:cs="Phetsarath OT"/>
          <w:sz w:val="26"/>
          <w:cs/>
          <w:lang w:bidi="lo-LA"/>
        </w:rPr>
        <w:t>ຈະໃຫ້ຜູ້ໃຫຍ່ລົງລາຍເຊັນໃສ່ແບບຟອມໃຫ້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ໂດຍຊ່ອງໜ້າພະຍານ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ສອງຄົນ</w:t>
      </w:r>
      <w:r w:rsidRPr="00D569AE">
        <w:rPr>
          <w:rFonts w:asciiTheme="minorBidi" w:hAnsiTheme="minorBidi" w:cstheme="minorBidi"/>
        </w:rPr>
        <w:t xml:space="preserve">. </w:t>
      </w:r>
      <w:r w:rsidRPr="00D569AE">
        <w:rPr>
          <w:rFonts w:ascii="DokChampa" w:hAnsi="DokChampa" w:cs="Phetsarath OT"/>
          <w:sz w:val="26"/>
          <w:cs/>
          <w:lang w:bidi="lo-LA"/>
        </w:rPr>
        <w:t>ຜູ້ທີ່ລົງລາຍເຊັນໃນນາມຂອງທ່ານຄວນລະບຸວ່າລາວ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ຫຼື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ນາງກຳລັງເຊັນຕາມຄຳແນະນຳຂອງຜູ້ສະໝັກ</w:t>
      </w:r>
      <w:r w:rsidRPr="00D569AE">
        <w:rPr>
          <w:rFonts w:asciiTheme="minorBidi" w:hAnsiTheme="minorBidi" w:cstheme="minorBidi"/>
        </w:rPr>
        <w:t>.</w:t>
      </w:r>
    </w:p>
    <w:p w14:paraId="19B56F00" w14:textId="21867DF7" w:rsidR="00CD75F0" w:rsidRPr="00D569AE" w:rsidRDefault="00CD75F0" w:rsidP="00CD75F0">
      <w:pPr>
        <w:spacing w:before="60" w:after="60"/>
        <w:rPr>
          <w:rFonts w:asciiTheme="minorBidi" w:hAnsiTheme="minorBidi" w:cstheme="minorBidi"/>
        </w:rPr>
      </w:pPr>
      <w:r w:rsidRPr="00D569AE">
        <w:rPr>
          <w:rFonts w:asciiTheme="minorBidi" w:hAnsiTheme="minorBidi" w:cstheme="minorBidi"/>
        </w:rPr>
        <w:t xml:space="preserve">ADRC </w:t>
      </w:r>
      <w:r w:rsidRPr="00D569AE">
        <w:rPr>
          <w:rFonts w:ascii="DokChampa" w:hAnsi="DokChampa" w:cs="Phetsarath OT"/>
          <w:sz w:val="26"/>
          <w:cs/>
          <w:lang w:bidi="lo-LA"/>
        </w:rPr>
        <w:t>ຫຼື</w:t>
      </w:r>
      <w:r w:rsidRPr="00D569AE">
        <w:rPr>
          <w:rFonts w:asciiTheme="minorBidi" w:hAnsiTheme="minorBidi" w:cstheme="minorBidi"/>
        </w:rPr>
        <w:t xml:space="preserve"> Tribal ADRS </w:t>
      </w:r>
      <w:r w:rsidRPr="00D569AE">
        <w:rPr>
          <w:rFonts w:ascii="DokChampa" w:hAnsi="DokChampa" w:cs="Phetsarath OT"/>
          <w:sz w:val="26"/>
          <w:cs/>
          <w:lang w:bidi="lo-LA"/>
        </w:rPr>
        <w:t>ຕ້ອງຮັກສາໃບລົງທະບຽນສະບັບຕົ້ນທີ່ມີລາຍເຊັນ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ຫຼື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ສະບັບສຳເນົາສະແກນທາງອີເລັກໂທຣນິກທີ່ມີລາຍ</w:t>
      </w:r>
      <w:r w:rsidR="00D569AE">
        <w:rPr>
          <w:rFonts w:ascii="DokChampa" w:hAnsi="DokChampa" w:cs="Phetsarath OT"/>
          <w:sz w:val="26"/>
          <w:cs/>
          <w:lang w:bidi="lo-LA"/>
        </w:rPr>
        <w:br/>
      </w:r>
      <w:r w:rsidRPr="00D569AE">
        <w:rPr>
          <w:rFonts w:ascii="DokChampa" w:hAnsi="DokChampa" w:cs="Phetsarath OT"/>
          <w:sz w:val="26"/>
          <w:cs/>
          <w:lang w:bidi="lo-LA"/>
        </w:rPr>
        <w:t>ເຊັນໄວ້ເປັນເວລາສິບປີ</w:t>
      </w:r>
      <w:r w:rsidRPr="00D569AE">
        <w:rPr>
          <w:rFonts w:asciiTheme="minorBidi" w:hAnsiTheme="minorBidi" w:cstheme="minorBidi"/>
        </w:rPr>
        <w:t xml:space="preserve"> </w:t>
      </w:r>
      <w:r w:rsidRPr="00D569AE">
        <w:rPr>
          <w:rFonts w:ascii="DokChampa" w:hAnsi="DokChampa" w:cs="Phetsarath OT"/>
          <w:sz w:val="26"/>
          <w:cs/>
          <w:lang w:bidi="lo-LA"/>
        </w:rPr>
        <w:t>ໃນກໍລະນີທີ່ມີການຂໍເອົາບັນທຶກ</w:t>
      </w:r>
      <w:r w:rsidRPr="00D569AE">
        <w:rPr>
          <w:rFonts w:asciiTheme="minorBidi" w:hAnsiTheme="minorBidi" w:cstheme="minorBidi"/>
        </w:rPr>
        <w:t>.</w:t>
      </w:r>
    </w:p>
    <w:p w14:paraId="6070239F" w14:textId="77777777" w:rsidR="00CD75F0" w:rsidRPr="00BE217E" w:rsidRDefault="00CD75F0" w:rsidP="0096377E">
      <w:pPr>
        <w:rPr>
          <w:rFonts w:ascii="Arial" w:hAnsi="Arial" w:cs="Arial"/>
        </w:rPr>
      </w:pPr>
    </w:p>
    <w:p w14:paraId="491375AF" w14:textId="5233A143" w:rsidR="00987B52" w:rsidRPr="00BE217E" w:rsidRDefault="00987B52">
      <w:pPr>
        <w:rPr>
          <w:rFonts w:ascii="Arial" w:hAnsi="Arial" w:cs="Arial"/>
        </w:rPr>
      </w:pPr>
      <w:r w:rsidRPr="00BE217E">
        <w:rPr>
          <w:rFonts w:ascii="Arial" w:hAnsi="Arial"/>
        </w:rPr>
        <w:br w:type="page"/>
      </w:r>
    </w:p>
    <w:p w14:paraId="21BE727D" w14:textId="77777777" w:rsidR="007A7E48" w:rsidRPr="00D569AE" w:rsidRDefault="007A7E48" w:rsidP="00031EC1">
      <w:pPr>
        <w:jc w:val="center"/>
        <w:rPr>
          <w:rFonts w:ascii="Arial" w:hAnsi="Arial" w:cs="Phetsarath OT"/>
          <w:cs/>
          <w:lang w:bidi="lo-LA"/>
        </w:rPr>
        <w:sectPr w:rsidR="007A7E48" w:rsidRPr="00D569AE" w:rsidSect="00664AA4">
          <w:headerReference w:type="default" r:id="rId12"/>
          <w:type w:val="continuous"/>
          <w:pgSz w:w="12240" w:h="15840" w:code="1"/>
          <w:pgMar w:top="720" w:right="720" w:bottom="576" w:left="720" w:header="576" w:footer="432" w:gutter="0"/>
          <w:cols w:space="720"/>
          <w:titlePg/>
        </w:sectPr>
      </w:pPr>
    </w:p>
    <w:p w14:paraId="0A969C22" w14:textId="36966DDF" w:rsidR="00281865" w:rsidRPr="00755839" w:rsidRDefault="00BC0A3C" w:rsidP="00FC060D">
      <w:pPr>
        <w:spacing w:after="120"/>
        <w:rPr>
          <w:rFonts w:ascii="Phetsarath OT" w:hAnsi="Phetsarath OT" w:cs="Phetsarath OT"/>
          <w:bCs/>
          <w:sz w:val="26"/>
          <w:szCs w:val="26"/>
        </w:rPr>
      </w:pPr>
      <w:r w:rsidRPr="00BE217E">
        <w:rPr>
          <w:rFonts w:ascii="Arial" w:hAnsi="Arial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C987B5D" wp14:editId="10C174F5">
                <wp:simplePos x="0" y="0"/>
                <wp:positionH relativeFrom="column">
                  <wp:posOffset>5995035</wp:posOffset>
                </wp:positionH>
                <wp:positionV relativeFrom="paragraph">
                  <wp:posOffset>-626110</wp:posOffset>
                </wp:positionV>
                <wp:extent cx="1371600" cy="9144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FACDEC" w14:textId="77777777" w:rsidR="00A55F54" w:rsidRPr="00D569AE" w:rsidRDefault="00A55F54" w:rsidP="00773BC9">
                            <w:pPr>
                              <w:shd w:val="solid" w:color="FFFFFF" w:fill="FFFFFF"/>
                              <w:spacing w:before="360"/>
                              <w:jc w:val="center"/>
                              <w:rPr>
                                <w:rFonts w:ascii="Arial" w:hAnsi="Arial"/>
                                <w:b/>
                                <w:sz w:val="48"/>
                              </w:rPr>
                            </w:pPr>
                            <w:r w:rsidRPr="00D569AE">
                              <w:rPr>
                                <w:rFonts w:ascii="Arial" w:hAnsi="Arial"/>
                                <w:b/>
                                <w:sz w:val="48"/>
                              </w:rPr>
                              <w:t>CIP</w:t>
                            </w:r>
                          </w:p>
                          <w:p w14:paraId="21BA9C0C" w14:textId="77777777" w:rsidR="00A55F54" w:rsidRDefault="00A55F54" w:rsidP="00773BC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987B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2.05pt;margin-top:-49.3pt;width:108pt;height:1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" stroked="f">
                <v:textbox>
                  <w:txbxContent>
                    <w:p w14:paraId="25FACDEC" w14:textId="77777777" w:rsidR="00A55F54" w:rsidRPr="00D569AE" w:rsidRDefault="00A55F54" w:rsidP="00773BC9">
                      <w:pPr>
                        <w:shd w:val="solid" w:color="FFFFFF" w:fill="FFFFFF"/>
                        <w:spacing w:before="360"/>
                        <w:jc w:val="center"/>
                        <w:rPr>
                          <w:rFonts w:ascii="Arial" w:hAnsi="Arial"/>
                          <w:b/>
                          <w:sz w:val="48"/>
                        </w:rPr>
                      </w:pPr>
                      <w:r w:rsidRPr="00D569AE">
                        <w:rPr>
                          <w:rFonts w:ascii="Arial" w:hAnsi="Arial"/>
                          <w:b/>
                          <w:sz w:val="48"/>
                        </w:rPr>
                        <w:t>CIP</w:t>
                      </w:r>
                    </w:p>
                    <w:p w14:paraId="21BA9C0C" w14:textId="77777777" w:rsidR="00A55F54" w:rsidRDefault="00A55F54" w:rsidP="00773BC9"/>
                  </w:txbxContent>
                </v:textbox>
              </v:shape>
            </w:pict>
          </mc:Fallback>
        </mc:AlternateContent>
      </w:r>
      <w:r w:rsidR="00755839" w:rsidRPr="00755839">
        <w:rPr>
          <w:rFonts w:ascii="Phetsarath OT" w:hAnsi="Phetsarath OT" w:cs="Phetsarath OT" w:hint="cs"/>
          <w:bCs/>
          <w:cs/>
          <w:lang w:bidi="lo-LA"/>
        </w:rPr>
        <w:t>ການລົງທະບຽນໂຄງການ</w:t>
      </w:r>
      <w:r w:rsidR="00755839" w:rsidRPr="00755839">
        <w:rPr>
          <w:rFonts w:ascii="Phetsarath OT" w:hAnsi="Phetsarath OT" w:cs="Phetsarath OT"/>
          <w:b/>
          <w:cs/>
          <w:lang w:bidi="lo-LA"/>
        </w:rPr>
        <w:t xml:space="preserve"> </w:t>
      </w:r>
      <w:r w:rsidR="00755839" w:rsidRPr="00755839">
        <w:rPr>
          <w:rFonts w:asciiTheme="minorBidi" w:hAnsiTheme="minorBidi" w:cstheme="minorBidi"/>
          <w:b/>
        </w:rPr>
        <w:t>PARTNERSHIP</w:t>
      </w:r>
      <w:r w:rsidR="00755839" w:rsidRPr="00755839">
        <w:rPr>
          <w:rFonts w:ascii="Phetsarath OT" w:hAnsi="Phetsarath OT" w:cs="Phetsarath OT"/>
          <w:b/>
        </w:rPr>
        <w:t xml:space="preserve"> (</w:t>
      </w:r>
      <w:r w:rsidR="00755839" w:rsidRPr="00755839">
        <w:rPr>
          <w:rFonts w:ascii="Phetsarath OT" w:hAnsi="Phetsarath OT" w:cs="Phetsarath OT" w:hint="cs"/>
          <w:bCs/>
          <w:cs/>
          <w:lang w:bidi="lo-LA"/>
        </w:rPr>
        <w:t>ການເປັນຮຸ້ນສ່ວນ</w:t>
      </w:r>
      <w:r w:rsidR="00755839" w:rsidRPr="00755839">
        <w:rPr>
          <w:rFonts w:ascii="Phetsarath OT" w:hAnsi="Phetsarath OT" w:cs="Phetsarath OT"/>
          <w:bCs/>
          <w:cs/>
          <w:lang w:bidi="lo-LA"/>
        </w:rPr>
        <w:t>)</w:t>
      </w:r>
    </w:p>
    <w:p w14:paraId="7D0BF0D6" w14:textId="08A37D43" w:rsidR="00715E71" w:rsidRPr="00F2324D" w:rsidRDefault="00AA50C3" w:rsidP="00FC060D">
      <w:pPr>
        <w:spacing w:after="120"/>
        <w:rPr>
          <w:rFonts w:ascii="Phetsarath OT" w:hAnsi="Phetsarath OT" w:cs="Phetsarath OT"/>
        </w:rPr>
      </w:pPr>
      <w:r w:rsidRPr="00F2324D">
        <w:rPr>
          <w:rFonts w:ascii="Phetsarath OT" w:hAnsi="Phetsarath OT" w:cs="Phetsarath OT"/>
          <w:b/>
        </w:rPr>
        <w:t>ຄຳແນະນຳ</w:t>
      </w:r>
      <w:r w:rsidRPr="00F2324D">
        <w:rPr>
          <w:rFonts w:ascii="Phetsarath OT" w:hAnsi="Phetsarath OT" w:cs="Phetsarath OT"/>
        </w:rPr>
        <w:t xml:space="preserve">: ກ່ອນລົງລາຍເຊັນໃສ່ແບບຟອມນີ້ໃຫ້ສຳເລັດ, ໃຫ້ອ່ານຄຳແນະນຳທັງໝົດ. </w:t>
      </w:r>
    </w:p>
    <w:tbl>
      <w:tblPr>
        <w:tblW w:w="491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5"/>
        <w:gridCol w:w="255"/>
        <w:gridCol w:w="583"/>
        <w:gridCol w:w="19"/>
        <w:gridCol w:w="15"/>
        <w:gridCol w:w="639"/>
        <w:gridCol w:w="199"/>
        <w:gridCol w:w="8"/>
        <w:gridCol w:w="936"/>
        <w:gridCol w:w="788"/>
        <w:gridCol w:w="864"/>
        <w:gridCol w:w="252"/>
        <w:gridCol w:w="17"/>
        <w:gridCol w:w="9"/>
        <w:gridCol w:w="374"/>
        <w:gridCol w:w="2135"/>
      </w:tblGrid>
      <w:tr w:rsidR="007B1A0E" w:rsidRPr="00BE217E" w14:paraId="2AF4FE60" w14:textId="77777777" w:rsidTr="00705718">
        <w:trPr>
          <w:jc w:val="center"/>
        </w:trPr>
        <w:tc>
          <w:tcPr>
            <w:tcW w:w="10608" w:type="dxa"/>
            <w:gridSpan w:val="1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37F0C652" w14:textId="77777777" w:rsidR="007B1A0E" w:rsidRPr="005F166C" w:rsidRDefault="007B1A0E" w:rsidP="001F5501">
            <w:pPr>
              <w:spacing w:before="20" w:after="4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  <w:b/>
              </w:rPr>
              <w:t>ໝວດທີ I –ຂໍ້ມູນສ່ວນຕົວ</w:t>
            </w:r>
          </w:p>
        </w:tc>
      </w:tr>
      <w:tr w:rsidR="007B1A0E" w:rsidRPr="00BE217E" w14:paraId="48F4581A" w14:textId="77777777" w:rsidTr="00705718">
        <w:trPr>
          <w:trHeight w:val="504"/>
          <w:jc w:val="center"/>
        </w:trPr>
        <w:tc>
          <w:tcPr>
            <w:tcW w:w="8073" w:type="dxa"/>
            <w:gridSpan w:val="12"/>
            <w:tcBorders>
              <w:left w:val="nil"/>
            </w:tcBorders>
            <w:shd w:val="clear" w:color="auto" w:fill="auto"/>
          </w:tcPr>
          <w:p w14:paraId="13CF6066" w14:textId="77777777" w:rsidR="007B1A0E" w:rsidRPr="005F166C" w:rsidRDefault="001F5501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ຊື່ສະມາຊິກ (ຊື່, ຕົວອັກສອນຫຍໍ້ຊື່ກາງ, ນາມສະກຸນ)</w:t>
            </w:r>
          </w:p>
          <w:p w14:paraId="15B1F363" w14:textId="77777777" w:rsidR="007B1A0E" w:rsidRPr="00BE217E" w:rsidRDefault="007B1A0E" w:rsidP="00091E3C">
            <w:r w:rsidRPr="00BE217E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2535" w:type="dxa"/>
            <w:gridSpan w:val="4"/>
            <w:tcBorders>
              <w:right w:val="nil"/>
            </w:tcBorders>
            <w:shd w:val="clear" w:color="auto" w:fill="auto"/>
          </w:tcPr>
          <w:p w14:paraId="66D2D7A2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ວັນເດືອນປີເກີດ</w:t>
            </w:r>
          </w:p>
          <w:p w14:paraId="41A7444F" w14:textId="77777777" w:rsidR="007B1A0E" w:rsidRPr="00BE217E" w:rsidRDefault="007B1A0E" w:rsidP="00091E3C">
            <w:r w:rsidRPr="00BE217E"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FC060D" w:rsidRPr="00BE217E" w14:paraId="624F6CC6" w14:textId="77777777" w:rsidTr="00705718">
        <w:trPr>
          <w:trHeight w:val="504"/>
          <w:jc w:val="center"/>
        </w:trPr>
        <w:tc>
          <w:tcPr>
            <w:tcW w:w="5225" w:type="dxa"/>
            <w:gridSpan w:val="7"/>
            <w:tcBorders>
              <w:left w:val="nil"/>
            </w:tcBorders>
            <w:shd w:val="clear" w:color="auto" w:fill="auto"/>
          </w:tcPr>
          <w:p w14:paraId="7E42421B" w14:textId="77777777" w:rsidR="00FC060D" w:rsidRPr="005F166C" w:rsidRDefault="00FC060D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ສະຖານະພາບປັດຈຸບັນ (ໝາຍໃສ່ຫ້ອງດຽວເທົ່ານັ້ນ)</w:t>
            </w:r>
          </w:p>
          <w:p w14:paraId="4EEEFE4B" w14:textId="77777777" w:rsidR="00FC060D" w:rsidRPr="00BE217E" w:rsidRDefault="00FC060D" w:rsidP="0096377E">
            <w:pPr>
              <w:rPr>
                <w:rFonts w:ascii="Arial" w:hAnsi="Arial" w:cs="Arial"/>
              </w:rPr>
            </w:pPr>
            <w:r w:rsidRPr="00BE217E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</w:t>
            </w:r>
            <w:r w:rsidRPr="005F166C">
              <w:rPr>
                <w:rFonts w:ascii="Phetsarath OT" w:hAnsi="Phetsarath OT" w:cs="Phetsarath OT"/>
              </w:rPr>
              <w:t>ໂສດ</w:t>
            </w:r>
            <w:r w:rsidRPr="00BE217E">
              <w:rPr>
                <w:rFonts w:ascii="Arial" w:hAnsi="Arial"/>
              </w:rPr>
              <w:t xml:space="preserve">  </w:t>
            </w:r>
            <w:r w:rsidRPr="00BE217E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</w:t>
            </w:r>
            <w:r w:rsidRPr="005F166C">
              <w:rPr>
                <w:rFonts w:ascii="Phetsarath OT" w:hAnsi="Phetsarath OT" w:cs="Phetsarath OT"/>
              </w:rPr>
              <w:t>ແຕ່ງງານ</w:t>
            </w:r>
            <w:r w:rsidRPr="00BE217E">
              <w:rPr>
                <w:rFonts w:ascii="Arial" w:hAnsi="Arial"/>
              </w:rPr>
              <w:t xml:space="preserve">  </w:t>
            </w:r>
            <w:r w:rsidRPr="00BE217E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</w:t>
            </w:r>
            <w:r w:rsidRPr="005F166C">
              <w:rPr>
                <w:rFonts w:ascii="Phetsarath OT" w:hAnsi="Phetsarath OT" w:cs="Phetsarath OT"/>
              </w:rPr>
              <w:t>ເປັນໝ້າຍ</w:t>
            </w:r>
          </w:p>
        </w:tc>
        <w:tc>
          <w:tcPr>
            <w:tcW w:w="5383" w:type="dxa"/>
            <w:gridSpan w:val="9"/>
            <w:tcBorders>
              <w:right w:val="nil"/>
            </w:tcBorders>
            <w:shd w:val="clear" w:color="auto" w:fill="auto"/>
          </w:tcPr>
          <w:p w14:paraId="419E6015" w14:textId="5DFA0877" w:rsidR="00FC060D" w:rsidRPr="005F166C" w:rsidRDefault="00FC060D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ຖ້າປັດຈຸບັນແຕ່ງງານແລ້ວ, ຊື່ຂອງຜົວ/ເມຍ</w:t>
            </w:r>
            <w:r w:rsidRPr="005F166C">
              <w:rPr>
                <w:rFonts w:ascii="Phetsarath OT" w:hAnsi="Phetsarath OT" w:cs="Phetsarath OT"/>
              </w:rPr>
              <w:br/>
              <w:t>(ຊື່, ຕົວອັກສອນຫຍໍ້ຊື່ກາງ, ນາມສະກຸນ)</w:t>
            </w:r>
          </w:p>
          <w:p w14:paraId="73D8E17D" w14:textId="77777777" w:rsidR="00FC060D" w:rsidRPr="00BE217E" w:rsidRDefault="00FC060D" w:rsidP="00091E3C">
            <w:r w:rsidRPr="00BE217E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7B1A0E" w:rsidRPr="00BE217E" w14:paraId="518A9C07" w14:textId="77777777" w:rsidTr="00705718">
        <w:trPr>
          <w:trHeight w:val="504"/>
          <w:jc w:val="center"/>
        </w:trPr>
        <w:tc>
          <w:tcPr>
            <w:tcW w:w="4353" w:type="dxa"/>
            <w:gridSpan w:val="3"/>
            <w:tcBorders>
              <w:left w:val="nil"/>
            </w:tcBorders>
            <w:shd w:val="clear" w:color="auto" w:fill="auto"/>
          </w:tcPr>
          <w:p w14:paraId="1C0CC538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ທີ່ຢູ່ທາງໄປສະນີ</w:t>
            </w:r>
          </w:p>
          <w:p w14:paraId="30F6AE4A" w14:textId="77777777" w:rsidR="007B1A0E" w:rsidRPr="00BE217E" w:rsidRDefault="007B1A0E" w:rsidP="00091E3C">
            <w:r w:rsidRPr="00BE217E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2604" w:type="dxa"/>
            <w:gridSpan w:val="7"/>
            <w:shd w:val="clear" w:color="auto" w:fill="auto"/>
          </w:tcPr>
          <w:p w14:paraId="02892886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ເມືອງ</w:t>
            </w:r>
          </w:p>
          <w:p w14:paraId="62E455C6" w14:textId="77777777" w:rsidR="007B1A0E" w:rsidRPr="00BE217E" w:rsidRDefault="007B1A0E" w:rsidP="00091E3C">
            <w:r w:rsidRPr="00BE217E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1133" w:type="dxa"/>
            <w:gridSpan w:val="3"/>
            <w:shd w:val="clear" w:color="auto" w:fill="auto"/>
          </w:tcPr>
          <w:p w14:paraId="6CBB7681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ລັດ</w:t>
            </w:r>
          </w:p>
          <w:p w14:paraId="6EBE2115" w14:textId="77777777" w:rsidR="007B1A0E" w:rsidRPr="00BE217E" w:rsidRDefault="007B1A0E" w:rsidP="00091E3C">
            <w:r w:rsidRPr="00BE217E">
              <w:fldChar w:fldCharType="begin">
                <w:ffData>
                  <w:name w:val="Text8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</w:t>
            </w:r>
            <w:r w:rsidRPr="00BE217E">
              <w:fldChar w:fldCharType="end"/>
            </w:r>
          </w:p>
        </w:tc>
        <w:tc>
          <w:tcPr>
            <w:tcW w:w="2518" w:type="dxa"/>
            <w:gridSpan w:val="3"/>
            <w:tcBorders>
              <w:right w:val="nil"/>
            </w:tcBorders>
            <w:shd w:val="clear" w:color="auto" w:fill="auto"/>
          </w:tcPr>
          <w:p w14:paraId="0F0803F7" w14:textId="77777777" w:rsidR="007B1A0E" w:rsidRPr="00BE217E" w:rsidRDefault="0096377E" w:rsidP="00705718">
            <w:pPr>
              <w:spacing w:before="20"/>
              <w:rPr>
                <w:rFonts w:ascii="Arial" w:hAnsi="Arial" w:cs="Arial"/>
              </w:rPr>
            </w:pPr>
            <w:r w:rsidRPr="005F166C">
              <w:rPr>
                <w:rFonts w:ascii="Phetsarath OT" w:hAnsi="Phetsarath OT" w:cs="Phetsarath OT"/>
              </w:rPr>
              <w:t>ລະຫັດ</w:t>
            </w:r>
            <w:r w:rsidRPr="00BE217E">
              <w:rPr>
                <w:rFonts w:ascii="Arial" w:hAnsi="Arial"/>
              </w:rPr>
              <w:t xml:space="preserve"> Zip</w:t>
            </w:r>
          </w:p>
          <w:p w14:paraId="418CCC68" w14:textId="77777777" w:rsidR="007B1A0E" w:rsidRPr="00BE217E" w:rsidRDefault="007B1A0E" w:rsidP="00091E3C">
            <w:r w:rsidRPr="00BE217E"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7B1A0E" w:rsidRPr="00BE217E" w14:paraId="3C273C99" w14:textId="77777777" w:rsidTr="00705718">
        <w:trPr>
          <w:trHeight w:val="504"/>
          <w:jc w:val="center"/>
        </w:trPr>
        <w:tc>
          <w:tcPr>
            <w:tcW w:w="3515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4D90A81C" w14:textId="77777777" w:rsidR="007B1A0E" w:rsidRPr="00BE217E" w:rsidRDefault="007B1A0E" w:rsidP="00705718">
            <w:pPr>
              <w:spacing w:before="20"/>
              <w:rPr>
                <w:rFonts w:ascii="Arial" w:hAnsi="Arial" w:cs="Arial"/>
              </w:rPr>
            </w:pPr>
            <w:r w:rsidRPr="005F166C">
              <w:rPr>
                <w:rFonts w:ascii="Phetsarath OT" w:hAnsi="Phetsarath OT" w:cs="Phetsarath OT"/>
              </w:rPr>
              <w:t>ເບີໂທລະສັບ</w:t>
            </w:r>
            <w:r w:rsidRPr="00BE217E">
              <w:rPr>
                <w:rFonts w:ascii="Arial" w:hAnsi="Arial"/>
              </w:rPr>
              <w:br/>
            </w:r>
            <w:r w:rsidRPr="00BE217E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3442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418E25C5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ເຄົາຕີ້ຢູ່ອາໄສ</w:t>
            </w:r>
          </w:p>
          <w:p w14:paraId="054BCA1E" w14:textId="77777777" w:rsidR="007B1A0E" w:rsidRPr="00BE217E" w:rsidRDefault="007B1A0E" w:rsidP="00091E3C">
            <w:r w:rsidRPr="00BE217E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3651" w:type="dxa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7958251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ຄາວຕີ້ທີ່ຮັບຜິດຊອບ</w:t>
            </w:r>
          </w:p>
          <w:p w14:paraId="4DB537B7" w14:textId="77777777" w:rsidR="007B1A0E" w:rsidRPr="00BE217E" w:rsidRDefault="007B1A0E" w:rsidP="00091E3C">
            <w:r w:rsidRPr="00BE217E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334B12" w:rsidRPr="00BE217E" w14:paraId="483D2ED0" w14:textId="77777777" w:rsidTr="00705718">
        <w:trPr>
          <w:trHeight w:val="504"/>
          <w:jc w:val="center"/>
        </w:trPr>
        <w:tc>
          <w:tcPr>
            <w:tcW w:w="5026" w:type="dxa"/>
            <w:gridSpan w:val="6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84CA09C" w14:textId="77777777" w:rsidR="00334B12" w:rsidRPr="005F166C" w:rsidRDefault="00334B12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ຄົນອາເມຣິກັນເຊື້ອສາຍອິນເດຍ/ຄົນພື້ນເມືອງອາລາສກ້າ</w:t>
            </w:r>
          </w:p>
          <w:p w14:paraId="3EBA5125" w14:textId="77777777" w:rsidR="00334B12" w:rsidRPr="00BE217E" w:rsidRDefault="00334B12" w:rsidP="00091E3C">
            <w:pPr>
              <w:rPr>
                <w:rFonts w:ascii="Arial" w:hAnsi="Arial" w:cs="Arial"/>
              </w:rPr>
            </w:pPr>
            <w:r w:rsidRPr="00BE217E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</w:t>
            </w:r>
            <w:r w:rsidRPr="005F166C">
              <w:rPr>
                <w:rFonts w:ascii="Phetsarath OT" w:hAnsi="Phetsarath OT" w:cs="Phetsarath OT"/>
              </w:rPr>
              <w:t>ແມ່ນ</w:t>
            </w:r>
            <w:r w:rsidRPr="00BE217E">
              <w:rPr>
                <w:rFonts w:ascii="Arial" w:hAnsi="Arial"/>
              </w:rPr>
              <w:t xml:space="preserve">  </w:t>
            </w:r>
            <w:r w:rsidRPr="00BE217E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</w:t>
            </w:r>
            <w:r w:rsidRPr="005F166C">
              <w:rPr>
                <w:rFonts w:ascii="Phetsarath OT" w:hAnsi="Phetsarath OT" w:cs="Phetsarath OT"/>
              </w:rPr>
              <w:t>ບໍ່ແມ່ນ</w:t>
            </w:r>
          </w:p>
        </w:tc>
        <w:tc>
          <w:tcPr>
            <w:tcW w:w="5582" w:type="dxa"/>
            <w:gridSpan w:val="10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CC7D56E" w14:textId="77777777" w:rsidR="00334B12" w:rsidRPr="005F166C" w:rsidRDefault="00334B12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ສະມາຊິກຄົນອາເມຣິກັນເຊື້ອສາຍອິນເດຍ/ຄົນພື້ນເມືອງອາລາສກ້າ</w:t>
            </w:r>
          </w:p>
          <w:p w14:paraId="6953A065" w14:textId="77777777" w:rsidR="00334B12" w:rsidRPr="00BE217E" w:rsidRDefault="00334B12" w:rsidP="00091E3C">
            <w:r w:rsidRPr="00BE217E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7B1A0E" w:rsidRPr="00BE217E" w14:paraId="067D7BCF" w14:textId="77777777" w:rsidTr="00705718">
        <w:trPr>
          <w:trHeight w:val="504"/>
          <w:jc w:val="center"/>
        </w:trPr>
        <w:tc>
          <w:tcPr>
            <w:tcW w:w="10608" w:type="dxa"/>
            <w:gridSpan w:val="16"/>
            <w:tcBorders>
              <w:left w:val="nil"/>
              <w:right w:val="nil"/>
            </w:tcBorders>
            <w:shd w:val="clear" w:color="auto" w:fill="auto"/>
          </w:tcPr>
          <w:p w14:paraId="6E39BF85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ທີ່ຢູ່ອີເມວ</w:t>
            </w:r>
          </w:p>
          <w:p w14:paraId="387548FA" w14:textId="77777777" w:rsidR="007B1A0E" w:rsidRPr="00BE217E" w:rsidRDefault="007B1A0E" w:rsidP="00091E3C">
            <w:r w:rsidRPr="00BE217E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7B1A0E" w:rsidRPr="00BE217E" w14:paraId="1AE5A8FA" w14:textId="77777777" w:rsidTr="00705718">
        <w:trPr>
          <w:trHeight w:val="504"/>
          <w:jc w:val="center"/>
        </w:trPr>
        <w:tc>
          <w:tcPr>
            <w:tcW w:w="4372" w:type="dxa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170377A3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ທີ່ຢູ່ຖະໜົນຖາວອນ</w:t>
            </w:r>
            <w:r w:rsidR="0096377E" w:rsidRPr="005F166C">
              <w:rPr>
                <w:rFonts w:ascii="Phetsarath OT" w:hAnsi="Phetsarath OT" w:cs="Phetsarath OT"/>
              </w:rPr>
              <w:br/>
            </w:r>
            <w:r w:rsidRPr="005F166C">
              <w:rPr>
                <w:rFonts w:ascii="Phetsarath OT" w:hAnsi="Phetsarath OT" w:cs="Phetsarath OT"/>
              </w:rPr>
              <w:t>(ຖ້າແຕກຕ່າງຈາກຂ້າງເທິງ)</w:t>
            </w:r>
          </w:p>
          <w:p w14:paraId="7B116DF8" w14:textId="77777777" w:rsidR="007B1A0E" w:rsidRPr="00BE217E" w:rsidRDefault="007B1A0E" w:rsidP="00091E3C">
            <w:r w:rsidRPr="00BE217E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2585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66B4C76A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ເມືອງ</w:t>
            </w:r>
          </w:p>
          <w:p w14:paraId="40532552" w14:textId="77777777" w:rsidR="007B1A0E" w:rsidRPr="00BE217E" w:rsidRDefault="007B1A0E" w:rsidP="00091E3C">
            <w:r w:rsidRPr="00BE217E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1133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0CB7F46" w14:textId="77777777" w:rsidR="007B1A0E" w:rsidRPr="005F166C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5F166C">
              <w:rPr>
                <w:rFonts w:ascii="Phetsarath OT" w:hAnsi="Phetsarath OT" w:cs="Phetsarath OT"/>
              </w:rPr>
              <w:t>ລັດ</w:t>
            </w:r>
          </w:p>
          <w:p w14:paraId="29DE7B05" w14:textId="77777777" w:rsidR="007B1A0E" w:rsidRPr="00BE217E" w:rsidRDefault="007B1A0E" w:rsidP="00091E3C">
            <w:r w:rsidRPr="00BE217E"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</w:t>
            </w:r>
            <w:r w:rsidRPr="00BE217E">
              <w:fldChar w:fldCharType="end"/>
            </w:r>
          </w:p>
        </w:tc>
        <w:tc>
          <w:tcPr>
            <w:tcW w:w="2518" w:type="dxa"/>
            <w:gridSpan w:val="3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7223972" w14:textId="77777777" w:rsidR="007B1A0E" w:rsidRPr="00BE217E" w:rsidRDefault="0096377E" w:rsidP="00705718">
            <w:pPr>
              <w:spacing w:before="20"/>
              <w:rPr>
                <w:rFonts w:ascii="Arial" w:hAnsi="Arial" w:cs="Arial"/>
              </w:rPr>
            </w:pPr>
            <w:r w:rsidRPr="005F166C">
              <w:rPr>
                <w:rFonts w:ascii="Phetsarath OT" w:hAnsi="Phetsarath OT" w:cs="Phetsarath OT"/>
              </w:rPr>
              <w:t>ລະຫັດ</w:t>
            </w:r>
            <w:r w:rsidRPr="00BE217E">
              <w:rPr>
                <w:rFonts w:ascii="Arial" w:hAnsi="Arial"/>
              </w:rPr>
              <w:t xml:space="preserve"> Zip</w:t>
            </w:r>
          </w:p>
          <w:p w14:paraId="5702A0F5" w14:textId="77777777" w:rsidR="007B1A0E" w:rsidRPr="00BE217E" w:rsidRDefault="007B1A0E" w:rsidP="00091E3C">
            <w:r w:rsidRPr="00BE217E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7B1A0E" w:rsidRPr="00BE217E" w14:paraId="4AC0BBAB" w14:textId="77777777" w:rsidTr="00705718">
        <w:trPr>
          <w:trHeight w:val="504"/>
          <w:jc w:val="center"/>
        </w:trPr>
        <w:tc>
          <w:tcPr>
            <w:tcW w:w="6957" w:type="dxa"/>
            <w:gridSpan w:val="10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7904DB7" w14:textId="77777777" w:rsidR="007B1A0E" w:rsidRPr="00BE217E" w:rsidRDefault="007B1A0E" w:rsidP="00705718">
            <w:pPr>
              <w:spacing w:before="20"/>
              <w:rPr>
                <w:rFonts w:ascii="Arial" w:hAnsi="Arial" w:cs="Arial"/>
              </w:rPr>
            </w:pPr>
            <w:r w:rsidRPr="0034175D">
              <w:rPr>
                <w:rFonts w:ascii="Phetsarath OT" w:hAnsi="Phetsarath OT" w:cs="Phetsarath OT"/>
              </w:rPr>
              <w:t>ຊື່ສະຖານທີ່ໃຫ້ບໍລິການ—ປະເພດກວດ:</w:t>
            </w:r>
            <w:r w:rsidRPr="00BE217E">
              <w:rPr>
                <w:rFonts w:ascii="Arial" w:hAnsi="Arial"/>
              </w:rPr>
              <w:tab/>
            </w:r>
            <w:r w:rsidRPr="00BE217E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NH    </w:t>
            </w:r>
            <w:r w:rsidRPr="00BE217E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ICF-IID</w:t>
            </w:r>
            <w:r w:rsidR="0096377E" w:rsidRPr="00BE217E">
              <w:rPr>
                <w:rFonts w:ascii="Arial" w:hAnsi="Arial"/>
              </w:rPr>
              <w:br/>
            </w:r>
            <w:r w:rsidRPr="00BE217E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CBRF    </w:t>
            </w:r>
            <w:r w:rsidRPr="00BE217E">
              <w:rPr>
                <w:rFonts w:ascii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AFH    </w:t>
            </w:r>
            <w:r w:rsidRPr="00BE217E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E217E">
              <w:rPr>
                <w:rFonts w:ascii="Arial" w:hAnsi="Arial" w:cs="Arial"/>
              </w:rPr>
              <w:instrText xml:space="preserve"> FORMCHECKBOX </w:instrText>
            </w:r>
            <w:r w:rsidR="00576C19">
              <w:rPr>
                <w:rFonts w:ascii="Arial" w:hAnsi="Arial" w:cs="Arial"/>
              </w:rPr>
            </w:r>
            <w:r w:rsidR="00576C19">
              <w:rPr>
                <w:rFonts w:ascii="Arial" w:hAnsi="Arial" w:cs="Arial"/>
              </w:rPr>
              <w:fldChar w:fldCharType="separate"/>
            </w:r>
            <w:r w:rsidRPr="00BE217E">
              <w:rPr>
                <w:rFonts w:ascii="Arial" w:hAnsi="Arial" w:cs="Arial"/>
              </w:rPr>
              <w:fldChar w:fldCharType="end"/>
            </w:r>
            <w:r w:rsidRPr="00BE217E">
              <w:rPr>
                <w:rFonts w:ascii="Arial" w:hAnsi="Arial"/>
              </w:rPr>
              <w:t xml:space="preserve"> RCAC</w:t>
            </w:r>
          </w:p>
          <w:p w14:paraId="76026FF2" w14:textId="77777777" w:rsidR="007B1A0E" w:rsidRPr="00BE217E" w:rsidRDefault="007B1A0E" w:rsidP="00091E3C">
            <w:pPr>
              <w:rPr>
                <w:rFonts w:ascii="Arial" w:hAnsi="Arial" w:cs="Arial"/>
                <w:highlight w:val="yellow"/>
              </w:rPr>
            </w:pPr>
            <w:r w:rsidRPr="00BE217E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3651" w:type="dxa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68D8A87" w14:textId="77777777" w:rsidR="007B1A0E" w:rsidRPr="00BE217E" w:rsidRDefault="007B1A0E" w:rsidP="00705718">
            <w:pPr>
              <w:spacing w:before="20"/>
              <w:rPr>
                <w:rFonts w:ascii="Arial" w:hAnsi="Arial" w:cs="Arial"/>
              </w:rPr>
            </w:pPr>
            <w:r w:rsidRPr="0034175D">
              <w:rPr>
                <w:rFonts w:ascii="Phetsarath OT" w:hAnsi="Phetsarath OT" w:cs="Phetsarath OT"/>
              </w:rPr>
              <w:t xml:space="preserve">ວັນທີຂອງການຮັບເຂົ້າ </w:t>
            </w:r>
            <w:r w:rsidRPr="00BE217E">
              <w:rPr>
                <w:rFonts w:ascii="Arial" w:hAnsi="Arial"/>
              </w:rPr>
              <w:t xml:space="preserve">NH </w:t>
            </w:r>
            <w:r w:rsidRPr="0034175D">
              <w:rPr>
                <w:rFonts w:ascii="Phetsarath OT" w:hAnsi="Phetsarath OT" w:cs="Phetsarath OT"/>
              </w:rPr>
              <w:t>ຫຼື</w:t>
            </w:r>
            <w:r w:rsidRPr="00BE217E">
              <w:rPr>
                <w:rFonts w:ascii="Arial" w:hAnsi="Arial"/>
              </w:rPr>
              <w:t xml:space="preserve"> ICF-IID</w:t>
            </w:r>
          </w:p>
          <w:p w14:paraId="0F084160" w14:textId="77777777" w:rsidR="007B1A0E" w:rsidRPr="00BE217E" w:rsidRDefault="007B1A0E" w:rsidP="00091E3C">
            <w:pPr>
              <w:rPr>
                <w:rFonts w:ascii="Arial" w:hAnsi="Arial" w:cs="Arial"/>
                <w:highlight w:val="yellow"/>
              </w:rPr>
            </w:pPr>
            <w:r w:rsidRPr="00BE217E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7B1A0E" w:rsidRPr="00BE217E" w14:paraId="675F0064" w14:textId="77777777" w:rsidTr="00705718">
        <w:trPr>
          <w:trHeight w:val="504"/>
          <w:jc w:val="center"/>
        </w:trPr>
        <w:tc>
          <w:tcPr>
            <w:tcW w:w="4387" w:type="dxa"/>
            <w:gridSpan w:val="5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</w:tcPr>
          <w:p w14:paraId="5EEC6703" w14:textId="77777777" w:rsidR="007B1A0E" w:rsidRPr="0034175D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34175D">
              <w:rPr>
                <w:rFonts w:ascii="Phetsarath OT" w:hAnsi="Phetsarath OT" w:cs="Phetsarath OT"/>
              </w:rPr>
              <w:t>ທີ່ຢູ່ຖະໜົນສິ່ງອໍານວຍຄວາມສະດວກ</w:t>
            </w:r>
            <w:r w:rsidR="0095581F" w:rsidRPr="0034175D">
              <w:rPr>
                <w:rFonts w:ascii="Phetsarath OT" w:hAnsi="Phetsarath OT" w:cs="Phetsarath OT"/>
              </w:rPr>
              <w:br/>
            </w:r>
            <w:r w:rsidRPr="0034175D">
              <w:rPr>
                <w:rFonts w:ascii="Phetsarath OT" w:hAnsi="Phetsarath OT" w:cs="Phetsarath OT"/>
              </w:rPr>
              <w:t>(ຖ້າແຕກຕ່າງຈາກຂ້າງເທິງ)</w:t>
            </w:r>
          </w:p>
          <w:p w14:paraId="2E38BA67" w14:textId="77777777" w:rsidR="007B1A0E" w:rsidRPr="00BE217E" w:rsidRDefault="007B1A0E" w:rsidP="00091E3C">
            <w:r w:rsidRPr="00BE217E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2570" w:type="dxa"/>
            <w:gridSpan w:val="5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153D2DD" w14:textId="77777777" w:rsidR="007B1A0E" w:rsidRPr="0034175D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34175D">
              <w:rPr>
                <w:rFonts w:ascii="Phetsarath OT" w:hAnsi="Phetsarath OT" w:cs="Phetsarath OT"/>
              </w:rPr>
              <w:t>ເມືອງ</w:t>
            </w:r>
          </w:p>
          <w:p w14:paraId="17CD5323" w14:textId="77777777" w:rsidR="007B1A0E" w:rsidRPr="00BE217E" w:rsidRDefault="007B1A0E" w:rsidP="00091E3C">
            <w:r w:rsidRPr="00BE217E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  <w:tc>
          <w:tcPr>
            <w:tcW w:w="1142" w:type="dxa"/>
            <w:gridSpan w:val="4"/>
            <w:tcBorders>
              <w:bottom w:val="single" w:sz="12" w:space="0" w:color="auto"/>
            </w:tcBorders>
            <w:shd w:val="clear" w:color="auto" w:fill="auto"/>
          </w:tcPr>
          <w:p w14:paraId="3AFB19F1" w14:textId="77777777" w:rsidR="007B1A0E" w:rsidRPr="0034175D" w:rsidRDefault="007B1A0E" w:rsidP="00705718">
            <w:pPr>
              <w:spacing w:before="20"/>
              <w:rPr>
                <w:rFonts w:ascii="Phetsarath OT" w:hAnsi="Phetsarath OT" w:cs="Phetsarath OT"/>
              </w:rPr>
            </w:pPr>
            <w:r w:rsidRPr="0034175D">
              <w:rPr>
                <w:rFonts w:ascii="Phetsarath OT" w:hAnsi="Phetsarath OT" w:cs="Phetsarath OT"/>
              </w:rPr>
              <w:t>ລັດ</w:t>
            </w:r>
          </w:p>
          <w:p w14:paraId="4E1EFD2E" w14:textId="77777777" w:rsidR="007B1A0E" w:rsidRPr="00BE217E" w:rsidRDefault="007B1A0E" w:rsidP="00091E3C">
            <w:r w:rsidRPr="00BE217E">
              <w:fldChar w:fldCharType="begin">
                <w:ffData>
                  <w:name w:val="Text8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</w:t>
            </w:r>
            <w:r w:rsidRPr="00BE217E">
              <w:fldChar w:fldCharType="end"/>
            </w:r>
          </w:p>
        </w:tc>
        <w:tc>
          <w:tcPr>
            <w:tcW w:w="2509" w:type="dxa"/>
            <w:gridSpan w:val="2"/>
            <w:tcBorders>
              <w:bottom w:val="single" w:sz="12" w:space="0" w:color="auto"/>
              <w:right w:val="nil"/>
            </w:tcBorders>
            <w:shd w:val="clear" w:color="auto" w:fill="auto"/>
          </w:tcPr>
          <w:p w14:paraId="15E3A442" w14:textId="77777777" w:rsidR="007B1A0E" w:rsidRPr="00BE217E" w:rsidRDefault="0096377E" w:rsidP="00705718">
            <w:pPr>
              <w:spacing w:before="20"/>
              <w:ind w:right="1307"/>
              <w:rPr>
                <w:rFonts w:ascii="Arial" w:hAnsi="Arial" w:cs="Arial"/>
              </w:rPr>
            </w:pPr>
            <w:r w:rsidRPr="0034175D">
              <w:rPr>
                <w:rFonts w:ascii="Phetsarath OT" w:hAnsi="Phetsarath OT" w:cs="Phetsarath OT"/>
              </w:rPr>
              <w:t>ລະຫັດ</w:t>
            </w:r>
            <w:r w:rsidRPr="00BE217E">
              <w:rPr>
                <w:rFonts w:ascii="Arial" w:hAnsi="Arial"/>
              </w:rPr>
              <w:t xml:space="preserve"> Zip</w:t>
            </w:r>
          </w:p>
          <w:p w14:paraId="59212395" w14:textId="77777777" w:rsidR="007B1A0E" w:rsidRPr="00BE217E" w:rsidRDefault="007B1A0E" w:rsidP="00091E3C">
            <w:pPr>
              <w:ind w:right="1307"/>
            </w:pPr>
            <w:r w:rsidRPr="00BE217E"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BE217E">
              <w:instrText xml:space="preserve"> FORMTEXT </w:instrText>
            </w:r>
            <w:r w:rsidRPr="00BE217E">
              <w:fldChar w:fldCharType="separate"/>
            </w:r>
            <w:r w:rsidRPr="00BE217E">
              <w:t>     </w:t>
            </w:r>
            <w:r w:rsidRPr="00BE217E">
              <w:fldChar w:fldCharType="end"/>
            </w:r>
          </w:p>
        </w:tc>
      </w:tr>
      <w:tr w:rsidR="00303D5F" w:rsidRPr="00BE217E" w14:paraId="6414CF93" w14:textId="77777777" w:rsidTr="00705718">
        <w:trPr>
          <w:jc w:val="center"/>
        </w:trPr>
        <w:tc>
          <w:tcPr>
            <w:tcW w:w="10608" w:type="dxa"/>
            <w:gridSpan w:val="1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9EE06F" w14:textId="77777777" w:rsidR="00303D5F" w:rsidRPr="0034175D" w:rsidRDefault="00303D5F" w:rsidP="006627A2">
            <w:pPr>
              <w:spacing w:before="20" w:after="40"/>
              <w:rPr>
                <w:rFonts w:asciiTheme="minorBidi" w:hAnsiTheme="minorBidi" w:cstheme="minorBidi"/>
                <w:b/>
              </w:rPr>
            </w:pPr>
            <w:r w:rsidRPr="0034175D">
              <w:rPr>
                <w:rFonts w:ascii="DokChampa" w:hAnsi="DokChampa" w:cs="Phetsarath OT"/>
                <w:bCs/>
                <w:cs/>
                <w:lang w:bidi="lo-LA"/>
              </w:rPr>
              <w:t>ໝວດທີ</w:t>
            </w:r>
            <w:r w:rsidRPr="0034175D">
              <w:rPr>
                <w:rFonts w:asciiTheme="minorBidi" w:hAnsiTheme="minorBidi" w:cstheme="minorBidi"/>
                <w:b/>
              </w:rPr>
              <w:t xml:space="preserve"> II </w:t>
            </w:r>
            <w:r w:rsidRPr="0034175D">
              <w:rPr>
                <w:rFonts w:ascii="Arial" w:hAnsi="Arial" w:cs="Arial"/>
                <w:b/>
              </w:rPr>
              <w:t>–</w:t>
            </w:r>
            <w:r w:rsidRPr="0034175D">
              <w:rPr>
                <w:rFonts w:asciiTheme="minorBidi" w:hAnsiTheme="minorBidi" w:cstheme="minorBidi"/>
                <w:b/>
              </w:rPr>
              <w:t xml:space="preserve"> </w:t>
            </w:r>
            <w:r w:rsidRPr="0034175D">
              <w:rPr>
                <w:rFonts w:ascii="DokChampa" w:hAnsi="DokChampa" w:cs="Phetsarath OT"/>
                <w:bCs/>
                <w:cs/>
                <w:lang w:bidi="lo-LA"/>
              </w:rPr>
              <w:t>ສິດອຳນາດການລົງທະບຽນທາງເລືອກ</w:t>
            </w:r>
          </w:p>
        </w:tc>
      </w:tr>
      <w:tr w:rsidR="00303D5F" w:rsidRPr="00BE217E" w14:paraId="5B1FB65B" w14:textId="77777777" w:rsidTr="00705718">
        <w:trPr>
          <w:jc w:val="center"/>
        </w:trPr>
        <w:tc>
          <w:tcPr>
            <w:tcW w:w="10608" w:type="dxa"/>
            <w:gridSpan w:val="16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D6C1EA9" w14:textId="77777777" w:rsidR="00303D5F" w:rsidRPr="0034175D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ທ່ານມີຜູ້ປົກຄອງຖືກຕ້ອງຕາມກົດໝາຍບໍ</w:t>
            </w:r>
            <w:r w:rsidRPr="0034175D">
              <w:rPr>
                <w:rFonts w:asciiTheme="minorBidi" w:hAnsiTheme="minorBidi" w:cstheme="minorBidi"/>
              </w:rPr>
              <w:t xml:space="preserve">?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ແມ່ນ</w:t>
            </w:r>
            <w:r w:rsidRPr="0034175D">
              <w:rPr>
                <w:rFonts w:asciiTheme="minorBidi" w:hAnsiTheme="minorBidi" w:cstheme="minorBidi"/>
              </w:rPr>
              <w:t xml:space="preserve">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  <w:p w14:paraId="07E0EE39" w14:textId="77777777" w:rsidR="00303D5F" w:rsidRPr="0034175D" w:rsidRDefault="00303D5F" w:rsidP="0095581F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ປະເພດ</w:t>
            </w:r>
            <w:r w:rsidRPr="0034175D">
              <w:rPr>
                <w:rFonts w:asciiTheme="minorBidi" w:hAnsiTheme="minorBidi" w:cstheme="minorBidi"/>
              </w:rPr>
              <w:t xml:space="preserve">: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ຜູ້ປົກຄອງຄົນ</w:t>
            </w:r>
            <w:r w:rsidRPr="0034175D">
              <w:rPr>
                <w:rFonts w:asciiTheme="minorBidi" w:hAnsiTheme="minorBidi" w:cstheme="minorBidi"/>
              </w:rPr>
              <w:t xml:space="preserve">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ຜູ້ປົກຄອງຊັບສິນ</w:t>
            </w:r>
            <w:r w:rsidRPr="0034175D">
              <w:rPr>
                <w:rFonts w:asciiTheme="minorBidi" w:hAnsiTheme="minorBidi" w:cstheme="minorBidi"/>
              </w:rPr>
              <w:t xml:space="preserve">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ຜູ້ປົກຄອງຄົນ</w:t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ຊັບສິນ</w:t>
            </w:r>
          </w:p>
        </w:tc>
      </w:tr>
      <w:tr w:rsidR="00303D5F" w:rsidRPr="00BE217E" w14:paraId="3B6B0D08" w14:textId="77777777" w:rsidTr="00705718">
        <w:trPr>
          <w:jc w:val="center"/>
        </w:trPr>
        <w:tc>
          <w:tcPr>
            <w:tcW w:w="5233" w:type="dxa"/>
            <w:gridSpan w:val="8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AA39CFE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ຊື່ຂອງຜູ້ປົກຄອງ</w:t>
            </w:r>
            <w:r w:rsidRPr="0034175D">
              <w:rPr>
                <w:rFonts w:asciiTheme="minorBidi" w:hAnsiTheme="minorBidi" w:cstheme="minorBidi"/>
              </w:rPr>
              <w:t xml:space="preserve"> (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ຊື່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ຕົວອັກສອນຫຍໍ້ຊື່ກາງ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ນາມສະກຸນ</w:t>
            </w:r>
            <w:r w:rsidRPr="0034175D">
              <w:rPr>
                <w:rFonts w:asciiTheme="minorBidi" w:hAnsiTheme="minorBidi" w:cstheme="minorBidi"/>
              </w:rPr>
              <w:t>)</w:t>
            </w:r>
          </w:p>
          <w:p w14:paraId="21CAB79C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58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F28E65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ເບີໂທລະສັບ</w:t>
            </w:r>
          </w:p>
          <w:p w14:paraId="0C4DB7C6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787" w:type="dxa"/>
            <w:gridSpan w:val="5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C8FDCCE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ເຄົາຕີ້ຢູ່ອາໄສ</w:t>
            </w:r>
          </w:p>
          <w:p w14:paraId="56169550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5A65E44A" w14:textId="77777777" w:rsidTr="00705718">
        <w:trPr>
          <w:jc w:val="center"/>
        </w:trPr>
        <w:tc>
          <w:tcPr>
            <w:tcW w:w="10608" w:type="dxa"/>
            <w:gridSpan w:val="16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4DFC61F" w14:textId="77777777" w:rsidR="00303D5F" w:rsidRPr="0034175D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ທີ່ຢູ່ທາງໄປສະນີ</w:t>
            </w:r>
            <w:r w:rsidRPr="0034175D">
              <w:rPr>
                <w:rFonts w:asciiTheme="minorBidi" w:hAnsiTheme="minorBidi" w:cstheme="minorBidi"/>
              </w:rPr>
              <w:t xml:space="preserve"> (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ຖະໜົນ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ເມືອງ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ລັດ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ລະຫັດໄປສະນີ</w:t>
            </w:r>
            <w:r w:rsidRPr="0034175D">
              <w:rPr>
                <w:rFonts w:asciiTheme="minorBidi" w:hAnsiTheme="minorBidi" w:cstheme="minorBidi"/>
              </w:rPr>
              <w:t>)</w:t>
            </w:r>
          </w:p>
          <w:p w14:paraId="67C06169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95581F" w:rsidRPr="00BE217E" w14:paraId="568F995C" w14:textId="77777777" w:rsidTr="00705718">
        <w:trPr>
          <w:jc w:val="center"/>
        </w:trPr>
        <w:tc>
          <w:tcPr>
            <w:tcW w:w="10608" w:type="dxa"/>
            <w:gridSpan w:val="16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1F3E159" w14:textId="77777777" w:rsidR="0095581F" w:rsidRPr="0034175D" w:rsidRDefault="0095581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ທ່ານມີຜູ້ປົກຄອງຖືກຕ້ອງຕາມກົດໝາຍຄົນອື່ນບໍ</w:t>
            </w:r>
            <w:r w:rsidRPr="0034175D">
              <w:rPr>
                <w:rFonts w:asciiTheme="minorBidi" w:hAnsiTheme="minorBidi" w:cstheme="minorBidi"/>
              </w:rPr>
              <w:t xml:space="preserve">?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ແມ່ນ</w:t>
            </w:r>
            <w:r w:rsidRPr="0034175D">
              <w:rPr>
                <w:rFonts w:asciiTheme="minorBidi" w:hAnsiTheme="minorBidi" w:cstheme="minorBidi"/>
              </w:rPr>
              <w:t xml:space="preserve">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  <w:p w14:paraId="5418CD7A" w14:textId="77777777" w:rsidR="0095581F" w:rsidRPr="0034175D" w:rsidRDefault="0095581F" w:rsidP="005F7925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ປະເພດ</w:t>
            </w:r>
            <w:r w:rsidRPr="0034175D">
              <w:rPr>
                <w:rFonts w:asciiTheme="minorBidi" w:hAnsiTheme="minorBidi" w:cstheme="minorBidi"/>
              </w:rPr>
              <w:t xml:space="preserve">: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ຜູ້ປົກຄອງຄົນ</w:t>
            </w:r>
            <w:r w:rsidRPr="0034175D">
              <w:rPr>
                <w:rFonts w:asciiTheme="minorBidi" w:hAnsiTheme="minorBidi" w:cstheme="minorBidi"/>
              </w:rPr>
              <w:t xml:space="preserve">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ຜູ້ປົກຄອງຊັບສິນ</w:t>
            </w:r>
            <w:r w:rsidRPr="0034175D">
              <w:rPr>
                <w:rFonts w:asciiTheme="minorBidi" w:hAnsiTheme="minorBidi" w:cstheme="minorBidi"/>
              </w:rPr>
              <w:t xml:space="preserve">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ຜູ້ປົກຄອງຄົນ</w:t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ຊັບສິນ</w:t>
            </w:r>
          </w:p>
        </w:tc>
      </w:tr>
      <w:tr w:rsidR="00303D5F" w:rsidRPr="00BE217E" w14:paraId="60A1589D" w14:textId="77777777" w:rsidTr="00705718">
        <w:trPr>
          <w:jc w:val="center"/>
        </w:trPr>
        <w:tc>
          <w:tcPr>
            <w:tcW w:w="5233" w:type="dxa"/>
            <w:gridSpan w:val="8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DFB48AB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ຊື່ຂອງຜູ້ປົກຄອງ</w:t>
            </w:r>
            <w:r w:rsidRPr="0034175D">
              <w:rPr>
                <w:rFonts w:asciiTheme="minorBidi" w:hAnsiTheme="minorBidi" w:cstheme="minorBidi"/>
              </w:rPr>
              <w:t xml:space="preserve"> (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ຊື່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ຕົວອັກສອນຫຍໍ້ຊື່ກາງ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ນາມສະກຸນ</w:t>
            </w:r>
            <w:r w:rsidRPr="0034175D">
              <w:rPr>
                <w:rFonts w:asciiTheme="minorBidi" w:hAnsiTheme="minorBidi" w:cstheme="minorBidi"/>
              </w:rPr>
              <w:t>)</w:t>
            </w:r>
          </w:p>
          <w:p w14:paraId="0C1FB7B1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58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D6C689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ເບີໂທລະສັບ</w:t>
            </w:r>
          </w:p>
          <w:p w14:paraId="458B4951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787" w:type="dxa"/>
            <w:gridSpan w:val="5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B887036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ເຄົາຕີ້ຢູ່ອາໄສ</w:t>
            </w:r>
          </w:p>
          <w:p w14:paraId="0C457B8C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70598181" w14:textId="77777777" w:rsidTr="00705718">
        <w:trPr>
          <w:jc w:val="center"/>
        </w:trPr>
        <w:tc>
          <w:tcPr>
            <w:tcW w:w="10608" w:type="dxa"/>
            <w:gridSpan w:val="16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8D16610" w14:textId="77777777" w:rsidR="00303D5F" w:rsidRPr="0034175D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lastRenderedPageBreak/>
              <w:t>ທີ່ຢູ່ທາງໄປສະນີ</w:t>
            </w:r>
            <w:r w:rsidRPr="0034175D">
              <w:rPr>
                <w:rFonts w:asciiTheme="minorBidi" w:hAnsiTheme="minorBidi" w:cstheme="minorBidi"/>
              </w:rPr>
              <w:t xml:space="preserve"> (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ຖະໜົນ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ເມືອງ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ລັດ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ລະຫັດໄປສະນີ</w:t>
            </w:r>
            <w:r w:rsidRPr="0034175D">
              <w:rPr>
                <w:rFonts w:asciiTheme="minorBidi" w:hAnsiTheme="minorBidi" w:cstheme="minorBidi"/>
              </w:rPr>
              <w:t>)</w:t>
            </w:r>
          </w:p>
          <w:p w14:paraId="0445444A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48940E84" w14:textId="77777777" w:rsidTr="00705718">
        <w:trPr>
          <w:jc w:val="center"/>
        </w:trPr>
        <w:tc>
          <w:tcPr>
            <w:tcW w:w="10608" w:type="dxa"/>
            <w:gridSpan w:val="1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4CA1BAA" w14:textId="77777777" w:rsidR="00303D5F" w:rsidRPr="0034175D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ທ່ານມີ</w:t>
            </w:r>
            <w:r w:rsidRPr="0034175D">
              <w:rPr>
                <w:rFonts w:asciiTheme="minorBidi" w:hAnsiTheme="minorBidi" w:cstheme="minorBidi"/>
              </w:rPr>
              <w:t xml:space="preserve"> Activated Power of Attorney for Finance and Property (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ຜູ້ໄດ້ຮັບສິດສຳລັບການເງິນ</w:t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ຊັບສິນ</w:t>
            </w:r>
            <w:r w:rsidRPr="0034175D">
              <w:rPr>
                <w:rFonts w:asciiTheme="minorBidi" w:hAnsiTheme="minorBidi" w:cstheme="minorBidi"/>
              </w:rPr>
              <w:t xml:space="preserve">) (POAF)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ບໍ</w:t>
            </w:r>
            <w:r w:rsidRPr="0034175D">
              <w:rPr>
                <w:rFonts w:asciiTheme="minorBidi" w:hAnsiTheme="minorBidi" w:cstheme="minorBidi"/>
              </w:rPr>
              <w:t xml:space="preserve">?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ແມ່ນ</w:t>
            </w:r>
            <w:r w:rsidRPr="0034175D">
              <w:rPr>
                <w:rFonts w:asciiTheme="minorBidi" w:hAnsiTheme="minorBidi" w:cstheme="minorBidi"/>
              </w:rPr>
              <w:t xml:space="preserve">  </w:t>
            </w: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  <w:r w:rsidRPr="0034175D">
              <w:rPr>
                <w:rFonts w:asciiTheme="minorBidi" w:hAnsiTheme="minorBidi" w:cstheme="minorBidi"/>
              </w:rPr>
              <w:t xml:space="preserve">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</w:tc>
      </w:tr>
      <w:tr w:rsidR="00303D5F" w:rsidRPr="00BE217E" w14:paraId="447C21F0" w14:textId="77777777" w:rsidTr="00705718">
        <w:trPr>
          <w:jc w:val="center"/>
        </w:trPr>
        <w:tc>
          <w:tcPr>
            <w:tcW w:w="5233" w:type="dxa"/>
            <w:gridSpan w:val="8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2FDBBE9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ຊື່ຂອງ</w:t>
            </w:r>
            <w:r w:rsidRPr="0034175D">
              <w:rPr>
                <w:rFonts w:asciiTheme="minorBidi" w:hAnsiTheme="minorBidi" w:cstheme="minorBidi"/>
              </w:rPr>
              <w:t xml:space="preserve"> POAF (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ຊື່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ຕົວອັກສອນຫຍໍ້ຊື່ກາງ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ນາມສະກຸນ</w:t>
            </w:r>
            <w:r w:rsidRPr="0034175D">
              <w:rPr>
                <w:rFonts w:asciiTheme="minorBidi" w:hAnsiTheme="minorBidi" w:cstheme="minorBidi"/>
              </w:rPr>
              <w:t>)</w:t>
            </w:r>
          </w:p>
          <w:p w14:paraId="0B1ED14F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58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507A53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ເບີໂທລະສັບ</w:t>
            </w:r>
          </w:p>
          <w:p w14:paraId="02718598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787" w:type="dxa"/>
            <w:gridSpan w:val="5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81EB79D" w14:textId="77777777" w:rsidR="00303D5F" w:rsidRPr="0034175D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ເຄົາຕີ້ຢູ່ອາໄສ</w:t>
            </w:r>
          </w:p>
          <w:p w14:paraId="2D76E000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5DE7641E" w14:textId="77777777" w:rsidTr="00705718">
        <w:trPr>
          <w:jc w:val="center"/>
        </w:trPr>
        <w:tc>
          <w:tcPr>
            <w:tcW w:w="10608" w:type="dxa"/>
            <w:gridSpan w:val="16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92EC808" w14:textId="77777777" w:rsidR="00303D5F" w:rsidRPr="0034175D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34175D">
              <w:rPr>
                <w:rFonts w:ascii="DokChampa" w:hAnsi="DokChampa" w:cs="Phetsarath OT"/>
                <w:cs/>
                <w:lang w:bidi="lo-LA"/>
              </w:rPr>
              <w:t>ທີ່ຢູ່ທາງໄປສະນີ</w:t>
            </w:r>
            <w:r w:rsidRPr="0034175D">
              <w:rPr>
                <w:rFonts w:asciiTheme="minorBidi" w:hAnsiTheme="minorBidi" w:cstheme="minorBidi"/>
              </w:rPr>
              <w:t xml:space="preserve"> (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ຖະໜົນ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ເມືອງ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ລັດ</w:t>
            </w:r>
            <w:r w:rsidRPr="0034175D">
              <w:rPr>
                <w:rFonts w:asciiTheme="minorBidi" w:hAnsiTheme="minorBidi" w:cstheme="minorBidi"/>
              </w:rPr>
              <w:t xml:space="preserve">, </w:t>
            </w:r>
            <w:r w:rsidRPr="0034175D">
              <w:rPr>
                <w:rFonts w:ascii="DokChampa" w:hAnsi="DokChampa" w:cs="Phetsarath OT"/>
                <w:cs/>
                <w:lang w:bidi="lo-LA"/>
              </w:rPr>
              <w:t>ລະຫັດໄປສະນີ</w:t>
            </w:r>
            <w:r w:rsidRPr="0034175D">
              <w:rPr>
                <w:rFonts w:asciiTheme="minorBidi" w:hAnsiTheme="minorBidi" w:cstheme="minorBidi"/>
              </w:rPr>
              <w:t>)</w:t>
            </w:r>
          </w:p>
          <w:p w14:paraId="42BCBE90" w14:textId="77777777" w:rsidR="00303D5F" w:rsidRPr="0034175D" w:rsidRDefault="00303D5F" w:rsidP="00091E3C">
            <w:pPr>
              <w:rPr>
                <w:rFonts w:asciiTheme="minorBidi" w:hAnsiTheme="minorBidi" w:cstheme="minorBidi"/>
              </w:rPr>
            </w:pPr>
            <w:r w:rsidRPr="0034175D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75D">
              <w:rPr>
                <w:rFonts w:asciiTheme="minorBidi" w:hAnsiTheme="minorBidi" w:cstheme="minorBidi"/>
              </w:rPr>
              <w:instrText xml:space="preserve"> FORMTEXT </w:instrText>
            </w:r>
            <w:r w:rsidRPr="0034175D">
              <w:rPr>
                <w:rFonts w:asciiTheme="minorBidi" w:hAnsiTheme="minorBidi" w:cstheme="minorBidi"/>
              </w:rPr>
            </w:r>
            <w:r w:rsidRPr="0034175D">
              <w:rPr>
                <w:rFonts w:asciiTheme="minorBidi" w:hAnsiTheme="minorBidi" w:cstheme="minorBidi"/>
              </w:rPr>
              <w:fldChar w:fldCharType="separate"/>
            </w:r>
            <w:r w:rsidRPr="0034175D">
              <w:rPr>
                <w:rFonts w:asciiTheme="minorBidi" w:hAnsiTheme="minorBidi" w:cstheme="minorBidi"/>
              </w:rPr>
              <w:t>     </w:t>
            </w:r>
            <w:r w:rsidRPr="0034175D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2E8C05E5" w14:textId="77777777" w:rsidTr="00705718">
        <w:trPr>
          <w:jc w:val="center"/>
        </w:trPr>
        <w:tc>
          <w:tcPr>
            <w:tcW w:w="10608" w:type="dxa"/>
            <w:gridSpan w:val="1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10F8A985" w14:textId="77777777" w:rsidR="00303D5F" w:rsidRPr="000F1699" w:rsidRDefault="00303D5F" w:rsidP="00705718">
            <w:pPr>
              <w:tabs>
                <w:tab w:val="left" w:pos="5386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ທ່ານມີ</w:t>
            </w:r>
            <w:r w:rsidRPr="000F1699">
              <w:rPr>
                <w:rFonts w:asciiTheme="minorBidi" w:hAnsiTheme="minorBidi" w:cstheme="minorBidi"/>
              </w:rPr>
              <w:t xml:space="preserve"> Activated Power of Attorney for Health Care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ຜູ້ໄດ້ຮັບສິດສຳລັບການເງິ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ານເບິ່ງແຍງດູແລສຸຂະພາບ</w:t>
            </w:r>
            <w:r w:rsidRPr="000F1699">
              <w:rPr>
                <w:rFonts w:asciiTheme="minorBidi" w:hAnsiTheme="minorBidi" w:cstheme="minorBidi"/>
              </w:rPr>
              <w:t xml:space="preserve">, POAHC)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</w:t>
            </w:r>
            <w:r w:rsidRPr="000F1699">
              <w:rPr>
                <w:rFonts w:asciiTheme="minorBidi" w:hAnsiTheme="minorBidi" w:cstheme="minorBidi"/>
              </w:rPr>
              <w:t>?</w:t>
            </w:r>
            <w:r w:rsidR="0095581F" w:rsidRPr="000F1699">
              <w:rPr>
                <w:rFonts w:asciiTheme="minorBidi" w:hAnsiTheme="minorBidi" w:cstheme="minorBidi"/>
              </w:rPr>
              <w:br/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ແລ້ວ</w:t>
            </w:r>
            <w:r w:rsidRPr="000F1699">
              <w:rPr>
                <w:rFonts w:ascii="Arial" w:hAnsi="Arial" w:cs="Arial"/>
              </w:rPr>
              <w:t>—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ວັນທີໄດ້ເປີດນຳໃຊ້</w:t>
            </w:r>
            <w:r w:rsidRPr="000F1699">
              <w:rPr>
                <w:rFonts w:asciiTheme="minorBidi" w:hAnsiTheme="minorBidi" w:cstheme="minorBidi"/>
              </w:rPr>
              <w:t xml:space="preserve">: </w:t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0F1699">
              <w:rPr>
                <w:rFonts w:asciiTheme="minorBidi" w:hAnsiTheme="minorBidi" w:cstheme="minorBidi"/>
                <w:u w:val="single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  <w:u w:val="single"/>
              </w:rPr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separate"/>
            </w:r>
            <w:r w:rsidRPr="000F1699">
              <w:rPr>
                <w:rFonts w:asciiTheme="minorBidi" w:hAnsiTheme="minorBidi" w:cstheme="minorBidi"/>
                <w:u w:val="single"/>
              </w:rPr>
              <w:t>     </w:t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end"/>
            </w:r>
            <w:r w:rsidRPr="000F1699">
              <w:rPr>
                <w:rFonts w:asciiTheme="minorBidi" w:hAnsiTheme="minorBidi" w:cstheme="minorBidi"/>
                <w:u w:val="single"/>
              </w:rPr>
              <w:tab/>
            </w:r>
            <w:r w:rsidRPr="000F1699">
              <w:rPr>
                <w:rFonts w:asciiTheme="minorBidi" w:hAnsiTheme="minorBidi" w:cstheme="minorBidi"/>
              </w:rPr>
              <w:t xml:space="preserve">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</w:t>
            </w:r>
          </w:p>
        </w:tc>
      </w:tr>
      <w:tr w:rsidR="00303D5F" w:rsidRPr="00BE217E" w14:paraId="454F05B9" w14:textId="77777777" w:rsidTr="00705718">
        <w:trPr>
          <w:jc w:val="center"/>
        </w:trPr>
        <w:tc>
          <w:tcPr>
            <w:tcW w:w="5233" w:type="dxa"/>
            <w:gridSpan w:val="8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CCAECF8" w14:textId="77777777" w:rsidR="00303D5F" w:rsidRPr="000F1699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ຊື່ຂອງ</w:t>
            </w:r>
            <w:r w:rsidRPr="000F1699">
              <w:rPr>
                <w:rFonts w:asciiTheme="minorBidi" w:hAnsiTheme="minorBidi" w:cstheme="minorBidi"/>
              </w:rPr>
              <w:t xml:space="preserve"> POAHC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ື່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ຕົວອັກສອນຫຍໍ້ຊື່ກາງ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ນາມສະກຸນ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  <w:p w14:paraId="1FF1CA93" w14:textId="77777777" w:rsidR="00303D5F" w:rsidRPr="000F1699" w:rsidRDefault="00303D5F" w:rsidP="0095581F">
            <w:pPr>
              <w:pageBreakBefore/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58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F53322" w14:textId="77777777" w:rsidR="00303D5F" w:rsidRPr="000F1699" w:rsidRDefault="00303D5F" w:rsidP="00705718">
            <w:pPr>
              <w:pageBreakBefore/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ບີໂທລະສັບ</w:t>
            </w:r>
          </w:p>
          <w:p w14:paraId="6EB76EFF" w14:textId="77777777" w:rsidR="00303D5F" w:rsidRPr="000F1699" w:rsidRDefault="00303D5F" w:rsidP="0095581F">
            <w:pPr>
              <w:pageBreakBefore/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787" w:type="dxa"/>
            <w:gridSpan w:val="5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E2A3010" w14:textId="77777777" w:rsidR="00303D5F" w:rsidRPr="000F1699" w:rsidRDefault="00303D5F" w:rsidP="00705718">
            <w:pPr>
              <w:pageBreakBefore/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ຄົາຕີ້ຢູ່ອາໄສ</w:t>
            </w:r>
          </w:p>
          <w:p w14:paraId="0382A05F" w14:textId="77777777" w:rsidR="00303D5F" w:rsidRPr="000F1699" w:rsidRDefault="00303D5F" w:rsidP="0095581F">
            <w:pPr>
              <w:pageBreakBefore/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3AE647C3" w14:textId="77777777" w:rsidTr="00705718">
        <w:trPr>
          <w:jc w:val="center"/>
        </w:trPr>
        <w:tc>
          <w:tcPr>
            <w:tcW w:w="10608" w:type="dxa"/>
            <w:gridSpan w:val="16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39B604E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ທີ່ຢູ່ທາງໄປສະນີ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ະໜົນ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ມືອງ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ລັດ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ລະຫັດໄປສະນີ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  <w:p w14:paraId="7ACA387F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738A9FEA" w14:textId="77777777" w:rsidTr="00705718">
        <w:trPr>
          <w:jc w:val="center"/>
        </w:trPr>
        <w:tc>
          <w:tcPr>
            <w:tcW w:w="10608" w:type="dxa"/>
            <w:gridSpan w:val="1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F5BE5C6" w14:textId="77777777" w:rsidR="00303D5F" w:rsidRPr="000F1699" w:rsidRDefault="00303D5F" w:rsidP="00705718">
            <w:pPr>
              <w:tabs>
                <w:tab w:val="left" w:pos="8986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ທ່ານມີຜູ້ປົກປ້ອງບໍ</w:t>
            </w:r>
            <w:r w:rsidRPr="000F1699">
              <w:rPr>
                <w:rFonts w:asciiTheme="minorBidi" w:hAnsiTheme="minorBidi" w:cstheme="minorBidi"/>
              </w:rPr>
              <w:t xml:space="preserve">?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ແລ້ວ</w:t>
            </w:r>
            <w:r w:rsidRPr="000F1699">
              <w:rPr>
                <w:rFonts w:ascii="Arial" w:hAnsi="Arial" w:cs="Arial"/>
              </w:rPr>
              <w:t>—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ວັນທີທີ່ຜູ້ຄຸ້ມຄອງສັ່ງ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0F1699">
              <w:rPr>
                <w:rFonts w:asciiTheme="minorBidi" w:hAnsiTheme="minorBidi" w:cstheme="minorBidi"/>
                <w:u w:val="single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  <w:u w:val="single"/>
              </w:rPr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separate"/>
            </w:r>
            <w:r w:rsidRPr="000F1699">
              <w:rPr>
                <w:rFonts w:asciiTheme="minorBidi" w:hAnsiTheme="minorBidi" w:cstheme="minorBidi"/>
                <w:u w:val="single"/>
              </w:rPr>
              <w:t>     </w:t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end"/>
            </w:r>
            <w:r w:rsidRPr="000F1699">
              <w:rPr>
                <w:rFonts w:asciiTheme="minorBidi" w:hAnsiTheme="minorBidi" w:cstheme="minorBidi"/>
                <w:u w:val="single"/>
              </w:rPr>
              <w:tab/>
            </w:r>
            <w:r w:rsidRPr="000F1699">
              <w:rPr>
                <w:rFonts w:asciiTheme="minorBidi" w:hAnsiTheme="minorBidi" w:cstheme="minorBidi"/>
              </w:rPr>
              <w:t xml:space="preserve">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</w:t>
            </w:r>
          </w:p>
        </w:tc>
      </w:tr>
      <w:tr w:rsidR="00303D5F" w:rsidRPr="00BE217E" w14:paraId="6CF6F3AA" w14:textId="77777777" w:rsidTr="00705718">
        <w:trPr>
          <w:jc w:val="center"/>
        </w:trPr>
        <w:tc>
          <w:tcPr>
            <w:tcW w:w="5233" w:type="dxa"/>
            <w:gridSpan w:val="8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825BCAF" w14:textId="77777777" w:rsidR="00303D5F" w:rsidRPr="000F1699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ຊື່ຜູ້ຄຸ້ມຄອງ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ື່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ຕົວອັກສອນຫຍໍ້ຊື່ກາງ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ນາມສະກຸນ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  <w:p w14:paraId="4AC455F9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58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230779" w14:textId="77777777" w:rsidR="00303D5F" w:rsidRPr="000F1699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ບີໂທລະສັບ</w:t>
            </w:r>
          </w:p>
          <w:p w14:paraId="7FE29AE0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787" w:type="dxa"/>
            <w:gridSpan w:val="5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35C6F1F" w14:textId="77777777" w:rsidR="00303D5F" w:rsidRPr="000F1699" w:rsidRDefault="00303D5F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ຄົາຕີ້ຢູ່ອາໄສ</w:t>
            </w:r>
          </w:p>
          <w:p w14:paraId="7C1FD9E4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11FE7DF4" w14:textId="77777777" w:rsidTr="00705718">
        <w:trPr>
          <w:jc w:val="center"/>
        </w:trPr>
        <w:tc>
          <w:tcPr>
            <w:tcW w:w="10608" w:type="dxa"/>
            <w:gridSpan w:val="16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8EEBA11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ທີ່ຢູ່ທາງໄປສະນີ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ະໜົນ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ມືອງ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ລັດ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ລະຫັດໄປສະນີ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  <w:p w14:paraId="5964FB03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435785" w:rsidRPr="00BE217E" w14:paraId="0B6DE1D2" w14:textId="77777777" w:rsidTr="00705718">
        <w:trPr>
          <w:trHeight w:val="735"/>
          <w:jc w:val="center"/>
        </w:trPr>
        <w:tc>
          <w:tcPr>
            <w:tcW w:w="10608" w:type="dxa"/>
            <w:gridSpan w:val="1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42F08B5" w14:textId="7456CF77" w:rsidR="00435785" w:rsidRPr="000F1699" w:rsidRDefault="00435785" w:rsidP="00705718">
            <w:pPr>
              <w:tabs>
                <w:tab w:val="right" w:pos="1529"/>
                <w:tab w:val="left" w:pos="7726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ທ່ານມີຜູ້ຕາງໜ້າ</w:t>
            </w:r>
            <w:r w:rsidRPr="000F1699">
              <w:rPr>
                <w:rFonts w:asciiTheme="minorBidi" w:hAnsiTheme="minorBidi" w:cstheme="minorBidi"/>
              </w:rPr>
              <w:t xml:space="preserve"> Medicaid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ທີ່ໄດ້ຮັບອະນຸຍາດດັ່ງທີ່ໄດ້ກໍານົດໄວ້ໃນ</w:t>
            </w:r>
            <w:r w:rsidRPr="000F1699">
              <w:rPr>
                <w:rFonts w:asciiTheme="minorBidi" w:hAnsiTheme="minorBidi" w:cstheme="minorBidi"/>
              </w:rPr>
              <w:t xml:space="preserve"> DHS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</w:t>
            </w:r>
            <w:r w:rsidRPr="000F1699">
              <w:rPr>
                <w:rFonts w:asciiTheme="minorBidi" w:hAnsiTheme="minorBidi" w:cstheme="minorBidi"/>
              </w:rPr>
              <w:br/>
            </w:r>
            <w:hyperlink r:id="rId13" w:history="1">
              <w:r w:rsidRPr="000F1699">
                <w:rPr>
                  <w:rStyle w:val="Hyperlink"/>
                  <w:rFonts w:asciiTheme="minorBidi" w:hAnsiTheme="minorBidi" w:cstheme="minorBidi"/>
                </w:rPr>
                <w:t>F-10126A</w:t>
              </w:r>
            </w:hyperlink>
            <w:r w:rsidRPr="000F1699">
              <w:rPr>
                <w:rStyle w:val="Hyperlink"/>
                <w:rFonts w:asciiTheme="minorBidi" w:hAnsiTheme="minorBidi" w:cstheme="minorBidi"/>
                <w:color w:val="000000"/>
                <w:u w:val="none"/>
              </w:rPr>
              <w:t xml:space="preserve"> </w:t>
            </w:r>
            <w:r w:rsidRPr="000F1699">
              <w:rPr>
                <w:rStyle w:val="Hyperlink"/>
                <w:rFonts w:ascii="DokChampa" w:hAnsi="DokChampa" w:cs="Phetsarath OT"/>
                <w:color w:val="000000"/>
                <w:u w:val="none"/>
                <w:cs/>
                <w:lang w:bidi="lo-LA"/>
              </w:rPr>
              <w:t>ຫຼື</w:t>
            </w:r>
            <w:r w:rsidRPr="000F1699">
              <w:rPr>
                <w:rStyle w:val="Hyperlink"/>
                <w:rFonts w:asciiTheme="minorBidi" w:hAnsiTheme="minorBidi" w:cstheme="minorBidi"/>
                <w:color w:val="000000"/>
                <w:u w:val="none"/>
              </w:rPr>
              <w:t xml:space="preserve"> </w:t>
            </w:r>
            <w:hyperlink r:id="rId14" w:history="1">
              <w:r w:rsidRPr="000F1699">
                <w:rPr>
                  <w:rStyle w:val="Hyperlink"/>
                  <w:rFonts w:asciiTheme="minorBidi" w:hAnsiTheme="minorBidi" w:cstheme="minorBidi"/>
                </w:rPr>
                <w:t>F-10126B</w:t>
              </w:r>
            </w:hyperlink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</w:t>
            </w:r>
            <w:r w:rsidRPr="000F1699">
              <w:rPr>
                <w:rFonts w:asciiTheme="minorBidi" w:hAnsiTheme="minorBidi" w:cstheme="minorBidi"/>
              </w:rPr>
              <w:t xml:space="preserve">?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ແລ້ວ</w:t>
            </w:r>
            <w:r w:rsidRPr="000F1699">
              <w:rPr>
                <w:rFonts w:ascii="Arial" w:hAnsi="Arial" w:cs="Arial"/>
              </w:rPr>
              <w:t>—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ວັນທີ</w:t>
            </w:r>
            <w:r w:rsidRPr="000F1699">
              <w:rPr>
                <w:rFonts w:asciiTheme="minorBidi" w:hAnsiTheme="minorBidi" w:cstheme="minorBidi"/>
              </w:rPr>
              <w:t xml:space="preserve">: </w:t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  <w:u w:val="single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  <w:u w:val="single"/>
              </w:rPr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separate"/>
            </w:r>
            <w:r w:rsidRPr="000F1699">
              <w:rPr>
                <w:rFonts w:asciiTheme="minorBidi" w:hAnsiTheme="minorBidi" w:cstheme="minorBidi"/>
                <w:u w:val="single"/>
              </w:rPr>
              <w:t>     </w:t>
            </w:r>
            <w:r w:rsidRPr="000F1699">
              <w:rPr>
                <w:rFonts w:asciiTheme="minorBidi" w:hAnsiTheme="minorBidi" w:cstheme="minorBidi"/>
                <w:u w:val="single"/>
              </w:rPr>
              <w:fldChar w:fldCharType="end"/>
            </w:r>
            <w:r w:rsidRPr="000F1699">
              <w:rPr>
                <w:rFonts w:asciiTheme="minorBidi" w:hAnsiTheme="minorBidi" w:cstheme="minorBidi"/>
                <w:u w:val="single"/>
              </w:rPr>
              <w:tab/>
            </w:r>
            <w:r w:rsidRPr="000F1699">
              <w:rPr>
                <w:rFonts w:asciiTheme="minorBidi" w:hAnsiTheme="minorBidi" w:cstheme="minorBidi"/>
              </w:rPr>
              <w:t xml:space="preserve">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</w:tc>
      </w:tr>
      <w:tr w:rsidR="00435785" w:rsidRPr="00BE217E" w14:paraId="6F526939" w14:textId="77777777" w:rsidTr="00705718">
        <w:trPr>
          <w:jc w:val="center"/>
        </w:trPr>
        <w:tc>
          <w:tcPr>
            <w:tcW w:w="5233" w:type="dxa"/>
            <w:gridSpan w:val="8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17CF581" w14:textId="49E0EBB9" w:rsidR="00435785" w:rsidRPr="000F1699" w:rsidRDefault="00435785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ຊື່ຂອງຜູ້ຕາງໜ້າໄດ້ຮັບສິດຂອງ</w:t>
            </w:r>
            <w:r w:rsidRPr="000F1699">
              <w:rPr>
                <w:rFonts w:asciiTheme="minorBidi" w:hAnsiTheme="minorBidi" w:cstheme="minorBidi"/>
              </w:rPr>
              <w:t xml:space="preserve"> Medicaid </w:t>
            </w:r>
            <w:r w:rsidR="00705718">
              <w:rPr>
                <w:rFonts w:asciiTheme="minorBidi" w:hAnsiTheme="minorBidi" w:cs="DokChampa"/>
                <w:cs/>
                <w:lang w:bidi="lo-LA"/>
              </w:rPr>
              <w:br/>
            </w:r>
            <w:r w:rsidRPr="000F1699">
              <w:rPr>
                <w:rFonts w:asciiTheme="minorBidi" w:hAnsiTheme="minorBidi" w:cstheme="minorBidi"/>
              </w:rPr>
              <w:t>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ື່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ຕົວອັກສອນຫຍໍ້ຊື່ກາງ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ນາມສະກຸນ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  <w:p w14:paraId="01E322E5" w14:textId="77777777" w:rsidR="00435785" w:rsidRPr="000F1699" w:rsidRDefault="00435785" w:rsidP="00C54CAD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58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BE542E" w14:textId="77777777" w:rsidR="00435785" w:rsidRPr="000F1699" w:rsidRDefault="00435785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ບີໂທລະສັບ</w:t>
            </w:r>
          </w:p>
          <w:p w14:paraId="7DB029E6" w14:textId="77777777" w:rsidR="00435785" w:rsidRPr="000F1699" w:rsidRDefault="00435785" w:rsidP="00C54CAD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787" w:type="dxa"/>
            <w:gridSpan w:val="5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A444E70" w14:textId="77777777" w:rsidR="00435785" w:rsidRPr="000F1699" w:rsidRDefault="00435785" w:rsidP="00705718">
            <w:pPr>
              <w:tabs>
                <w:tab w:val="left" w:pos="4538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ຄົາຕີ້ຢູ່ອາໄສ</w:t>
            </w:r>
          </w:p>
          <w:p w14:paraId="59821AFE" w14:textId="77777777" w:rsidR="00435785" w:rsidRPr="000F1699" w:rsidRDefault="00435785" w:rsidP="00C54CAD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435785" w:rsidRPr="00BE217E" w14:paraId="63D46385" w14:textId="77777777" w:rsidTr="00705718">
        <w:trPr>
          <w:jc w:val="center"/>
        </w:trPr>
        <w:tc>
          <w:tcPr>
            <w:tcW w:w="10608" w:type="dxa"/>
            <w:gridSpan w:val="16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79B9F93" w14:textId="77777777" w:rsidR="00435785" w:rsidRPr="000F1699" w:rsidRDefault="00435785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ທີ່ຢູ່ທາງໄປສະນີ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ະໜົນ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ມືອງ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ລັດ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ລະຫັດໄປສະນີ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  <w:p w14:paraId="3845AB96" w14:textId="77777777" w:rsidR="00435785" w:rsidRPr="000F1699" w:rsidRDefault="00435785" w:rsidP="00C54CAD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1621BBCB" w14:textId="77777777" w:rsidTr="00705718">
        <w:trPr>
          <w:jc w:val="center"/>
        </w:trPr>
        <w:tc>
          <w:tcPr>
            <w:tcW w:w="10608" w:type="dxa"/>
            <w:gridSpan w:val="1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32C7A3" w14:textId="77777777" w:rsidR="00303D5F" w:rsidRPr="000F1699" w:rsidRDefault="00303D5F" w:rsidP="00755839">
            <w:pPr>
              <w:spacing w:before="20"/>
              <w:rPr>
                <w:rFonts w:asciiTheme="minorBidi" w:hAnsiTheme="minorBidi" w:cstheme="minorBidi"/>
                <w:b/>
              </w:rPr>
            </w:pP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ພາກທີ</w:t>
            </w:r>
            <w:r w:rsidRPr="000F1699">
              <w:rPr>
                <w:rFonts w:asciiTheme="minorBidi" w:hAnsiTheme="minorBidi" w:cstheme="minorBidi"/>
                <w:b/>
              </w:rPr>
              <w:t xml:space="preserve"> III </w:t>
            </w:r>
            <w:r w:rsidRPr="000F1699">
              <w:rPr>
                <w:rFonts w:ascii="Arial" w:hAnsi="Arial" w:cs="Arial"/>
                <w:b/>
              </w:rPr>
              <w:t>–</w:t>
            </w:r>
            <w:r w:rsidRPr="000F1699">
              <w:rPr>
                <w:rFonts w:asciiTheme="minorBidi" w:hAnsiTheme="minorBidi" w:cstheme="minorBidi"/>
                <w:b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ຂໍ້ມູນຕິດຕໍ່ເພີ່ມເຕີມ</w:t>
            </w:r>
          </w:p>
        </w:tc>
      </w:tr>
      <w:tr w:rsidR="00303D5F" w:rsidRPr="00BE217E" w14:paraId="358486D1" w14:textId="77777777" w:rsidTr="00705718">
        <w:trPr>
          <w:jc w:val="center"/>
        </w:trPr>
        <w:tc>
          <w:tcPr>
            <w:tcW w:w="10608" w:type="dxa"/>
            <w:gridSpan w:val="16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2E0CBA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ຮັດບັນຊີລາຍຊື່ຂອງໝູ່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ຍາດພີ່ນ້ອງ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ຜູ້ທີ່ພວກເຮົາສາມາດຕິດຕໍ່ໄດ້ໃນກໍລະນີສຸກເສີນ</w:t>
            </w:r>
            <w:r w:rsidRPr="000F1699">
              <w:rPr>
                <w:rFonts w:asciiTheme="minorBidi" w:hAnsiTheme="minorBidi" w:cstheme="minorBidi"/>
              </w:rPr>
              <w:t>.</w:t>
            </w:r>
          </w:p>
          <w:p w14:paraId="2CAAF4F8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415A8EE4" w14:textId="77777777" w:rsidTr="00705718">
        <w:trPr>
          <w:jc w:val="center"/>
        </w:trPr>
        <w:tc>
          <w:tcPr>
            <w:tcW w:w="377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</w:tcPr>
          <w:p w14:paraId="3834C6A9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ຊື່ຂອງຜູ້ຕິດຕໍ່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ື່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ຕົວອັກສອນຫຍໍ້ຊື່ກາງ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ນາມສະກຸນ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  <w:p w14:paraId="5BB606DA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399" w:type="dxa"/>
            <w:gridSpan w:val="7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7131C1A5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ບີໂທລະສັບຕອນກາງເວັນ</w:t>
            </w:r>
            <w:r w:rsidRPr="000F1699">
              <w:rPr>
                <w:rFonts w:asciiTheme="minorBidi" w:hAnsiTheme="minorBidi" w:cstheme="minorBidi"/>
              </w:rPr>
              <w:br/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304" w:type="dxa"/>
            <w:gridSpan w:val="6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CDEB8BA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ບີໂທລະສັບຕອນກາງຄື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Theme="minorBidi" w:hAnsiTheme="minorBidi" w:cstheme="minorBidi"/>
              </w:rPr>
              <w:br/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2135" w:type="dxa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7616CB2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ຄວາມສຳພັນກັບທ່ານ</w:t>
            </w:r>
          </w:p>
          <w:p w14:paraId="5F93BA2F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678A643B" w14:textId="77777777" w:rsidTr="00705718">
        <w:trPr>
          <w:trHeight w:val="402"/>
          <w:jc w:val="center"/>
        </w:trPr>
        <w:tc>
          <w:tcPr>
            <w:tcW w:w="10608" w:type="dxa"/>
            <w:gridSpan w:val="1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7AE969BD" w14:textId="77777777" w:rsidR="00303D5F" w:rsidRPr="000F1699" w:rsidRDefault="00303D5F" w:rsidP="00755839">
            <w:pPr>
              <w:spacing w:before="20"/>
              <w:rPr>
                <w:rFonts w:asciiTheme="minorBidi" w:hAnsiTheme="minorBidi" w:cstheme="minorBidi"/>
                <w:b/>
              </w:rPr>
            </w:pP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ຂໍ້ທີ</w:t>
            </w:r>
            <w:r w:rsidRPr="000F1699">
              <w:rPr>
                <w:rFonts w:asciiTheme="minorBidi" w:hAnsiTheme="minorBidi" w:cstheme="minorBidi"/>
                <w:b/>
              </w:rPr>
              <w:t xml:space="preserve"> IV </w:t>
            </w:r>
            <w:r w:rsidRPr="000F1699">
              <w:rPr>
                <w:rFonts w:ascii="Arial" w:hAnsi="Arial" w:cs="Arial"/>
                <w:b/>
              </w:rPr>
              <w:t>–</w:t>
            </w:r>
            <w:r w:rsidRPr="000F1699">
              <w:rPr>
                <w:rFonts w:asciiTheme="minorBidi" w:hAnsiTheme="minorBidi" w:cstheme="minorBidi"/>
                <w:b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ຂໍ້ມູນປະກັນໄພ</w:t>
            </w:r>
          </w:p>
        </w:tc>
      </w:tr>
      <w:tr w:rsidR="00303D5F" w:rsidRPr="00BE217E" w14:paraId="409AFEFF" w14:textId="77777777" w:rsidTr="00705718">
        <w:trPr>
          <w:jc w:val="center"/>
        </w:trPr>
        <w:tc>
          <w:tcPr>
            <w:tcW w:w="10608" w:type="dxa"/>
            <w:gridSpan w:val="16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341874" w14:textId="3A103E65" w:rsidR="00303D5F" w:rsidRPr="000F1699" w:rsidRDefault="00303D5F" w:rsidP="00705718">
            <w:pPr>
              <w:keepNext/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ປັດຈຸບັນນີ້ທ່ານມີການຄຸ້ມຄອງປະກັນໄພທາງການແພດ</w:t>
            </w:r>
            <w:r w:rsidRPr="000F1699">
              <w:rPr>
                <w:rFonts w:asciiTheme="minorBidi" w:hAnsiTheme="minorBidi" w:cstheme="minorBidi"/>
              </w:rPr>
              <w:t>/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ສຸຂະພາບບໍເຊັ່ນ</w:t>
            </w:r>
            <w:r w:rsidRPr="000F1699">
              <w:rPr>
                <w:rFonts w:asciiTheme="minorBidi" w:hAnsiTheme="minorBidi" w:cstheme="minorBidi"/>
              </w:rPr>
              <w:t xml:space="preserve">: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ປະກັນໄພສຸຂະພາບທີ່ນາຍຈ້າງເຮັດໃຫ້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ປະກັນໄພເອກະຊົນ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ຜົນປະໂຫຍດ</w:t>
            </w:r>
            <w:r w:rsidRPr="000F1699">
              <w:rPr>
                <w:rFonts w:asciiTheme="minorBidi" w:hAnsiTheme="minorBidi" w:cstheme="minorBidi"/>
              </w:rPr>
              <w:t xml:space="preserve"> VA, TR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ານຄຸ້ມຄອງຜົນປະໂຫຍດສຸຂະພາບພະນັກງານຂອງລັດຖະບານກາງ</w:t>
            </w:r>
            <w:r w:rsidRPr="000F1699">
              <w:rPr>
                <w:rFonts w:asciiTheme="minorBidi" w:hAnsiTheme="minorBidi" w:cstheme="minorBidi"/>
              </w:rPr>
              <w:t xml:space="preserve">?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</w:t>
            </w:r>
            <w:r w:rsidRPr="000F1699">
              <w:rPr>
                <w:rFonts w:asciiTheme="minorBidi" w:hAnsiTheme="minorBidi" w:cstheme="minorBidi"/>
              </w:rPr>
              <w:t xml:space="preserve">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</w:tc>
      </w:tr>
    </w:tbl>
    <w:p w14:paraId="59ED926B" w14:textId="77777777" w:rsidR="00705718" w:rsidRDefault="00705718" w:rsidP="00091E3C">
      <w:pPr>
        <w:rPr>
          <w:rFonts w:ascii="DokChampa" w:hAnsi="DokChampa" w:cs="Phetsarath OT"/>
          <w:cs/>
          <w:lang w:bidi="lo-LA"/>
        </w:rPr>
        <w:sectPr w:rsidR="00705718" w:rsidSect="00C71B70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576" w:left="720" w:header="576" w:footer="432" w:gutter="0"/>
          <w:cols w:space="720"/>
          <w:titlePg/>
        </w:sectPr>
      </w:pPr>
    </w:p>
    <w:tbl>
      <w:tblPr>
        <w:tblW w:w="495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"/>
        <w:gridCol w:w="2387"/>
        <w:gridCol w:w="888"/>
        <w:gridCol w:w="788"/>
        <w:gridCol w:w="106"/>
        <w:gridCol w:w="588"/>
        <w:gridCol w:w="543"/>
        <w:gridCol w:w="53"/>
        <w:gridCol w:w="389"/>
        <w:gridCol w:w="990"/>
        <w:gridCol w:w="71"/>
        <w:gridCol w:w="88"/>
        <w:gridCol w:w="182"/>
        <w:gridCol w:w="245"/>
        <w:gridCol w:w="867"/>
        <w:gridCol w:w="672"/>
        <w:gridCol w:w="1751"/>
        <w:gridCol w:w="75"/>
        <w:gridCol w:w="14"/>
      </w:tblGrid>
      <w:tr w:rsidR="00303D5F" w:rsidRPr="00BE217E" w14:paraId="1A4E93A0" w14:textId="77777777" w:rsidTr="00FC060D">
        <w:trPr>
          <w:gridBefore w:val="1"/>
          <w:gridAfter w:val="2"/>
          <w:wBefore w:w="14" w:type="dxa"/>
          <w:wAfter w:w="89" w:type="dxa"/>
          <w:jc w:val="center"/>
        </w:trPr>
        <w:tc>
          <w:tcPr>
            <w:tcW w:w="7318" w:type="dxa"/>
            <w:gridSpan w:val="13"/>
            <w:vMerge w:val="restart"/>
            <w:tcBorders>
              <w:left w:val="nil"/>
            </w:tcBorders>
            <w:shd w:val="clear" w:color="auto" w:fill="auto"/>
          </w:tcPr>
          <w:p w14:paraId="153542D9" w14:textId="2F689374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lastRenderedPageBreak/>
              <w:t>ຊື່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ທີ່ຢູ່ຂອງບໍລິສັດປະກັນໄພ</w:t>
            </w:r>
          </w:p>
          <w:p w14:paraId="375239E0" w14:textId="6BF86A88" w:rsidR="00303D5F" w:rsidRPr="000F1699" w:rsidRDefault="00FC060D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  <w:tc>
          <w:tcPr>
            <w:tcW w:w="3290" w:type="dxa"/>
            <w:gridSpan w:val="3"/>
            <w:tcBorders>
              <w:right w:val="nil"/>
            </w:tcBorders>
            <w:shd w:val="clear" w:color="auto" w:fill="auto"/>
          </w:tcPr>
          <w:p w14:paraId="6883254F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ນະໂຍບາຍ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ລກປະຈຳຕົວ</w:t>
            </w:r>
          </w:p>
          <w:p w14:paraId="0A3B26DD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TEXT </w:instrText>
            </w:r>
            <w:r w:rsidRPr="000F1699">
              <w:rPr>
                <w:rFonts w:asciiTheme="minorBidi" w:hAnsiTheme="minorBidi" w:cstheme="minorBidi"/>
              </w:rPr>
            </w:r>
            <w:r w:rsidRPr="000F169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t>     </w:t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</w:p>
        </w:tc>
      </w:tr>
      <w:tr w:rsidR="00303D5F" w:rsidRPr="00BE217E" w14:paraId="2CE3E81F" w14:textId="77777777" w:rsidTr="00FC060D">
        <w:trPr>
          <w:gridBefore w:val="1"/>
          <w:gridAfter w:val="2"/>
          <w:wBefore w:w="14" w:type="dxa"/>
          <w:wAfter w:w="89" w:type="dxa"/>
          <w:jc w:val="center"/>
        </w:trPr>
        <w:tc>
          <w:tcPr>
            <w:tcW w:w="7318" w:type="dxa"/>
            <w:gridSpan w:val="13"/>
            <w:vMerge/>
            <w:tcBorders>
              <w:left w:val="nil"/>
            </w:tcBorders>
          </w:tcPr>
          <w:p w14:paraId="53822276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3290" w:type="dxa"/>
            <w:gridSpan w:val="3"/>
            <w:tcBorders>
              <w:right w:val="nil"/>
            </w:tcBorders>
            <w:shd w:val="clear" w:color="auto" w:fill="auto"/>
          </w:tcPr>
          <w:p w14:paraId="4270F1B1" w14:textId="77777777" w:rsidR="00303D5F" w:rsidRPr="000F1699" w:rsidRDefault="00303D5F" w:rsidP="00091E3C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ລກກຸ່ມ</w:t>
            </w:r>
          </w:p>
          <w:p w14:paraId="01F4F191" w14:textId="77777777" w:rsidR="00303D5F" w:rsidRPr="000F20E2" w:rsidRDefault="00303D5F" w:rsidP="00091E3C">
            <w:pPr>
              <w:rPr>
                <w:rFonts w:asciiTheme="majorBidi" w:hAnsiTheme="majorBidi" w:cstheme="majorBidi"/>
              </w:rPr>
            </w:pPr>
            <w:r w:rsidRPr="000F20E2">
              <w:rPr>
                <w:rFonts w:asciiTheme="majorBidi" w:hAnsiTheme="majorBidi" w:cstheme="majorBidi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0F20E2">
              <w:rPr>
                <w:rFonts w:asciiTheme="majorBidi" w:hAnsiTheme="majorBidi" w:cstheme="majorBidi"/>
              </w:rPr>
              <w:instrText xml:space="preserve"> FORMTEXT </w:instrText>
            </w:r>
            <w:r w:rsidRPr="000F20E2">
              <w:rPr>
                <w:rFonts w:asciiTheme="majorBidi" w:hAnsiTheme="majorBidi" w:cstheme="majorBidi"/>
              </w:rPr>
            </w:r>
            <w:r w:rsidRPr="000F20E2">
              <w:rPr>
                <w:rFonts w:asciiTheme="majorBidi" w:hAnsiTheme="majorBidi" w:cstheme="majorBidi"/>
              </w:rPr>
              <w:fldChar w:fldCharType="separate"/>
            </w:r>
            <w:r w:rsidRPr="000F20E2">
              <w:rPr>
                <w:rFonts w:asciiTheme="majorBidi" w:hAnsiTheme="majorBidi" w:cstheme="majorBidi"/>
              </w:rPr>
              <w:t>     </w:t>
            </w:r>
            <w:r w:rsidRPr="000F20E2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303D5F" w:rsidRPr="00BE217E" w14:paraId="207C9046" w14:textId="77777777" w:rsidTr="00FC060D">
        <w:trPr>
          <w:gridBefore w:val="1"/>
          <w:gridAfter w:val="2"/>
          <w:wBefore w:w="14" w:type="dxa"/>
          <w:wAfter w:w="89" w:type="dxa"/>
          <w:jc w:val="center"/>
        </w:trPr>
        <w:tc>
          <w:tcPr>
            <w:tcW w:w="10608" w:type="dxa"/>
            <w:gridSpan w:val="16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4CB9B1" w14:textId="77777777" w:rsidR="00303D5F" w:rsidRPr="000F1699" w:rsidRDefault="00303D5F" w:rsidP="00091E3C">
            <w:pPr>
              <w:spacing w:before="120" w:after="1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ປັດຈຸບັນທ່ານມີການຄຸ້ມຄອງຢາຕາມແພດສັ່ງບໍ</w:t>
            </w:r>
            <w:r w:rsidRPr="000F1699">
              <w:rPr>
                <w:rFonts w:asciiTheme="minorBidi" w:hAnsiTheme="minorBidi" w:cstheme="minorBidi"/>
              </w:rPr>
              <w:t xml:space="preserve">?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</w:t>
            </w:r>
            <w:r w:rsidRPr="000F1699">
              <w:rPr>
                <w:rFonts w:asciiTheme="minorBidi" w:hAnsiTheme="minorBidi" w:cstheme="minorBidi"/>
              </w:rPr>
              <w:t xml:space="preserve">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</w:tc>
      </w:tr>
      <w:tr w:rsidR="00303D5F" w:rsidRPr="00BE217E" w14:paraId="3D339D5C" w14:textId="77777777" w:rsidTr="00FC060D">
        <w:trPr>
          <w:gridBefore w:val="1"/>
          <w:gridAfter w:val="2"/>
          <w:wBefore w:w="14" w:type="dxa"/>
          <w:wAfter w:w="89" w:type="dxa"/>
          <w:jc w:val="center"/>
        </w:trPr>
        <w:tc>
          <w:tcPr>
            <w:tcW w:w="4757" w:type="dxa"/>
            <w:gridSpan w:val="5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65B78027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ຊື່ຂອງການຄຸ້ມຄອງ</w:t>
            </w:r>
          </w:p>
          <w:p w14:paraId="4BBC573F" w14:textId="77777777" w:rsidR="00303D5F" w:rsidRPr="000F20E2" w:rsidRDefault="00303D5F" w:rsidP="00091E3C">
            <w:pPr>
              <w:rPr>
                <w:rFonts w:asciiTheme="majorBidi" w:hAnsiTheme="majorBidi" w:cstheme="majorBidi"/>
              </w:rPr>
            </w:pPr>
            <w:r w:rsidRPr="000F20E2">
              <w:rPr>
                <w:rFonts w:asciiTheme="majorBidi" w:hAnsiTheme="majorBidi" w:cstheme="majorBidi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0F20E2">
              <w:rPr>
                <w:rFonts w:asciiTheme="majorBidi" w:hAnsiTheme="majorBidi" w:cstheme="majorBidi"/>
              </w:rPr>
              <w:instrText xml:space="preserve"> FORMTEXT </w:instrText>
            </w:r>
            <w:r w:rsidRPr="000F20E2">
              <w:rPr>
                <w:rFonts w:asciiTheme="majorBidi" w:hAnsiTheme="majorBidi" w:cstheme="majorBidi"/>
              </w:rPr>
            </w:r>
            <w:r w:rsidRPr="000F20E2">
              <w:rPr>
                <w:rFonts w:asciiTheme="majorBidi" w:hAnsiTheme="majorBidi" w:cstheme="majorBidi"/>
              </w:rPr>
              <w:fldChar w:fldCharType="separate"/>
            </w:r>
            <w:r w:rsidRPr="000F20E2">
              <w:rPr>
                <w:rFonts w:asciiTheme="majorBidi" w:hAnsiTheme="majorBidi" w:cstheme="majorBidi"/>
              </w:rPr>
              <w:t>     </w:t>
            </w:r>
            <w:r w:rsidRPr="000F20E2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3428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136BE820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ນະໂຍບາຍ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ລກປະຈຳຕົວ</w:t>
            </w:r>
          </w:p>
          <w:p w14:paraId="2DB4DE1B" w14:textId="77777777" w:rsidR="00303D5F" w:rsidRPr="000F20E2" w:rsidRDefault="00303D5F" w:rsidP="00091E3C">
            <w:pPr>
              <w:rPr>
                <w:rFonts w:asciiTheme="majorBidi" w:hAnsiTheme="majorBidi" w:cstheme="majorBidi"/>
              </w:rPr>
            </w:pPr>
            <w:r w:rsidRPr="000F20E2">
              <w:rPr>
                <w:rFonts w:asciiTheme="majorBidi" w:hAnsiTheme="majorBidi" w:cstheme="majorBidi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0F20E2">
              <w:rPr>
                <w:rFonts w:asciiTheme="majorBidi" w:hAnsiTheme="majorBidi" w:cstheme="majorBidi"/>
              </w:rPr>
              <w:instrText xml:space="preserve"> FORMTEXT </w:instrText>
            </w:r>
            <w:r w:rsidRPr="000F20E2">
              <w:rPr>
                <w:rFonts w:asciiTheme="majorBidi" w:hAnsiTheme="majorBidi" w:cstheme="majorBidi"/>
              </w:rPr>
            </w:r>
            <w:r w:rsidRPr="000F20E2">
              <w:rPr>
                <w:rFonts w:asciiTheme="majorBidi" w:hAnsiTheme="majorBidi" w:cstheme="majorBidi"/>
              </w:rPr>
              <w:fldChar w:fldCharType="separate"/>
            </w:r>
            <w:r w:rsidRPr="000F20E2">
              <w:rPr>
                <w:rFonts w:asciiTheme="majorBidi" w:hAnsiTheme="majorBidi" w:cstheme="majorBidi"/>
              </w:rPr>
              <w:t>     </w:t>
            </w:r>
            <w:r w:rsidRPr="000F20E2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24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EB97A6B" w14:textId="77777777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ເລກກຸ່ມ</w:t>
            </w:r>
          </w:p>
          <w:p w14:paraId="7C9A0EB8" w14:textId="77777777" w:rsidR="00303D5F" w:rsidRPr="000F20E2" w:rsidRDefault="00303D5F" w:rsidP="00091E3C">
            <w:pPr>
              <w:rPr>
                <w:rFonts w:asciiTheme="majorBidi" w:hAnsiTheme="majorBidi" w:cstheme="majorBidi"/>
              </w:rPr>
            </w:pPr>
            <w:r w:rsidRPr="000F20E2">
              <w:rPr>
                <w:rFonts w:asciiTheme="majorBidi" w:hAnsiTheme="majorBidi" w:cstheme="majorBid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F20E2">
              <w:rPr>
                <w:rFonts w:asciiTheme="majorBidi" w:hAnsiTheme="majorBidi" w:cstheme="majorBidi"/>
              </w:rPr>
              <w:instrText xml:space="preserve"> FORMTEXT </w:instrText>
            </w:r>
            <w:r w:rsidRPr="000F20E2">
              <w:rPr>
                <w:rFonts w:asciiTheme="majorBidi" w:hAnsiTheme="majorBidi" w:cstheme="majorBidi"/>
              </w:rPr>
            </w:r>
            <w:r w:rsidRPr="000F20E2">
              <w:rPr>
                <w:rFonts w:asciiTheme="majorBidi" w:hAnsiTheme="majorBidi" w:cstheme="majorBidi"/>
              </w:rPr>
              <w:fldChar w:fldCharType="separate"/>
            </w:r>
            <w:r w:rsidRPr="000F20E2">
              <w:rPr>
                <w:rFonts w:asciiTheme="majorBidi" w:hAnsiTheme="majorBidi" w:cstheme="majorBidi"/>
              </w:rPr>
              <w:t>     </w:t>
            </w:r>
            <w:r w:rsidRPr="000F20E2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303D5F" w:rsidRPr="00BE217E" w14:paraId="30407C39" w14:textId="77777777" w:rsidTr="00FC060D">
        <w:trPr>
          <w:gridBefore w:val="1"/>
          <w:gridAfter w:val="2"/>
          <w:wBefore w:w="14" w:type="dxa"/>
          <w:wAfter w:w="89" w:type="dxa"/>
          <w:trHeight w:val="346"/>
          <w:jc w:val="center"/>
        </w:trPr>
        <w:tc>
          <w:tcPr>
            <w:tcW w:w="10608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289749" w14:textId="17FC4980" w:rsidR="00303D5F" w:rsidRPr="000F1699" w:rsidRDefault="00303D5F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ທ່ານໄດ້ຮັບຜົນປະໂຫຍດ</w:t>
            </w:r>
            <w:r w:rsidR="00807A49">
              <w:rPr>
                <w:rFonts w:ascii="DokChampa" w:hAnsi="DokChampa" w:cs="Phetsarath OT" w:hint="cs"/>
                <w:cs/>
                <w:lang w:bidi="lo-LA"/>
              </w:rPr>
              <w:t xml:space="preserve"> </w:t>
            </w:r>
            <w:r w:rsidR="00807A49" w:rsidRPr="00807A49">
              <w:rPr>
                <w:rFonts w:asciiTheme="minorBidi" w:hAnsiTheme="minorBidi" w:cstheme="minorBidi"/>
                <w:lang w:bidi="lo-LA"/>
              </w:rPr>
              <w:t>Social Security</w:t>
            </w:r>
            <w:r w:rsidR="00807A49" w:rsidRPr="00807A49">
              <w:rPr>
                <w:rFonts w:ascii="DokChampa" w:hAnsi="DokChampa" w:cs="Phetsarath OT"/>
                <w:lang w:bidi="lo-LA"/>
              </w:rPr>
              <w:t xml:space="preserve"> </w:t>
            </w:r>
            <w:r w:rsidR="00807A49" w:rsidRPr="00807A49">
              <w:rPr>
                <w:rFonts w:ascii="Phetsarath OT" w:hAnsi="Phetsarath OT" w:cs="Phetsarath OT"/>
                <w:lang w:bidi="lo-LA"/>
              </w:rPr>
              <w:t>(</w:t>
            </w:r>
            <w:r w:rsidR="00807A49" w:rsidRPr="00807A49">
              <w:rPr>
                <w:rFonts w:ascii="DokChampa" w:hAnsi="DokChampa" w:cs="Phetsarath OT" w:hint="cs"/>
                <w:cs/>
                <w:lang w:bidi="lo-LA"/>
              </w:rPr>
              <w:t>ປະກັນສັງຄົມ</w:t>
            </w:r>
            <w:r w:rsidR="00807A49" w:rsidRPr="00807A49">
              <w:rPr>
                <w:rFonts w:ascii="DokChampa" w:hAnsi="DokChampa" w:cs="Phetsarath OT"/>
                <w:cs/>
                <w:lang w:bidi="lo-LA"/>
              </w:rPr>
              <w:t>)</w:t>
            </w:r>
            <w:r w:rsidR="0076029B">
              <w:rPr>
                <w:rFonts w:ascii="DokChampa" w:hAnsi="DokChampa" w:cs="Phetsarath OT" w:hint="cs"/>
                <w:cs/>
                <w:lang w:bidi="lo-LA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</w:t>
            </w:r>
            <w:r w:rsidRPr="000F1699">
              <w:rPr>
                <w:rFonts w:asciiTheme="minorBidi" w:hAnsiTheme="minorBidi" w:cstheme="minorBidi"/>
              </w:rPr>
              <w:t xml:space="preserve">?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</w:t>
            </w:r>
            <w:r w:rsidRPr="000F1699">
              <w:rPr>
                <w:rFonts w:asciiTheme="minorBidi" w:hAnsiTheme="minorBidi" w:cstheme="minorBidi"/>
              </w:rPr>
              <w:t xml:space="preserve">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</w:tc>
      </w:tr>
      <w:tr w:rsidR="00303D5F" w:rsidRPr="00BE217E" w14:paraId="214E4686" w14:textId="77777777" w:rsidTr="00FC060D">
        <w:trPr>
          <w:gridBefore w:val="1"/>
          <w:gridAfter w:val="2"/>
          <w:wBefore w:w="14" w:type="dxa"/>
          <w:wAfter w:w="89" w:type="dxa"/>
          <w:trHeight w:val="346"/>
          <w:jc w:val="center"/>
        </w:trPr>
        <w:tc>
          <w:tcPr>
            <w:tcW w:w="10608" w:type="dxa"/>
            <w:gridSpan w:val="16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EA7319" w14:textId="77777777" w:rsidR="00303D5F" w:rsidRPr="000F1699" w:rsidRDefault="00303D5F" w:rsidP="00705718">
            <w:pPr>
              <w:tabs>
                <w:tab w:val="right" w:pos="652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ທ່ານໄດ້ຮັບ</w:t>
            </w:r>
            <w:r w:rsidRPr="000F1699">
              <w:rPr>
                <w:rFonts w:asciiTheme="minorBidi" w:hAnsiTheme="minorBidi" w:cstheme="minorBidi"/>
              </w:rPr>
              <w:t xml:space="preserve"> Railroad Retirement Board (RRB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ຄະນະກຳມະການບຳນານການລົດໄຟ</w:t>
            </w:r>
            <w:r w:rsidRPr="000F1699">
              <w:rPr>
                <w:rFonts w:asciiTheme="minorBidi" w:hAnsiTheme="minorBidi" w:cstheme="minorBidi"/>
              </w:rPr>
              <w:t xml:space="preserve">)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</w:t>
            </w:r>
            <w:r w:rsidRPr="000F1699">
              <w:rPr>
                <w:rFonts w:asciiTheme="minorBidi" w:hAnsiTheme="minorBidi" w:cstheme="minorBidi"/>
              </w:rPr>
              <w:t xml:space="preserve">?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</w:t>
            </w:r>
            <w:r w:rsidRPr="000F1699">
              <w:rPr>
                <w:rFonts w:asciiTheme="minorBidi" w:hAnsiTheme="minorBidi" w:cstheme="minorBidi"/>
              </w:rPr>
              <w:t xml:space="preserve">  </w:t>
            </w:r>
            <w:r w:rsidRPr="000F1699">
              <w:rPr>
                <w:rFonts w:asciiTheme="minorBidi" w:hAnsiTheme="minorBidi" w:cstheme="min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1699">
              <w:rPr>
                <w:rFonts w:asciiTheme="minorBidi" w:hAnsiTheme="minorBidi" w:cstheme="minorBidi"/>
              </w:rPr>
              <w:instrText xml:space="preserve"> FORMCHECKBOX </w:instrText>
            </w:r>
            <w:r w:rsidR="00576C19">
              <w:rPr>
                <w:rFonts w:asciiTheme="minorBidi" w:hAnsiTheme="minorBidi" w:cstheme="minorBidi"/>
              </w:rPr>
            </w:r>
            <w:r w:rsidR="00576C19">
              <w:rPr>
                <w:rFonts w:asciiTheme="minorBidi" w:hAnsiTheme="minorBidi" w:cstheme="minorBidi"/>
              </w:rPr>
              <w:fldChar w:fldCharType="separate"/>
            </w:r>
            <w:r w:rsidRPr="000F1699">
              <w:rPr>
                <w:rFonts w:asciiTheme="minorBidi" w:hAnsiTheme="minorBidi" w:cstheme="min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</w:tc>
      </w:tr>
      <w:tr w:rsidR="00303D5F" w:rsidRPr="00BE217E" w14:paraId="791B4678" w14:textId="77777777" w:rsidTr="00FC060D">
        <w:trPr>
          <w:gridBefore w:val="1"/>
          <w:gridAfter w:val="2"/>
          <w:wBefore w:w="14" w:type="dxa"/>
          <w:wAfter w:w="89" w:type="dxa"/>
          <w:jc w:val="center"/>
        </w:trPr>
        <w:tc>
          <w:tcPr>
            <w:tcW w:w="6891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F43E3F" w14:textId="77777777" w:rsidR="00303D5F" w:rsidRPr="000F1699" w:rsidRDefault="00AE0B60" w:rsidP="00705718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ຖ້າທ່ານມີສິດໄດ້ຮັບ</w:t>
            </w:r>
            <w:r w:rsidRPr="000F1699">
              <w:rPr>
                <w:rFonts w:asciiTheme="minorBidi" w:hAnsiTheme="minorBidi" w:cstheme="minorBidi"/>
                <w:b/>
              </w:rPr>
              <w:t xml:space="preserve"> Medicare:</w:t>
            </w:r>
          </w:p>
        </w:tc>
        <w:tc>
          <w:tcPr>
            <w:tcW w:w="371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4E03B" w14:textId="77777777" w:rsidR="00303D5F" w:rsidRPr="000F1699" w:rsidRDefault="00AE0B60" w:rsidP="00705718">
            <w:pPr>
              <w:tabs>
                <w:tab w:val="left" w:pos="1872"/>
              </w:tabs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ໄດ້ມີສິດຕໍ່</w:t>
            </w:r>
            <w:r w:rsidRPr="000F1699">
              <w:rPr>
                <w:rFonts w:asciiTheme="minorBidi" w:hAnsiTheme="minorBidi" w:cstheme="minorBidi"/>
              </w:rPr>
              <w:t>:</w:t>
            </w:r>
          </w:p>
        </w:tc>
      </w:tr>
      <w:tr w:rsidR="00AE0B60" w:rsidRPr="00BE217E" w14:paraId="71D4FBB1" w14:textId="77777777" w:rsidTr="00FC060D">
        <w:trPr>
          <w:gridBefore w:val="1"/>
          <w:gridAfter w:val="2"/>
          <w:wBefore w:w="14" w:type="dxa"/>
          <w:wAfter w:w="89" w:type="dxa"/>
          <w:jc w:val="center"/>
        </w:trPr>
        <w:tc>
          <w:tcPr>
            <w:tcW w:w="6891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6B605B" w14:textId="77777777" w:rsidR="00AE0B60" w:rsidRPr="000F1699" w:rsidRDefault="00AE0B60" w:rsidP="00AE0B60">
            <w:pPr>
              <w:tabs>
                <w:tab w:val="left" w:pos="6636"/>
              </w:tabs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ຊື່ຜູ້ໄດ້ຮັບຜົນປະໂຫຍດ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ື່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ື່ກາງ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ນາມສະກຸນ</w:t>
            </w:r>
            <w:r w:rsidRPr="000F1699">
              <w:rPr>
                <w:rFonts w:asciiTheme="minorBidi" w:hAnsiTheme="minorBidi" w:cstheme="minorBidi"/>
              </w:rPr>
              <w:t xml:space="preserve">): </w:t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0F20E2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Pr="000F20E2">
              <w:rPr>
                <w:rFonts w:asciiTheme="majorBidi" w:hAnsiTheme="majorBidi" w:cstheme="majorBidi"/>
                <w:u w:val="single"/>
              </w:rPr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0F20E2">
              <w:rPr>
                <w:rFonts w:asciiTheme="majorBidi" w:hAnsiTheme="majorBidi" w:cstheme="majorBidi"/>
                <w:u w:val="single"/>
              </w:rPr>
              <w:t>     </w:t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end"/>
            </w:r>
            <w:r w:rsidRPr="000F1699">
              <w:rPr>
                <w:rFonts w:asciiTheme="minorBidi" w:hAnsiTheme="minorBidi" w:cstheme="minorBidi"/>
                <w:u w:val="single"/>
              </w:rPr>
              <w:tab/>
            </w:r>
          </w:p>
        </w:tc>
        <w:tc>
          <w:tcPr>
            <w:tcW w:w="371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5C5928" w14:textId="596B0207" w:rsidR="00AE0B60" w:rsidRPr="000F1699" w:rsidRDefault="00AE0B60" w:rsidP="00705718">
            <w:pPr>
              <w:tabs>
                <w:tab w:val="left" w:pos="1872"/>
              </w:tabs>
              <w:ind w:right="-105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ວັນທີມີຜົນນຳໃຊ້</w:t>
            </w:r>
            <w:r w:rsidRPr="000F1699">
              <w:rPr>
                <w:rFonts w:asciiTheme="minorBidi" w:hAnsiTheme="minorBidi" w:cstheme="minorBidi"/>
              </w:rPr>
              <w:t>: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ດດ</w:t>
            </w:r>
            <w:r w:rsidRPr="000F1699">
              <w:rPr>
                <w:rFonts w:asciiTheme="minorBidi" w:hAnsiTheme="minorBidi" w:cstheme="minorBidi"/>
              </w:rPr>
              <w:t>/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ວວ</w:t>
            </w:r>
            <w:r w:rsidRPr="000F1699">
              <w:rPr>
                <w:rFonts w:asciiTheme="minorBidi" w:hAnsiTheme="minorBidi" w:cstheme="minorBidi"/>
              </w:rPr>
              <w:t>/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ປປປປ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</w:tc>
      </w:tr>
      <w:tr w:rsidR="00AE0B60" w:rsidRPr="00BE217E" w14:paraId="6B9D670F" w14:textId="77777777" w:rsidTr="00FC060D">
        <w:trPr>
          <w:gridBefore w:val="1"/>
          <w:gridAfter w:val="2"/>
          <w:wBefore w:w="14" w:type="dxa"/>
          <w:wAfter w:w="89" w:type="dxa"/>
          <w:jc w:val="center"/>
        </w:trPr>
        <w:tc>
          <w:tcPr>
            <w:tcW w:w="6891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2C89CEE" w14:textId="77777777" w:rsidR="00AE0B60" w:rsidRPr="000F1699" w:rsidRDefault="00AE0B60" w:rsidP="00091E3C">
            <w:pPr>
              <w:tabs>
                <w:tab w:val="left" w:pos="6642"/>
              </w:tabs>
              <w:rPr>
                <w:rFonts w:asciiTheme="minorBidi" w:hAnsiTheme="minorBidi" w:cstheme="minorBidi"/>
                <w:u w:val="single"/>
              </w:rPr>
            </w:pPr>
            <w:r w:rsidRPr="000F1699">
              <w:rPr>
                <w:rFonts w:asciiTheme="minorBidi" w:hAnsiTheme="minorBidi" w:cstheme="minorBidi"/>
              </w:rPr>
              <w:t>Medicare Beneficiary Identifier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ຕົວລະບຸຜົນປະໂຫຍດເມດິແຄ</w:t>
            </w:r>
            <w:r w:rsidRPr="000F1699">
              <w:rPr>
                <w:rFonts w:asciiTheme="minorBidi" w:hAnsiTheme="minorBidi" w:cstheme="minorBidi"/>
              </w:rPr>
              <w:t xml:space="preserve">, MBI): </w:t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0F20E2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Pr="000F20E2">
              <w:rPr>
                <w:rFonts w:asciiTheme="majorBidi" w:hAnsiTheme="majorBidi" w:cstheme="majorBidi"/>
                <w:u w:val="single"/>
              </w:rPr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0F20E2">
              <w:rPr>
                <w:rFonts w:asciiTheme="majorBidi" w:hAnsiTheme="majorBidi" w:cstheme="majorBidi"/>
                <w:u w:val="single"/>
              </w:rPr>
              <w:t>     </w:t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end"/>
            </w:r>
            <w:r w:rsidRPr="000F1699">
              <w:rPr>
                <w:rFonts w:asciiTheme="minorBidi" w:hAnsiTheme="minorBidi" w:cstheme="minorBidi"/>
                <w:u w:val="single"/>
              </w:rPr>
              <w:tab/>
            </w:r>
          </w:p>
        </w:tc>
        <w:tc>
          <w:tcPr>
            <w:tcW w:w="371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539206B" w14:textId="77777777" w:rsidR="00AE0B60" w:rsidRPr="000F1699" w:rsidRDefault="00AE0B60" w:rsidP="00AE0B60">
            <w:pPr>
              <w:tabs>
                <w:tab w:val="left" w:pos="1872"/>
                <w:tab w:val="left" w:pos="3747"/>
                <w:tab w:val="right" w:pos="4856"/>
              </w:tabs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ໂຮງໝໍ</w:t>
            </w:r>
            <w:r w:rsidRPr="000F1699">
              <w:rPr>
                <w:rFonts w:asciiTheme="minorBidi" w:hAnsiTheme="minorBidi" w:cstheme="minorBidi"/>
                <w:b/>
              </w:rPr>
              <w:t xml:space="preserve"> (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ພາກ</w:t>
            </w:r>
            <w:r w:rsidRPr="000F1699">
              <w:rPr>
                <w:rFonts w:asciiTheme="minorBidi" w:hAnsiTheme="minorBidi" w:cstheme="minorBidi"/>
                <w:b/>
              </w:rPr>
              <w:t xml:space="preserve"> A)</w:t>
            </w:r>
            <w:r w:rsidRPr="000F1699">
              <w:rPr>
                <w:rFonts w:asciiTheme="minorBidi" w:hAnsiTheme="minorBidi" w:cstheme="minorBidi"/>
                <w:b/>
              </w:rPr>
              <w:br/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0F20E2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Pr="000F20E2">
              <w:rPr>
                <w:rFonts w:asciiTheme="majorBidi" w:hAnsiTheme="majorBidi" w:cstheme="majorBidi"/>
                <w:u w:val="single"/>
              </w:rPr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0F20E2">
              <w:rPr>
                <w:rFonts w:asciiTheme="majorBidi" w:hAnsiTheme="majorBidi" w:cstheme="majorBidi"/>
                <w:u w:val="single"/>
              </w:rPr>
              <w:t>     </w:t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end"/>
            </w:r>
            <w:r w:rsidRPr="000F1699">
              <w:rPr>
                <w:rFonts w:asciiTheme="minorBidi" w:hAnsiTheme="minorBidi" w:cstheme="minorBidi"/>
                <w:u w:val="single"/>
              </w:rPr>
              <w:tab/>
            </w:r>
          </w:p>
        </w:tc>
      </w:tr>
      <w:tr w:rsidR="00AE0B60" w:rsidRPr="00BE217E" w14:paraId="01643E35" w14:textId="77777777" w:rsidTr="00FC060D">
        <w:trPr>
          <w:gridBefore w:val="1"/>
          <w:gridAfter w:val="2"/>
          <w:wBefore w:w="14" w:type="dxa"/>
          <w:wAfter w:w="89" w:type="dxa"/>
          <w:jc w:val="center"/>
        </w:trPr>
        <w:tc>
          <w:tcPr>
            <w:tcW w:w="6891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87A183" w14:textId="77777777" w:rsidR="00AE0B60" w:rsidRPr="000F1699" w:rsidRDefault="00AE0B60" w:rsidP="00AE0B60">
            <w:pPr>
              <w:tabs>
                <w:tab w:val="left" w:pos="6672"/>
              </w:tabs>
              <w:rPr>
                <w:rFonts w:asciiTheme="minorBidi" w:hAnsiTheme="minorBidi" w:cstheme="minorBidi"/>
              </w:rPr>
            </w:pPr>
          </w:p>
        </w:tc>
        <w:tc>
          <w:tcPr>
            <w:tcW w:w="371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4BEA31" w14:textId="77777777" w:rsidR="00AE0B60" w:rsidRPr="000F1699" w:rsidRDefault="00AE0B60" w:rsidP="00AE0B60">
            <w:pPr>
              <w:tabs>
                <w:tab w:val="left" w:pos="1872"/>
                <w:tab w:val="left" w:pos="3747"/>
                <w:tab w:val="right" w:pos="4856"/>
              </w:tabs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ທາງການແພດ</w:t>
            </w:r>
            <w:r w:rsidRPr="000F1699">
              <w:rPr>
                <w:rFonts w:asciiTheme="minorBidi" w:hAnsiTheme="minorBidi" w:cstheme="minorBidi"/>
                <w:b/>
              </w:rPr>
              <w:t xml:space="preserve"> (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ພາກ</w:t>
            </w:r>
            <w:r w:rsidRPr="000F1699">
              <w:rPr>
                <w:rFonts w:asciiTheme="minorBidi" w:hAnsiTheme="minorBidi" w:cstheme="minorBidi"/>
                <w:b/>
              </w:rPr>
              <w:t xml:space="preserve"> B)</w:t>
            </w:r>
            <w:r w:rsidRPr="000F1699">
              <w:rPr>
                <w:rFonts w:asciiTheme="minorBidi" w:hAnsiTheme="minorBidi" w:cstheme="minorBidi"/>
                <w:b/>
              </w:rPr>
              <w:br/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0F20E2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Pr="000F20E2">
              <w:rPr>
                <w:rFonts w:asciiTheme="majorBidi" w:hAnsiTheme="majorBidi" w:cstheme="majorBidi"/>
                <w:u w:val="single"/>
              </w:rPr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0F20E2">
              <w:rPr>
                <w:rFonts w:asciiTheme="majorBidi" w:hAnsiTheme="majorBidi" w:cstheme="majorBidi"/>
                <w:u w:val="single"/>
              </w:rPr>
              <w:t>     </w:t>
            </w:r>
            <w:r w:rsidRPr="000F20E2">
              <w:rPr>
                <w:rFonts w:asciiTheme="majorBidi" w:hAnsiTheme="majorBidi" w:cstheme="majorBidi"/>
                <w:u w:val="single"/>
              </w:rPr>
              <w:fldChar w:fldCharType="end"/>
            </w:r>
            <w:r w:rsidRPr="000F1699">
              <w:rPr>
                <w:rFonts w:asciiTheme="minorBidi" w:hAnsiTheme="minorBidi" w:cstheme="minorBidi"/>
                <w:u w:val="single"/>
              </w:rPr>
              <w:tab/>
            </w:r>
          </w:p>
        </w:tc>
      </w:tr>
      <w:tr w:rsidR="005B3FA9" w:rsidRPr="000F1699" w:rsidDel="00D70AE0" w14:paraId="36AE95EF" w14:textId="77777777" w:rsidTr="00FC060D">
        <w:trPr>
          <w:gridBefore w:val="1"/>
          <w:gridAfter w:val="1"/>
          <w:wBefore w:w="14" w:type="dxa"/>
          <w:wAfter w:w="14" w:type="dxa"/>
          <w:trHeight w:val="504"/>
          <w:jc w:val="center"/>
        </w:trPr>
        <w:tc>
          <w:tcPr>
            <w:tcW w:w="10683" w:type="dxa"/>
            <w:gridSpan w:val="17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</w:tcPr>
          <w:p w14:paraId="7DB33A03" w14:textId="77777777" w:rsidR="005B3FA9" w:rsidRPr="000F1699" w:rsidRDefault="00BC0A3C" w:rsidP="00AE0B60">
            <w:pPr>
              <w:pageBreakBefore/>
              <w:jc w:val="center"/>
              <w:rPr>
                <w:rFonts w:asciiTheme="minorBidi" w:hAnsiTheme="minorBidi" w:cstheme="minorBidi"/>
                <w:bCs/>
                <w:sz w:val="2"/>
                <w:szCs w:val="2"/>
              </w:rPr>
            </w:pPr>
            <w:r w:rsidRPr="000F1699">
              <w:rPr>
                <w:rFonts w:asciiTheme="minorBidi" w:hAnsiTheme="minorBidi" w:cstheme="minorBidi"/>
                <w:bCs/>
                <w:noProof/>
                <w:sz w:val="2"/>
                <w:szCs w:val="2"/>
              </w:rPr>
              <w:drawing>
                <wp:inline distT="0" distB="0" distL="0" distR="0" wp14:anchorId="68B08A22" wp14:editId="57B01DDB">
                  <wp:extent cx="862965" cy="848360"/>
                  <wp:effectExtent l="0" t="0" r="0" b="889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965" cy="84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C57F39" w14:textId="77777777" w:rsidR="005B3FA9" w:rsidRPr="000F1699" w:rsidDel="00D70AE0" w:rsidRDefault="005B3FA9" w:rsidP="00AE0B60">
            <w:pPr>
              <w:pageBreakBefore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0F1699">
              <w:rPr>
                <w:rFonts w:ascii="DokChampa" w:hAnsi="DokChampa" w:cs="Phetsarath OT"/>
                <w:bCs/>
                <w:sz w:val="28"/>
                <w:cs/>
                <w:lang w:bidi="lo-LA"/>
              </w:rPr>
              <w:t>ກະລຸນາອ່ານຂໍ້ມູນສຳຄັນນີ້</w:t>
            </w:r>
          </w:p>
        </w:tc>
      </w:tr>
      <w:tr w:rsidR="005B3FA9" w:rsidRPr="000F1699" w14:paraId="3132C0CE" w14:textId="77777777" w:rsidTr="00FC060D">
        <w:trPr>
          <w:gridBefore w:val="1"/>
          <w:gridAfter w:val="1"/>
          <w:wBefore w:w="14" w:type="dxa"/>
          <w:wAfter w:w="14" w:type="dxa"/>
          <w:jc w:val="center"/>
        </w:trPr>
        <w:tc>
          <w:tcPr>
            <w:tcW w:w="10683" w:type="dxa"/>
            <w:gridSpan w:val="17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2BABEB3" w14:textId="2585CE33" w:rsidR="005B3FA9" w:rsidRPr="000F1699" w:rsidRDefault="005B3FA9" w:rsidP="00AC0D20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ຖ້າປັດຈຸບັນທ່ານມີການຄຸ້ມຄອງສຸຂະພາບຈາກນາຍຈ້າງ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ສະຫະພາບ</w:t>
            </w:r>
            <w:r w:rsidRPr="000F1699">
              <w:rPr>
                <w:rFonts w:asciiTheme="minorBidi" w:hAnsiTheme="minorBidi" w:cstheme="minorBidi"/>
                <w:bCs/>
              </w:rPr>
              <w:t xml:space="preserve">,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ການເຂົ້າຮ່ວມ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="00107F75" w:rsidRPr="00107F75">
              <w:rPr>
                <w:rFonts w:asciiTheme="minorBidi" w:hAnsiTheme="minorBidi" w:cstheme="minorBidi"/>
                <w:b/>
              </w:rPr>
              <w:t xml:space="preserve">Partnership </w:t>
            </w:r>
            <w:r w:rsidR="00107F75" w:rsidRPr="00107F75">
              <w:rPr>
                <w:rFonts w:ascii="DokChampa" w:hAnsi="DokChampa" w:cs="Phetsarath OT"/>
                <w:bCs/>
                <w:lang w:bidi="lo-LA"/>
              </w:rPr>
              <w:t>(</w:t>
            </w:r>
            <w:r w:rsidR="00107F75" w:rsidRPr="00107F75">
              <w:rPr>
                <w:rFonts w:ascii="DokChampa" w:hAnsi="DokChampa" w:cs="Phetsarath OT" w:hint="cs"/>
                <w:bCs/>
                <w:cs/>
                <w:lang w:bidi="lo-LA"/>
              </w:rPr>
              <w:t>ການເປັນຮຸ້ນສ່ວນ</w:t>
            </w:r>
            <w:r w:rsidR="00107F75" w:rsidRPr="00107F75">
              <w:rPr>
                <w:rFonts w:ascii="DokChampa" w:hAnsi="DokChampa" w:cs="Phetsarath OT"/>
                <w:bCs/>
                <w:cs/>
                <w:lang w:bidi="lo-LA"/>
              </w:rPr>
              <w:t>)</w:t>
            </w:r>
            <w:r w:rsidRPr="00107F75">
              <w:rPr>
                <w:rFonts w:ascii="DokChampa" w:hAnsi="DokChampa" w:cs="Phetsarath OT"/>
                <w:bCs/>
                <w:lang w:bidi="lo-LA"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ສາມາດມີຜົນກະທົບຕໍ່ຜົນປະໂຫຍດສຸຂະພາບຂອງນາຍຈ້າງຂອງທ່ານ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ສະຫະພາບໄດ້</w:t>
            </w:r>
            <w:r w:rsidRPr="000F1699">
              <w:rPr>
                <w:rFonts w:asciiTheme="minorBidi" w:hAnsiTheme="minorBidi" w:cstheme="minorBidi"/>
                <w:bCs/>
              </w:rPr>
              <w:t xml:space="preserve">.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ທ່ານສາມາດເສຍການຄຸ້ມຄອງສຸຂະພາບ</w:t>
            </w:r>
            <w:r w:rsidR="00107F75">
              <w:rPr>
                <w:rFonts w:ascii="DokChampa" w:hAnsi="DokChampa" w:cs="Phetsarath OT"/>
                <w:bCs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ຂອງນາຍຈ້າງຂອງທ່ານ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ຂອງສະຫະພາບໄດ້</w:t>
            </w:r>
            <w:r w:rsidRPr="000F1699">
              <w:rPr>
                <w:rFonts w:asciiTheme="minorBidi" w:hAnsiTheme="minorBidi" w:cstheme="minorBidi"/>
                <w:bCs/>
              </w:rPr>
              <w:t xml:space="preserve">,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ຖ້າທ່ານເຂົ້າຮ່ວມ</w:t>
            </w:r>
            <w:r w:rsidRPr="000F1699">
              <w:rPr>
                <w:rFonts w:asciiTheme="minorBidi" w:hAnsiTheme="minorBidi" w:cstheme="minorBidi"/>
                <w:b/>
              </w:rPr>
              <w:t xml:space="preserve"> </w:t>
            </w:r>
            <w:r w:rsidR="00107F75" w:rsidRPr="00107F75">
              <w:rPr>
                <w:rFonts w:asciiTheme="minorBidi" w:hAnsiTheme="minorBidi" w:cstheme="minorBidi"/>
                <w:b/>
              </w:rPr>
              <w:t xml:space="preserve">Partnership </w:t>
            </w:r>
            <w:r w:rsidR="00107F75" w:rsidRPr="00107F75">
              <w:rPr>
                <w:rFonts w:ascii="DokChampa" w:hAnsi="DokChampa" w:cs="Phetsarath OT"/>
                <w:bCs/>
                <w:lang w:bidi="lo-LA"/>
              </w:rPr>
              <w:t>(</w:t>
            </w:r>
            <w:r w:rsidR="00107F75" w:rsidRPr="00107F75">
              <w:rPr>
                <w:rFonts w:ascii="DokChampa" w:hAnsi="DokChampa" w:cs="Phetsarath OT" w:hint="cs"/>
                <w:bCs/>
                <w:cs/>
                <w:lang w:bidi="lo-LA"/>
              </w:rPr>
              <w:t>ການເປັນຮຸ້ນສ່ວນ</w:t>
            </w:r>
            <w:r w:rsidR="00107F75" w:rsidRPr="00107F75">
              <w:rPr>
                <w:rFonts w:ascii="DokChampa" w:hAnsi="DokChampa" w:cs="Phetsarath OT"/>
                <w:bCs/>
                <w:cs/>
                <w:lang w:bidi="lo-LA"/>
              </w:rPr>
              <w:t>)</w:t>
            </w:r>
            <w:r w:rsidRPr="00107F75">
              <w:rPr>
                <w:rFonts w:ascii="DokChampa" w:hAnsi="DokChampa" w:cs="Phetsarath OT"/>
                <w:bCs/>
                <w:lang w:bidi="lo-LA"/>
              </w:rPr>
              <w:t>.</w:t>
            </w:r>
            <w:r w:rsidRPr="000F1699">
              <w:rPr>
                <w:rFonts w:asciiTheme="minorBidi" w:hAnsiTheme="minorBidi" w:cstheme="minorBidi"/>
                <w:b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ອ່ານເບິ່ງການສື່ສານ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ທີ່ນາຍຈ້າງຂອງທ່າ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ສະຫະພາບສົ່ງໃຫ້ທ່ານ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ທ່ານມີຄຳຖາມ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ຂົ້າເບິ່ງເວັບໄຊຂອງພວກເຂົາ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ຕິດຕໍ່ຫາຫ້ອງການທີ່ມີລາຍ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ື່ຢູ່ໃນການສື່ສານຂອງພວກເຂົາ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ທ່ານບໍ່ຮູ້ຈະຕິດຕໍ່ໃຜ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ຜູ້ບໍລິຫານຜົນປະໂຫຍດຂອງທ່າ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້ອງການທີ່ຕອບຄຳຖາມກ່ຽວ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ັບການຄຸ້ມຄອງຂອງທ່ານສາມາດຊ່ວຍໄດ້</w:t>
            </w:r>
            <w:r w:rsidRPr="000F1699">
              <w:rPr>
                <w:rFonts w:asciiTheme="minorBidi" w:hAnsiTheme="minorBidi" w:cstheme="minorBidi"/>
              </w:rPr>
              <w:t>.</w:t>
            </w:r>
          </w:p>
        </w:tc>
      </w:tr>
      <w:tr w:rsidR="00E76AF9" w:rsidRPr="000F1699" w14:paraId="4D7BD2D7" w14:textId="77777777" w:rsidTr="00FC060D">
        <w:trPr>
          <w:gridBefore w:val="1"/>
          <w:gridAfter w:val="1"/>
          <w:wBefore w:w="14" w:type="dxa"/>
          <w:wAfter w:w="14" w:type="dxa"/>
          <w:jc w:val="center"/>
        </w:trPr>
        <w:tc>
          <w:tcPr>
            <w:tcW w:w="10683" w:type="dxa"/>
            <w:gridSpan w:val="17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31B6845" w14:textId="52238194" w:rsidR="00E76AF9" w:rsidRPr="000F1699" w:rsidRDefault="00E76AF9" w:rsidP="00AC0D20">
            <w:pPr>
              <w:spacing w:before="20" w:after="40"/>
              <w:rPr>
                <w:rFonts w:asciiTheme="minorBidi" w:hAnsiTheme="minorBidi" w:cstheme="minorBidi"/>
                <w:b/>
              </w:rPr>
            </w:pP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ພາກທີ</w:t>
            </w:r>
            <w:r w:rsidRPr="000F1699">
              <w:rPr>
                <w:rFonts w:asciiTheme="minorBidi" w:hAnsiTheme="minorBidi" w:cstheme="minorBidi"/>
                <w:b/>
              </w:rPr>
              <w:t xml:space="preserve"> V </w:t>
            </w:r>
            <w:r w:rsidRPr="000F1699">
              <w:rPr>
                <w:rFonts w:ascii="Arial" w:hAnsi="Arial" w:cs="Arial"/>
                <w:b/>
              </w:rPr>
              <w:t>–</w:t>
            </w:r>
            <w:r w:rsidRPr="000F1699">
              <w:rPr>
                <w:rFonts w:asciiTheme="minorBidi" w:hAnsiTheme="minorBidi" w:cstheme="minorBidi"/>
                <w:b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ຄ່າປະກັນໄພແຜນປະກັນຢາຕາມແພດສັ່ງພາກ</w:t>
            </w:r>
            <w:r w:rsidRPr="000F1699">
              <w:rPr>
                <w:rFonts w:asciiTheme="minorBidi" w:hAnsiTheme="minorBidi" w:cstheme="minorBidi"/>
                <w:b/>
              </w:rPr>
              <w:t xml:space="preserve"> D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ຂອງ</w:t>
            </w:r>
            <w:r w:rsidRPr="000F1699">
              <w:rPr>
                <w:rFonts w:asciiTheme="minorBidi" w:hAnsiTheme="minorBidi" w:cstheme="minorBidi"/>
                <w:b/>
              </w:rPr>
              <w:t xml:space="preserve"> MEDICARE </w:t>
            </w:r>
          </w:p>
        </w:tc>
      </w:tr>
      <w:tr w:rsidR="00E76AF9" w:rsidRPr="000F1699" w14:paraId="3349A96D" w14:textId="77777777" w:rsidTr="00FC060D">
        <w:trPr>
          <w:gridBefore w:val="1"/>
          <w:gridAfter w:val="1"/>
          <w:wBefore w:w="14" w:type="dxa"/>
          <w:wAfter w:w="14" w:type="dxa"/>
          <w:jc w:val="center"/>
        </w:trPr>
        <w:tc>
          <w:tcPr>
            <w:tcW w:w="10683" w:type="dxa"/>
            <w:gridSpan w:val="17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22546FA8" w14:textId="59868827" w:rsidR="00913A45" w:rsidRPr="000F1699" w:rsidRDefault="00913A45" w:rsidP="006B3AAA">
            <w:pPr>
              <w:spacing w:before="60"/>
              <w:ind w:right="6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ສ່ວນໃຫຍ່ມີຄຸນສົມບັດໄດ້ຮັບການຊ່ວຍເຫຼືອພິເສດກັບຄ່າໃຊ້ຈ່າຍການຄຸ້ມຄອງຢາຕາມແພດສັ່ງຂອງ</w:t>
            </w:r>
            <w:r w:rsidRPr="000F1699">
              <w:rPr>
                <w:rFonts w:asciiTheme="minorBidi" w:hAnsiTheme="minorBidi" w:cstheme="minorBidi"/>
              </w:rPr>
              <w:t xml:space="preserve"> Medicare.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ອາດຈະຄຸ້ມຄອງຄ່າປະກັນໄພແຜນປະກັນຂອງທ່ານທັງໝົດ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າງສ່ວນ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ສາມາດໃຊ້ໄດ້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ທ່ານສາມາດໃຫ້ມີການຫັກເອົາ</w:t>
            </w:r>
            <w:r w:rsidR="000F1699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ຄ່າປະກັນໄພປະຈຳເດືອນສຳລັບແຜນປະກັນ</w:t>
            </w:r>
            <w:r w:rsidRPr="000F1699">
              <w:rPr>
                <w:rFonts w:asciiTheme="minorBidi" w:hAnsiTheme="minorBidi" w:cstheme="minorBidi"/>
              </w:rPr>
              <w:t xml:space="preserve"> Medicare Advantag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ນີ້ໄດ້ໂດຍອັດຕະໂນມັດຈາກໃບເຊັກເງິນ</w:t>
            </w:r>
            <w:r w:rsidR="00107F75">
              <w:rPr>
                <w:rFonts w:ascii="DokChampa" w:hAnsi="DokChampa" w:cs="Phetsarath OT" w:hint="cs"/>
                <w:cs/>
                <w:lang w:bidi="lo-LA"/>
              </w:rPr>
              <w:t xml:space="preserve"> </w:t>
            </w:r>
            <w:r w:rsidR="00107F75" w:rsidRPr="00107F75">
              <w:rPr>
                <w:rFonts w:ascii="DokChampa" w:hAnsi="DokChampa" w:cs="Phetsarath OT"/>
                <w:lang w:bidi="lo-LA"/>
              </w:rPr>
              <w:t xml:space="preserve">Social Security </w:t>
            </w:r>
            <w:r w:rsidR="00107F75" w:rsidRPr="00107F75">
              <w:rPr>
                <w:rFonts w:ascii="Phetsarath OT" w:hAnsi="Phetsarath OT" w:cs="Phetsarath OT"/>
                <w:lang w:bidi="lo-LA"/>
              </w:rPr>
              <w:t>(</w:t>
            </w:r>
            <w:r w:rsidR="00107F75" w:rsidRPr="00107F75">
              <w:rPr>
                <w:rFonts w:ascii="Phetsarath OT" w:hAnsi="Phetsarath OT" w:cs="Phetsarath OT"/>
                <w:cs/>
                <w:lang w:bidi="lo-LA"/>
              </w:rPr>
              <w:t>ປະກັນສັງຄົມ)</w:t>
            </w:r>
            <w:r w:rsidR="0076029B">
              <w:rPr>
                <w:rFonts w:ascii="Phetsarath OT" w:hAnsi="Phetsarath OT" w:cs="Phetsarath OT" w:hint="cs"/>
                <w:cs/>
                <w:lang w:bidi="lo-LA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ອງທ່ານ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ທ່ານບໍ່ເລືອກທາງເລືອກນີ້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ຜນປະກັນ</w:t>
            </w:r>
            <w:r w:rsidRPr="000F1699">
              <w:rPr>
                <w:rFonts w:asciiTheme="minorBidi" w:hAnsiTheme="minorBidi" w:cstheme="minorBidi"/>
              </w:rPr>
              <w:t xml:space="preserve"> Partnership </w:t>
            </w:r>
            <w:r w:rsidR="006B3AAA" w:rsidRPr="006B3AAA">
              <w:rPr>
                <w:rFonts w:ascii="DokChampa" w:hAnsi="DokChampa" w:cs="Phetsarath OT"/>
                <w:lang w:bidi="lo-LA"/>
              </w:rPr>
              <w:t>(</w:t>
            </w:r>
            <w:r w:rsidR="00D04967" w:rsidRPr="00D04967">
              <w:rPr>
                <w:rFonts w:ascii="Phetsarath OT" w:hAnsi="Phetsarath OT" w:cs="Phetsarath OT" w:hint="cs"/>
                <w:snapToGrid w:val="0"/>
                <w:cs/>
                <w:lang w:bidi="lo-LA"/>
              </w:rPr>
              <w:t>ການເປັນຮ</w:t>
            </w:r>
            <w:r w:rsidR="00D04967" w:rsidRPr="00D04967">
              <w:rPr>
                <w:rFonts w:ascii="Phetsarath OT" w:hAnsi="Phetsarath OT" w:cs="Phetsarath OT"/>
                <w:snapToGrid w:val="0"/>
                <w:cs/>
                <w:lang w:bidi="lo-LA"/>
              </w:rPr>
              <w:t>ຸ້</w:t>
            </w:r>
            <w:r w:rsidR="00D04967" w:rsidRPr="00D04967">
              <w:rPr>
                <w:rFonts w:ascii="Phetsarath OT" w:hAnsi="Phetsarath OT" w:cs="Phetsarath OT" w:hint="cs"/>
                <w:snapToGrid w:val="0"/>
                <w:cs/>
                <w:lang w:bidi="lo-LA"/>
              </w:rPr>
              <w:t>ນສ່ວນ</w:t>
            </w:r>
            <w:r w:rsidR="006B3AAA" w:rsidRPr="006B3AAA">
              <w:rPr>
                <w:rFonts w:ascii="DokChampa" w:hAnsi="DokChampa" w:cs="Phetsarath OT"/>
                <w:lang w:bidi="lo-LA"/>
              </w:rPr>
              <w:t>)</w:t>
            </w:r>
            <w:r w:rsidR="006B3AAA">
              <w:rPr>
                <w:rFonts w:ascii="Leelawadee UI" w:hAnsi="Leelawadee UI" w:cs="Leelawadee UI"/>
                <w:color w:val="000000"/>
                <w:lang w:val="en-US" w:bidi="lo-LA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ຈະສົ່ງໃບບິນໃຫ້ທ່ານໃນແຕ່ລະເດືອນທີ່ທ່ານສາມາດຈ່າຍໄດ້ໂດຍທາງໄປສະນີ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="00107F75" w:rsidRPr="00107F75">
              <w:rPr>
                <w:rFonts w:asciiTheme="minorBidi" w:hAnsiTheme="minorBidi" w:cstheme="minorBidi"/>
                <w:lang w:bidi="lo-LA"/>
              </w:rPr>
              <w:t>electronic funds transfer</w:t>
            </w:r>
            <w:r w:rsidR="00107F75" w:rsidRPr="00107F75">
              <w:rPr>
                <w:rFonts w:ascii="DokChampa" w:hAnsi="DokChampa" w:cs="Phetsarath OT"/>
                <w:lang w:bidi="lo-LA"/>
              </w:rPr>
              <w:t xml:space="preserve"> </w:t>
            </w:r>
            <w:r w:rsidR="00107F75" w:rsidRPr="00107F75">
              <w:rPr>
                <w:rFonts w:ascii="Phetsarath OT" w:hAnsi="Phetsarath OT" w:cs="Phetsarath OT"/>
                <w:lang w:bidi="lo-LA"/>
              </w:rPr>
              <w:t>(</w:t>
            </w:r>
            <w:r w:rsidR="00107F75" w:rsidRPr="00107F75">
              <w:rPr>
                <w:rFonts w:ascii="Phetsarath OT" w:hAnsi="Phetsarath OT" w:cs="Phetsarath OT"/>
                <w:cs/>
                <w:lang w:bidi="lo-LA"/>
              </w:rPr>
              <w:t>ກາ</w:t>
            </w:r>
            <w:r w:rsidR="00107F75" w:rsidRPr="006B3AAA">
              <w:rPr>
                <w:rFonts w:ascii="DokChampa" w:hAnsi="DokChampa" w:cs="Phetsarath OT"/>
                <w:cs/>
                <w:lang w:bidi="lo-LA"/>
              </w:rPr>
              <w:t>ນ​ໂອນ​ເງິນ​ທາງອີເລັກໂທຣນິກ</w:t>
            </w:r>
            <w:r w:rsidR="00107F75" w:rsidRPr="006B3AAA">
              <w:rPr>
                <w:rFonts w:ascii="DokChampa" w:hAnsi="DokChampa" w:cs="Phetsarath OT"/>
                <w:lang w:bidi="lo-LA"/>
              </w:rPr>
              <w:t>,</w:t>
            </w:r>
            <w:r w:rsidR="00107F75" w:rsidRPr="00107F75">
              <w:rPr>
                <w:rFonts w:ascii="DokChampa" w:hAnsi="DokChampa" w:cs="Phetsarath OT"/>
                <w:lang w:bidi="lo-LA"/>
              </w:rPr>
              <w:t xml:space="preserve"> </w:t>
            </w:r>
            <w:r w:rsidR="00107F75" w:rsidRPr="00107F75">
              <w:rPr>
                <w:rFonts w:asciiTheme="minorBidi" w:hAnsiTheme="minorBidi" w:cstheme="minorBidi"/>
                <w:lang w:bidi="lo-LA"/>
              </w:rPr>
              <w:t>EFT</w:t>
            </w:r>
            <w:r w:rsidR="00107F75" w:rsidRPr="00107F75">
              <w:rPr>
                <w:rFonts w:ascii="Phetsarath OT" w:hAnsi="Phetsarath OT" w:cs="Phetsarath OT"/>
                <w:lang w:bidi="lo-LA"/>
              </w:rPr>
              <w:t>)</w:t>
            </w:r>
            <w:r w:rsidRPr="00107F75">
              <w:rPr>
                <w:rFonts w:ascii="Phetsarath OT" w:hAnsi="Phetsarath OT" w:cs="Phetsarath OT"/>
              </w:rPr>
              <w:t>.</w:t>
            </w:r>
          </w:p>
          <w:p w14:paraId="1C4C3994" w14:textId="01D5549B" w:rsidR="00E76AF9" w:rsidRPr="000F1699" w:rsidRDefault="00E76AF9" w:rsidP="000A5AA6">
            <w:pPr>
              <w:spacing w:before="60" w:after="60"/>
              <w:rPr>
                <w:rFonts w:asciiTheme="minorBidi" w:hAnsiTheme="minorBidi" w:cstheme="minorBidi"/>
                <w:highlight w:val="yellow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ຂ້ອຍຕ້ອງການໃຫ້ຫັກເອົາຄ່າປະກັນໄພສຳລັບແຜນປະກັນນີ້ຈາກໃບເຊັກຜົນປະໂຫຍດປະຈຳເດືອນຂອງຂ້ອຍຈາກ</w:t>
            </w:r>
            <w:r w:rsidRPr="000F1699">
              <w:rPr>
                <w:rFonts w:asciiTheme="minorBidi" w:hAnsiTheme="minorBidi" w:cstheme="minorBidi"/>
              </w:rPr>
              <w:t>Social Security Administration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ອົງການປະກັນສັງຄົມ</w:t>
            </w:r>
            <w:r w:rsidRPr="000F1699">
              <w:rPr>
                <w:rFonts w:asciiTheme="minorBidi" w:hAnsiTheme="minorBidi" w:cstheme="minorBidi"/>
              </w:rPr>
              <w:t xml:space="preserve">, SSA):  </w:t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</w:t>
            </w:r>
            <w:r w:rsidRPr="000F1699">
              <w:rPr>
                <w:rFonts w:asciiTheme="minorBidi" w:hAnsiTheme="minorBidi" w:cstheme="minorBidi"/>
              </w:rPr>
              <w:t xml:space="preserve">  </w:t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ແມ່ນ</w:t>
            </w:r>
          </w:p>
        </w:tc>
      </w:tr>
      <w:tr w:rsidR="00AC42C3" w:rsidRPr="000F1699" w14:paraId="1E71F684" w14:textId="77777777" w:rsidTr="00FC060D">
        <w:trPr>
          <w:gridBefore w:val="1"/>
          <w:gridAfter w:val="1"/>
          <w:wBefore w:w="14" w:type="dxa"/>
          <w:wAfter w:w="14" w:type="dxa"/>
          <w:jc w:val="center"/>
        </w:trPr>
        <w:tc>
          <w:tcPr>
            <w:tcW w:w="10683" w:type="dxa"/>
            <w:gridSpan w:val="17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7324446" w14:textId="624FF728" w:rsidR="00AC42C3" w:rsidRPr="000F1699" w:rsidRDefault="00AC42C3" w:rsidP="000A5AA6">
            <w:pPr>
              <w:spacing w:before="6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b/>
                <w:cs/>
                <w:lang w:bidi="lo-LA"/>
              </w:rPr>
              <w:t>ຂໍ້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ທີ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Theme="minorBidi" w:hAnsiTheme="minorBidi" w:cstheme="minorBidi"/>
                <w:b/>
              </w:rPr>
              <w:t xml:space="preserve">VI </w:t>
            </w:r>
            <w:r w:rsidRPr="000F1699">
              <w:rPr>
                <w:rFonts w:ascii="Arial" w:hAnsi="Arial" w:cs="Arial"/>
                <w:b/>
              </w:rPr>
              <w:t>–</w:t>
            </w:r>
            <w:r w:rsidRPr="000F1699">
              <w:rPr>
                <w:rFonts w:asciiTheme="minorBidi" w:hAnsiTheme="minorBidi" w:cstheme="minorBidi"/>
                <w:b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ຕົວເລືອກການລົງທະບຽນ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ລາຍເຊັນ</w:t>
            </w:r>
          </w:p>
        </w:tc>
      </w:tr>
      <w:tr w:rsidR="00634229" w:rsidRPr="00BE217E" w:rsidDel="00D70AE0" w14:paraId="4354F5CD" w14:textId="77777777" w:rsidTr="00755839">
        <w:trPr>
          <w:gridBefore w:val="1"/>
          <w:wBefore w:w="14" w:type="dxa"/>
          <w:jc w:val="center"/>
        </w:trPr>
        <w:tc>
          <w:tcPr>
            <w:tcW w:w="10697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776B1D" w14:textId="77777777" w:rsidR="00634229" w:rsidRPr="000F1699" w:rsidRDefault="00634229" w:rsidP="006B3AAA">
            <w:pPr>
              <w:spacing w:before="40"/>
              <w:rPr>
                <w:rFonts w:asciiTheme="minorBidi" w:hAnsiTheme="minorBidi" w:cstheme="minorBidi"/>
                <w:bCs/>
              </w:rPr>
            </w:pP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ອ່ານ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  <w:bCs/>
              </w:rPr>
              <w:t xml:space="preserve"> </w:t>
            </w:r>
            <w:r w:rsidRPr="000F1699">
              <w:rPr>
                <w:rFonts w:ascii="DokChampa" w:hAnsi="DokChampa" w:cs="Phetsarath OT"/>
                <w:bCs/>
                <w:cs/>
                <w:lang w:bidi="lo-LA"/>
              </w:rPr>
              <w:t>ເຊັນຊື່ໃສ່ຂ້າງລຸ່ມນີ້</w:t>
            </w:r>
          </w:p>
        </w:tc>
      </w:tr>
      <w:tr w:rsidR="00680F04" w:rsidRPr="00BE217E" w:rsidDel="00D70AE0" w14:paraId="30D647DC" w14:textId="77777777" w:rsidTr="00755839">
        <w:trPr>
          <w:gridBefore w:val="1"/>
          <w:wBefore w:w="14" w:type="dxa"/>
          <w:trHeight w:val="467"/>
          <w:jc w:val="center"/>
        </w:trPr>
        <w:tc>
          <w:tcPr>
            <w:tcW w:w="10697" w:type="dxa"/>
            <w:gridSpan w:val="18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DAD97C" w14:textId="437A96F0" w:rsidR="00D03307" w:rsidRPr="000F1699" w:rsidRDefault="00680F04" w:rsidP="00A55F54">
            <w:pPr>
              <w:tabs>
                <w:tab w:val="left" w:pos="7199"/>
              </w:tabs>
              <w:spacing w:before="20" w:after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ວັນທີຂໍລົງທະບຽນ</w:t>
            </w:r>
            <w:r w:rsidRPr="000F1699">
              <w:rPr>
                <w:rFonts w:asciiTheme="minorBidi" w:hAnsiTheme="minorBidi" w:cstheme="minorBidi"/>
              </w:rPr>
              <w:t xml:space="preserve"> Medicaid: </w:t>
            </w:r>
            <w:r w:rsidR="00A55F54" w:rsidRPr="001249DC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A55F54" w:rsidRPr="001249DC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="00A55F54" w:rsidRPr="001249DC">
              <w:rPr>
                <w:rFonts w:asciiTheme="majorBidi" w:hAnsiTheme="majorBidi" w:cstheme="majorBidi"/>
                <w:u w:val="single"/>
              </w:rPr>
            </w:r>
            <w:r w:rsidR="00A55F54" w:rsidRPr="001249DC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1249DC">
              <w:rPr>
                <w:rFonts w:asciiTheme="majorBidi" w:hAnsiTheme="majorBidi" w:cstheme="majorBidi"/>
                <w:u w:val="single"/>
              </w:rPr>
              <w:t>     </w:t>
            </w:r>
            <w:r w:rsidR="00A55F54" w:rsidRPr="001249DC">
              <w:rPr>
                <w:rFonts w:asciiTheme="majorBidi" w:hAnsiTheme="majorBidi" w:cstheme="majorBidi"/>
                <w:u w:val="single"/>
              </w:rPr>
              <w:fldChar w:fldCharType="end"/>
            </w:r>
            <w:r w:rsidR="00A55F54" w:rsidRPr="000F1699">
              <w:rPr>
                <w:rFonts w:asciiTheme="minorBidi" w:hAnsiTheme="minorBidi" w:cstheme="minorBidi"/>
                <w:u w:val="single"/>
              </w:rPr>
              <w:tab/>
            </w:r>
          </w:p>
        </w:tc>
      </w:tr>
      <w:tr w:rsidR="00C427FF" w:rsidRPr="00BE217E" w:rsidDel="00D70AE0" w14:paraId="32095C33" w14:textId="77777777" w:rsidTr="00755839">
        <w:trPr>
          <w:gridBefore w:val="1"/>
          <w:wBefore w:w="14" w:type="dxa"/>
          <w:jc w:val="center"/>
        </w:trPr>
        <w:tc>
          <w:tcPr>
            <w:tcW w:w="10697" w:type="dxa"/>
            <w:gridSpan w:val="18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8F8649" w14:textId="43EFBC4A" w:rsidR="00C427FF" w:rsidRPr="000F1699" w:rsidRDefault="00C427FF" w:rsidP="00A55F54">
            <w:pPr>
              <w:tabs>
                <w:tab w:val="left" w:pos="7211"/>
              </w:tabs>
              <w:spacing w:before="20" w:after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ແຜນປະກັ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="00107F75" w:rsidRPr="00107F75">
              <w:rPr>
                <w:rFonts w:asciiTheme="minorBidi" w:hAnsiTheme="minorBidi" w:cstheme="minorBidi"/>
              </w:rPr>
              <w:t>Partnership</w:t>
            </w:r>
            <w:r w:rsidR="00107F75" w:rsidRPr="00107F75">
              <w:rPr>
                <w:rFonts w:ascii="DokChampa" w:hAnsi="DokChampa" w:cs="Phetsarath OT"/>
                <w:lang w:bidi="lo-LA"/>
              </w:rPr>
              <w:t xml:space="preserve"> </w:t>
            </w:r>
            <w:r w:rsidR="00107F75" w:rsidRPr="00107F75">
              <w:rPr>
                <w:rFonts w:ascii="Phetsarath OT" w:hAnsi="Phetsarath OT" w:cs="Phetsarath OT"/>
                <w:lang w:bidi="lo-LA"/>
              </w:rPr>
              <w:t>(</w:t>
            </w:r>
            <w:r w:rsidR="00107F75" w:rsidRPr="00107F75">
              <w:rPr>
                <w:rFonts w:ascii="DokChampa" w:hAnsi="DokChampa" w:cs="Phetsarath OT" w:hint="cs"/>
                <w:cs/>
                <w:lang w:bidi="lo-LA"/>
              </w:rPr>
              <w:t>ການເປັນຮຸ້ນສ່ວນ</w:t>
            </w:r>
            <w:r w:rsidR="00107F75" w:rsidRPr="00107F75">
              <w:rPr>
                <w:rFonts w:ascii="DokChampa" w:hAnsi="DokChampa" w:cs="Phetsarath OT"/>
                <w:cs/>
                <w:lang w:bidi="lo-LA"/>
              </w:rPr>
              <w:t>)</w:t>
            </w:r>
            <w:r w:rsidRPr="00107F75">
              <w:rPr>
                <w:rFonts w:ascii="DokChampa" w:hAnsi="DokChampa" w:cs="Phetsarath OT"/>
                <w:lang w:bidi="lo-LA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ທີ່ໄດ້ເລືອກ</w:t>
            </w:r>
            <w:r w:rsidRPr="000F1699">
              <w:rPr>
                <w:rFonts w:asciiTheme="minorBidi" w:hAnsiTheme="minorBidi" w:cstheme="minorBidi"/>
              </w:rPr>
              <w:t>:</w:t>
            </w:r>
          </w:p>
          <w:p w14:paraId="481F5D4F" w14:textId="7A1406C1" w:rsidR="00C427FF" w:rsidRPr="000F1699" w:rsidRDefault="00C427FF" w:rsidP="00D76822">
            <w:pPr>
              <w:spacing w:before="20" w:after="20"/>
              <w:rPr>
                <w:rFonts w:asciiTheme="minorBidi" w:hAnsiTheme="minorBidi" w:cstheme="min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1249DC">
              <w:rPr>
                <w:rFonts w:asciiTheme="majorBidi" w:hAnsiTheme="majorBidi" w:cstheme="majorBidi"/>
              </w:rPr>
              <w:t xml:space="preserve"> </w:t>
            </w:r>
            <w:r w:rsidRPr="000F1699">
              <w:rPr>
                <w:rFonts w:asciiTheme="minorBidi" w:hAnsiTheme="minorBidi" w:cstheme="minorBidi"/>
              </w:rPr>
              <w:t>My Choice Wisconsin Health Plan, Inc.</w:t>
            </w:r>
          </w:p>
          <w:p w14:paraId="764B81C7" w14:textId="77777777" w:rsidR="00C427FF" w:rsidRPr="000F1699" w:rsidRDefault="00C427FF" w:rsidP="00D76822">
            <w:pPr>
              <w:spacing w:before="20" w:after="20"/>
              <w:rPr>
                <w:rFonts w:asciiTheme="minorBidi" w:hAnsiTheme="minorBidi" w:cstheme="min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1249DC">
              <w:rPr>
                <w:rFonts w:asciiTheme="majorBidi" w:hAnsiTheme="majorBidi" w:cstheme="majorBidi"/>
              </w:rPr>
              <w:t xml:space="preserve"> </w:t>
            </w:r>
            <w:r w:rsidRPr="000F1699">
              <w:rPr>
                <w:rFonts w:asciiTheme="minorBidi" w:hAnsiTheme="minorBidi" w:cstheme="minorBidi"/>
              </w:rPr>
              <w:t>Community Care Health Plan, Inc.</w:t>
            </w:r>
          </w:p>
          <w:p w14:paraId="49BEA694" w14:textId="77777777" w:rsidR="00C427FF" w:rsidRPr="000F1699" w:rsidDel="00D70AE0" w:rsidRDefault="00C427FF" w:rsidP="00634229">
            <w:pPr>
              <w:rPr>
                <w:rFonts w:asciiTheme="minorBidi" w:hAnsiTheme="minorBidi" w:cstheme="min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1249DC">
              <w:rPr>
                <w:rFonts w:asciiTheme="majorBidi" w:hAnsiTheme="majorBidi" w:cstheme="majorBidi"/>
              </w:rPr>
              <w:t xml:space="preserve"> </w:t>
            </w:r>
            <w:r w:rsidRPr="000F1699">
              <w:rPr>
                <w:rFonts w:asciiTheme="minorBidi" w:hAnsiTheme="minorBidi" w:cstheme="minorBidi"/>
              </w:rPr>
              <w:t>Independent Care Health Plan</w:t>
            </w:r>
          </w:p>
        </w:tc>
      </w:tr>
      <w:tr w:rsidR="00DF0932" w:rsidRPr="00BE217E" w:rsidDel="00D70AE0" w14:paraId="6DE9522F" w14:textId="77777777" w:rsidTr="00755839">
        <w:trPr>
          <w:gridBefore w:val="1"/>
          <w:wBefore w:w="14" w:type="dxa"/>
          <w:jc w:val="center"/>
        </w:trPr>
        <w:tc>
          <w:tcPr>
            <w:tcW w:w="10697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C22E19A" w14:textId="77777777" w:rsidR="00DF0932" w:rsidRPr="00791479" w:rsidRDefault="00DF0932" w:rsidP="006B3AAA">
            <w:pPr>
              <w:autoSpaceDE w:val="0"/>
              <w:autoSpaceDN w:val="0"/>
              <w:adjustRightInd w:val="0"/>
              <w:spacing w:before="60"/>
              <w:jc w:val="both"/>
              <w:rPr>
                <w:rFonts w:asciiTheme="minorBidi" w:hAnsiTheme="minorBidi" w:cstheme="minorBidi"/>
                <w:bCs/>
                <w:color w:val="000000"/>
              </w:rPr>
            </w:pPr>
            <w:r w:rsidRPr="00791479">
              <w:rPr>
                <w:rFonts w:ascii="DokChampa" w:hAnsi="DokChampa" w:cs="Phetsarath OT"/>
                <w:bCs/>
                <w:color w:val="000000"/>
                <w:cs/>
                <w:lang w:bidi="lo-LA"/>
              </w:rPr>
              <w:t>ໂດຍການປະກອບຄຳຮ້ອງຂໍການລົງທະບຽນນີ້ຄົບຖ້ວນ</w:t>
            </w:r>
            <w:r w:rsidRPr="00791479">
              <w:rPr>
                <w:rFonts w:asciiTheme="minorBidi" w:hAnsiTheme="minorBidi" w:cstheme="minorBidi"/>
                <w:bCs/>
                <w:color w:val="000000"/>
              </w:rPr>
              <w:t xml:space="preserve">, </w:t>
            </w:r>
            <w:r w:rsidRPr="00791479">
              <w:rPr>
                <w:rFonts w:ascii="DokChampa" w:hAnsi="DokChampa" w:cs="Phetsarath OT"/>
                <w:bCs/>
                <w:color w:val="000000"/>
                <w:cs/>
                <w:lang w:bidi="lo-LA"/>
              </w:rPr>
              <w:t>ຂ້ອຍເຫັນດີດັ່ງຕໍ່ໄປນີ້</w:t>
            </w:r>
            <w:r w:rsidRPr="00791479">
              <w:rPr>
                <w:rFonts w:asciiTheme="minorBidi" w:hAnsiTheme="minorBidi" w:cstheme="minorBidi"/>
                <w:bCs/>
                <w:color w:val="000000"/>
              </w:rPr>
              <w:t>:</w:t>
            </w:r>
          </w:p>
          <w:p w14:paraId="2E877A21" w14:textId="1E650B06" w:rsidR="006B3AAA" w:rsidRDefault="00C60307" w:rsidP="006B3AAA">
            <w:pPr>
              <w:spacing w:before="20"/>
              <w:rPr>
                <w:rFonts w:ascii="DokChampa" w:hAnsi="DokChampa" w:cs="Phetsarath OT"/>
                <w:lang w:bidi="lo-LA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ແຜນປະກັ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="00107F75" w:rsidRPr="00107F75">
              <w:rPr>
                <w:rFonts w:asciiTheme="minorBidi" w:hAnsiTheme="minorBidi" w:cstheme="minorBidi"/>
              </w:rPr>
              <w:t xml:space="preserve">Partnership </w:t>
            </w:r>
            <w:r w:rsidR="00107F75" w:rsidRPr="00107F75">
              <w:rPr>
                <w:rFonts w:ascii="DokChampa" w:hAnsi="DokChampa" w:cs="Phetsarath OT"/>
                <w:lang w:bidi="lo-LA"/>
              </w:rPr>
              <w:t>(</w:t>
            </w:r>
            <w:r w:rsidR="00107F75" w:rsidRPr="00107F75">
              <w:rPr>
                <w:rFonts w:ascii="DokChampa" w:hAnsi="DokChampa" w:cs="Phetsarath OT" w:hint="cs"/>
                <w:cs/>
                <w:lang w:bidi="lo-LA"/>
              </w:rPr>
              <w:t>ການເປັນຮຸ້ນສ່ວນ</w:t>
            </w:r>
            <w:r w:rsidR="00107F75" w:rsidRPr="00107F75">
              <w:rPr>
                <w:rFonts w:ascii="DokChampa" w:hAnsi="DokChampa" w:cs="Phetsarath OT"/>
                <w:cs/>
                <w:lang w:bidi="lo-LA"/>
              </w:rPr>
              <w:t>)</w:t>
            </w:r>
            <w:r w:rsidRPr="00107F75">
              <w:rPr>
                <w:rFonts w:ascii="DokChampa" w:hAnsi="DokChampa" w:cs="Phetsarath OT"/>
                <w:lang w:bidi="lo-LA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ແຜນປະກັນ</w:t>
            </w:r>
            <w:r w:rsidRPr="000F1699">
              <w:rPr>
                <w:rFonts w:asciiTheme="minorBidi" w:hAnsiTheme="minorBidi" w:cstheme="minorBidi"/>
              </w:rPr>
              <w:t xml:space="preserve"> Medicare Advantag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ມີການຕິດຕໍ່ກັບລັດຖະບານ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າງ</w:t>
            </w:r>
            <w:r w:rsidR="00FC060D" w:rsidRPr="000F1699">
              <w:rPr>
                <w:rStyle w:val="CommentReference"/>
                <w:rFonts w:asciiTheme="minorBidi" w:hAnsiTheme="minorBidi" w:cstheme="minorBidi"/>
              </w:rPr>
              <w:t>.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າພະເຈົ້າສາມາດຢູ່ໃນແຜນ</w:t>
            </w:r>
            <w:r w:rsidRPr="000F1699">
              <w:rPr>
                <w:rFonts w:asciiTheme="minorBidi" w:hAnsiTheme="minorBidi" w:cstheme="minorBidi"/>
              </w:rPr>
              <w:t xml:space="preserve"> Medicare Advantag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ຄັ້ງດຽວເທົ່ານັ້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າພະເຈົ້າເຂົ້າໃຈວ່າການລົງທະບຽນຂອງ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າພະເຈົ້າໃສ່ແຜນນີ້ຈະສິ້ນສຸດການລົງທະບຽນໃນແຜນປະກັນສຸຂະພາບອື່ນຂອງ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ຜນການຢາຕາມໃບສັ່ງ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ອງແພດ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ອຍຈະສືບຕໍ່ຮັບຜົນປປະໂຫຍດ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ອງຂ້ອຍຈາກແຜນປະກັນ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ປັດຈຸບັນຂອງຂ້ອຍຈົນ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ວ່າຂ້ອຍມີສິດປ່ຽນແຜນປະກັນ</w:t>
            </w:r>
            <w:r w:rsidRPr="000F1699">
              <w:rPr>
                <w:rFonts w:asciiTheme="minorBidi" w:hAnsiTheme="minorBidi" w:cstheme="minorBidi"/>
              </w:rPr>
              <w:t xml:space="preserve"> Medicare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ໂດຍທົ່ວໄປແລ້ວການລົງທະບຽນແຜນປະກັນ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ມ່ນສຳລັບໝົດປີ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ມື່ອຂ້ອຍລົງທະບຽນ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ອຍອາດຈະອອກຈາກແຜນປະກັນ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ຮັດການປ່ຽນແປງພຽງແຕ່ໃນເວລາສະເພາະຂອງປີ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ມື່ອມີໄລຍະການລົງທະບຽນໃຫ້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ຕົວຢ່າງ</w:t>
            </w:r>
            <w:r w:rsidRPr="000F1699">
              <w:rPr>
                <w:rFonts w:asciiTheme="minorBidi" w:hAnsiTheme="minorBidi" w:cstheme="minorBidi"/>
              </w:rPr>
              <w:t xml:space="preserve">: 15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ຕຸລາ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Arial" w:hAnsi="Arial" w:cs="Arial"/>
              </w:rPr>
              <w:t>–</w:t>
            </w:r>
            <w:r w:rsidRPr="000F1699">
              <w:rPr>
                <w:rFonts w:asciiTheme="minorBidi" w:hAnsiTheme="minorBidi" w:cstheme="minorBidi"/>
              </w:rPr>
              <w:t xml:space="preserve"> 7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ທັນວາ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ອງທຸກໆປີ</w:t>
            </w:r>
            <w:r w:rsidRPr="000F1699">
              <w:rPr>
                <w:rFonts w:asciiTheme="minorBidi" w:hAnsiTheme="minorBidi" w:cstheme="minorBidi"/>
              </w:rPr>
              <w:t xml:space="preserve">)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ພາຍໃຕ້ສະພາບການພິເສດສະເພາະ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ມັນເປັນຄວາມຮັບຜິດຊອບຂອງຂ້າພະເຈົ້າທີ່ຕ້ອງໄດ້ແຈ້ງໃຫ້</w:t>
            </w:r>
            <w:r w:rsidRPr="000F1699">
              <w:rPr>
                <w:rFonts w:asciiTheme="minorBidi" w:hAnsiTheme="minorBidi" w:cstheme="minorBidi"/>
              </w:rPr>
              <w:t xml:space="preserve"> ADRC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ົນເຜົ່າ</w:t>
            </w:r>
            <w:r w:rsidRPr="000F1699">
              <w:rPr>
                <w:rFonts w:asciiTheme="minorBidi" w:hAnsiTheme="minorBidi" w:cstheme="minorBidi"/>
              </w:rPr>
              <w:t xml:space="preserve"> ADRS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່ຽວກັບການຄຸ້ມຄອງຂອງຂ້າພະເຈົ້າ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</w:p>
          <w:p w14:paraId="2564A026" w14:textId="77777777" w:rsidR="006B3AAA" w:rsidRPr="006B3AAA" w:rsidRDefault="006B3AAA" w:rsidP="006B3AAA">
            <w:pPr>
              <w:rPr>
                <w:rFonts w:ascii="DokChampa" w:hAnsi="DokChampa" w:cs="Phetsarath OT"/>
                <w:sz w:val="2"/>
                <w:szCs w:val="2"/>
                <w:cs/>
                <w:lang w:bidi="lo-LA"/>
              </w:rPr>
            </w:pPr>
          </w:p>
          <w:p w14:paraId="785F0944" w14:textId="5E81A443" w:rsidR="006D1389" w:rsidRPr="000F1699" w:rsidRDefault="00C60307" w:rsidP="006B3AAA">
            <w:pPr>
              <w:spacing w:before="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ໃນເວລາລົງທະບຽ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ຈ້ງໃຫ້</w:t>
            </w:r>
            <w:r w:rsidRPr="000F1699">
              <w:rPr>
                <w:rFonts w:asciiTheme="minorBidi" w:hAnsiTheme="minorBidi" w:cstheme="minorBidi"/>
              </w:rPr>
              <w:t xml:space="preserve"> PO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ໃນຕໍ່ໜ້າຕໍ່ກັບການຄຸ້ມຄອງຢາຕາມໃບສັ່ງຂອງແພດທີ່ຂ້າພະເຈົ້າມີ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ອາດຈະໄດ້ຮັບ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ໃນອະນາຄົດ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ຜນປະກັນເລືອກໄວ້ຮັບໃຊ້ຂົງເຂດການບໍລິການສະເພາະ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ຂ້າພະເຈົ້າຍ້າຍອອກຈາກພື້ນທີ່ໃນແຜນທີ່ໄດ້ເລືອກ</w:t>
            </w:r>
            <w:r w:rsidR="00107F75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ໃນການໃຊ້ບໍລິການ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າພະເຈົ້າຈໍາເປັນຕ້ອງແຈ້ງແຜນດັ່ງກ່າວ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ພື່ອໃຫ້ຂ້າພະເຈົ້າສາມາດຍົກເລີກການລົງທະບຽ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ຊອກຫາແຜນໃໝ່ໃນພື້ນທີ່ໃໝ່ຂອງຂ້າພະເຈົ້າ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ມື່ອຂ້າພະເຈົ້າເປັນສະມາຊິກຂອງແຜນທີ່ຖືກເລືອກ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ຂ້າພະເຈົ້າບໍ່ເຫັນດີ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າພະເຈົ້າມີສິດທີ່ຈະອຸທອນໃນການຕັດສິນແຜນການຈ່າຍເງິ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ານບໍລິການ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ອຍຈະອ່ານເອກະສານ</w:t>
            </w:r>
            <w:r w:rsidR="008D45B3">
              <w:rPr>
                <w:rFonts w:ascii="DokChampa" w:hAnsi="DokChampa" w:cs="Phetsarath OT" w:hint="cs"/>
                <w:cs/>
                <w:lang w:bidi="lo-LA"/>
              </w:rPr>
              <w:t xml:space="preserve"> </w:t>
            </w:r>
            <w:r w:rsidR="008D45B3" w:rsidRPr="008D45B3">
              <w:rPr>
                <w:rFonts w:asciiTheme="minorBidi" w:hAnsiTheme="minorBidi" w:cstheme="minorBidi"/>
                <w:lang w:bidi="lo-LA"/>
              </w:rPr>
              <w:t>Partnership Evidence of Coverage</w:t>
            </w:r>
            <w:r w:rsidR="008D45B3" w:rsidRPr="008D45B3">
              <w:rPr>
                <w:rFonts w:ascii="DokChampa" w:hAnsi="DokChampa" w:cs="Phetsarath OT"/>
                <w:lang w:bidi="lo-LA"/>
              </w:rPr>
              <w:t xml:space="preserve"> </w:t>
            </w:r>
            <w:r w:rsidR="008D45B3" w:rsidRPr="008D45B3">
              <w:rPr>
                <w:rFonts w:ascii="Phetsarath OT" w:hAnsi="Phetsarath OT" w:cs="Phetsarath OT"/>
                <w:lang w:bidi="lo-LA"/>
              </w:rPr>
              <w:t>(</w:t>
            </w:r>
            <w:r w:rsidR="008D45B3" w:rsidRPr="008D45B3">
              <w:rPr>
                <w:rFonts w:ascii="Phetsarath OT" w:hAnsi="Phetsarath OT" w:cs="Phetsarath OT"/>
                <w:cs/>
                <w:lang w:bidi="lo-LA"/>
              </w:rPr>
              <w:t>ຫຼັກຖານການຄຸ້ມຄອງການເປັນຮຸ້ນສ່ວນ)</w:t>
            </w:r>
            <w:r w:rsidRPr="008D45B3">
              <w:rPr>
                <w:rFonts w:ascii="Phetsarath OT" w:hAnsi="Phetsarath OT" w:cs="Phetsarath OT"/>
              </w:rPr>
              <w:t xml:space="preserve"> </w:t>
            </w:r>
            <w:r w:rsidRPr="008D45B3">
              <w:rPr>
                <w:rFonts w:ascii="Phetsarath OT" w:hAnsi="Phetsarath OT" w:cs="Phetsarath OT"/>
                <w:cs/>
                <w:lang w:bidi="lo-LA"/>
              </w:rPr>
              <w:t>ແ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ສັນຍາການລົງທະບຽນຈາກແຜນປະກັນທີ່</w:t>
            </w:r>
            <w:r w:rsidR="008D45B3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ລືອກໄວ້ເມື່ອຂ້ອຍໄດ້ມັນເພື່ອໃຫ້ຮູ້ວ່າຂ້ອຍຕ້ອງປະຕິບັດຕາມກົດລະບຽບໃດເພື່ອເອົາການຄຸ້ມຄອງກັບແຜນປະກັນ</w:t>
            </w:r>
            <w:r w:rsidRPr="000F1699">
              <w:rPr>
                <w:rFonts w:asciiTheme="minorBidi" w:hAnsiTheme="minorBidi" w:cstheme="minorBidi"/>
              </w:rPr>
              <w:t xml:space="preserve"> Medicare Advantag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ນີ້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ອຍເຂົ້າໃຈວ່າຕາມປົກກະຕິນັ້ນຄົນທີ່ມີ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ບໍ່ໄດ້ຮັບການຄຸ້ມຄອງພາຍໃຕ້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ໃນຂະນະທີ່ອອກນອກປະເທດ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ຍົກເວັ້ນສຳລັບການຄຸ້ມຄອງທີ່ຈຳກັດຢູ່ໃກ້ຊາຍແດນສະຫະລັດ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າພະເຈົ້າ</w:t>
            </w:r>
            <w:r w:rsidR="008D45B3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ຂົ້າໃຈດີວ່ານັບແຕ່ວັນທີແຜນຄຸ້ມຄອງທີ່ໄດ້ເລືອກເລີ່ມຕົ້ນ</w:t>
            </w:r>
            <w:r w:rsidRPr="000F1699">
              <w:rPr>
                <w:rFonts w:asciiTheme="minorBidi" w:hAnsiTheme="minorBidi" w:cstheme="minorBidi"/>
              </w:rPr>
              <w:t xml:space="preserve">;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າພະເຈົ້າຕ້ອງໄດ້ຮັບການດູແລສຸຂະພາບຂອງຂ້າພະເຈົ້າທັງໝົ</w:t>
            </w:r>
            <w:r w:rsidR="008D45B3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ດຈາກແຜນທີ່ໄດ້ເລືອກ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ຍົກເວັ້ນການບໍລິການສຸກເສີ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ຄວາມຕ້ອງການດ່ວ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ານບໍລິການອອກນອກພື້ນທີ່ລະບຸໄວ້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ານບໍລິການທີ່ໄດ້ຮັບອະນຸຍາດໂດຍແຜນປະກັນທີ່ເລືອກໄວ້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ານບໍລິການອື່ນທີ່ມີຢູ່ໃນເອກະສານ</w:t>
            </w:r>
            <w:r w:rsidR="000028DD">
              <w:rPr>
                <w:rFonts w:ascii="DokChampa" w:hAnsi="DokChampa" w:cs="Phetsarath OT" w:hint="cs"/>
                <w:cs/>
                <w:lang w:bidi="lo-LA"/>
              </w:rPr>
              <w:t xml:space="preserve"> </w:t>
            </w:r>
            <w:r w:rsidR="000028DD" w:rsidRPr="000028DD">
              <w:rPr>
                <w:rFonts w:asciiTheme="minorBidi" w:hAnsiTheme="minorBidi" w:cstheme="minorBidi"/>
                <w:lang w:bidi="lo-LA"/>
              </w:rPr>
              <w:t>Partnership Evidence of Coverage</w:t>
            </w:r>
            <w:r w:rsidR="000028DD" w:rsidRPr="000028DD">
              <w:rPr>
                <w:rFonts w:ascii="DokChampa" w:hAnsi="DokChampa" w:cs="Phetsarath OT"/>
                <w:lang w:bidi="lo-LA"/>
              </w:rPr>
              <w:t xml:space="preserve"> </w:t>
            </w:r>
            <w:r w:rsidR="000028DD" w:rsidRPr="000028DD">
              <w:rPr>
                <w:rFonts w:ascii="Phetsarath OT" w:hAnsi="Phetsarath OT" w:cs="Phetsarath OT"/>
                <w:lang w:bidi="lo-LA"/>
              </w:rPr>
              <w:t>(</w:t>
            </w:r>
            <w:r w:rsidR="000028DD" w:rsidRPr="000028DD">
              <w:rPr>
                <w:rFonts w:ascii="Phetsarath OT" w:hAnsi="Phetsarath OT" w:cs="Phetsarath OT"/>
                <w:cs/>
                <w:lang w:bidi="lo-LA"/>
              </w:rPr>
              <w:t>ຫຼັກຖານການຄຸ້ມຄອງການເປັນຮຸ້ນສ່ວນ)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ສັນຍາການລົງທະບຽນຈາກແຜນປະກັນ</w:t>
            </w:r>
            <w:r w:rsidR="000028DD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ທີ່ເລືອກໄວ້ຂອງຂ້ອຍຈະໄດ້ຮັບການຄຸ້ມຄອງ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</w:p>
          <w:p w14:paraId="4402796E" w14:textId="77777777" w:rsidR="00DF0932" w:rsidRPr="000F1699" w:rsidRDefault="00C71B70" w:rsidP="00FC060D">
            <w:pPr>
              <w:spacing w:before="240"/>
              <w:rPr>
                <w:rFonts w:asciiTheme="minorBidi" w:hAnsiTheme="minorBidi" w:cstheme="minorBidi"/>
              </w:rPr>
            </w:pP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ໂດຍບໍ່ມີການອະນຸຍາດ</w:t>
            </w:r>
            <w:r w:rsidRPr="000F1699">
              <w:rPr>
                <w:rFonts w:asciiTheme="minorBidi" w:hAnsiTheme="minorBidi" w:cstheme="minorBidi"/>
                <w:b/>
              </w:rPr>
              <w:t xml:space="preserve">, MEDICARE </w:t>
            </w: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ຫຼື</w:t>
            </w:r>
            <w:r w:rsidRPr="00791479">
              <w:rPr>
                <w:rFonts w:asciiTheme="minorBidi" w:hAnsiTheme="minorBidi" w:cstheme="minorBidi"/>
                <w:bCs/>
              </w:rPr>
              <w:t xml:space="preserve"> </w:t>
            </w: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ແຜນປະກັນທີ່ເລືອກໄວ້ຈະບໍ່ຈ່າຍຄ່າບໍລິການໃຫ້</w:t>
            </w:r>
            <w:r w:rsidRPr="000F1699">
              <w:rPr>
                <w:rFonts w:asciiTheme="minorBidi" w:hAnsiTheme="minorBidi" w:cstheme="minorBidi"/>
                <w:b/>
              </w:rPr>
              <w:t>.</w:t>
            </w:r>
          </w:p>
          <w:p w14:paraId="4E41BCF5" w14:textId="4EFC25BD" w:rsidR="00DF0932" w:rsidRPr="000F1699" w:rsidRDefault="00DF0932" w:rsidP="00FC060D">
            <w:pPr>
              <w:autoSpaceDE w:val="0"/>
              <w:autoSpaceDN w:val="0"/>
              <w:adjustRightInd w:val="0"/>
              <w:spacing w:before="120" w:after="120"/>
              <w:rPr>
                <w:rFonts w:asciiTheme="minorBidi" w:hAnsiTheme="minorBidi" w:cstheme="minorBidi"/>
                <w:color w:val="000000"/>
              </w:rPr>
            </w:pPr>
            <w:r w:rsidRPr="00791479">
              <w:rPr>
                <w:rFonts w:ascii="DokChampa" w:hAnsi="DokChampa" w:cs="Phetsarath OT"/>
                <w:bCs/>
                <w:color w:val="000000"/>
                <w:cs/>
                <w:lang w:bidi="lo-LA"/>
              </w:rPr>
              <w:t>ການເປີດເຜີຍຂໍ້ມູນ</w:t>
            </w:r>
            <w:r w:rsidRPr="000F1699">
              <w:rPr>
                <w:rFonts w:asciiTheme="minorBidi" w:hAnsiTheme="minorBidi" w:cstheme="minorBidi"/>
                <w:b/>
                <w:color w:val="000000"/>
              </w:rPr>
              <w:t>: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ໂດຍການເຂົ້າຮ່ວມແຜນປະກັນສຸຂະພາບຂອງ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Medicare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ນີ້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,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ຂ້າພະເຈົ້າຮັບຮູ້ວ່າແຜນທີ່ເລືອກຈະເປີດເຜີຍ</w:t>
            </w:r>
            <w:r w:rsidR="00791479">
              <w:rPr>
                <w:rFonts w:ascii="DokChampa" w:hAnsi="DokChampa" w:cs="Phetsarath OT"/>
                <w:color w:val="000000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ຂໍ້ມູນ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ຂອງຂ້າພະເຈົ້າໃຫ້ກັບ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Medicare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ແຜນການອັນອື່ນໆ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ຕາມຄວາມຈໍາເປັນເພື່ອການປິ່ນປົວ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,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ການເບິກຈ່າຍ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ການດູແລສຸຂະພາບ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.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ຂ້າພະເຈົ້າຍັງຮັບຮູ້ວ່າແຜນທີ່ໄດ້ເລືອກຈະເປີດເຜີຍຂໍ້ມູນຂອງຂ້າພະເຈົ້າລວມທັງຂໍ້ມູນທາງການຢາຕາມໃບ</w:t>
            </w:r>
            <w:r w:rsidR="00791479">
              <w:rPr>
                <w:rFonts w:ascii="DokChampa" w:hAnsi="DokChampa" w:cs="Phetsarath OT"/>
                <w:color w:val="000000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ສັ່ງຂອງແພດໃຫ້ກັບ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Medicare,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ຈະເປິດເຜີຍໃຫ້ແກ່ການຄົ້ນຄວ້າ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ຈຸດປະສົງອື່ນໆໂດຍປະຕິບັດຕາມ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ກົດລະບຽບຂອງ</w:t>
            </w:r>
            <w:r w:rsidR="00791479">
              <w:rPr>
                <w:rFonts w:ascii="DokChampa" w:hAnsi="DokChampa" w:cs="Phetsarath OT"/>
                <w:color w:val="000000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ລັດຖະບານກາງ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ກົດລະບຽບທັງໝົດ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.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ຂໍ້ມູນຢູ່ໃນແບບຟອມການລົງທະບຽນນີ້ຖືກຕ້ອງຕາມຄວາມຮູ້ດີທີ່ສຸດຂອງຂ້ອຍ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.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ຂ້າພະເຈົ້າເຂົ້າໃຈວ່າ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ຖ້າຂ້າພະເຈົ້າເຈດຕະນາໃຫ້ຂໍ້ມູນທີ່ບໍ່ຖືກ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ຕ້ອງຢູ່ໃນແບບຟອມນີ້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ຂ້າພະເຈົ້າຈະຖືກຍົກເລີກການລົງທະບຽນ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ຈາກແຜນການ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.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ຂ້າພະເຈົ້າເຂົ້າໃຈວ່າລາຍເຊັນຂອງຂ້າພະເຈົ້າ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(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ລາຍເຊັນຂອງຜູ້ທີ່ໄດ້ຮັບອະນຸຍາດໃຫ້ເຊັນໃນນາມຂ້າພະເຈົ້າ</w:t>
            </w:r>
            <w:r w:rsidR="00791479">
              <w:rPr>
                <w:rFonts w:ascii="DokChampa" w:hAnsi="DokChampa" w:cs="Phetsarath OT"/>
                <w:color w:val="000000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ພາຍໃຕ້ກົດໝາຍຂອງລັດທີ່ຂ້າພະເຈົ້າອາໄສຢູ່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)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ໃນເອກະສານສະໝັກສະບັບນີ້ໝາຍຄວາມວ່າຂ້າພະເຈົ້າໄດ້ອ່ານ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ເຂົ້າໃຈເນື້ອ</w:t>
            </w:r>
            <w:r w:rsidR="00791479">
              <w:rPr>
                <w:rFonts w:ascii="DokChampa" w:hAnsi="DokChampa" w:cs="Phetsarath OT"/>
                <w:color w:val="000000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ໃນຂອງເອກະສານສະໝັກສະບັບນີ້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.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ຖ້າ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ເຊັນໂດຍບຸກຄົນທີ່ໄດ້ຮັບອະນຸຍາດ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(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ຕາມທີ່ອະທິບາຍໄວ້ຂ້າງ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ເທິງ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),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ລາຍເຊັນນີ້ຢັ້ງຢືນວ່າ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(1)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ບຸກຄົນນີ້ໄດ້ຮັບອະນຸຍາດພາຍໃຕ້ກົດ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ໝາຍຂອງລັດເພື່ອລົງທະບຽນນີ້ໃຫ້ສໍາເລັດ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(2)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ສິດອຳນາດຂອງ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ເອກະສານນີ້</w:t>
            </w:r>
            <w:r w:rsidR="00791479">
              <w:rPr>
                <w:rFonts w:ascii="DokChampa" w:hAnsi="DokChampa" w:cs="Phetsarath OT"/>
                <w:color w:val="000000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ສາມາດໃຊ້ໄດ້ຕາມການຮ້ອງຂໍຈາກແຜນທີ່ໄດ້ເລືອກ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ຫຼື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</w:t>
            </w:r>
            <w:r w:rsidRPr="000F1699">
              <w:rPr>
                <w:rFonts w:ascii="DokChampa" w:hAnsi="DokChampa" w:cs="Phetsarath OT"/>
                <w:color w:val="000000"/>
                <w:cs/>
                <w:lang w:bidi="lo-LA"/>
              </w:rPr>
              <w:t>ໂດຍ</w:t>
            </w:r>
            <w:r w:rsidRPr="000F1699">
              <w:rPr>
                <w:rFonts w:asciiTheme="minorBidi" w:hAnsiTheme="minorBidi" w:cstheme="minorBidi"/>
                <w:color w:val="000000"/>
              </w:rPr>
              <w:t xml:space="preserve"> Medicare.</w:t>
            </w:r>
          </w:p>
          <w:p w14:paraId="14B21F3F" w14:textId="41B5511B" w:rsidR="008E4C69" w:rsidRPr="000F1699" w:rsidRDefault="00234EAD" w:rsidP="00FC060D">
            <w:pPr>
              <w:autoSpaceDE w:val="0"/>
              <w:autoSpaceDN w:val="0"/>
              <w:adjustRightInd w:val="0"/>
              <w:spacing w:after="1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ໃນທີ່ນີ້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ອຍທີ່ເປັນຜູ້ລົງລາຍເຊັນຢູ່ທີ່ນີ້ກ່າວເຖິງເຈດຈຳນົງຂອງຂ້ອຍ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ໃນທີ່ນີ້ເຫັນດີທີ່ຈະລົງທະບຽນໃນໂຄງກາ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="0060636D" w:rsidRPr="0060636D">
              <w:rPr>
                <w:rFonts w:asciiTheme="minorBidi" w:hAnsiTheme="minorBidi" w:cstheme="minorBidi"/>
              </w:rPr>
              <w:t>Partnership</w:t>
            </w:r>
            <w:r w:rsidR="0060636D" w:rsidRPr="0060636D">
              <w:rPr>
                <w:rFonts w:ascii="Phetsarath OT" w:hAnsi="Phetsarath OT" w:cs="Phetsarath OT"/>
              </w:rPr>
              <w:t xml:space="preserve"> (</w:t>
            </w:r>
            <w:r w:rsidR="0060636D" w:rsidRPr="0060636D">
              <w:rPr>
                <w:rFonts w:ascii="Phetsarath OT" w:hAnsi="Phetsarath OT" w:cs="Phetsarath OT"/>
                <w:cs/>
                <w:lang w:bidi="lo-LA"/>
              </w:rPr>
              <w:t>ການ​ເປັນ​ຮຸ້ນ​ສ່ວນ)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ທີ່ໄດ້ລະບຸຢູ່ຂ້າງເທິງ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</w:p>
          <w:p w14:paraId="207CC6F4" w14:textId="0F8AA470" w:rsidR="00DF0932" w:rsidRPr="000F1699" w:rsidDel="00D70AE0" w:rsidRDefault="008E4C69" w:rsidP="00FC060D">
            <w:pPr>
              <w:tabs>
                <w:tab w:val="left" w:pos="8622"/>
              </w:tabs>
              <w:autoSpaceDE w:val="0"/>
              <w:autoSpaceDN w:val="0"/>
              <w:adjustRightInd w:val="0"/>
              <w:spacing w:after="120"/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ຂ້ອຍເຂົ້າໃຈວ່າວັນທີເລີ່ມຕົ້ນລົງທະບຽນ</w:t>
            </w:r>
            <w:r w:rsidRPr="000F1699">
              <w:rPr>
                <w:rFonts w:asciiTheme="minorBidi" w:hAnsiTheme="minorBidi" w:cstheme="minorBidi"/>
              </w:rPr>
              <w:t xml:space="preserve"> Medicaid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ອງຂ້ອຍຈະແມ່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="00DC1032" w:rsidRPr="001249DC">
              <w:rPr>
                <w:rFonts w:asciiTheme="majorBidi" w:hAnsiTheme="majorBidi" w:cstheme="majorBidi"/>
                <w:bCs/>
                <w:u w:val="single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DC1032" w:rsidRPr="001249DC">
              <w:rPr>
                <w:rFonts w:asciiTheme="majorBidi" w:hAnsiTheme="majorBidi" w:cstheme="majorBidi"/>
                <w:bCs/>
                <w:u w:val="single"/>
              </w:rPr>
              <w:instrText xml:space="preserve"> FORMTEXT </w:instrText>
            </w:r>
            <w:r w:rsidR="00DC1032" w:rsidRPr="001249DC">
              <w:rPr>
                <w:rFonts w:asciiTheme="majorBidi" w:hAnsiTheme="majorBidi" w:cstheme="majorBidi"/>
                <w:bCs/>
                <w:u w:val="single"/>
              </w:rPr>
            </w:r>
            <w:r w:rsidR="00DC1032" w:rsidRPr="001249DC">
              <w:rPr>
                <w:rFonts w:asciiTheme="majorBidi" w:hAnsiTheme="majorBidi" w:cstheme="majorBidi"/>
                <w:bCs/>
                <w:u w:val="single"/>
              </w:rPr>
              <w:fldChar w:fldCharType="separate"/>
            </w:r>
            <w:r w:rsidRPr="001249DC">
              <w:rPr>
                <w:rFonts w:asciiTheme="majorBidi" w:hAnsiTheme="majorBidi" w:cstheme="majorBidi"/>
                <w:u w:val="single"/>
              </w:rPr>
              <w:t>     </w:t>
            </w:r>
            <w:r w:rsidR="00DC1032" w:rsidRPr="001249DC">
              <w:rPr>
                <w:rFonts w:asciiTheme="majorBidi" w:hAnsiTheme="majorBidi" w:cstheme="majorBidi"/>
                <w:bCs/>
                <w:u w:val="single"/>
              </w:rPr>
              <w:fldChar w:fldCharType="end"/>
            </w:r>
            <w:r w:rsidR="00A22350" w:rsidRPr="000F1699">
              <w:rPr>
                <w:rFonts w:asciiTheme="minorBidi" w:hAnsiTheme="minorBidi" w:cstheme="minorBidi"/>
                <w:bCs/>
                <w:u w:val="single"/>
              </w:rPr>
              <w:tab/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ແລະ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ການລົງທະບຽນ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ອງຂ້ອຍຈະເລີ່ມຕົ້ນມື້ທຳອິດຂອງເດືອນຫຼັງຈາກການສົ່ງແບບຟອມນີ້</w:t>
            </w:r>
            <w:r w:rsidRPr="000F1699">
              <w:rPr>
                <w:rFonts w:asciiTheme="minorBidi" w:hAnsiTheme="minorBidi" w:cstheme="minorBidi"/>
              </w:rPr>
              <w:t xml:space="preserve">,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ຂ້ອຍມີຄຸນສົມບັດສຳລັບ</w:t>
            </w:r>
            <w:r w:rsidR="0060636D">
              <w:rPr>
                <w:rFonts w:ascii="DokChampa" w:hAnsi="DokChampa" w:cs="Phetsarath OT" w:hint="cs"/>
                <w:cs/>
                <w:lang w:bidi="lo-LA"/>
              </w:rPr>
              <w:t xml:space="preserve"> </w:t>
            </w:r>
            <w:r w:rsidR="0060636D" w:rsidRPr="0060636D">
              <w:rPr>
                <w:rFonts w:asciiTheme="minorBidi" w:hAnsiTheme="minorBidi" w:cstheme="minorBidi"/>
                <w:lang w:bidi="lo-LA"/>
              </w:rPr>
              <w:t>Special Election Period</w:t>
            </w:r>
            <w:r w:rsidR="0060636D" w:rsidRPr="0060636D">
              <w:rPr>
                <w:rFonts w:ascii="DokChampa" w:hAnsi="DokChampa" w:cs="Phetsarath OT"/>
                <w:lang w:bidi="lo-LA"/>
              </w:rPr>
              <w:t xml:space="preserve"> </w:t>
            </w:r>
            <w:r w:rsidR="0060636D" w:rsidRPr="0060636D">
              <w:rPr>
                <w:rFonts w:ascii="Phetsarath OT" w:hAnsi="Phetsarath OT" w:cs="Phetsarath OT"/>
                <w:lang w:bidi="lo-LA"/>
              </w:rPr>
              <w:t>(</w:t>
            </w:r>
            <w:r w:rsidR="0060636D" w:rsidRPr="0060636D">
              <w:rPr>
                <w:rFonts w:ascii="DokChampa" w:hAnsi="DokChampa" w:cs="Phetsarath OT" w:hint="cs"/>
                <w:cs/>
                <w:lang w:bidi="lo-LA"/>
              </w:rPr>
              <w:t>ໄລ​ຍະ​ການ​ເລືອກ​ພິ​ເສດ</w:t>
            </w:r>
            <w:r w:rsidR="0060636D" w:rsidRPr="0060636D">
              <w:rPr>
                <w:rFonts w:ascii="DokChampa" w:hAnsi="DokChampa" w:cs="Phetsarath OT"/>
                <w:cs/>
                <w:lang w:bidi="lo-LA"/>
              </w:rPr>
              <w:t>)</w:t>
            </w:r>
            <w:r w:rsidRPr="000F1699">
              <w:rPr>
                <w:rFonts w:asciiTheme="minorBidi" w:hAnsiTheme="minorBidi" w:cstheme="minorBidi"/>
              </w:rPr>
              <w:t xml:space="preserve">.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້ອຍຈະສືບຕໍ່ຮັບຜົນປະໂຫຍດ</w:t>
            </w:r>
            <w:r w:rsidRPr="000F1699">
              <w:rPr>
                <w:rFonts w:asciiTheme="minorBidi" w:hAnsiTheme="minorBidi" w:cstheme="minorBidi"/>
              </w:rPr>
              <w:t xml:space="preserve"> Medicare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ຂອງຂ້ອຍຈາກແຜນ</w:t>
            </w:r>
            <w:r w:rsidR="009572D4">
              <w:rPr>
                <w:rFonts w:ascii="DokChampa" w:hAnsi="DokChampa" w:cs="Phetsarath OT"/>
                <w:cs/>
                <w:lang w:bidi="lo-LA"/>
              </w:rPr>
              <w:br/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ປະກັນປັດຈຸບັນໄປຈົນກວ່າຂ້ອຍມີສິດລົງທະບຽນເຂົ້າສູ່ແຜນປະກັນ</w:t>
            </w:r>
            <w:r w:rsidRPr="000F1699">
              <w:rPr>
                <w:rFonts w:asciiTheme="minorBidi" w:hAnsiTheme="minorBidi" w:cstheme="minorBidi"/>
              </w:rPr>
              <w:t xml:space="preserve"> </w:t>
            </w:r>
            <w:r w:rsidR="0060636D" w:rsidRPr="0060636D">
              <w:rPr>
                <w:rFonts w:asciiTheme="minorBidi" w:hAnsiTheme="minorBidi" w:cstheme="minorBidi"/>
              </w:rPr>
              <w:t>Partnership</w:t>
            </w:r>
            <w:r w:rsidR="0060636D" w:rsidRPr="0060636D">
              <w:rPr>
                <w:rFonts w:ascii="Phetsarath OT" w:hAnsi="Phetsarath OT" w:cs="Phetsarath OT"/>
              </w:rPr>
              <w:t xml:space="preserve"> (</w:t>
            </w:r>
            <w:r w:rsidR="0060636D" w:rsidRPr="0060636D">
              <w:rPr>
                <w:rFonts w:ascii="Phetsarath OT" w:hAnsi="Phetsarath OT" w:cs="Phetsarath OT"/>
                <w:cs/>
                <w:lang w:bidi="lo-LA"/>
              </w:rPr>
              <w:t>ການ​ເປັນ​ຮຸ້ນ​ສ່ວນ)</w:t>
            </w:r>
            <w:r w:rsidRPr="0060636D">
              <w:rPr>
                <w:rFonts w:ascii="Phetsarath OT" w:hAnsi="Phetsarath OT" w:cs="Phetsarath OT"/>
              </w:rPr>
              <w:t xml:space="preserve"> </w:t>
            </w:r>
            <w:r w:rsidRPr="0060636D">
              <w:rPr>
                <w:rFonts w:ascii="Phetsarath OT" w:hAnsi="Phetsarath OT" w:cs="Phetsarath OT"/>
                <w:cs/>
                <w:lang w:bidi="lo-LA"/>
              </w:rPr>
              <w:t>ທີ່ຂ້ອຍ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ເລືອກຢູ່ຂ້າງເທິງ</w:t>
            </w:r>
            <w:r w:rsidRPr="000F1699">
              <w:rPr>
                <w:rFonts w:asciiTheme="minorBidi" w:hAnsiTheme="minorBidi" w:cstheme="minorBidi"/>
              </w:rPr>
              <w:t>.</w:t>
            </w:r>
          </w:p>
        </w:tc>
      </w:tr>
      <w:tr w:rsidR="00303D5F" w:rsidRPr="00BE217E" w14:paraId="240815C9" w14:textId="77777777" w:rsidTr="00755839">
        <w:trPr>
          <w:gridBefore w:val="1"/>
          <w:wBefore w:w="14" w:type="dxa"/>
          <w:jc w:val="center"/>
        </w:trPr>
        <w:tc>
          <w:tcPr>
            <w:tcW w:w="10697" w:type="dxa"/>
            <w:gridSpan w:val="18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75DCDD9" w14:textId="77777777" w:rsidR="006B3AAA" w:rsidRDefault="006B3AAA" w:rsidP="00FC060D">
            <w:pPr>
              <w:spacing w:before="120" w:after="60"/>
              <w:rPr>
                <w:rFonts w:ascii="DokChampa" w:hAnsi="DokChampa" w:cs="Phetsarath OT"/>
                <w:bCs/>
                <w:lang w:bidi="lo-LA"/>
              </w:rPr>
            </w:pPr>
          </w:p>
          <w:p w14:paraId="2B02C338" w14:textId="2060A9C6" w:rsidR="00303D5F" w:rsidRPr="00791479" w:rsidRDefault="00303D5F" w:rsidP="00FC060D">
            <w:pPr>
              <w:spacing w:before="120" w:after="60"/>
              <w:rPr>
                <w:rFonts w:asciiTheme="minorBidi" w:hAnsiTheme="minorBidi" w:cstheme="minorBidi"/>
                <w:bCs/>
              </w:rPr>
            </w:pP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ໃນທີ່ນີ້</w:t>
            </w:r>
            <w:r w:rsidRPr="00791479">
              <w:rPr>
                <w:rFonts w:asciiTheme="minorBidi" w:hAnsiTheme="minorBidi" w:cstheme="minorBidi"/>
                <w:bCs/>
              </w:rPr>
              <w:t xml:space="preserve">, </w:t>
            </w: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ຂ້ອຍທີ່ເປັນຜູ້ລົງລາຍເຊັນຢູ່ທີ່ນີ້ກ່າວເຖິງເຈດຈຳນົງຂອງຂ້ອຍ</w:t>
            </w:r>
            <w:r w:rsidRPr="00791479">
              <w:rPr>
                <w:rFonts w:asciiTheme="minorBidi" w:hAnsiTheme="minorBidi" w:cstheme="minorBidi"/>
                <w:bCs/>
              </w:rPr>
              <w:t xml:space="preserve"> </w:t>
            </w: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ແລະ</w:t>
            </w:r>
            <w:r w:rsidRPr="00791479">
              <w:rPr>
                <w:rFonts w:asciiTheme="minorBidi" w:hAnsiTheme="minorBidi" w:cstheme="minorBidi"/>
                <w:bCs/>
              </w:rPr>
              <w:t xml:space="preserve"> </w:t>
            </w: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ໃນທີ່ນີ້ເຫັນດີທີ່ຈະລົງທະບຽນໃນໂຄງການ</w:t>
            </w:r>
            <w:r w:rsidRPr="00791479">
              <w:rPr>
                <w:rFonts w:asciiTheme="minorBidi" w:hAnsiTheme="minorBidi" w:cstheme="minorBidi"/>
                <w:bCs/>
              </w:rPr>
              <w:t xml:space="preserve"> </w:t>
            </w:r>
            <w:r w:rsidR="009572D4" w:rsidRPr="009572D4">
              <w:rPr>
                <w:rFonts w:asciiTheme="minorBidi" w:hAnsiTheme="minorBidi" w:cstheme="minorBidi"/>
                <w:b/>
              </w:rPr>
              <w:t xml:space="preserve">Partnership </w:t>
            </w:r>
            <w:r w:rsidR="009572D4" w:rsidRPr="009572D4">
              <w:rPr>
                <w:rFonts w:ascii="Phetsarath OT" w:hAnsi="Phetsarath OT" w:cs="Phetsarath OT"/>
                <w:b/>
              </w:rPr>
              <w:t>(</w:t>
            </w:r>
            <w:r w:rsidR="009572D4" w:rsidRPr="009572D4">
              <w:rPr>
                <w:rFonts w:ascii="Phetsarath OT" w:hAnsi="Phetsarath OT" w:cs="Phetsarath OT"/>
                <w:bCs/>
                <w:cs/>
                <w:lang w:bidi="lo-LA"/>
              </w:rPr>
              <w:t>ການ​ເປັນ​ຮຸ້ນ​ສ່ວນ)</w:t>
            </w:r>
            <w:r w:rsidRPr="00791479">
              <w:rPr>
                <w:rFonts w:asciiTheme="minorBidi" w:hAnsiTheme="minorBidi" w:cstheme="minorBidi"/>
                <w:bCs/>
              </w:rPr>
              <w:t xml:space="preserve"> </w:t>
            </w: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ທີ່ໄດ້ລະບຸຢູ່ຂ້າງເທິງ</w:t>
            </w:r>
            <w:r w:rsidRPr="00791479">
              <w:rPr>
                <w:rFonts w:asciiTheme="minorBidi" w:hAnsiTheme="minorBidi" w:cstheme="minorBidi"/>
                <w:bCs/>
              </w:rPr>
              <w:t>.</w:t>
            </w:r>
          </w:p>
        </w:tc>
      </w:tr>
      <w:tr w:rsidR="00303D5F" w:rsidRPr="00BE217E" w14:paraId="1F01DF24" w14:textId="77777777" w:rsidTr="00755839">
        <w:trPr>
          <w:gridBefore w:val="1"/>
          <w:wBefore w:w="14" w:type="dxa"/>
          <w:jc w:val="center"/>
        </w:trPr>
        <w:tc>
          <w:tcPr>
            <w:tcW w:w="8857" w:type="dxa"/>
            <w:gridSpan w:val="15"/>
            <w:tcBorders>
              <w:top w:val="single" w:sz="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65387CB6" w14:textId="77777777" w:rsidR="00303D5F" w:rsidRPr="000F1699" w:rsidRDefault="00303D5F" w:rsidP="00FC060D">
            <w:pPr>
              <w:rPr>
                <w:rFonts w:asciiTheme="minorBidi" w:hAnsiTheme="minorBidi" w:cstheme="minorBidi"/>
                <w:b/>
              </w:rPr>
            </w:pP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ລາຍເຊັນ</w:t>
            </w:r>
            <w:r w:rsidRPr="000F1699">
              <w:rPr>
                <w:rFonts w:asciiTheme="minorBidi" w:hAnsiTheme="minorBidi" w:cstheme="minorBidi"/>
                <w:b/>
              </w:rPr>
              <w:t xml:space="preserve"> </w:t>
            </w:r>
            <w:r w:rsidRPr="00791479">
              <w:rPr>
                <w:rFonts w:ascii="Arial" w:hAnsi="Arial" w:cs="Arial"/>
                <w:bCs/>
              </w:rPr>
              <w:t>–</w:t>
            </w:r>
            <w:r w:rsidRPr="00791479">
              <w:rPr>
                <w:rFonts w:asciiTheme="minorBidi" w:hAnsiTheme="minorBidi" w:cstheme="minorBidi"/>
                <w:bCs/>
              </w:rPr>
              <w:t xml:space="preserve"> </w:t>
            </w:r>
            <w:r w:rsidR="00A30582" w:rsidRPr="000F1699">
              <w:rPr>
                <w:rFonts w:ascii="DokChampa" w:hAnsi="DokChampa" w:cs="Phetsarath OT"/>
                <w:cs/>
                <w:lang w:bidi="lo-LA"/>
              </w:rPr>
              <w:t>ບຸກຄົນ</w:t>
            </w:r>
          </w:p>
        </w:tc>
        <w:tc>
          <w:tcPr>
            <w:tcW w:w="1840" w:type="dxa"/>
            <w:gridSpan w:val="3"/>
            <w:tcBorders>
              <w:top w:val="single" w:sz="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1530E7" w14:textId="77777777" w:rsidR="00303D5F" w:rsidRPr="000F1699" w:rsidRDefault="00303D5F" w:rsidP="00FC060D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ວັນທີເຊັນ</w:t>
            </w:r>
          </w:p>
        </w:tc>
      </w:tr>
      <w:tr w:rsidR="00C71B70" w:rsidRPr="00BE217E" w14:paraId="0FE44B13" w14:textId="77777777" w:rsidTr="00755839">
        <w:trPr>
          <w:gridBefore w:val="1"/>
          <w:wBefore w:w="14" w:type="dxa"/>
          <w:trHeight w:val="576"/>
          <w:jc w:val="center"/>
        </w:trPr>
        <w:tc>
          <w:tcPr>
            <w:tcW w:w="8857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A3E06" w14:textId="77777777" w:rsidR="00C71B70" w:rsidRPr="000F1699" w:rsidRDefault="00C71B70" w:rsidP="00FC060D">
            <w:pPr>
              <w:rPr>
                <w:rFonts w:asciiTheme="minorBidi" w:hAnsiTheme="minorBidi" w:cstheme="minorBidi"/>
                <w:b/>
              </w:rPr>
            </w:pPr>
          </w:p>
        </w:tc>
        <w:tc>
          <w:tcPr>
            <w:tcW w:w="184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A2CC5" w14:textId="77777777" w:rsidR="00C71B70" w:rsidRPr="000F1699" w:rsidRDefault="00C71B70" w:rsidP="00FC060D">
            <w:pPr>
              <w:rPr>
                <w:rFonts w:asciiTheme="minorBidi" w:hAnsiTheme="minorBidi" w:cstheme="minorBidi"/>
              </w:rPr>
            </w:pPr>
          </w:p>
        </w:tc>
      </w:tr>
      <w:tr w:rsidR="001C274B" w:rsidRPr="00BE217E" w14:paraId="39D21627" w14:textId="77777777" w:rsidTr="00FB1E8C">
        <w:trPr>
          <w:gridBefore w:val="1"/>
          <w:wBefore w:w="14" w:type="dxa"/>
          <w:jc w:val="center"/>
        </w:trPr>
        <w:tc>
          <w:tcPr>
            <w:tcW w:w="8857" w:type="dxa"/>
            <w:gridSpan w:val="15"/>
            <w:tcBorders>
              <w:top w:val="single" w:sz="2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27D16E57" w14:textId="05CEC9F6" w:rsidR="001C274B" w:rsidRPr="000F1699" w:rsidRDefault="001C274B" w:rsidP="001C274B">
            <w:pPr>
              <w:rPr>
                <w:rFonts w:asciiTheme="minorBidi" w:hAnsiTheme="minorBidi" w:cstheme="minorBidi"/>
              </w:rPr>
            </w:pPr>
            <w:r w:rsidRPr="004452CC">
              <w:rPr>
                <w:rFonts w:ascii="Phetsarath OT" w:hAnsi="Phetsarath OT" w:cs="Phetsarath OT"/>
                <w:b/>
              </w:rPr>
              <w:t xml:space="preserve">ລາຍເຊັນ – </w:t>
            </w:r>
            <w:r w:rsidRPr="004452CC">
              <w:rPr>
                <w:rFonts w:ascii="Phetsarath OT" w:hAnsi="Phetsarath OT" w:cs="Phetsarath OT"/>
                <w:bCs/>
              </w:rPr>
              <w:t>ຜູ້ປົກຄອງຕາມກົດໝາຍ, ຜູ້ປົກປ້ອງ ຫຼື ຜູ້ມອບສິດທີ່ໄດ້ນຳໃຊ້</w:t>
            </w:r>
          </w:p>
        </w:tc>
        <w:tc>
          <w:tcPr>
            <w:tcW w:w="1840" w:type="dxa"/>
            <w:gridSpan w:val="3"/>
            <w:tcBorders>
              <w:top w:val="single" w:sz="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882B7CE" w14:textId="77777777" w:rsidR="001C274B" w:rsidRPr="000F1699" w:rsidRDefault="001C274B" w:rsidP="001C274B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ວັນທີເຊັນ</w:t>
            </w:r>
          </w:p>
        </w:tc>
      </w:tr>
      <w:tr w:rsidR="00C71B70" w:rsidRPr="00BE217E" w14:paraId="4FCAF617" w14:textId="77777777" w:rsidTr="00755839">
        <w:trPr>
          <w:gridBefore w:val="1"/>
          <w:wBefore w:w="14" w:type="dxa"/>
          <w:trHeight w:val="576"/>
          <w:jc w:val="center"/>
        </w:trPr>
        <w:tc>
          <w:tcPr>
            <w:tcW w:w="8857" w:type="dxa"/>
            <w:gridSpan w:val="15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A8B879" w14:textId="77777777" w:rsidR="00C71B70" w:rsidRPr="000F1699" w:rsidRDefault="00C71B70" w:rsidP="00FC060D">
            <w:pPr>
              <w:rPr>
                <w:rFonts w:asciiTheme="minorBidi" w:hAnsiTheme="minorBidi" w:cstheme="minorBidi"/>
                <w:b/>
              </w:rPr>
            </w:pPr>
          </w:p>
        </w:tc>
        <w:tc>
          <w:tcPr>
            <w:tcW w:w="1840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9DFC9" w14:textId="77777777" w:rsidR="00C71B70" w:rsidRPr="000F1699" w:rsidRDefault="00C71B70" w:rsidP="00FC060D">
            <w:pPr>
              <w:rPr>
                <w:rFonts w:asciiTheme="minorBidi" w:hAnsiTheme="minorBidi" w:cstheme="minorBidi"/>
              </w:rPr>
            </w:pPr>
          </w:p>
        </w:tc>
      </w:tr>
      <w:tr w:rsidR="001C274B" w:rsidRPr="00BE217E" w14:paraId="12D18375" w14:textId="77777777" w:rsidTr="006B7F9A">
        <w:trPr>
          <w:gridBefore w:val="1"/>
          <w:wBefore w:w="14" w:type="dxa"/>
          <w:jc w:val="center"/>
        </w:trPr>
        <w:tc>
          <w:tcPr>
            <w:tcW w:w="8857" w:type="dxa"/>
            <w:gridSpan w:val="15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4E81348" w14:textId="74D0CD76" w:rsidR="001C274B" w:rsidRPr="000F1699" w:rsidRDefault="001C274B" w:rsidP="001C274B">
            <w:pPr>
              <w:rPr>
                <w:rFonts w:asciiTheme="minorBidi" w:hAnsiTheme="minorBidi" w:cstheme="minorBidi"/>
                <w:bCs/>
              </w:rPr>
            </w:pPr>
            <w:r w:rsidRPr="004452CC">
              <w:rPr>
                <w:rFonts w:ascii="Phetsarath OT" w:hAnsi="Phetsarath OT" w:cs="Phetsarath OT"/>
                <w:b/>
              </w:rPr>
              <w:t xml:space="preserve">ລາຍເຊັນ – </w:t>
            </w:r>
            <w:r w:rsidRPr="004452CC">
              <w:rPr>
                <w:rFonts w:ascii="Phetsarath OT" w:hAnsi="Phetsarath OT" w:cs="Phetsarath OT"/>
                <w:bCs/>
              </w:rPr>
              <w:t>ຜູ້ປົກຄອງຕາມກົດໝາຍ, ຜູ້ປົກປ້ອງ ຫຼື ຜູ້ມອບສິດທີ່ໄດ້ນຳໃຊ້</w:t>
            </w:r>
          </w:p>
        </w:tc>
        <w:tc>
          <w:tcPr>
            <w:tcW w:w="184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6388EF8" w14:textId="5A9CE431" w:rsidR="001C274B" w:rsidRPr="000F1699" w:rsidRDefault="001C274B" w:rsidP="001C274B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ວັນທີເຊັນ</w:t>
            </w:r>
          </w:p>
        </w:tc>
      </w:tr>
      <w:tr w:rsidR="00FC060D" w:rsidRPr="00BE217E" w14:paraId="5FA4B31E" w14:textId="77777777" w:rsidTr="00755839">
        <w:trPr>
          <w:gridBefore w:val="1"/>
          <w:wBefore w:w="14" w:type="dxa"/>
          <w:trHeight w:val="576"/>
          <w:jc w:val="center"/>
        </w:trPr>
        <w:tc>
          <w:tcPr>
            <w:tcW w:w="8857" w:type="dxa"/>
            <w:gridSpan w:val="15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615FBCFB" w14:textId="77777777" w:rsidR="00FC060D" w:rsidRPr="000F1699" w:rsidRDefault="00FC060D" w:rsidP="00FC060D">
            <w:pPr>
              <w:rPr>
                <w:rFonts w:asciiTheme="minorBidi" w:hAnsiTheme="minorBidi" w:cstheme="minorBidi"/>
                <w:b/>
              </w:rPr>
            </w:pPr>
          </w:p>
        </w:tc>
        <w:tc>
          <w:tcPr>
            <w:tcW w:w="184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E1C08D" w14:textId="77777777" w:rsidR="00FC060D" w:rsidRPr="000F1699" w:rsidRDefault="00FC060D" w:rsidP="00FC060D">
            <w:pPr>
              <w:rPr>
                <w:rFonts w:asciiTheme="minorBidi" w:hAnsiTheme="minorBidi" w:cstheme="minorBidi"/>
              </w:rPr>
            </w:pPr>
          </w:p>
        </w:tc>
      </w:tr>
      <w:tr w:rsidR="00CE474A" w:rsidRPr="00BE217E" w14:paraId="097E5BA1" w14:textId="77777777" w:rsidTr="00755839">
        <w:trPr>
          <w:gridBefore w:val="1"/>
          <w:wBefore w:w="14" w:type="dxa"/>
          <w:jc w:val="center"/>
        </w:trPr>
        <w:tc>
          <w:tcPr>
            <w:tcW w:w="8857" w:type="dxa"/>
            <w:gridSpan w:val="15"/>
            <w:tcBorders>
              <w:top w:val="single" w:sz="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1769BEB2" w14:textId="53CBB7C9" w:rsidR="00CE474A" w:rsidRPr="000F1699" w:rsidRDefault="00CE474A" w:rsidP="00FC060D">
            <w:pPr>
              <w:rPr>
                <w:rFonts w:asciiTheme="minorBidi" w:hAnsiTheme="minorBidi" w:cstheme="minorBidi"/>
              </w:rPr>
            </w:pP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ລາຍເຊັນ</w:t>
            </w:r>
            <w:r w:rsidRPr="000F1699">
              <w:rPr>
                <w:rFonts w:asciiTheme="minorBidi" w:hAnsiTheme="minorBidi" w:cstheme="minorBidi"/>
              </w:rPr>
              <w:t xml:space="preserve"> –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ພະຍານ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ນຳໃຊ້ໄດ້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</w:tc>
        <w:tc>
          <w:tcPr>
            <w:tcW w:w="1840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EC57DF7" w14:textId="49566F83" w:rsidR="00CE474A" w:rsidRPr="000F1699" w:rsidRDefault="00CE474A" w:rsidP="00FC060D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ວັນທີເຊັນ</w:t>
            </w:r>
          </w:p>
        </w:tc>
      </w:tr>
      <w:tr w:rsidR="00CE474A" w:rsidRPr="00BE217E" w14:paraId="4DE0B56E" w14:textId="77777777" w:rsidTr="00755839">
        <w:trPr>
          <w:gridBefore w:val="1"/>
          <w:wBefore w:w="14" w:type="dxa"/>
          <w:trHeight w:val="576"/>
          <w:jc w:val="center"/>
        </w:trPr>
        <w:tc>
          <w:tcPr>
            <w:tcW w:w="8857" w:type="dxa"/>
            <w:gridSpan w:val="15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8DDC5F" w14:textId="77777777" w:rsidR="00CE474A" w:rsidRPr="000F1699" w:rsidRDefault="00CE474A" w:rsidP="00FC060D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18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BFAC9" w14:textId="77777777" w:rsidR="00CE474A" w:rsidRPr="000F1699" w:rsidRDefault="00CE474A" w:rsidP="00FC060D">
            <w:pPr>
              <w:rPr>
                <w:rFonts w:asciiTheme="minorBidi" w:hAnsiTheme="minorBidi" w:cstheme="minorBidi"/>
              </w:rPr>
            </w:pPr>
          </w:p>
        </w:tc>
      </w:tr>
      <w:tr w:rsidR="00CE474A" w:rsidRPr="00BE217E" w14:paraId="58C8607C" w14:textId="77777777" w:rsidTr="00755839">
        <w:trPr>
          <w:gridBefore w:val="1"/>
          <w:wBefore w:w="14" w:type="dxa"/>
          <w:jc w:val="center"/>
        </w:trPr>
        <w:tc>
          <w:tcPr>
            <w:tcW w:w="8857" w:type="dxa"/>
            <w:gridSpan w:val="15"/>
            <w:tcBorders>
              <w:top w:val="single" w:sz="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76399221" w14:textId="77777777" w:rsidR="00CE474A" w:rsidRPr="000F1699" w:rsidRDefault="00CE474A" w:rsidP="00FC060D">
            <w:pPr>
              <w:rPr>
                <w:rFonts w:asciiTheme="minorBidi" w:hAnsiTheme="minorBidi" w:cstheme="minorBidi"/>
              </w:rPr>
            </w:pPr>
            <w:r w:rsidRPr="00791479">
              <w:rPr>
                <w:rFonts w:ascii="DokChampa" w:hAnsi="DokChampa" w:cs="Phetsarath OT"/>
                <w:bCs/>
                <w:cs/>
                <w:lang w:bidi="lo-LA"/>
              </w:rPr>
              <w:t>ລາຍເຊັນ</w:t>
            </w:r>
            <w:r w:rsidRPr="000F1699">
              <w:rPr>
                <w:rFonts w:asciiTheme="minorBidi" w:hAnsiTheme="minorBidi" w:cstheme="minorBidi"/>
              </w:rPr>
              <w:t xml:space="preserve"> – 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ພະຍານ</w:t>
            </w:r>
            <w:r w:rsidRPr="000F1699">
              <w:rPr>
                <w:rFonts w:asciiTheme="minorBidi" w:hAnsiTheme="minorBidi" w:cstheme="minorBidi"/>
              </w:rPr>
              <w:t xml:space="preserve"> (</w:t>
            </w:r>
            <w:r w:rsidRPr="000F1699">
              <w:rPr>
                <w:rFonts w:ascii="DokChampa" w:hAnsi="DokChampa" w:cs="Phetsarath OT"/>
                <w:cs/>
                <w:lang w:bidi="lo-LA"/>
              </w:rPr>
              <w:t>ຖ້ານຳໃຊ້ໄດ້</w:t>
            </w:r>
            <w:r w:rsidRPr="000F1699">
              <w:rPr>
                <w:rFonts w:asciiTheme="minorBidi" w:hAnsiTheme="minorBidi" w:cstheme="minorBidi"/>
              </w:rPr>
              <w:t>)</w:t>
            </w:r>
          </w:p>
        </w:tc>
        <w:tc>
          <w:tcPr>
            <w:tcW w:w="1840" w:type="dxa"/>
            <w:gridSpan w:val="3"/>
            <w:tcBorders>
              <w:top w:val="single" w:sz="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A7E351" w14:textId="77777777" w:rsidR="00CE474A" w:rsidRPr="000F1699" w:rsidRDefault="00CE474A" w:rsidP="00FC060D">
            <w:pPr>
              <w:rPr>
                <w:rFonts w:asciiTheme="minorBidi" w:hAnsiTheme="minorBidi" w:cstheme="minorBidi"/>
              </w:rPr>
            </w:pPr>
            <w:r w:rsidRPr="000F1699">
              <w:rPr>
                <w:rFonts w:ascii="DokChampa" w:hAnsi="DokChampa" w:cs="Phetsarath OT"/>
                <w:cs/>
                <w:lang w:bidi="lo-LA"/>
              </w:rPr>
              <w:t>ວັນທີເຊັນ</w:t>
            </w:r>
          </w:p>
        </w:tc>
      </w:tr>
      <w:tr w:rsidR="00CE474A" w:rsidRPr="00BE217E" w14:paraId="4A45EB66" w14:textId="77777777" w:rsidTr="00755839">
        <w:trPr>
          <w:gridBefore w:val="1"/>
          <w:wBefore w:w="14" w:type="dxa"/>
          <w:trHeight w:val="576"/>
          <w:jc w:val="center"/>
        </w:trPr>
        <w:tc>
          <w:tcPr>
            <w:tcW w:w="8857" w:type="dxa"/>
            <w:gridSpan w:val="15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2A4885" w14:textId="77777777" w:rsidR="00CE474A" w:rsidRPr="000F1699" w:rsidRDefault="00CE474A" w:rsidP="00FC060D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18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CD721" w14:textId="77777777" w:rsidR="00CE474A" w:rsidRPr="000F1699" w:rsidRDefault="00CE474A" w:rsidP="00FC060D">
            <w:pPr>
              <w:rPr>
                <w:rFonts w:asciiTheme="minorBidi" w:hAnsiTheme="minorBidi" w:cstheme="minorBidi"/>
              </w:rPr>
            </w:pPr>
          </w:p>
        </w:tc>
      </w:tr>
      <w:tr w:rsidR="00CE474A" w:rsidRPr="00BE217E" w14:paraId="6DF09E3F" w14:textId="77777777" w:rsidTr="00755839">
        <w:trPr>
          <w:gridBefore w:val="1"/>
          <w:wBefore w:w="14" w:type="dxa"/>
          <w:jc w:val="center"/>
        </w:trPr>
        <w:tc>
          <w:tcPr>
            <w:tcW w:w="10697" w:type="dxa"/>
            <w:gridSpan w:val="18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02151B" w14:textId="6692C3E2" w:rsidR="00CE474A" w:rsidRPr="00791479" w:rsidRDefault="00CE474A" w:rsidP="00F43B9B">
            <w:pPr>
              <w:pageBreakBefore/>
              <w:spacing w:before="4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  <w:b/>
                <w:lang w:bidi="lo-LA"/>
              </w:rPr>
              <w:t>ສຳລັບຫ້ອງການ</w:t>
            </w:r>
            <w:r w:rsidRPr="00791479">
              <w:rPr>
                <w:rFonts w:ascii="Phetsarath OT" w:hAnsi="Phetsarath OT" w:cs="Phetsarath OT"/>
                <w:b/>
              </w:rPr>
              <w:t xml:space="preserve"> </w:t>
            </w:r>
            <w:r w:rsidRPr="00791479">
              <w:rPr>
                <w:rFonts w:asciiTheme="minorBidi" w:hAnsiTheme="minorBidi" w:cstheme="minorBidi"/>
                <w:b/>
              </w:rPr>
              <w:t>ADRC</w:t>
            </w:r>
            <w:r w:rsidRPr="00791479">
              <w:rPr>
                <w:rFonts w:ascii="Phetsarath OT" w:hAnsi="Phetsarath OT" w:cs="Phetsarath OT"/>
                <w:b/>
              </w:rPr>
              <w:t xml:space="preserve"> </w:t>
            </w:r>
            <w:r w:rsidRPr="00791479">
              <w:rPr>
                <w:rFonts w:ascii="Phetsarath OT" w:hAnsi="Phetsarath OT" w:cs="Phetsarath OT"/>
                <w:b/>
                <w:lang w:bidi="lo-LA"/>
              </w:rPr>
              <w:t>ຫຼຶ</w:t>
            </w:r>
            <w:r w:rsidR="00F43B9B">
              <w:rPr>
                <w:rFonts w:ascii="Phetsarath OT" w:hAnsi="Phetsarath OT" w:cs="Phetsarath OT" w:hint="cs"/>
                <w:b/>
                <w:rtl/>
              </w:rPr>
              <w:t xml:space="preserve"> </w:t>
            </w:r>
            <w:r w:rsidRPr="00791479">
              <w:rPr>
                <w:rFonts w:asciiTheme="minorBidi" w:hAnsiTheme="minorBidi" w:cstheme="minorBidi"/>
                <w:b/>
              </w:rPr>
              <w:t>Tribal ADRS</w:t>
            </w:r>
            <w:r w:rsidRPr="00791479">
              <w:rPr>
                <w:rFonts w:ascii="Phetsarath OT" w:hAnsi="Phetsarath OT" w:cs="Phetsarath OT"/>
                <w:b/>
              </w:rPr>
              <w:t xml:space="preserve"> </w:t>
            </w:r>
            <w:r w:rsidRPr="00791479">
              <w:rPr>
                <w:rFonts w:ascii="Phetsarath OT" w:hAnsi="Phetsarath OT" w:cs="Phetsarath OT"/>
                <w:b/>
                <w:lang w:bidi="lo-LA"/>
              </w:rPr>
              <w:t>ໃຊ້ເທົ່ານັ້ນ</w:t>
            </w:r>
          </w:p>
        </w:tc>
      </w:tr>
      <w:tr w:rsidR="00CE474A" w:rsidRPr="00BE217E" w14:paraId="648AC5BF" w14:textId="77777777" w:rsidTr="00755839">
        <w:trPr>
          <w:gridBefore w:val="1"/>
          <w:wBefore w:w="14" w:type="dxa"/>
          <w:trHeight w:val="213"/>
          <w:jc w:val="center"/>
        </w:trPr>
        <w:tc>
          <w:tcPr>
            <w:tcW w:w="535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6CD51" w14:textId="77E9CBA0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1249DC">
              <w:rPr>
                <w:rFonts w:asciiTheme="minorBidi" w:hAnsiTheme="minorBidi" w:cstheme="minorBidi"/>
              </w:rPr>
              <w:t>ADRC</w:t>
            </w:r>
            <w:r w:rsidRPr="00791479">
              <w:rPr>
                <w:rFonts w:ascii="Phetsarath OT" w:hAnsi="Phetsarath OT" w:cs="Phetsarath OT"/>
              </w:rPr>
              <w:t xml:space="preserve"> ຫຼື </w:t>
            </w:r>
            <w:r w:rsidRPr="001249DC">
              <w:rPr>
                <w:rFonts w:asciiTheme="minorBidi" w:hAnsiTheme="minorBidi" w:cstheme="minorBidi"/>
              </w:rPr>
              <w:t>Tribe</w:t>
            </w:r>
            <w:r w:rsidRPr="00791479">
              <w:rPr>
                <w:rFonts w:ascii="Phetsarath OT" w:hAnsi="Phetsarath OT" w:cs="Phetsarath OT"/>
              </w:rPr>
              <w:t xml:space="preserve">: </w:t>
            </w:r>
            <w:r w:rsidRPr="00791479">
              <w:rPr>
                <w:rFonts w:asciiTheme="majorBidi" w:hAnsiTheme="majorBidi" w:cstheme="majorBidi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791479">
              <w:rPr>
                <w:rFonts w:asciiTheme="majorBidi" w:hAnsiTheme="majorBidi" w:cstheme="majorBidi"/>
              </w:rPr>
              <w:instrText xml:space="preserve"> FORMTEXT </w:instrText>
            </w:r>
            <w:r w:rsidRPr="00791479">
              <w:rPr>
                <w:rFonts w:asciiTheme="majorBidi" w:hAnsiTheme="majorBidi" w:cstheme="majorBidi"/>
              </w:rPr>
            </w:r>
            <w:r w:rsidRPr="00791479">
              <w:rPr>
                <w:rFonts w:asciiTheme="majorBidi" w:hAnsiTheme="majorBidi" w:cstheme="majorBidi"/>
              </w:rPr>
              <w:fldChar w:fldCharType="separate"/>
            </w:r>
            <w:r w:rsidRPr="00791479">
              <w:rPr>
                <w:rFonts w:asciiTheme="majorBidi" w:hAnsiTheme="majorBidi" w:cstheme="majorBidi"/>
              </w:rPr>
              <w:t>     </w:t>
            </w:r>
            <w:r w:rsidRPr="0079147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4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C97BF17" w14:textId="38AC7A7D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ເຂດ: </w:t>
            </w:r>
            <w:r w:rsidRPr="00791479">
              <w:rPr>
                <w:rFonts w:asciiTheme="majorBidi" w:hAnsiTheme="majorBidi" w:cstheme="majorBidi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Pr="00791479">
              <w:rPr>
                <w:rFonts w:asciiTheme="majorBidi" w:hAnsiTheme="majorBidi" w:cstheme="majorBidi"/>
              </w:rPr>
              <w:instrText xml:space="preserve"> FORMTEXT </w:instrText>
            </w:r>
            <w:r w:rsidRPr="00791479">
              <w:rPr>
                <w:rFonts w:asciiTheme="majorBidi" w:hAnsiTheme="majorBidi" w:cstheme="majorBidi"/>
              </w:rPr>
            </w:r>
            <w:r w:rsidRPr="00791479">
              <w:rPr>
                <w:rFonts w:asciiTheme="majorBidi" w:hAnsiTheme="majorBidi" w:cstheme="majorBidi"/>
              </w:rPr>
              <w:fldChar w:fldCharType="separate"/>
            </w:r>
            <w:r w:rsidRPr="00791479">
              <w:rPr>
                <w:rFonts w:asciiTheme="majorBidi" w:hAnsiTheme="majorBidi" w:cstheme="majorBidi"/>
              </w:rPr>
              <w:t>     </w:t>
            </w:r>
            <w:r w:rsidRPr="00791479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CE474A" w:rsidRPr="00BE217E" w14:paraId="5BB5B9DC" w14:textId="77777777" w:rsidTr="00755839">
        <w:trPr>
          <w:gridBefore w:val="1"/>
          <w:wBefore w:w="14" w:type="dxa"/>
          <w:trHeight w:val="213"/>
          <w:jc w:val="center"/>
        </w:trPr>
        <w:tc>
          <w:tcPr>
            <w:tcW w:w="680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1FF1" w14:textId="7F795194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ພະນັກງານ </w:t>
            </w:r>
            <w:r w:rsidRPr="001249DC">
              <w:rPr>
                <w:rFonts w:asciiTheme="minorBidi" w:hAnsiTheme="minorBidi" w:cstheme="minorBidi"/>
              </w:rPr>
              <w:t>ADRC</w:t>
            </w:r>
            <w:r w:rsidRPr="00791479">
              <w:rPr>
                <w:rFonts w:ascii="Phetsarath OT" w:hAnsi="Phetsarath OT" w:cs="Phetsarath OT"/>
              </w:rPr>
              <w:t xml:space="preserve"> ຫຼື </w:t>
            </w:r>
            <w:r w:rsidRPr="001249DC">
              <w:rPr>
                <w:rFonts w:asciiTheme="minorBidi" w:hAnsiTheme="minorBidi" w:cstheme="minorBidi"/>
              </w:rPr>
              <w:t>Tribal</w:t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ADRS</w:t>
            </w:r>
            <w:r w:rsidRPr="00791479">
              <w:rPr>
                <w:rFonts w:ascii="Phetsarath OT" w:hAnsi="Phetsarath OT" w:cs="Phetsarath OT"/>
              </w:rPr>
              <w:t>:  </w:t>
            </w:r>
            <w:r w:rsidRPr="00791479">
              <w:rPr>
                <w:rFonts w:asciiTheme="majorBidi" w:hAnsiTheme="majorBidi" w:cstheme="majorBidi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r w:rsidRPr="00791479">
              <w:rPr>
                <w:rFonts w:asciiTheme="majorBidi" w:hAnsiTheme="majorBidi" w:cstheme="majorBidi"/>
              </w:rPr>
              <w:instrText xml:space="preserve"> FORMTEXT </w:instrText>
            </w:r>
            <w:r w:rsidRPr="00791479">
              <w:rPr>
                <w:rFonts w:asciiTheme="majorBidi" w:hAnsiTheme="majorBidi" w:cstheme="majorBidi"/>
              </w:rPr>
            </w:r>
            <w:r w:rsidRPr="00791479">
              <w:rPr>
                <w:rFonts w:asciiTheme="majorBidi" w:hAnsiTheme="majorBidi" w:cstheme="majorBidi"/>
              </w:rPr>
              <w:fldChar w:fldCharType="separate"/>
            </w:r>
            <w:r w:rsidRPr="00791479">
              <w:rPr>
                <w:rFonts w:asciiTheme="majorBidi" w:hAnsiTheme="majorBidi" w:cstheme="majorBidi"/>
              </w:rPr>
              <w:t>     </w:t>
            </w:r>
            <w:r w:rsidRPr="0079147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389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B3C848B" w14:textId="1838B117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ເບີໂທລະສັບ: </w:t>
            </w:r>
            <w:r w:rsidRPr="00791479">
              <w:rPr>
                <w:rFonts w:asciiTheme="majorBidi" w:hAnsiTheme="majorBidi" w:cstheme="majorBidi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Pr="00791479">
              <w:rPr>
                <w:rFonts w:asciiTheme="majorBidi" w:hAnsiTheme="majorBidi" w:cstheme="majorBidi"/>
              </w:rPr>
              <w:instrText xml:space="preserve"> FORMTEXT </w:instrText>
            </w:r>
            <w:r w:rsidRPr="00791479">
              <w:rPr>
                <w:rFonts w:asciiTheme="majorBidi" w:hAnsiTheme="majorBidi" w:cstheme="majorBidi"/>
              </w:rPr>
            </w:r>
            <w:r w:rsidRPr="00791479">
              <w:rPr>
                <w:rFonts w:asciiTheme="majorBidi" w:hAnsiTheme="majorBidi" w:cstheme="majorBidi"/>
              </w:rPr>
              <w:fldChar w:fldCharType="separate"/>
            </w:r>
            <w:r w:rsidRPr="00791479">
              <w:rPr>
                <w:rFonts w:asciiTheme="majorBidi" w:hAnsiTheme="majorBidi" w:cstheme="majorBidi"/>
              </w:rPr>
              <w:t>     </w:t>
            </w:r>
            <w:r w:rsidRPr="00791479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CE474A" w:rsidRPr="00BE217E" w14:paraId="46D596D7" w14:textId="77777777" w:rsidTr="00755839">
        <w:trPr>
          <w:gridBefore w:val="1"/>
          <w:wBefore w:w="14" w:type="dxa"/>
          <w:trHeight w:val="350"/>
          <w:jc w:val="center"/>
        </w:trPr>
        <w:tc>
          <w:tcPr>
            <w:tcW w:w="10697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5E6857" w14:textId="15A9744A" w:rsidR="00CE474A" w:rsidRPr="00791479" w:rsidRDefault="00CE474A" w:rsidP="00F43B9B">
            <w:pPr>
              <w:spacing w:before="2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ທີ່ຢູ່ອີເມວ: </w:t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CE474A" w:rsidRPr="00BE217E" w14:paraId="1EF19FAA" w14:textId="77777777" w:rsidTr="00755839">
        <w:trPr>
          <w:gridBefore w:val="1"/>
          <w:wBefore w:w="14" w:type="dxa"/>
          <w:trHeight w:val="1201"/>
          <w:jc w:val="center"/>
        </w:trPr>
        <w:tc>
          <w:tcPr>
            <w:tcW w:w="5742" w:type="dxa"/>
            <w:gridSpan w:val="8"/>
            <w:tcBorders>
              <w:top w:val="single" w:sz="24" w:space="0" w:color="auto"/>
              <w:left w:val="nil"/>
              <w:bottom w:val="single" w:sz="18" w:space="0" w:color="auto"/>
            </w:tcBorders>
            <w:shd w:val="clear" w:color="auto" w:fill="auto"/>
          </w:tcPr>
          <w:p w14:paraId="12F41106" w14:textId="77777777" w:rsidR="00CE474A" w:rsidRPr="00791479" w:rsidRDefault="00CE474A" w:rsidP="00F43B9B">
            <w:pPr>
              <w:spacing w:before="20"/>
              <w:rPr>
                <w:rFonts w:ascii="Phetsarath OT" w:hAnsi="Phetsarath OT" w:cs="Phetsarath OT"/>
                <w:bCs/>
              </w:rPr>
            </w:pPr>
            <w:r w:rsidRPr="00791479">
              <w:rPr>
                <w:rFonts w:ascii="Phetsarath OT" w:hAnsi="Phetsarath OT" w:cs="Phetsarath OT"/>
              </w:rPr>
              <w:t>ຂໍ້ມູນວັນທີລົງທະບຽນ:</w:t>
            </w:r>
          </w:p>
          <w:p w14:paraId="383DBEF0" w14:textId="701B78FA" w:rsidR="00CE474A" w:rsidRPr="00791479" w:rsidRDefault="00CE474A" w:rsidP="00CE474A">
            <w:pPr>
              <w:spacing w:before="60" w:after="12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ວັນທີລົງທະບຽນຕົວຈິງ: </w:t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  <w:p w14:paraId="33D2DA06" w14:textId="32B81407" w:rsidR="00CE474A" w:rsidRPr="00791479" w:rsidRDefault="00CE474A" w:rsidP="00CE474A">
            <w:pPr>
              <w:spacing w:before="60"/>
              <w:ind w:left="435" w:hanging="435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ab/>
              <w:t>ວັນທີລົງທະບຽນຍັງຄ້າງຢູ່: ບໍລິການດ່ວນ</w:t>
            </w:r>
          </w:p>
          <w:p w14:paraId="7B5917FE" w14:textId="5FA6595B" w:rsidR="00CE474A" w:rsidRPr="00791479" w:rsidRDefault="00CE474A" w:rsidP="00CE474A">
            <w:pPr>
              <w:spacing w:before="60"/>
              <w:ind w:left="435" w:hanging="435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ab/>
              <w:t>ວັນທີລົງທະບຽນຍັງຄ້າງຢູ່: ຂໍ້ຕົກລົງກ່ອນເປີດເຜີຍ</w:t>
            </w:r>
          </w:p>
          <w:p w14:paraId="10B35A29" w14:textId="510C1593" w:rsidR="00CE474A" w:rsidRPr="00791479" w:rsidRDefault="00CE474A" w:rsidP="00CE474A">
            <w:pPr>
              <w:spacing w:before="60"/>
              <w:ind w:left="435" w:hanging="435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ab/>
              <w:t>ວັນທີລົງທະບຽນຍັງຄ້າງຢູ່: ໂອນຍ້າຍໄປຫາອົງການໃໝ່ດ້ວຍການເຄື່ອນຍ້າຍ.</w:t>
            </w:r>
          </w:p>
        </w:tc>
        <w:tc>
          <w:tcPr>
            <w:tcW w:w="2443" w:type="dxa"/>
            <w:gridSpan w:val="6"/>
            <w:tcBorders>
              <w:top w:val="single" w:sz="24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4B96886C" w14:textId="77777777" w:rsidR="00CE474A" w:rsidRPr="00791479" w:rsidRDefault="00CE474A" w:rsidP="00F43B9B">
            <w:pPr>
              <w:spacing w:before="20"/>
              <w:rPr>
                <w:rFonts w:ascii="Phetsarath OT" w:hAnsi="Phetsarath OT" w:cs="Phetsarath OT"/>
                <w:bCs/>
              </w:rPr>
            </w:pPr>
            <w:r w:rsidRPr="00791479">
              <w:rPr>
                <w:rFonts w:ascii="Phetsarath OT" w:hAnsi="Phetsarath OT" w:cs="Phetsarath OT"/>
                <w:lang w:bidi="lo-LA"/>
              </w:rPr>
              <w:t>ໂປຣແກຣມ</w:t>
            </w:r>
            <w:r w:rsidRPr="00791479">
              <w:rPr>
                <w:rFonts w:ascii="Phetsarath OT" w:hAnsi="Phetsarath OT" w:cs="Phetsarath OT"/>
              </w:rPr>
              <w:t>:</w:t>
            </w:r>
          </w:p>
          <w:p w14:paraId="68FC738B" w14:textId="4EA953A9" w:rsidR="00CE474A" w:rsidRPr="00791479" w:rsidRDefault="00CE474A" w:rsidP="009572D4">
            <w:pPr>
              <w:spacing w:before="120" w:after="60"/>
              <w:ind w:left="345" w:hanging="345"/>
              <w:rPr>
                <w:rFonts w:ascii="Phetsarath OT" w:hAnsi="Phetsarath OT" w:cs="Phetsarath OT"/>
                <w:bCs/>
                <w:rtl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="009572D4" w:rsidRPr="009572D4">
              <w:rPr>
                <w:rFonts w:asciiTheme="minorBidi" w:hAnsiTheme="minorBidi" w:cstheme="minorBidi"/>
              </w:rPr>
              <w:t xml:space="preserve">Partnership </w:t>
            </w:r>
            <w:r w:rsidR="00F43B9B">
              <w:rPr>
                <w:rFonts w:asciiTheme="minorBidi" w:hAnsiTheme="minorBidi" w:cs="DokChampa"/>
                <w:cs/>
                <w:lang w:bidi="lo-LA"/>
              </w:rPr>
              <w:br/>
            </w:r>
            <w:r w:rsidR="009572D4" w:rsidRPr="009572D4">
              <w:rPr>
                <w:rFonts w:ascii="Phetsarath OT" w:hAnsi="Phetsarath OT" w:cs="Phetsarath OT"/>
              </w:rPr>
              <w:t>(</w:t>
            </w:r>
            <w:r w:rsidR="009572D4" w:rsidRPr="009572D4">
              <w:rPr>
                <w:rFonts w:ascii="Phetsarath OT" w:hAnsi="Phetsarath OT" w:cs="Phetsarath OT"/>
                <w:cs/>
                <w:lang w:bidi="lo-LA"/>
              </w:rPr>
              <w:t>ການ​ເປັນ​ຮຸ້ນ​ສ່ວນ)</w:t>
            </w:r>
          </w:p>
        </w:tc>
        <w:tc>
          <w:tcPr>
            <w:tcW w:w="2512" w:type="dxa"/>
            <w:gridSpan w:val="4"/>
            <w:tcBorders>
              <w:top w:val="single" w:sz="24" w:space="0" w:color="auto"/>
              <w:bottom w:val="single" w:sz="18" w:space="0" w:color="auto"/>
              <w:right w:val="nil"/>
            </w:tcBorders>
            <w:shd w:val="clear" w:color="auto" w:fill="auto"/>
          </w:tcPr>
          <w:p w14:paraId="37E9934F" w14:textId="77777777" w:rsidR="00CE474A" w:rsidRPr="00791479" w:rsidRDefault="00CE474A" w:rsidP="00F43B9B">
            <w:pPr>
              <w:spacing w:before="20" w:after="12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ກວດສອບວັນທີສິ້ນສຸດ </w:t>
            </w:r>
            <w:r w:rsidRPr="001249DC">
              <w:rPr>
                <w:rFonts w:asciiTheme="minorBidi" w:hAnsiTheme="minorBidi" w:cstheme="minorBidi"/>
              </w:rPr>
              <w:t>HMO,</w:t>
            </w:r>
            <w:r w:rsidRPr="00791479">
              <w:rPr>
                <w:rFonts w:ascii="Phetsarath OT" w:hAnsi="Phetsarath OT" w:cs="Phetsarath OT"/>
              </w:rPr>
              <w:t xml:space="preserve"> ຖ້າວ່າມີ:</w:t>
            </w:r>
          </w:p>
          <w:p w14:paraId="16C50230" w14:textId="77777777" w:rsidR="00CE474A" w:rsidRPr="001249DC" w:rsidRDefault="00CE474A" w:rsidP="00CE474A">
            <w:pPr>
              <w:spacing w:before="120" w:after="60"/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  <w:bCs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1249DC">
              <w:rPr>
                <w:rFonts w:asciiTheme="majorBidi" w:hAnsiTheme="majorBidi" w:cstheme="majorBidi"/>
                <w:bCs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  <w:bCs/>
              </w:rPr>
            </w:r>
            <w:r w:rsidRPr="001249DC">
              <w:rPr>
                <w:rFonts w:asciiTheme="majorBidi" w:hAnsiTheme="majorBidi" w:cstheme="majorBidi"/>
                <w:bCs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  <w:bCs/>
              </w:rPr>
              <w:fldChar w:fldCharType="end"/>
            </w:r>
          </w:p>
        </w:tc>
      </w:tr>
      <w:tr w:rsidR="00CE474A" w:rsidRPr="00BE217E" w14:paraId="4626E65B" w14:textId="77777777" w:rsidTr="00755839">
        <w:trPr>
          <w:gridBefore w:val="1"/>
          <w:wBefore w:w="14" w:type="dxa"/>
          <w:trHeight w:val="1201"/>
          <w:jc w:val="center"/>
        </w:trPr>
        <w:tc>
          <w:tcPr>
            <w:tcW w:w="10697" w:type="dxa"/>
            <w:gridSpan w:val="18"/>
            <w:tcBorders>
              <w:top w:val="single" w:sz="2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03575DA7" w14:textId="77777777" w:rsidR="00CE474A" w:rsidRPr="00791479" w:rsidRDefault="00CE474A" w:rsidP="00CE474A">
            <w:pPr>
              <w:spacing w:before="6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ສະຖານະການລົງທະບຽນຢູ່ໃນ </w:t>
            </w:r>
            <w:r w:rsidRPr="001249DC">
              <w:rPr>
                <w:rFonts w:asciiTheme="minorBidi" w:hAnsiTheme="minorBidi" w:cstheme="minorBidi"/>
              </w:rPr>
              <w:t>FHiC</w:t>
            </w:r>
            <w:r w:rsidRPr="00791479">
              <w:rPr>
                <w:rFonts w:ascii="Phetsarath OT" w:hAnsi="Phetsarath OT" w:cs="Phetsarath OT"/>
              </w:rPr>
              <w:t>:</w:t>
            </w:r>
          </w:p>
          <w:p w14:paraId="49B07C66" w14:textId="1A889594" w:rsidR="00CE474A" w:rsidRPr="00791479" w:rsidRDefault="00CE474A" w:rsidP="00CE474A">
            <w:pPr>
              <w:spacing w:before="60"/>
              <w:ind w:left="435" w:hanging="435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ab/>
              <w:t xml:space="preserve">ວັນທີລົງທະບຽນໃນ </w:t>
            </w:r>
            <w:r w:rsidRPr="001249DC">
              <w:rPr>
                <w:rFonts w:asciiTheme="minorBidi" w:hAnsiTheme="minorBidi" w:cstheme="minorBidi"/>
              </w:rPr>
              <w:t>FHiC</w:t>
            </w:r>
          </w:p>
          <w:p w14:paraId="2E712861" w14:textId="7971812F" w:rsidR="00CE474A" w:rsidRPr="00791479" w:rsidRDefault="00CE474A" w:rsidP="00CE474A">
            <w:pPr>
              <w:spacing w:before="60" w:after="120"/>
              <w:ind w:left="435" w:hanging="435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ab/>
              <w:t xml:space="preserve">ວັນທີລົງທະບຽນບໍ່ໄດ້ຢູ່ໃນ </w:t>
            </w:r>
            <w:r w:rsidRPr="001249DC">
              <w:rPr>
                <w:rFonts w:asciiTheme="minorBidi" w:hAnsiTheme="minorBidi" w:cstheme="minorBidi"/>
              </w:rPr>
              <w:t xml:space="preserve">FHiC </w:t>
            </w:r>
            <w:r w:rsidRPr="00791479">
              <w:rPr>
                <w:rFonts w:ascii="Phetsarath OT" w:hAnsi="Phetsarath OT" w:cs="Phetsarath OT"/>
              </w:rPr>
              <w:t xml:space="preserve">ລໍຖ້າລາຍການ </w:t>
            </w:r>
            <w:r w:rsidRPr="001249DC">
              <w:rPr>
                <w:rFonts w:asciiTheme="minorBidi" w:hAnsiTheme="minorBidi" w:cstheme="minorBidi"/>
              </w:rPr>
              <w:t xml:space="preserve">MA </w:t>
            </w:r>
            <w:r w:rsidRPr="00791479">
              <w:rPr>
                <w:rFonts w:ascii="Phetsarath OT" w:hAnsi="Phetsarath OT" w:cs="Phetsarath OT"/>
              </w:rPr>
              <w:t xml:space="preserve">ຫຼື </w:t>
            </w:r>
            <w:r w:rsidRPr="001249DC">
              <w:rPr>
                <w:rFonts w:asciiTheme="minorBidi" w:hAnsiTheme="minorBidi" w:cstheme="minorBidi"/>
              </w:rPr>
              <w:t xml:space="preserve">IRIS </w:t>
            </w:r>
            <w:r w:rsidRPr="00791479">
              <w:rPr>
                <w:rFonts w:ascii="Phetsarath OT" w:hAnsi="Phetsarath OT" w:cs="Phetsarath OT"/>
              </w:rPr>
              <w:t xml:space="preserve">ໃນລະບົບ. </w:t>
            </w:r>
            <w:r w:rsidRPr="001249DC">
              <w:rPr>
                <w:rFonts w:asciiTheme="minorBidi" w:hAnsiTheme="minorBidi" w:cstheme="minorBidi"/>
              </w:rPr>
              <w:t xml:space="preserve">PO </w:t>
            </w:r>
            <w:r w:rsidRPr="00791479">
              <w:rPr>
                <w:rFonts w:ascii="Phetsarath OT" w:hAnsi="Phetsarath OT" w:cs="Phetsarath OT"/>
              </w:rPr>
              <w:t xml:space="preserve">ບໍ່ອັບເດດ </w:t>
            </w:r>
            <w:r w:rsidRPr="001249DC">
              <w:rPr>
                <w:rFonts w:asciiTheme="minorBidi" w:hAnsiTheme="minorBidi" w:cstheme="minorBidi"/>
              </w:rPr>
              <w:t xml:space="preserve">LTCFS </w:t>
            </w:r>
            <w:r w:rsidRPr="00791479">
              <w:rPr>
                <w:rFonts w:ascii="Phetsarath OT" w:hAnsi="Phetsarath OT" w:cs="Phetsarath OT"/>
              </w:rPr>
              <w:t xml:space="preserve">ຈົນກວ່າການລົງທະບຽນໄດ້ຮັບການກວດສອບຢູ່ໃນ </w:t>
            </w:r>
            <w:r w:rsidRPr="001249DC">
              <w:rPr>
                <w:rFonts w:asciiTheme="minorBidi" w:hAnsiTheme="minorBidi" w:cstheme="minorBidi"/>
              </w:rPr>
              <w:t>FHiC</w:t>
            </w:r>
            <w:r w:rsidRPr="00791479">
              <w:rPr>
                <w:rFonts w:ascii="Phetsarath OT" w:hAnsi="Phetsarath OT" w:cs="Phetsarath OT"/>
              </w:rPr>
              <w:t>.</w:t>
            </w:r>
          </w:p>
        </w:tc>
      </w:tr>
      <w:tr w:rsidR="00CE474A" w:rsidRPr="00BE217E" w14:paraId="52715C1D" w14:textId="77777777" w:rsidTr="00755839">
        <w:trPr>
          <w:gridBefore w:val="1"/>
          <w:wBefore w:w="14" w:type="dxa"/>
          <w:trHeight w:val="1201"/>
          <w:jc w:val="center"/>
        </w:trPr>
        <w:tc>
          <w:tcPr>
            <w:tcW w:w="4063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</w:tcBorders>
            <w:shd w:val="clear" w:color="auto" w:fill="auto"/>
          </w:tcPr>
          <w:p w14:paraId="36870763" w14:textId="77777777" w:rsidR="00CE474A" w:rsidRPr="00F43B9B" w:rsidRDefault="00CE474A" w:rsidP="00F43B9B">
            <w:pPr>
              <w:spacing w:before="20" w:after="60"/>
              <w:rPr>
                <w:rFonts w:ascii="Phetsarath OT" w:hAnsi="Phetsarath OT" w:cs="Phetsarath OT"/>
                <w:bCs/>
                <w:lang w:val="es-AR"/>
              </w:rPr>
            </w:pPr>
            <w:r w:rsidRPr="00791479">
              <w:rPr>
                <w:rFonts w:ascii="Phetsarath OT" w:hAnsi="Phetsarath OT" w:cs="Phetsarath OT"/>
                <w:lang w:bidi="lo-LA"/>
              </w:rPr>
              <w:t>ຜູ້ຮັບ</w:t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 xml:space="preserve">Medicaid  </w:t>
            </w:r>
            <w:r w:rsidRPr="001249DC">
              <w:rPr>
                <w:rFonts w:asciiTheme="majorBidi" w:hAnsiTheme="majorBidi" w:cstheme="majorBidi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  <w:bCs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  <w:bCs/>
              </w:rPr>
            </w:r>
            <w:r w:rsidR="00576C19">
              <w:rPr>
                <w:rFonts w:asciiTheme="majorBidi" w:hAnsiTheme="majorBidi" w:cstheme="majorBidi"/>
                <w:bCs/>
              </w:rPr>
              <w:fldChar w:fldCharType="separate"/>
            </w:r>
            <w:r w:rsidRPr="001249DC">
              <w:rPr>
                <w:rFonts w:asciiTheme="majorBidi" w:hAnsiTheme="majorBidi" w:cstheme="majorBidi"/>
                <w:bCs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791479">
              <w:rPr>
                <w:rFonts w:ascii="Phetsarath OT" w:hAnsi="Phetsarath OT" w:cs="Phetsarath OT"/>
                <w:lang w:bidi="lo-LA"/>
              </w:rPr>
              <w:t>ແມ່ນ</w:t>
            </w:r>
            <w:r w:rsidRPr="00791479">
              <w:rPr>
                <w:rFonts w:ascii="Phetsarath OT" w:hAnsi="Phetsarath OT" w:cs="Phetsarath OT"/>
              </w:rPr>
              <w:t xml:space="preserve">  </w:t>
            </w:r>
            <w:r w:rsidRPr="001249DC">
              <w:rPr>
                <w:rFonts w:asciiTheme="majorBidi" w:hAnsiTheme="majorBidi" w:cstheme="majorBidi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  <w:bCs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  <w:bCs/>
              </w:rPr>
            </w:r>
            <w:r w:rsidR="00576C19">
              <w:rPr>
                <w:rFonts w:asciiTheme="majorBidi" w:hAnsiTheme="majorBidi" w:cstheme="majorBidi"/>
                <w:bCs/>
              </w:rPr>
              <w:fldChar w:fldCharType="separate"/>
            </w:r>
            <w:r w:rsidRPr="001249DC">
              <w:rPr>
                <w:rFonts w:asciiTheme="majorBidi" w:hAnsiTheme="majorBidi" w:cstheme="majorBidi"/>
                <w:bCs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791479">
              <w:rPr>
                <w:rFonts w:ascii="Phetsarath OT" w:hAnsi="Phetsarath OT" w:cs="Phetsarath OT"/>
                <w:lang w:bidi="lo-LA"/>
              </w:rPr>
              <w:t>ບໍ່ແມ່ນ</w:t>
            </w:r>
          </w:p>
          <w:p w14:paraId="75333781" w14:textId="77777777" w:rsidR="00CE474A" w:rsidRPr="00791479" w:rsidRDefault="00CE474A" w:rsidP="00CE474A">
            <w:pPr>
              <w:spacing w:before="60" w:after="60"/>
              <w:rPr>
                <w:rFonts w:ascii="Phetsarath OT" w:hAnsi="Phetsarath OT" w:cs="Phetsarath OT"/>
                <w:bCs/>
              </w:rPr>
            </w:pPr>
            <w:r w:rsidRPr="00791479">
              <w:rPr>
                <w:rFonts w:ascii="Phetsarath OT" w:hAnsi="Phetsarath OT" w:cs="Phetsarath OT"/>
              </w:rPr>
              <w:t xml:space="preserve">ເລກລະຫັດ </w:t>
            </w:r>
            <w:r w:rsidRPr="001249DC">
              <w:rPr>
                <w:rFonts w:asciiTheme="minorBidi" w:hAnsiTheme="minorBidi" w:cstheme="minorBidi"/>
              </w:rPr>
              <w:t>Medicaid</w:t>
            </w:r>
            <w:r w:rsidRPr="00791479">
              <w:rPr>
                <w:rFonts w:ascii="Phetsarath OT" w:hAnsi="Phetsarath OT" w:cs="Phetsarath OT"/>
              </w:rPr>
              <w:t>:</w:t>
            </w:r>
            <w:r w:rsidRPr="00791479">
              <w:rPr>
                <w:rFonts w:ascii="Phetsarath OT" w:hAnsi="Phetsarath OT" w:cs="Phetsarath OT"/>
                <w:bCs/>
              </w:rPr>
              <w:t xml:space="preserve"> </w:t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37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  <w:p w14:paraId="48E54833" w14:textId="77777777" w:rsidR="00CE474A" w:rsidRPr="00791479" w:rsidRDefault="00CE474A" w:rsidP="00CE474A">
            <w:pPr>
              <w:spacing w:after="60"/>
              <w:rPr>
                <w:rFonts w:ascii="Phetsarath OT" w:hAnsi="Phetsarath OT" w:cs="Phetsarath OT"/>
                <w:bCs/>
              </w:rPr>
            </w:pPr>
            <w:r w:rsidRPr="00791479">
              <w:rPr>
                <w:rFonts w:ascii="Phetsarath OT" w:hAnsi="Phetsarath OT" w:cs="Phetsarath OT"/>
              </w:rPr>
              <w:t xml:space="preserve">ພາສາສຳລັບແຈ້ງການ </w:t>
            </w:r>
            <w:r w:rsidRPr="001249DC">
              <w:rPr>
                <w:rFonts w:asciiTheme="minorBidi" w:hAnsiTheme="minorBidi" w:cstheme="minorBidi"/>
              </w:rPr>
              <w:t>CARES</w:t>
            </w:r>
            <w:r w:rsidRPr="00791479">
              <w:rPr>
                <w:rFonts w:ascii="Phetsarath OT" w:hAnsi="Phetsarath OT" w:cs="Phetsarath OT"/>
              </w:rPr>
              <w:t>:</w:t>
            </w:r>
          </w:p>
          <w:p w14:paraId="1F0F9B94" w14:textId="77777777" w:rsidR="00CE474A" w:rsidRPr="00791479" w:rsidRDefault="00CE474A" w:rsidP="00CE474A">
            <w:pPr>
              <w:spacing w:after="60"/>
              <w:rPr>
                <w:rFonts w:ascii="Phetsarath OT" w:hAnsi="Phetsarath OT" w:cs="Phetsarath OT"/>
                <w:b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ພາສາອັງກິດ  </w:t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ພາສາສະເປນ</w:t>
            </w:r>
          </w:p>
        </w:tc>
        <w:tc>
          <w:tcPr>
            <w:tcW w:w="4122" w:type="dxa"/>
            <w:gridSpan w:val="11"/>
            <w:tcBorders>
              <w:top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34D04872" w14:textId="77777777" w:rsidR="00CE474A" w:rsidRPr="00791479" w:rsidRDefault="00CE474A" w:rsidP="00F43B9B">
            <w:pPr>
              <w:spacing w:before="20" w:after="6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ລະດັບຂອງການເບິ່ງແຍງດູແລ </w:t>
            </w:r>
          </w:p>
          <w:p w14:paraId="21F40E5C" w14:textId="4AA9D378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  <w:color w:val="000000" w:themeColor="text1"/>
              </w:rPr>
              <w:t xml:space="preserve">ກວດ </w:t>
            </w:r>
            <w:r w:rsidRPr="001249DC">
              <w:rPr>
                <w:rFonts w:asciiTheme="minorBidi" w:hAnsiTheme="minorBidi" w:cstheme="minorBidi"/>
                <w:color w:val="000000" w:themeColor="text1"/>
              </w:rPr>
              <w:t xml:space="preserve">NH LOC </w:t>
            </w:r>
            <w:r w:rsidRPr="00791479">
              <w:rPr>
                <w:rFonts w:ascii="Phetsarath OT" w:hAnsi="Phetsarath OT" w:cs="Phetsarath OT"/>
                <w:color w:val="000000" w:themeColor="text1"/>
              </w:rPr>
              <w:t xml:space="preserve">ທີ່ກໍານົດໃນຄໍລໍ້າເບື້ອງຊ້າຍ ແລະ ຈາກນັ້ນກວດເບີ່ງ </w:t>
            </w:r>
            <w:r w:rsidRPr="001249DC">
              <w:rPr>
                <w:rFonts w:asciiTheme="minorBidi" w:hAnsiTheme="minorBidi" w:cstheme="minorBidi"/>
                <w:color w:val="000000" w:themeColor="text1"/>
              </w:rPr>
              <w:t xml:space="preserve">DD LOC </w:t>
            </w:r>
            <w:r w:rsidRPr="00791479">
              <w:rPr>
                <w:rFonts w:ascii="Phetsarath OT" w:hAnsi="Phetsarath OT" w:cs="Phetsarath OT"/>
                <w:color w:val="000000" w:themeColor="text1"/>
              </w:rPr>
              <w:t>ທີ່ເໝາະສົມໃນຄໍລໍ້າເບື້ອງຂວາ. ຄວນໃສ່ເຄື່ອງໝາຍໃນຊ່ອງບໍ່ເກີນສອງຊ່ອງ.</w:t>
            </w:r>
          </w:p>
          <w:tbl>
            <w:tblPr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752"/>
              <w:gridCol w:w="1752"/>
            </w:tblGrid>
            <w:tr w:rsidR="00CE474A" w:rsidRPr="00791479" w14:paraId="07A2307D" w14:textId="77777777" w:rsidTr="00B90F66">
              <w:trPr>
                <w:jc w:val="center"/>
              </w:trPr>
              <w:tc>
                <w:tcPr>
                  <w:tcW w:w="175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0FFF4E7D" w14:textId="01E05E36" w:rsidR="00CE474A" w:rsidRPr="00791479" w:rsidRDefault="00CE474A" w:rsidP="00CE474A">
                  <w:pPr>
                    <w:jc w:val="center"/>
                    <w:rPr>
                      <w:rFonts w:ascii="Phetsarath OT" w:eastAsia="Cambria" w:hAnsi="Phetsarath OT" w:cs="Phetsarath OT"/>
                    </w:rPr>
                  </w:pPr>
                  <w:r w:rsidRPr="00791479">
                    <w:rPr>
                      <w:rFonts w:ascii="Phetsarath OT" w:hAnsi="Phetsarath OT" w:cs="Phetsarath OT"/>
                    </w:rPr>
                    <w:t>ເລືອກ 1</w:t>
                  </w:r>
                </w:p>
              </w:tc>
              <w:tc>
                <w:tcPr>
                  <w:tcW w:w="175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23D03405" w14:textId="705E314A" w:rsidR="00CE474A" w:rsidRPr="00791479" w:rsidRDefault="00CE474A" w:rsidP="00CE474A">
                  <w:pPr>
                    <w:jc w:val="center"/>
                    <w:rPr>
                      <w:rFonts w:ascii="Phetsarath OT" w:eastAsia="Cambria" w:hAnsi="Phetsarath OT" w:cs="Phetsarath OT"/>
                    </w:rPr>
                  </w:pPr>
                  <w:r w:rsidRPr="00791479">
                    <w:rPr>
                      <w:rFonts w:ascii="Phetsarath OT" w:hAnsi="Phetsarath OT" w:cs="Phetsarath OT"/>
                    </w:rPr>
                    <w:t>ເລືອກ 1</w:t>
                  </w:r>
                </w:p>
              </w:tc>
            </w:tr>
            <w:tr w:rsidR="00CE474A" w:rsidRPr="00791479" w14:paraId="384632F5" w14:textId="77777777" w:rsidTr="00B90F66">
              <w:trPr>
                <w:jc w:val="center"/>
              </w:trPr>
              <w:tc>
                <w:tcPr>
                  <w:tcW w:w="175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27EE9F3A" w14:textId="035E31D2" w:rsidR="00CE474A" w:rsidRPr="001249DC" w:rsidRDefault="00CE474A" w:rsidP="00CE474A">
                  <w:pPr>
                    <w:rPr>
                      <w:rFonts w:asciiTheme="minorBidi" w:eastAsia="Cambria" w:hAnsiTheme="minorBidi" w:cstheme="minorBidi"/>
                    </w:rPr>
                  </w:pPr>
                  <w:r w:rsidRPr="001249DC">
                    <w:rPr>
                      <w:rFonts w:asciiTheme="minorBidi" w:hAnsiTheme="minorBidi" w:cstheme="minorBidi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49DC">
                    <w:rPr>
                      <w:rFonts w:asciiTheme="minorBidi" w:hAnsiTheme="minorBidi" w:cstheme="minorBidi"/>
                    </w:rPr>
                    <w:instrText xml:space="preserve"> FORMCHECKBOX </w:instrText>
                  </w:r>
                  <w:r w:rsidR="00576C19">
                    <w:rPr>
                      <w:rFonts w:asciiTheme="minorBidi" w:hAnsiTheme="minorBidi" w:cstheme="minorBidi"/>
                    </w:rPr>
                  </w:r>
                  <w:r w:rsidR="00576C19">
                    <w:rPr>
                      <w:rFonts w:asciiTheme="minorBidi" w:hAnsiTheme="minorBidi" w:cstheme="minorBidi"/>
                    </w:rPr>
                    <w:fldChar w:fldCharType="separate"/>
                  </w:r>
                  <w:r w:rsidRPr="001249DC">
                    <w:rPr>
                      <w:rFonts w:asciiTheme="minorBidi" w:hAnsiTheme="minorBidi" w:cstheme="minorBidi"/>
                    </w:rPr>
                    <w:fldChar w:fldCharType="end"/>
                  </w:r>
                  <w:r w:rsidRPr="001249DC">
                    <w:rPr>
                      <w:rFonts w:asciiTheme="minorBidi" w:hAnsiTheme="minorBidi" w:cstheme="minorBidi"/>
                    </w:rPr>
                    <w:t>NH-ISN</w:t>
                  </w:r>
                </w:p>
                <w:p w14:paraId="4DAB0088" w14:textId="07E766F9" w:rsidR="00CE474A" w:rsidRPr="001249DC" w:rsidRDefault="00CE474A" w:rsidP="00CE474A">
                  <w:pPr>
                    <w:rPr>
                      <w:rFonts w:asciiTheme="minorBidi" w:eastAsia="Cambria" w:hAnsiTheme="minorBidi" w:cstheme="minorBidi"/>
                    </w:rPr>
                  </w:pPr>
                  <w:r w:rsidRPr="001249DC">
                    <w:rPr>
                      <w:rFonts w:asciiTheme="minorBidi" w:hAnsiTheme="minorBidi" w:cstheme="minorBidi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49DC">
                    <w:rPr>
                      <w:rFonts w:asciiTheme="minorBidi" w:hAnsiTheme="minorBidi" w:cstheme="minorBidi"/>
                    </w:rPr>
                    <w:instrText xml:space="preserve"> FORMCHECKBOX </w:instrText>
                  </w:r>
                  <w:r w:rsidR="00576C19">
                    <w:rPr>
                      <w:rFonts w:asciiTheme="minorBidi" w:hAnsiTheme="minorBidi" w:cstheme="minorBidi"/>
                    </w:rPr>
                  </w:r>
                  <w:r w:rsidR="00576C19">
                    <w:rPr>
                      <w:rFonts w:asciiTheme="minorBidi" w:hAnsiTheme="minorBidi" w:cstheme="minorBidi"/>
                    </w:rPr>
                    <w:fldChar w:fldCharType="separate"/>
                  </w:r>
                  <w:r w:rsidRPr="001249DC">
                    <w:rPr>
                      <w:rFonts w:asciiTheme="minorBidi" w:hAnsiTheme="minorBidi" w:cstheme="minorBidi"/>
                    </w:rPr>
                    <w:fldChar w:fldCharType="end"/>
                  </w:r>
                  <w:r w:rsidRPr="001249DC">
                    <w:rPr>
                      <w:rFonts w:asciiTheme="minorBidi" w:hAnsiTheme="minorBidi" w:cstheme="minorBidi"/>
                    </w:rPr>
                    <w:t>NH-SNF</w:t>
                  </w:r>
                </w:p>
                <w:p w14:paraId="6918338D" w14:textId="11BDB30B" w:rsidR="00CE474A" w:rsidRPr="001249DC" w:rsidRDefault="00CE474A" w:rsidP="00CE474A">
                  <w:pPr>
                    <w:rPr>
                      <w:rFonts w:asciiTheme="minorBidi" w:eastAsia="Cambria" w:hAnsiTheme="minorBidi" w:cstheme="minorBidi"/>
                    </w:rPr>
                  </w:pPr>
                  <w:r w:rsidRPr="001249DC">
                    <w:rPr>
                      <w:rFonts w:asciiTheme="minorBidi" w:hAnsiTheme="minorBidi" w:cstheme="minorBidi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49DC">
                    <w:rPr>
                      <w:rFonts w:asciiTheme="minorBidi" w:hAnsiTheme="minorBidi" w:cstheme="minorBidi"/>
                    </w:rPr>
                    <w:instrText xml:space="preserve"> FORMCHECKBOX </w:instrText>
                  </w:r>
                  <w:r w:rsidR="00576C19">
                    <w:rPr>
                      <w:rFonts w:asciiTheme="minorBidi" w:hAnsiTheme="minorBidi" w:cstheme="minorBidi"/>
                    </w:rPr>
                  </w:r>
                  <w:r w:rsidR="00576C19">
                    <w:rPr>
                      <w:rFonts w:asciiTheme="minorBidi" w:hAnsiTheme="minorBidi" w:cstheme="minorBidi"/>
                    </w:rPr>
                    <w:fldChar w:fldCharType="separate"/>
                  </w:r>
                  <w:r w:rsidRPr="001249DC">
                    <w:rPr>
                      <w:rFonts w:asciiTheme="minorBidi" w:hAnsiTheme="minorBidi" w:cstheme="minorBidi"/>
                    </w:rPr>
                    <w:fldChar w:fldCharType="end"/>
                  </w:r>
                  <w:r w:rsidRPr="001249DC">
                    <w:rPr>
                      <w:rFonts w:asciiTheme="minorBidi" w:hAnsiTheme="minorBidi" w:cstheme="minorBidi"/>
                    </w:rPr>
                    <w:t>NH-ICF</w:t>
                  </w:r>
                </w:p>
              </w:tc>
              <w:tc>
                <w:tcPr>
                  <w:tcW w:w="175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18D12FFE" w14:textId="1F5992B0" w:rsidR="00CE474A" w:rsidRPr="001249DC" w:rsidRDefault="00CE474A" w:rsidP="00CE474A">
                  <w:pPr>
                    <w:rPr>
                      <w:rFonts w:asciiTheme="minorBidi" w:eastAsia="Cambria" w:hAnsiTheme="minorBidi" w:cstheme="minorBidi"/>
                    </w:rPr>
                  </w:pPr>
                  <w:r w:rsidRPr="001249DC">
                    <w:rPr>
                      <w:rFonts w:asciiTheme="minorBidi" w:hAnsiTheme="minorBidi" w:cstheme="minorBidi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49DC">
                    <w:rPr>
                      <w:rFonts w:asciiTheme="minorBidi" w:hAnsiTheme="minorBidi" w:cstheme="minorBidi"/>
                    </w:rPr>
                    <w:instrText xml:space="preserve"> FORMCHECKBOX </w:instrText>
                  </w:r>
                  <w:r w:rsidR="00576C19">
                    <w:rPr>
                      <w:rFonts w:asciiTheme="minorBidi" w:hAnsiTheme="minorBidi" w:cstheme="minorBidi"/>
                    </w:rPr>
                  </w:r>
                  <w:r w:rsidR="00576C19">
                    <w:rPr>
                      <w:rFonts w:asciiTheme="minorBidi" w:hAnsiTheme="minorBidi" w:cstheme="minorBidi"/>
                    </w:rPr>
                    <w:fldChar w:fldCharType="separate"/>
                  </w:r>
                  <w:r w:rsidRPr="001249DC">
                    <w:rPr>
                      <w:rFonts w:asciiTheme="minorBidi" w:hAnsiTheme="minorBidi" w:cstheme="minorBidi"/>
                    </w:rPr>
                    <w:fldChar w:fldCharType="end"/>
                  </w:r>
                  <w:r w:rsidRPr="001249DC">
                    <w:rPr>
                      <w:rFonts w:asciiTheme="minorBidi" w:hAnsiTheme="minorBidi" w:cstheme="minorBidi"/>
                    </w:rPr>
                    <w:t>DD1A</w:t>
                  </w:r>
                </w:p>
                <w:p w14:paraId="55A4E45C" w14:textId="7B834E8A" w:rsidR="00CE474A" w:rsidRPr="001249DC" w:rsidRDefault="00CE474A" w:rsidP="00CE474A">
                  <w:pPr>
                    <w:rPr>
                      <w:rFonts w:asciiTheme="minorBidi" w:eastAsia="Cambria" w:hAnsiTheme="minorBidi" w:cstheme="minorBidi"/>
                    </w:rPr>
                  </w:pPr>
                  <w:r w:rsidRPr="001249DC">
                    <w:rPr>
                      <w:rFonts w:asciiTheme="minorBidi" w:hAnsiTheme="minorBidi" w:cstheme="minorBidi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49DC">
                    <w:rPr>
                      <w:rFonts w:asciiTheme="minorBidi" w:hAnsiTheme="minorBidi" w:cstheme="minorBidi"/>
                    </w:rPr>
                    <w:instrText xml:space="preserve"> FORMCHECKBOX </w:instrText>
                  </w:r>
                  <w:r w:rsidR="00576C19">
                    <w:rPr>
                      <w:rFonts w:asciiTheme="minorBidi" w:hAnsiTheme="minorBidi" w:cstheme="minorBidi"/>
                    </w:rPr>
                  </w:r>
                  <w:r w:rsidR="00576C19">
                    <w:rPr>
                      <w:rFonts w:asciiTheme="minorBidi" w:hAnsiTheme="minorBidi" w:cstheme="minorBidi"/>
                    </w:rPr>
                    <w:fldChar w:fldCharType="separate"/>
                  </w:r>
                  <w:r w:rsidRPr="001249DC">
                    <w:rPr>
                      <w:rFonts w:asciiTheme="minorBidi" w:hAnsiTheme="minorBidi" w:cstheme="minorBidi"/>
                    </w:rPr>
                    <w:fldChar w:fldCharType="end"/>
                  </w:r>
                  <w:r w:rsidRPr="001249DC">
                    <w:rPr>
                      <w:rFonts w:asciiTheme="minorBidi" w:hAnsiTheme="minorBidi" w:cstheme="minorBidi"/>
                    </w:rPr>
                    <w:t>DD1B</w:t>
                  </w:r>
                </w:p>
                <w:p w14:paraId="26182CE7" w14:textId="2E4E8396" w:rsidR="00CE474A" w:rsidRPr="001249DC" w:rsidRDefault="00CE474A" w:rsidP="00CE474A">
                  <w:pPr>
                    <w:rPr>
                      <w:rFonts w:asciiTheme="minorBidi" w:eastAsia="Cambria" w:hAnsiTheme="minorBidi" w:cstheme="minorBidi"/>
                    </w:rPr>
                  </w:pPr>
                  <w:r w:rsidRPr="001249DC">
                    <w:rPr>
                      <w:rFonts w:asciiTheme="minorBidi" w:hAnsiTheme="minorBidi" w:cstheme="minorBidi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49DC">
                    <w:rPr>
                      <w:rFonts w:asciiTheme="minorBidi" w:hAnsiTheme="minorBidi" w:cstheme="minorBidi"/>
                    </w:rPr>
                    <w:instrText xml:space="preserve"> FORMCHECKBOX </w:instrText>
                  </w:r>
                  <w:r w:rsidR="00576C19">
                    <w:rPr>
                      <w:rFonts w:asciiTheme="minorBidi" w:hAnsiTheme="minorBidi" w:cstheme="minorBidi"/>
                    </w:rPr>
                  </w:r>
                  <w:r w:rsidR="00576C19">
                    <w:rPr>
                      <w:rFonts w:asciiTheme="minorBidi" w:hAnsiTheme="minorBidi" w:cstheme="minorBidi"/>
                    </w:rPr>
                    <w:fldChar w:fldCharType="separate"/>
                  </w:r>
                  <w:r w:rsidRPr="001249DC">
                    <w:rPr>
                      <w:rFonts w:asciiTheme="minorBidi" w:hAnsiTheme="minorBidi" w:cstheme="minorBidi"/>
                    </w:rPr>
                    <w:fldChar w:fldCharType="end"/>
                  </w:r>
                  <w:r w:rsidRPr="001249DC">
                    <w:rPr>
                      <w:rFonts w:asciiTheme="minorBidi" w:hAnsiTheme="minorBidi" w:cstheme="minorBidi"/>
                    </w:rPr>
                    <w:t>DD2</w:t>
                  </w:r>
                </w:p>
                <w:p w14:paraId="6BCC321F" w14:textId="68D4E06D" w:rsidR="00CE474A" w:rsidRPr="001249DC" w:rsidRDefault="00CE474A" w:rsidP="00CE474A">
                  <w:pPr>
                    <w:rPr>
                      <w:rFonts w:asciiTheme="minorBidi" w:eastAsia="Cambria" w:hAnsiTheme="minorBidi" w:cstheme="minorBidi"/>
                    </w:rPr>
                  </w:pPr>
                  <w:r w:rsidRPr="001249DC">
                    <w:rPr>
                      <w:rFonts w:asciiTheme="minorBidi" w:hAnsiTheme="minorBidi" w:cstheme="minorBidi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49DC">
                    <w:rPr>
                      <w:rFonts w:asciiTheme="minorBidi" w:hAnsiTheme="minorBidi" w:cstheme="minorBidi"/>
                    </w:rPr>
                    <w:instrText xml:space="preserve"> FORMCHECKBOX </w:instrText>
                  </w:r>
                  <w:r w:rsidR="00576C19">
                    <w:rPr>
                      <w:rFonts w:asciiTheme="minorBidi" w:hAnsiTheme="minorBidi" w:cstheme="minorBidi"/>
                    </w:rPr>
                  </w:r>
                  <w:r w:rsidR="00576C19">
                    <w:rPr>
                      <w:rFonts w:asciiTheme="minorBidi" w:hAnsiTheme="minorBidi" w:cstheme="minorBidi"/>
                    </w:rPr>
                    <w:fldChar w:fldCharType="separate"/>
                  </w:r>
                  <w:r w:rsidRPr="001249DC">
                    <w:rPr>
                      <w:rFonts w:asciiTheme="minorBidi" w:hAnsiTheme="minorBidi" w:cstheme="minorBidi"/>
                    </w:rPr>
                    <w:fldChar w:fldCharType="end"/>
                  </w:r>
                  <w:r w:rsidRPr="001249DC">
                    <w:rPr>
                      <w:rFonts w:asciiTheme="minorBidi" w:hAnsiTheme="minorBidi" w:cstheme="minorBidi"/>
                    </w:rPr>
                    <w:t>DD3</w:t>
                  </w:r>
                </w:p>
                <w:p w14:paraId="5405AC22" w14:textId="55788548" w:rsidR="00CE474A" w:rsidRPr="001249DC" w:rsidRDefault="00CE474A" w:rsidP="00CE474A">
                  <w:pPr>
                    <w:rPr>
                      <w:rFonts w:asciiTheme="minorBidi" w:eastAsia="Cambria" w:hAnsiTheme="minorBidi" w:cstheme="minorBidi"/>
                    </w:rPr>
                  </w:pPr>
                  <w:r w:rsidRPr="001249DC">
                    <w:rPr>
                      <w:rFonts w:asciiTheme="minorBidi" w:hAnsiTheme="minorBidi" w:cstheme="minorBidi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249DC">
                    <w:rPr>
                      <w:rFonts w:asciiTheme="minorBidi" w:hAnsiTheme="minorBidi" w:cstheme="minorBidi"/>
                    </w:rPr>
                    <w:instrText xml:space="preserve"> FORMCHECKBOX </w:instrText>
                  </w:r>
                  <w:r w:rsidR="00576C19">
                    <w:rPr>
                      <w:rFonts w:asciiTheme="minorBidi" w:hAnsiTheme="minorBidi" w:cstheme="minorBidi"/>
                    </w:rPr>
                  </w:r>
                  <w:r w:rsidR="00576C19">
                    <w:rPr>
                      <w:rFonts w:asciiTheme="minorBidi" w:hAnsiTheme="minorBidi" w:cstheme="minorBidi"/>
                    </w:rPr>
                    <w:fldChar w:fldCharType="separate"/>
                  </w:r>
                  <w:r w:rsidRPr="001249DC">
                    <w:rPr>
                      <w:rFonts w:asciiTheme="minorBidi" w:hAnsiTheme="minorBidi" w:cstheme="minorBidi"/>
                    </w:rPr>
                    <w:fldChar w:fldCharType="end"/>
                  </w:r>
                  <w:r w:rsidRPr="001249DC">
                    <w:rPr>
                      <w:rFonts w:asciiTheme="minorBidi" w:hAnsiTheme="minorBidi" w:cstheme="minorBidi"/>
                    </w:rPr>
                    <w:t>NDD</w:t>
                  </w:r>
                </w:p>
              </w:tc>
            </w:tr>
          </w:tbl>
          <w:p w14:paraId="5851CE4E" w14:textId="0C457DEC" w:rsidR="00CE474A" w:rsidRPr="00791479" w:rsidRDefault="00CE474A" w:rsidP="00CE474A">
            <w:pPr>
              <w:spacing w:before="60" w:after="60"/>
              <w:rPr>
                <w:rFonts w:ascii="Phetsarath OT" w:hAnsi="Phetsarath OT" w:cs="Phetsarath OT"/>
              </w:rPr>
            </w:pPr>
          </w:p>
        </w:tc>
        <w:tc>
          <w:tcPr>
            <w:tcW w:w="2512" w:type="dxa"/>
            <w:gridSpan w:val="4"/>
            <w:tcBorders>
              <w:top w:val="single" w:sz="18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55645F80" w14:textId="77777777" w:rsidR="00CE474A" w:rsidRPr="00791479" w:rsidRDefault="00CE474A" w:rsidP="00F43B9B">
            <w:pPr>
              <w:spacing w:before="20" w:after="6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>ກຸ່ມເປົ້າໝາຍ:</w:t>
            </w:r>
          </w:p>
          <w:p w14:paraId="06B09130" w14:textId="77777777" w:rsidR="00CE474A" w:rsidRPr="00791479" w:rsidRDefault="00CE474A" w:rsidP="00CE474A">
            <w:pPr>
              <w:spacing w:after="60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1249DC">
              <w:rPr>
                <w:rFonts w:asciiTheme="majorBidi" w:hAnsiTheme="majorBidi" w:cstheme="majorBidi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FE</w:t>
            </w:r>
          </w:p>
          <w:p w14:paraId="3EBE9031" w14:textId="77777777" w:rsidR="00CE474A" w:rsidRPr="00791479" w:rsidRDefault="00CE474A" w:rsidP="00CE474A">
            <w:pPr>
              <w:spacing w:after="60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ID/DD</w:t>
            </w:r>
          </w:p>
          <w:p w14:paraId="2FAE72A8" w14:textId="77777777" w:rsidR="00CE474A" w:rsidRPr="00791479" w:rsidRDefault="00CE474A" w:rsidP="00CE474A">
            <w:pPr>
              <w:spacing w:after="60"/>
              <w:rPr>
                <w:rFonts w:ascii="Phetsarath OT" w:hAnsi="Phetsarath OT" w:cs="Phetsarath OT"/>
                <w:b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PD</w:t>
            </w:r>
            <w:r w:rsidRPr="00791479">
              <w:rPr>
                <w:rFonts w:ascii="Phetsarath OT" w:hAnsi="Phetsarath OT" w:cs="Phetsarath OT"/>
              </w:rPr>
              <w:t xml:space="preserve"> </w:t>
            </w:r>
          </w:p>
        </w:tc>
      </w:tr>
      <w:tr w:rsidR="00CE474A" w:rsidRPr="00791479" w14:paraId="14D8139D" w14:textId="77777777" w:rsidTr="00755839">
        <w:trPr>
          <w:gridAfter w:val="1"/>
          <w:wAfter w:w="14" w:type="dxa"/>
          <w:jc w:val="center"/>
        </w:trPr>
        <w:tc>
          <w:tcPr>
            <w:tcW w:w="10697" w:type="dxa"/>
            <w:gridSpan w:val="18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171D9E" w14:textId="30F2D3B4" w:rsidR="00CE474A" w:rsidRPr="00791479" w:rsidRDefault="00CE474A" w:rsidP="00CE474A">
            <w:pPr>
              <w:tabs>
                <w:tab w:val="left" w:pos="2814"/>
                <w:tab w:val="left" w:pos="3894"/>
              </w:tabs>
              <w:spacing w:before="60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ປັດຈຸບັນບຸກຄົນໄດ້ລົງທະບຽນໃນ </w:t>
            </w:r>
            <w:r w:rsidRPr="001249DC">
              <w:rPr>
                <w:rFonts w:asciiTheme="minorBidi" w:hAnsiTheme="minorBidi" w:cstheme="minorBidi"/>
              </w:rPr>
              <w:t>Children’s</w:t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Waiver</w:t>
            </w:r>
            <w:r w:rsidRPr="00791479">
              <w:rPr>
                <w:rFonts w:ascii="Phetsarath OT" w:hAnsi="Phetsarath OT" w:cs="Phetsarath OT"/>
              </w:rPr>
              <w:t xml:space="preserve"> (ການຍົກເວັ້ນເດັກນ້ອຍ) </w:t>
            </w:r>
            <w:r w:rsidRPr="001249DC">
              <w:rPr>
                <w:rFonts w:asciiTheme="minorBidi" w:hAnsiTheme="minorBidi" w:cstheme="minorBidi"/>
              </w:rPr>
              <w:t>(CLTS)</w:t>
            </w:r>
          </w:p>
        </w:tc>
      </w:tr>
      <w:tr w:rsidR="00CE474A" w:rsidRPr="00BE217E" w14:paraId="15BF8C45" w14:textId="77777777" w:rsidTr="00FC060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wBefore w:w="14" w:type="dxa"/>
          <w:trHeight w:val="432"/>
          <w:jc w:val="center"/>
        </w:trPr>
        <w:tc>
          <w:tcPr>
            <w:tcW w:w="707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52003" w14:textId="77777777" w:rsidR="00CE474A" w:rsidRPr="00791479" w:rsidRDefault="00CE474A" w:rsidP="00CE474A">
            <w:pPr>
              <w:tabs>
                <w:tab w:val="left" w:pos="2814"/>
                <w:tab w:val="left" w:pos="3894"/>
              </w:tabs>
              <w:spacing w:after="6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ຊື່ – ພະນັກງານ </w:t>
            </w:r>
            <w:r w:rsidRPr="001249DC">
              <w:rPr>
                <w:rFonts w:asciiTheme="minorBidi" w:hAnsiTheme="minorBidi" w:cstheme="minorBidi"/>
              </w:rPr>
              <w:t>CLTS</w:t>
            </w:r>
          </w:p>
          <w:p w14:paraId="6859F2D9" w14:textId="77777777" w:rsidR="00CE474A" w:rsidRPr="001249DC" w:rsidRDefault="00CE474A" w:rsidP="00CE474A">
            <w:pPr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36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C64DEA" w14:textId="77777777" w:rsidR="00CE474A" w:rsidRPr="00791479" w:rsidRDefault="00CE474A" w:rsidP="00CE474A">
            <w:pPr>
              <w:tabs>
                <w:tab w:val="left" w:pos="2814"/>
                <w:tab w:val="left" w:pos="3894"/>
              </w:tabs>
              <w:spacing w:after="6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>ເຂດ</w:t>
            </w:r>
          </w:p>
          <w:p w14:paraId="1BA7F71B" w14:textId="77777777" w:rsidR="00CE474A" w:rsidRPr="001249DC" w:rsidRDefault="00CE474A" w:rsidP="00CE474A">
            <w:pPr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CE474A" w:rsidRPr="00BE217E" w14:paraId="1230EA07" w14:textId="77777777" w:rsidTr="00FC060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wBefore w:w="14" w:type="dxa"/>
          <w:trHeight w:val="432"/>
          <w:jc w:val="center"/>
        </w:trPr>
        <w:tc>
          <w:tcPr>
            <w:tcW w:w="32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4F527" w14:textId="77777777" w:rsidR="00CE474A" w:rsidRPr="00791479" w:rsidRDefault="00CE474A" w:rsidP="00CE474A">
            <w:pPr>
              <w:tabs>
                <w:tab w:val="left" w:pos="2814"/>
                <w:tab w:val="left" w:pos="3894"/>
              </w:tabs>
              <w:spacing w:after="6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>ເບີໂທລະສັບ</w:t>
            </w:r>
          </w:p>
          <w:p w14:paraId="51EDBAF3" w14:textId="77777777" w:rsidR="00CE474A" w:rsidRPr="001249DC" w:rsidRDefault="00CE474A" w:rsidP="00CE474A">
            <w:pPr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742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29D7C4" w14:textId="77777777" w:rsidR="00CE474A" w:rsidRPr="00791479" w:rsidRDefault="00CE474A" w:rsidP="00CE474A">
            <w:pPr>
              <w:tabs>
                <w:tab w:val="left" w:pos="2814"/>
                <w:tab w:val="left" w:pos="3894"/>
              </w:tabs>
              <w:spacing w:after="6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>ທີ່ຢູ່ອີເມວ</w:t>
            </w:r>
          </w:p>
          <w:p w14:paraId="68474BB9" w14:textId="77777777" w:rsidR="00CE474A" w:rsidRPr="001249DC" w:rsidRDefault="00CE474A" w:rsidP="00CE474A">
            <w:pPr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CE474A" w:rsidRPr="00BE217E" w14:paraId="4EADD66F" w14:textId="77777777" w:rsidTr="00755839">
        <w:trPr>
          <w:gridBefore w:val="1"/>
          <w:wBefore w:w="14" w:type="dxa"/>
          <w:trHeight w:val="20"/>
          <w:jc w:val="center"/>
        </w:trPr>
        <w:tc>
          <w:tcPr>
            <w:tcW w:w="5300" w:type="dxa"/>
            <w:gridSpan w:val="6"/>
            <w:tcBorders>
              <w:top w:val="single" w:sz="18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7483D73B" w14:textId="047BB119" w:rsidR="00CE474A" w:rsidRPr="00791479" w:rsidRDefault="00CE474A" w:rsidP="00F43B9B">
            <w:pPr>
              <w:spacing w:before="40"/>
              <w:rPr>
                <w:rFonts w:ascii="Phetsarath OT" w:hAnsi="Phetsarath OT" w:cs="Phetsarath OT"/>
                <w:b/>
              </w:rPr>
            </w:pPr>
            <w:r w:rsidRPr="00791479">
              <w:rPr>
                <w:rFonts w:ascii="Phetsarath OT" w:hAnsi="Phetsarath OT" w:cs="Phetsarath OT"/>
                <w:b/>
              </w:rPr>
              <w:t xml:space="preserve">ຫ້ອງການ </w:t>
            </w:r>
            <w:r w:rsidR="009572D4" w:rsidRPr="009572D4">
              <w:rPr>
                <w:rFonts w:asciiTheme="minorBidi" w:hAnsiTheme="minorBidi" w:cstheme="minorBidi"/>
                <w:b/>
              </w:rPr>
              <w:t xml:space="preserve">Partnership </w:t>
            </w:r>
            <w:r w:rsidR="009572D4" w:rsidRPr="009572D4">
              <w:rPr>
                <w:rFonts w:ascii="Phetsarath OT" w:hAnsi="Phetsarath OT" w:cs="Phetsarath OT"/>
                <w:b/>
              </w:rPr>
              <w:t>(</w:t>
            </w:r>
            <w:r w:rsidR="009572D4" w:rsidRPr="009572D4">
              <w:rPr>
                <w:rFonts w:ascii="Phetsarath OT" w:hAnsi="Phetsarath OT" w:cs="Phetsarath OT"/>
                <w:bCs/>
                <w:cs/>
                <w:lang w:bidi="lo-LA"/>
              </w:rPr>
              <w:t>ການ​ເປັນ​ຮຸ້ນ​ສ່ວນ)</w:t>
            </w:r>
            <w:r w:rsidRPr="00791479">
              <w:rPr>
                <w:rFonts w:ascii="Phetsarath OT" w:hAnsi="Phetsarath OT" w:cs="Phetsarath OT"/>
                <w:b/>
              </w:rPr>
              <w:t xml:space="preserve"> ນຳໃຊ້ເທົ່ານັ້ນ</w:t>
            </w:r>
          </w:p>
          <w:p w14:paraId="00E4F8A2" w14:textId="77777777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ໝາຍເລກ </w:t>
            </w:r>
            <w:r w:rsidRPr="001249DC">
              <w:rPr>
                <w:rFonts w:asciiTheme="minorBidi" w:hAnsiTheme="minorBidi" w:cstheme="minorBidi"/>
              </w:rPr>
              <w:t>ID</w:t>
            </w:r>
            <w:r w:rsidRPr="00791479">
              <w:rPr>
                <w:rFonts w:ascii="Phetsarath OT" w:hAnsi="Phetsarath OT" w:cs="Phetsarath OT"/>
              </w:rPr>
              <w:t xml:space="preserve"> ແຜນປະກັນ: </w:t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38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97" w:type="dxa"/>
            <w:gridSpan w:val="12"/>
            <w:tcBorders>
              <w:top w:val="single" w:sz="18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B231E9D" w14:textId="77777777" w:rsidR="00CE474A" w:rsidRPr="00791479" w:rsidRDefault="00CE474A" w:rsidP="00F43B9B">
            <w:pPr>
              <w:spacing w:before="2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>ຊື່ຂອງສະມາຊິກພະນັກງານ (ຖ້າໄດ້ຊ່ວຍໃນການລົງທະບຽນ)</w:t>
            </w:r>
          </w:p>
          <w:p w14:paraId="3D5A5CFB" w14:textId="77777777" w:rsidR="00CE474A" w:rsidRPr="001249DC" w:rsidRDefault="00CE474A" w:rsidP="00CE474A">
            <w:pPr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39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CE474A" w:rsidRPr="00BE217E" w14:paraId="74CCB8B9" w14:textId="77777777" w:rsidTr="00755839">
        <w:trPr>
          <w:gridBefore w:val="1"/>
          <w:wBefore w:w="14" w:type="dxa"/>
          <w:trHeight w:val="20"/>
          <w:jc w:val="center"/>
        </w:trPr>
        <w:tc>
          <w:tcPr>
            <w:tcW w:w="10697" w:type="dxa"/>
            <w:gridSpan w:val="18"/>
            <w:tcBorders>
              <w:left w:val="nil"/>
              <w:right w:val="nil"/>
            </w:tcBorders>
            <w:shd w:val="clear" w:color="auto" w:fill="auto"/>
          </w:tcPr>
          <w:p w14:paraId="7E084493" w14:textId="77777777" w:rsidR="00CE474A" w:rsidRPr="00791479" w:rsidRDefault="00CE474A" w:rsidP="00CE474A">
            <w:pPr>
              <w:tabs>
                <w:tab w:val="left" w:pos="2322"/>
                <w:tab w:val="left" w:pos="3612"/>
                <w:tab w:val="left" w:pos="4842"/>
                <w:tab w:val="left" w:pos="6117"/>
              </w:tabs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>ໄລຍະການເລືອກ Medicare:</w:t>
            </w:r>
          </w:p>
          <w:p w14:paraId="1E3BBCF5" w14:textId="77777777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ICEP</w:t>
            </w:r>
            <w:r w:rsidRPr="00791479">
              <w:rPr>
                <w:rFonts w:ascii="Phetsarath OT" w:hAnsi="Phetsarath OT" w:cs="Phetsarath OT"/>
              </w:rPr>
              <w:t xml:space="preserve"> ຫຼື </w:t>
            </w:r>
            <w:r w:rsidRPr="001249DC">
              <w:rPr>
                <w:rFonts w:asciiTheme="minorBidi" w:hAnsiTheme="minorBidi" w:cstheme="minorBidi"/>
              </w:rPr>
              <w:t>IEP</w:t>
            </w:r>
            <w:r w:rsidRPr="001249DC">
              <w:rPr>
                <w:rFonts w:asciiTheme="minorBidi" w:hAnsiTheme="minorBidi" w:cstheme="minorBidi"/>
              </w:rPr>
              <w:tab/>
            </w:r>
            <w:r w:rsidRPr="00791479">
              <w:rPr>
                <w:rFonts w:ascii="Phetsarath OT" w:hAnsi="Phetsarath OT" w:cs="Phetsarath OT"/>
              </w:rPr>
              <w:tab/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OEPI</w:t>
            </w:r>
            <w:r w:rsidRPr="00791479">
              <w:rPr>
                <w:rFonts w:ascii="Phetsarath OT" w:hAnsi="Phetsarath OT" w:cs="Phetsarath OT"/>
              </w:rPr>
              <w:tab/>
            </w:r>
            <w:r w:rsidRPr="00791479">
              <w:rPr>
                <w:rFonts w:ascii="Phetsarath OT" w:hAnsi="Phetsarath OT" w:cs="Phetsarath OT"/>
              </w:rPr>
              <w:tab/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AEP</w:t>
            </w:r>
            <w:r w:rsidRPr="00791479">
              <w:rPr>
                <w:rFonts w:ascii="Phetsarath OT" w:hAnsi="Phetsarath OT" w:cs="Phetsarath OT"/>
              </w:rPr>
              <w:tab/>
            </w:r>
            <w:r w:rsidRPr="00791479">
              <w:rPr>
                <w:rFonts w:ascii="Phetsarath OT" w:hAnsi="Phetsarath OT" w:cs="Phetsarath OT"/>
              </w:rPr>
              <w:tab/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791479">
              <w:rPr>
                <w:rFonts w:ascii="Phetsarath OT" w:hAnsi="Phetsarath OT" w:cs="Phetsarath OT"/>
              </w:rPr>
              <w:t xml:space="preserve"> </w:t>
            </w:r>
            <w:r w:rsidRPr="001249DC">
              <w:rPr>
                <w:rFonts w:asciiTheme="minorBidi" w:hAnsiTheme="minorBidi" w:cstheme="minorBidi"/>
              </w:rPr>
              <w:t>SEP</w:t>
            </w:r>
            <w:r w:rsidRPr="00791479">
              <w:rPr>
                <w:rFonts w:ascii="Phetsarath OT" w:hAnsi="Phetsarath OT" w:cs="Phetsarath OT"/>
              </w:rPr>
              <w:t xml:space="preserve"> (ປະເພດ): </w:t>
            </w: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CE474A" w:rsidRPr="00BE217E" w14:paraId="5E02358F" w14:textId="77777777" w:rsidTr="00755839">
        <w:trPr>
          <w:gridBefore w:val="1"/>
          <w:wBefore w:w="14" w:type="dxa"/>
          <w:trHeight w:val="20"/>
          <w:jc w:val="center"/>
        </w:trPr>
        <w:tc>
          <w:tcPr>
            <w:tcW w:w="4169" w:type="dxa"/>
            <w:gridSpan w:val="4"/>
            <w:tcBorders>
              <w:left w:val="nil"/>
            </w:tcBorders>
            <w:shd w:val="clear" w:color="auto" w:fill="auto"/>
          </w:tcPr>
          <w:p w14:paraId="6CD79A79" w14:textId="77777777" w:rsidR="00CE474A" w:rsidRPr="00791479" w:rsidRDefault="00CE474A" w:rsidP="004B0CA0">
            <w:pPr>
              <w:pageBreakBefore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ວັນທີມີຜົນບັງຄັບໃຊ້ຂອງການຄຸ້ມຄອງ </w:t>
            </w:r>
            <w:r w:rsidRPr="001249DC">
              <w:rPr>
                <w:rFonts w:asciiTheme="minorBidi" w:hAnsiTheme="minorBidi" w:cstheme="minorBidi"/>
              </w:rPr>
              <w:t>Medicare</w:t>
            </w:r>
          </w:p>
          <w:p w14:paraId="264E0B2B" w14:textId="77777777" w:rsidR="00CE474A" w:rsidRPr="001249DC" w:rsidRDefault="00CE474A" w:rsidP="00CE474A">
            <w:pPr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41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2563" w:type="dxa"/>
            <w:gridSpan w:val="5"/>
            <w:shd w:val="clear" w:color="auto" w:fill="auto"/>
          </w:tcPr>
          <w:p w14:paraId="1B0F4A2A" w14:textId="77777777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ໝາຍເລກຜູ້ໃຫ້ບໍລິການ </w:t>
            </w:r>
            <w:r w:rsidRPr="001249DC">
              <w:rPr>
                <w:rFonts w:asciiTheme="minorBidi" w:hAnsiTheme="minorBidi" w:cstheme="minorBidi"/>
              </w:rPr>
              <w:t>Medicaid</w:t>
            </w:r>
          </w:p>
          <w:p w14:paraId="349CE30F" w14:textId="77777777" w:rsidR="00CE474A" w:rsidRPr="001249DC" w:rsidRDefault="00CE474A" w:rsidP="00CE474A">
            <w:pPr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Text4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3965" w:type="dxa"/>
            <w:gridSpan w:val="9"/>
            <w:tcBorders>
              <w:right w:val="nil"/>
            </w:tcBorders>
            <w:shd w:val="clear" w:color="auto" w:fill="auto"/>
          </w:tcPr>
          <w:p w14:paraId="01BF79F7" w14:textId="77777777" w:rsidR="00CE474A" w:rsidRPr="00791479" w:rsidRDefault="00CE474A" w:rsidP="00CE474A">
            <w:pPr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 xml:space="preserve">ວັນທີລົງທະບຽນ </w:t>
            </w:r>
            <w:r w:rsidRPr="001249DC">
              <w:rPr>
                <w:rFonts w:asciiTheme="minorBidi" w:hAnsiTheme="minorBidi" w:cstheme="minorBidi"/>
              </w:rPr>
              <w:t>Medicaid</w:t>
            </w:r>
            <w:r w:rsidRPr="00791479">
              <w:rPr>
                <w:rFonts w:ascii="Phetsarath OT" w:hAnsi="Phetsarath OT" w:cs="Phetsarath OT"/>
              </w:rPr>
              <w:t xml:space="preserve"> ຕົວຈິງ</w:t>
            </w:r>
          </w:p>
          <w:p w14:paraId="29B69F18" w14:textId="77777777" w:rsidR="00CE474A" w:rsidRPr="001249DC" w:rsidRDefault="00CE474A" w:rsidP="00CE474A">
            <w:pPr>
              <w:rPr>
                <w:rFonts w:asciiTheme="majorBidi" w:hAnsiTheme="majorBidi" w:cstheme="majorBidi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TEXT </w:instrText>
            </w:r>
            <w:r w:rsidRPr="001249DC">
              <w:rPr>
                <w:rFonts w:asciiTheme="majorBidi" w:hAnsiTheme="majorBidi" w:cstheme="majorBidi"/>
              </w:rPr>
            </w:r>
            <w:r w:rsidRPr="001249DC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t>     </w:t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</w:p>
        </w:tc>
      </w:tr>
      <w:tr w:rsidR="00CE474A" w:rsidRPr="00BE217E" w14:paraId="66BBDFCC" w14:textId="77777777" w:rsidTr="00755839">
        <w:trPr>
          <w:gridBefore w:val="1"/>
          <w:wBefore w:w="14" w:type="dxa"/>
          <w:trHeight w:val="20"/>
          <w:jc w:val="center"/>
        </w:trPr>
        <w:tc>
          <w:tcPr>
            <w:tcW w:w="2387" w:type="dxa"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4E4498AF" w14:textId="052A53EA" w:rsidR="00CE474A" w:rsidRPr="00791479" w:rsidRDefault="00CE474A" w:rsidP="00CE474A">
            <w:pPr>
              <w:spacing w:before="40"/>
              <w:rPr>
                <w:rFonts w:ascii="Phetsarath OT" w:hAnsi="Phetsarath OT" w:cs="Phetsarath OT"/>
              </w:rPr>
            </w:pPr>
            <w:r w:rsidRPr="00791479">
              <w:rPr>
                <w:rFonts w:ascii="Phetsarath OT" w:hAnsi="Phetsarath OT" w:cs="Phetsarath OT"/>
              </w:rPr>
              <w:t>ການແຈກຢາຍແບບຟອມທີ່ປະກອບສຳເລັດແລ້ວ:</w:t>
            </w:r>
          </w:p>
        </w:tc>
        <w:tc>
          <w:tcPr>
            <w:tcW w:w="8310" w:type="dxa"/>
            <w:gridSpan w:val="17"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724DA50D" w14:textId="49D392F5" w:rsidR="00CE474A" w:rsidRPr="00791479" w:rsidRDefault="00CE474A" w:rsidP="00CE474A">
            <w:pPr>
              <w:pStyle w:val="forms"/>
              <w:spacing w:before="40"/>
              <w:ind w:left="437" w:hanging="437"/>
              <w:rPr>
                <w:rFonts w:ascii="Phetsarath OT" w:hAnsi="Phetsarath OT" w:cs="Phetsarath OT"/>
                <w:sz w:val="24"/>
                <w:szCs w:val="24"/>
              </w:rPr>
            </w:pPr>
            <w:r w:rsidRPr="001249DC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  <w:sz w:val="24"/>
                <w:szCs w:val="24"/>
              </w:rPr>
            </w:r>
            <w:r w:rsidR="00576C19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791479">
              <w:rPr>
                <w:rFonts w:ascii="Phetsarath OT" w:hAnsi="Phetsarath OT" w:cs="Phetsarath OT"/>
                <w:sz w:val="24"/>
              </w:rPr>
              <w:t>ຕົວບຸກຄົນ, ຜູ້ປົກຄອງ, ຜູ້ປົກປ້ອງ ຫຼື ຜູ້ມອບສິດທີ່ໄດ້ນຳໃຊ້</w:t>
            </w:r>
          </w:p>
          <w:p w14:paraId="27C1D23E" w14:textId="0E61E23D" w:rsidR="00CE474A" w:rsidRPr="00791479" w:rsidRDefault="00CE474A" w:rsidP="00CE474A">
            <w:pPr>
              <w:pStyle w:val="forms"/>
              <w:ind w:left="437" w:hanging="437"/>
              <w:rPr>
                <w:rFonts w:ascii="Phetsarath OT" w:hAnsi="Phetsarath OT" w:cs="Phetsarath OT"/>
                <w:sz w:val="24"/>
                <w:szCs w:val="24"/>
              </w:rPr>
            </w:pPr>
            <w:r w:rsidRPr="001249DC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  <w:sz w:val="24"/>
                <w:szCs w:val="24"/>
              </w:rPr>
            </w:r>
            <w:r w:rsidR="00576C19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9572D4">
              <w:rPr>
                <w:rFonts w:ascii="Phetsarath OT" w:hAnsi="Phetsarath OT" w:cs="Phetsarath OT"/>
                <w:sz w:val="24"/>
                <w:szCs w:val="24"/>
              </w:rPr>
              <w:t xml:space="preserve">ອົງການ </w:t>
            </w:r>
            <w:r w:rsidR="009572D4" w:rsidRPr="009572D4">
              <w:rPr>
                <w:rFonts w:asciiTheme="minorBidi" w:hAnsiTheme="minorBidi" w:cstheme="minorBidi"/>
                <w:sz w:val="24"/>
                <w:szCs w:val="24"/>
              </w:rPr>
              <w:t>Partnership</w:t>
            </w:r>
            <w:r w:rsidR="009572D4" w:rsidRPr="009572D4">
              <w:rPr>
                <w:rFonts w:ascii="Phetsarath OT" w:hAnsi="Phetsarath OT" w:cs="Phetsarath OT"/>
                <w:sz w:val="24"/>
                <w:szCs w:val="24"/>
              </w:rPr>
              <w:t xml:space="preserve"> (</w:t>
            </w:r>
            <w:r w:rsidR="009572D4" w:rsidRPr="009572D4">
              <w:rPr>
                <w:rFonts w:ascii="Phetsarath OT" w:hAnsi="Phetsarath OT" w:cs="Phetsarath OT"/>
                <w:sz w:val="24"/>
                <w:szCs w:val="24"/>
                <w:cs/>
                <w:lang w:bidi="lo-LA"/>
              </w:rPr>
              <w:t>ການ​ເປັນ​ຮຸ້ນ​ສ່ວນ)</w:t>
            </w:r>
            <w:r w:rsidRPr="009572D4">
              <w:rPr>
                <w:rFonts w:ascii="Phetsarath OT" w:hAnsi="Phetsarath OT" w:cs="Phetsarath OT"/>
                <w:sz w:val="24"/>
                <w:szCs w:val="24"/>
              </w:rPr>
              <w:t xml:space="preserve"> ທີ່ໄດ້ເລືອກ</w:t>
            </w:r>
          </w:p>
          <w:p w14:paraId="51AB6B5D" w14:textId="28887E49" w:rsidR="00CE474A" w:rsidRPr="00791479" w:rsidRDefault="00CE474A" w:rsidP="00CE474A">
            <w:pPr>
              <w:pStyle w:val="forms"/>
              <w:ind w:left="437" w:hanging="437"/>
              <w:rPr>
                <w:rFonts w:ascii="Phetsarath OT" w:hAnsi="Phetsarath OT" w:cs="Phetsarath OT"/>
                <w:sz w:val="24"/>
                <w:szCs w:val="24"/>
              </w:rPr>
            </w:pPr>
            <w:r w:rsidRPr="001249DC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  <w:sz w:val="24"/>
                <w:szCs w:val="24"/>
              </w:rPr>
            </w:r>
            <w:r w:rsidR="00576C19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9572D4" w:rsidRPr="009572D4">
              <w:rPr>
                <w:rFonts w:asciiTheme="minorBidi" w:hAnsiTheme="minorBidi" w:cstheme="minorBidi"/>
                <w:sz w:val="24"/>
              </w:rPr>
              <w:t>Income Maintena</w:t>
            </w:r>
            <w:r w:rsidR="009572D4" w:rsidRPr="009572D4">
              <w:rPr>
                <w:rFonts w:asciiTheme="minorBidi" w:hAnsiTheme="minorBidi" w:cstheme="minorBidi"/>
                <w:sz w:val="24"/>
                <w:szCs w:val="24"/>
              </w:rPr>
              <w:t>nce</w:t>
            </w:r>
            <w:r w:rsidR="009572D4" w:rsidRPr="009572D4">
              <w:rPr>
                <w:rFonts w:ascii="Phetsarath OT" w:hAnsi="Phetsarath OT" w:cs="Phetsarath OT"/>
                <w:sz w:val="24"/>
                <w:szCs w:val="24"/>
              </w:rPr>
              <w:t xml:space="preserve"> (</w:t>
            </w:r>
            <w:r w:rsidR="009572D4" w:rsidRPr="009572D4">
              <w:rPr>
                <w:rFonts w:ascii="Phetsarath OT" w:hAnsi="Phetsarath OT" w:cs="Phetsarath OT" w:hint="cs"/>
                <w:sz w:val="24"/>
                <w:szCs w:val="24"/>
                <w:cs/>
                <w:lang w:bidi="lo-LA"/>
              </w:rPr>
              <w:t>ການ​ຮັກ​ສາ​ລາຍ​ຮັບ</w:t>
            </w:r>
            <w:r w:rsidR="009572D4" w:rsidRPr="009572D4">
              <w:rPr>
                <w:rFonts w:ascii="Phetsarath OT" w:hAnsi="Phetsarath OT" w:cs="Phetsarath OT"/>
                <w:sz w:val="24"/>
                <w:szCs w:val="24"/>
                <w:cs/>
                <w:lang w:bidi="lo-LA"/>
              </w:rPr>
              <w:t>)</w:t>
            </w:r>
            <w:r w:rsidRPr="009572D4">
              <w:rPr>
                <w:rFonts w:ascii="Phetsarath OT" w:hAnsi="Phetsarath OT" w:cs="Phetsarath OT"/>
                <w:sz w:val="24"/>
                <w:szCs w:val="24"/>
              </w:rPr>
              <w:t>, ຖ້າວ່າ</w:t>
            </w:r>
            <w:r w:rsidRPr="00791479">
              <w:rPr>
                <w:rFonts w:ascii="Phetsarath OT" w:hAnsi="Phetsarath OT" w:cs="Phetsarath OT"/>
                <w:sz w:val="24"/>
              </w:rPr>
              <w:t>ມີ</w:t>
            </w:r>
          </w:p>
          <w:p w14:paraId="3842BCA1" w14:textId="5F025BBA" w:rsidR="00CE474A" w:rsidRPr="00791479" w:rsidRDefault="00CE474A" w:rsidP="00CE474A">
            <w:pPr>
              <w:pStyle w:val="forms"/>
              <w:ind w:left="437" w:hanging="437"/>
              <w:rPr>
                <w:rFonts w:ascii="Phetsarath OT" w:hAnsi="Phetsarath OT" w:cs="Phetsarath OT"/>
                <w:sz w:val="24"/>
                <w:szCs w:val="24"/>
              </w:rPr>
            </w:pPr>
            <w:r w:rsidRPr="001249DC">
              <w:rPr>
                <w:rFonts w:asciiTheme="majorBidi" w:hAnsiTheme="majorBidi" w:cstheme="majorBid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  <w:sz w:val="24"/>
                <w:szCs w:val="24"/>
              </w:rPr>
            </w:r>
            <w:r w:rsidR="00576C19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1249DC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791479">
              <w:rPr>
                <w:rFonts w:ascii="Phetsarath OT" w:hAnsi="Phetsarath OT" w:cs="Phetsarath OT"/>
                <w:sz w:val="24"/>
              </w:rPr>
              <w:t>ຊົນເຜົ່າ, ຖ້າວ່າມີ</w:t>
            </w:r>
          </w:p>
          <w:p w14:paraId="48365085" w14:textId="7885E6E7" w:rsidR="00CE474A" w:rsidRPr="00791479" w:rsidRDefault="00CE474A" w:rsidP="00CE474A">
            <w:pPr>
              <w:ind w:left="437" w:hanging="437"/>
              <w:rPr>
                <w:rFonts w:ascii="Phetsarath OT" w:hAnsi="Phetsarath OT" w:cs="Phetsarath OT"/>
              </w:rPr>
            </w:pPr>
            <w:r w:rsidRPr="001249DC">
              <w:rPr>
                <w:rFonts w:asciiTheme="majorBidi" w:hAnsiTheme="majorBidi" w:cstheme="majorBid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49DC">
              <w:rPr>
                <w:rFonts w:asciiTheme="majorBidi" w:hAnsiTheme="majorBidi" w:cstheme="majorBidi"/>
              </w:rPr>
              <w:instrText xml:space="preserve"> FORMCHECKBOX </w:instrText>
            </w:r>
            <w:r w:rsidR="00576C19">
              <w:rPr>
                <w:rFonts w:asciiTheme="majorBidi" w:hAnsiTheme="majorBidi" w:cstheme="majorBidi"/>
              </w:rPr>
            </w:r>
            <w:r w:rsidR="00576C19">
              <w:rPr>
                <w:rFonts w:asciiTheme="majorBidi" w:hAnsiTheme="majorBidi" w:cstheme="majorBidi"/>
              </w:rPr>
              <w:fldChar w:fldCharType="separate"/>
            </w:r>
            <w:r w:rsidRPr="001249DC">
              <w:rPr>
                <w:rFonts w:asciiTheme="majorBidi" w:hAnsiTheme="majorBidi" w:cstheme="majorBidi"/>
              </w:rPr>
              <w:fldChar w:fldCharType="end"/>
            </w:r>
            <w:r w:rsidRPr="001249DC">
              <w:rPr>
                <w:rFonts w:asciiTheme="majorBidi" w:hAnsiTheme="majorBidi" w:cstheme="majorBidi"/>
              </w:rPr>
              <w:tab/>
            </w:r>
            <w:r w:rsidRPr="001249DC">
              <w:rPr>
                <w:rFonts w:ascii="Phetsarath OT" w:hAnsi="Phetsarath OT" w:cs="Phetsarath OT"/>
              </w:rPr>
              <w:t>ຜູ້</w:t>
            </w:r>
            <w:r w:rsidRPr="00791479">
              <w:rPr>
                <w:rFonts w:ascii="Phetsarath OT" w:hAnsi="Phetsarath OT" w:cs="Phetsarath OT"/>
              </w:rPr>
              <w:t xml:space="preserve">ເຮັດວຽກ </w:t>
            </w:r>
            <w:r w:rsidRPr="001249DC">
              <w:rPr>
                <w:rFonts w:asciiTheme="minorBidi" w:hAnsiTheme="minorBidi" w:cstheme="minorBidi"/>
              </w:rPr>
              <w:t>CLTS</w:t>
            </w:r>
            <w:r w:rsidRPr="00791479">
              <w:rPr>
                <w:rFonts w:ascii="Phetsarath OT" w:hAnsi="Phetsarath OT" w:cs="Phetsarath OT"/>
              </w:rPr>
              <w:t>, ຖ້າວ່າມີ</w:t>
            </w:r>
          </w:p>
        </w:tc>
      </w:tr>
    </w:tbl>
    <w:p w14:paraId="2DD0D4D3" w14:textId="046C1780" w:rsidR="005D5339" w:rsidRDefault="005D5339" w:rsidP="00B90F66">
      <w:pPr>
        <w:pStyle w:val="forms"/>
        <w:ind w:right="-270"/>
        <w:rPr>
          <w:sz w:val="24"/>
          <w:szCs w:val="24"/>
        </w:rPr>
      </w:pPr>
    </w:p>
    <w:sectPr w:rsidR="005D5339" w:rsidSect="00C71B70">
      <w:footerReference w:type="first" r:id="rId20"/>
      <w:pgSz w:w="12240" w:h="15840" w:code="1"/>
      <w:pgMar w:top="720" w:right="720" w:bottom="576" w:left="720" w:header="576" w:footer="43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00AAD" w14:textId="77777777" w:rsidR="001C736D" w:rsidRDefault="001C736D" w:rsidP="00E47A59">
      <w:r>
        <w:separator/>
      </w:r>
    </w:p>
  </w:endnote>
  <w:endnote w:type="continuationSeparator" w:id="0">
    <w:p w14:paraId="0A9434D0" w14:textId="77777777" w:rsidR="001C736D" w:rsidRDefault="001C736D" w:rsidP="00E47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hetsarath OT">
    <w:panose1 w:val="02000500000000020004"/>
    <w:charset w:val="00"/>
    <w:family w:val="auto"/>
    <w:pitch w:val="variable"/>
    <w:sig w:usb0="A3002AAF" w:usb1="0000200A" w:usb2="00000000" w:usb3="00000000" w:csb0="000101FF" w:csb1="00000000"/>
  </w:font>
  <w:font w:name="DokChampa">
    <w:panose1 w:val="020B0604020202020204"/>
    <w:charset w:val="DE"/>
    <w:family w:val="swiss"/>
    <w:pitch w:val="variable"/>
    <w:sig w:usb0="83000003" w:usb1="00000000" w:usb2="00000000" w:usb3="00000000" w:csb0="0001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E958" w14:textId="6515B01B" w:rsidR="00A55F54" w:rsidRDefault="00A55F54" w:rsidP="00A02A1C">
    <w:pPr>
      <w:pStyle w:val="Footer"/>
      <w:tabs>
        <w:tab w:val="clear" w:pos="8640"/>
        <w:tab w:val="left" w:pos="1080"/>
        <w:tab w:val="left" w:pos="2520"/>
        <w:tab w:val="right" w:pos="10800"/>
      </w:tabs>
    </w:pPr>
    <w:r>
      <w:rPr>
        <w:rFonts w:ascii="Arial" w:hAnsi="Arial"/>
        <w:b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EFD0CB6" wp14:editId="335B8CA7">
              <wp:simplePos x="0" y="0"/>
              <wp:positionH relativeFrom="column">
                <wp:posOffset>4623435</wp:posOffset>
              </wp:positionH>
              <wp:positionV relativeFrom="page">
                <wp:posOffset>9375140</wp:posOffset>
              </wp:positionV>
              <wp:extent cx="2209800" cy="481965"/>
              <wp:effectExtent l="0" t="0" r="19050" b="1333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4819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80808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40AEEA" w14:textId="77777777" w:rsidR="00A55F54" w:rsidRPr="000F1699" w:rsidRDefault="00A55F54" w:rsidP="00F41B54">
                          <w:pPr>
                            <w:jc w:val="center"/>
                            <w:rPr>
                              <w:rFonts w:ascii="Phetsarath OT" w:hAnsi="Phetsarath OT" w:cs="Phetsarath OT"/>
                              <w:i/>
                              <w:color w:val="808080"/>
                            </w:rPr>
                          </w:pPr>
                          <w:r w:rsidRPr="000F1699">
                            <w:rPr>
                              <w:rFonts w:ascii="Phetsarath OT" w:hAnsi="Phetsarath OT" w:cs="Phetsarath OT"/>
                              <w:i/>
                              <w:color w:val="808080"/>
                              <w:sz w:val="16"/>
                            </w:rPr>
                            <w:t>ຊ່ອງຫວ່າງສະຫງວນໄວ້ສຳລັບການໃຊ້ບາໂຄດໃນອະນາຄົດ</w:t>
                          </w:r>
                        </w:p>
                      </w:txbxContent>
                    </wps:txbx>
                    <wps:bodyPr rot="0" vert="horz" wrap="square" lIns="91440" tIns="301752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FD0CB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64.05pt;margin-top:738.2pt;width:174pt;height:37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" strokecolor="gray">
              <v:textbox inset=",23.76pt">
                <w:txbxContent>
                  <w:p w14:paraId="3E40AEEA" w14:textId="77777777" w:rsidR="00A55F54" w:rsidRPr="000F1699" w:rsidRDefault="00A55F54" w:rsidP="00F41B54">
                    <w:pPr>
                      <w:jc w:val="center"/>
                      <w:rPr>
                        <w:rFonts w:ascii="Phetsarath OT" w:hAnsi="Phetsarath OT" w:cs="Phetsarath OT"/>
                        <w:i/>
                        <w:color w:val="808080"/>
                      </w:rPr>
                    </w:pPr>
                    <w:r w:rsidRPr="000F1699">
                      <w:rPr>
                        <w:rFonts w:ascii="Phetsarath OT" w:hAnsi="Phetsarath OT" w:cs="Phetsarath OT"/>
                        <w:i/>
                        <w:color w:val="808080"/>
                        <w:sz w:val="16"/>
                      </w:rPr>
                      <w:t>ຊ່ອງຫວ່າງສະຫງວນໄວ້ສຳລັບການໃຊ້ບາໂຄດໃນອະນາຄົດ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5537C" w14:textId="477BE467" w:rsidR="00A55F54" w:rsidRPr="0034175D" w:rsidRDefault="00A55F54" w:rsidP="00705718">
    <w:pPr>
      <w:pStyle w:val="Footer"/>
      <w:tabs>
        <w:tab w:val="clear" w:pos="8640"/>
        <w:tab w:val="left" w:pos="630"/>
        <w:tab w:val="left" w:pos="2520"/>
        <w:tab w:val="right" w:pos="10800"/>
      </w:tabs>
      <w:rPr>
        <w:rFonts w:ascii="Arial" w:hAnsi="Arial" w:cs="Arial"/>
        <w:sz w:val="18"/>
        <w:szCs w:val="18"/>
      </w:rPr>
    </w:pPr>
    <w:r w:rsidRPr="0034175D">
      <w:rPr>
        <w:rFonts w:ascii="Phetsarath OT" w:hAnsi="Phetsarath OT" w:cs="Phetsarath OT"/>
        <w:b/>
        <w:sz w:val="18"/>
        <w:szCs w:val="18"/>
      </w:rPr>
      <w:t>ບ່ອນສົ່ງ</w:t>
    </w:r>
    <w:r w:rsidRPr="0034175D">
      <w:rPr>
        <w:rFonts w:ascii="Phetsarath OT" w:hAnsi="Phetsarath OT" w:cs="Phetsarath OT"/>
        <w:sz w:val="18"/>
      </w:rPr>
      <w:t>:</w:t>
    </w:r>
    <w:r w:rsidRPr="0034175D">
      <w:rPr>
        <w:rFonts w:ascii="Phetsarath OT" w:hAnsi="Phetsarath OT" w:cs="Phetsarath OT"/>
        <w:sz w:val="18"/>
        <w:szCs w:val="18"/>
      </w:rPr>
      <w:tab/>
    </w:r>
    <w:r w:rsidRPr="0034175D">
      <w:rPr>
        <w:rFonts w:ascii="Phetsarath OT" w:hAnsi="Phetsarath OT" w:cs="Phetsarath OT"/>
        <w:sz w:val="18"/>
      </w:rPr>
      <w:t>ຕົ້ນສະບັບ</w:t>
    </w:r>
    <w:r w:rsidRPr="0034175D">
      <w:rPr>
        <w:rFonts w:ascii="Arial" w:hAnsi="Arial"/>
        <w:sz w:val="18"/>
      </w:rPr>
      <w:t xml:space="preserve"> – </w:t>
    </w:r>
    <w:r w:rsidR="00705718" w:rsidRPr="00705718">
      <w:rPr>
        <w:rFonts w:ascii="Arial" w:hAnsi="Arial"/>
        <w:sz w:val="18"/>
        <w:lang w:val="en-US"/>
      </w:rPr>
      <w:t>ADRC/TADRS</w:t>
    </w:r>
    <w:r w:rsidRPr="0034175D">
      <w:rPr>
        <w:rFonts w:ascii="Phetsarath OT" w:hAnsi="Phetsarath OT" w:cs="Phetsarath OT"/>
        <w:sz w:val="18"/>
      </w:rPr>
      <w:t>;</w:t>
    </w:r>
    <w:r w:rsidRPr="0034175D">
      <w:rPr>
        <w:rFonts w:ascii="Arial" w:hAnsi="Arial"/>
        <w:sz w:val="18"/>
      </w:rPr>
      <w:t xml:space="preserve"> </w:t>
    </w:r>
    <w:r w:rsidRPr="0034175D">
      <w:rPr>
        <w:rFonts w:ascii="Phetsarath OT" w:hAnsi="Phetsarath OT" w:cs="Phetsarath OT"/>
        <w:sz w:val="18"/>
      </w:rPr>
      <w:t xml:space="preserve">ສຳເນົາ – ຜູ້ສະໝັກ, ສຳເນົາ </w:t>
    </w:r>
    <w:r w:rsidRPr="0034175D">
      <w:rPr>
        <w:rFonts w:ascii="Arial" w:hAnsi="Arial"/>
        <w:sz w:val="18"/>
      </w:rPr>
      <w:t>– IM</w:t>
    </w:r>
    <w:r w:rsidRPr="0034175D">
      <w:rPr>
        <w:rFonts w:ascii="Phetsarath OT" w:hAnsi="Phetsarath OT" w:cs="Phetsarath OT"/>
        <w:sz w:val="18"/>
      </w:rPr>
      <w:t xml:space="preserve">, ສຳເນົາ </w:t>
    </w:r>
    <w:r w:rsidRPr="0034175D">
      <w:rPr>
        <w:rFonts w:ascii="Arial" w:hAnsi="Arial"/>
        <w:sz w:val="18"/>
      </w:rPr>
      <w:t>– MCO</w:t>
    </w:r>
  </w:p>
  <w:p w14:paraId="7250748A" w14:textId="77777777" w:rsidR="00A55F54" w:rsidRPr="0034175D" w:rsidRDefault="00A55F54" w:rsidP="0095581F">
    <w:pPr>
      <w:pStyle w:val="PlainText"/>
      <w:rPr>
        <w:rFonts w:ascii="Arial" w:hAnsi="Arial" w:cs="Arial"/>
      </w:rPr>
    </w:pPr>
    <w:r w:rsidRPr="0034175D">
      <w:rPr>
        <w:rFonts w:ascii="Arial" w:hAnsi="Arial"/>
      </w:rPr>
      <w:t>H2034_H5207_H5212_H5206_H5209_H7475_H2237_MULTIPLAN_Wienroll_CMS Approved 12142011</w:t>
    </w:r>
  </w:p>
  <w:p w14:paraId="1393D0B1" w14:textId="77777777" w:rsidR="00A55F54" w:rsidRPr="0034175D" w:rsidRDefault="00A55F54" w:rsidP="009558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DFE29" w14:textId="77777777" w:rsidR="00BA6E63" w:rsidRDefault="00BA6E63" w:rsidP="00BA6E63">
    <w:pPr>
      <w:pStyle w:val="Footer"/>
      <w:tabs>
        <w:tab w:val="clear" w:pos="8640"/>
        <w:tab w:val="left" w:pos="1080"/>
        <w:tab w:val="left" w:pos="2520"/>
        <w:tab w:val="right" w:pos="10800"/>
      </w:tabs>
    </w:pPr>
    <w:r>
      <w:rPr>
        <w:rFonts w:ascii="Arial" w:hAnsi="Arial"/>
        <w:b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89C1F31" wp14:editId="186592C4">
              <wp:simplePos x="0" y="0"/>
              <wp:positionH relativeFrom="column">
                <wp:posOffset>4623435</wp:posOffset>
              </wp:positionH>
              <wp:positionV relativeFrom="page">
                <wp:posOffset>9375140</wp:posOffset>
              </wp:positionV>
              <wp:extent cx="2209800" cy="481965"/>
              <wp:effectExtent l="0" t="0" r="19050" b="1333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4819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80808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32A5B3" w14:textId="77777777" w:rsidR="00BA6E63" w:rsidRPr="000F1699" w:rsidRDefault="00BA6E63" w:rsidP="00BA6E63">
                          <w:pPr>
                            <w:jc w:val="center"/>
                            <w:rPr>
                              <w:rFonts w:ascii="Phetsarath OT" w:hAnsi="Phetsarath OT" w:cs="Phetsarath OT"/>
                              <w:i/>
                              <w:color w:val="808080"/>
                            </w:rPr>
                          </w:pPr>
                          <w:r w:rsidRPr="000F1699">
                            <w:rPr>
                              <w:rFonts w:ascii="Phetsarath OT" w:hAnsi="Phetsarath OT" w:cs="Phetsarath OT"/>
                              <w:i/>
                              <w:color w:val="808080"/>
                              <w:sz w:val="16"/>
                            </w:rPr>
                            <w:t>ຊ່ອງຫວ່າງສະຫງວນໄວ້ສຳລັບການໃຊ້ບາໂຄດໃນອະນາຄົດ</w:t>
                          </w:r>
                        </w:p>
                      </w:txbxContent>
                    </wps:txbx>
                    <wps:bodyPr rot="0" vert="horz" wrap="square" lIns="91440" tIns="301752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9C1F31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64.05pt;margin-top:738.2pt;width:174pt;height:37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" strokecolor="gray">
              <v:textbox inset=",23.76pt">
                <w:txbxContent>
                  <w:p w14:paraId="4132A5B3" w14:textId="77777777" w:rsidR="00BA6E63" w:rsidRPr="000F1699" w:rsidRDefault="00BA6E63" w:rsidP="00BA6E63">
                    <w:pPr>
                      <w:jc w:val="center"/>
                      <w:rPr>
                        <w:rFonts w:ascii="Phetsarath OT" w:hAnsi="Phetsarath OT" w:cs="Phetsarath OT"/>
                        <w:i/>
                        <w:color w:val="808080"/>
                      </w:rPr>
                    </w:pPr>
                    <w:r w:rsidRPr="000F1699">
                      <w:rPr>
                        <w:rFonts w:ascii="Phetsarath OT" w:hAnsi="Phetsarath OT" w:cs="Phetsarath OT"/>
                        <w:i/>
                        <w:color w:val="808080"/>
                        <w:sz w:val="16"/>
                      </w:rPr>
                      <w:t>ຊ່ອງຫວ່າງສະຫງວນໄວ້ສຳລັບການໃຊ້ບາໂຄດໃນອະນາຄົດ</w:t>
                    </w:r>
                  </w:p>
                </w:txbxContent>
              </v:textbox>
              <w10:wrap anchory="page"/>
            </v:shape>
          </w:pict>
        </mc:Fallback>
      </mc:AlternateContent>
    </w:r>
  </w:p>
  <w:p w14:paraId="6A78EC19" w14:textId="77777777" w:rsidR="00BA6E63" w:rsidRPr="0034175D" w:rsidRDefault="00BA6E63" w:rsidP="009558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23A0C" w14:textId="77777777" w:rsidR="001C736D" w:rsidRDefault="001C736D" w:rsidP="00E47A59">
      <w:r>
        <w:separator/>
      </w:r>
    </w:p>
  </w:footnote>
  <w:footnote w:type="continuationSeparator" w:id="0">
    <w:p w14:paraId="04121232" w14:textId="77777777" w:rsidR="001C736D" w:rsidRDefault="001C736D" w:rsidP="00E47A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7999B" w14:textId="4F627E56" w:rsidR="00A55F54" w:rsidRPr="006A01B2" w:rsidRDefault="00A55F54" w:rsidP="00FC060D">
    <w:pPr>
      <w:pStyle w:val="Header"/>
      <w:tabs>
        <w:tab w:val="clear" w:pos="4320"/>
        <w:tab w:val="clear" w:pos="8640"/>
        <w:tab w:val="right" w:pos="10800"/>
      </w:tabs>
      <w:spacing w:after="240"/>
      <w:rPr>
        <w:rFonts w:ascii="Arial" w:hAnsi="Arial" w:cs="Arial"/>
        <w:sz w:val="18"/>
        <w:szCs w:val="18"/>
      </w:rPr>
    </w:pPr>
    <w:r>
      <w:rPr>
        <w:rFonts w:ascii="Arial" w:hAnsi="Arial"/>
        <w:sz w:val="18"/>
      </w:rPr>
      <w:t>F-0</w:t>
    </w:r>
    <w:r w:rsidRPr="00D569AE">
      <w:rPr>
        <w:rFonts w:asciiTheme="minorBidi" w:hAnsiTheme="minorBidi" w:cstheme="minorBidi"/>
        <w:sz w:val="18"/>
        <w:szCs w:val="18"/>
      </w:rPr>
      <w:t>0533</w:t>
    </w:r>
    <w:r w:rsidR="00D569AE" w:rsidRPr="00D569AE">
      <w:rPr>
        <w:rFonts w:asciiTheme="minorBidi" w:hAnsiTheme="minorBidi" w:cstheme="minorBidi"/>
        <w:sz w:val="18"/>
        <w:szCs w:val="18"/>
        <w:rtl/>
      </w:rPr>
      <w:t>L</w:t>
    </w:r>
    <w:r w:rsidR="00FC060D">
      <w:rPr>
        <w:rFonts w:ascii="Arial" w:hAnsi="Arial"/>
        <w:sz w:val="18"/>
        <w:szCs w:val="18"/>
      </w:rPr>
      <w:tab/>
    </w:r>
    <w:r>
      <w:rPr>
        <w:rFonts w:ascii="Arial" w:hAnsi="Arial"/>
        <w:sz w:val="18"/>
      </w:rPr>
      <w:t xml:space="preserve">ໜ້າ </w:t>
    </w:r>
    <w:r w:rsidRPr="00680B75">
      <w:rPr>
        <w:rStyle w:val="PageNumber"/>
        <w:rFonts w:ascii="Arial" w:hAnsi="Arial" w:cs="Arial"/>
        <w:sz w:val="18"/>
        <w:szCs w:val="18"/>
      </w:rPr>
      <w:fldChar w:fldCharType="begin"/>
    </w:r>
    <w:r w:rsidRPr="00680B75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680B75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/>
        <w:sz w:val="18"/>
      </w:rPr>
      <w:t>2</w:t>
    </w:r>
    <w:r w:rsidRPr="00680B75">
      <w:rPr>
        <w:rStyle w:val="PageNumber"/>
        <w:rFonts w:ascii="Arial" w:hAnsi="Arial" w:cs="Arial"/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0E317" w14:textId="77777777" w:rsidR="006124E9" w:rsidRDefault="006124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38DED" w14:textId="27DA170B" w:rsidR="00A55F54" w:rsidRPr="00D569AE" w:rsidRDefault="00A55F54" w:rsidP="00FC060D">
    <w:pPr>
      <w:pStyle w:val="Header"/>
      <w:tabs>
        <w:tab w:val="clear" w:pos="4320"/>
        <w:tab w:val="clear" w:pos="8640"/>
        <w:tab w:val="right" w:pos="10800"/>
      </w:tabs>
      <w:spacing w:after="120"/>
      <w:rPr>
        <w:rFonts w:ascii="Arial" w:hAnsi="Arial" w:cs="Arial"/>
        <w:sz w:val="18"/>
        <w:szCs w:val="18"/>
      </w:rPr>
    </w:pPr>
    <w:r w:rsidRPr="00D569AE">
      <w:rPr>
        <w:rFonts w:ascii="Arial" w:hAnsi="Arial"/>
        <w:sz w:val="18"/>
      </w:rPr>
      <w:t>F-00533</w:t>
    </w:r>
    <w:r w:rsidR="00D569AE" w:rsidRPr="00D569AE">
      <w:rPr>
        <w:rFonts w:asciiTheme="minorBidi" w:hAnsiTheme="minorBidi" w:cstheme="minorBidi"/>
        <w:sz w:val="18"/>
        <w:szCs w:val="18"/>
        <w:rtl/>
      </w:rPr>
      <w:t>L</w:t>
    </w:r>
    <w:r w:rsidRPr="00D569AE">
      <w:rPr>
        <w:rFonts w:ascii="Arial" w:hAnsi="Arial"/>
        <w:sz w:val="18"/>
      </w:rPr>
      <w:t xml:space="preserve">  </w:t>
    </w:r>
    <w:r w:rsidRPr="00D569AE">
      <w:rPr>
        <w:rFonts w:ascii="Phetsarath OT" w:hAnsi="Phetsarath OT" w:cs="Phetsarath OT"/>
        <w:sz w:val="18"/>
        <w:szCs w:val="18"/>
      </w:rPr>
      <w:t>ໜ້າ</w:t>
    </w:r>
    <w:r w:rsidRPr="00D569AE">
      <w:rPr>
        <w:rFonts w:ascii="Arial" w:hAnsi="Arial"/>
        <w:sz w:val="18"/>
        <w:szCs w:val="18"/>
      </w:rPr>
      <w:t xml:space="preserve"> </w:t>
    </w:r>
    <w:r w:rsidRPr="00D569AE">
      <w:rPr>
        <w:rStyle w:val="PageNumber"/>
        <w:rFonts w:ascii="Arial" w:hAnsi="Arial" w:cs="Arial"/>
        <w:sz w:val="18"/>
        <w:szCs w:val="18"/>
      </w:rPr>
      <w:fldChar w:fldCharType="begin"/>
    </w:r>
    <w:r w:rsidRPr="00D569AE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D569AE">
      <w:rPr>
        <w:rStyle w:val="PageNumber"/>
        <w:rFonts w:ascii="Arial" w:hAnsi="Arial" w:cs="Arial"/>
        <w:sz w:val="18"/>
        <w:szCs w:val="18"/>
      </w:rPr>
      <w:fldChar w:fldCharType="separate"/>
    </w:r>
    <w:r w:rsidRPr="00D569AE">
      <w:rPr>
        <w:rStyle w:val="PageNumber"/>
        <w:rFonts w:ascii="Arial" w:hAnsi="Arial"/>
        <w:sz w:val="18"/>
      </w:rPr>
      <w:t>3</w:t>
    </w:r>
    <w:r w:rsidRPr="00D569AE">
      <w:rPr>
        <w:rStyle w:val="PageNumber"/>
        <w:rFonts w:ascii="Arial" w:hAnsi="Arial" w:cs="Arial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9" type="#_x0000_t75" style="width:32.25pt;height:32.25pt" o:bullet="t">
        <v:imagedata r:id="rId1" o:title="swirl"/>
      </v:shape>
    </w:pict>
  </w:numPicBullet>
  <w:abstractNum w:abstractNumId="0" w15:restartNumberingAfterBreak="0">
    <w:nsid w:val="018914D8"/>
    <w:multiLevelType w:val="hybridMultilevel"/>
    <w:tmpl w:val="C9B6D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067FA9"/>
    <w:multiLevelType w:val="hybridMultilevel"/>
    <w:tmpl w:val="A72CBAA4"/>
    <w:lvl w:ilvl="0" w:tplc="77349BA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E428C"/>
    <w:multiLevelType w:val="multilevel"/>
    <w:tmpl w:val="9C8A02E2"/>
    <w:lvl w:ilvl="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C466C"/>
    <w:multiLevelType w:val="hybridMultilevel"/>
    <w:tmpl w:val="D11498BE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4" w15:restartNumberingAfterBreak="0">
    <w:nsid w:val="222D4DFF"/>
    <w:multiLevelType w:val="hybridMultilevel"/>
    <w:tmpl w:val="DA267AD8"/>
    <w:lvl w:ilvl="0" w:tplc="0409000F">
      <w:start w:val="1"/>
      <w:numFmt w:val="decimal"/>
      <w:lvlText w:val="%1."/>
      <w:lvlJc w:val="left"/>
      <w:pPr>
        <w:tabs>
          <w:tab w:val="num" w:pos="778"/>
        </w:tabs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98"/>
        </w:tabs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18"/>
        </w:tabs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38"/>
        </w:tabs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58"/>
        </w:tabs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78"/>
        </w:tabs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98"/>
        </w:tabs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18"/>
        </w:tabs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38"/>
        </w:tabs>
        <w:ind w:left="6538" w:hanging="180"/>
      </w:pPr>
    </w:lvl>
  </w:abstractNum>
  <w:abstractNum w:abstractNumId="5" w15:restartNumberingAfterBreak="0">
    <w:nsid w:val="24004833"/>
    <w:multiLevelType w:val="hybridMultilevel"/>
    <w:tmpl w:val="FF9A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8F166C"/>
    <w:multiLevelType w:val="hybridMultilevel"/>
    <w:tmpl w:val="DE5850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A250C06"/>
    <w:multiLevelType w:val="hybridMultilevel"/>
    <w:tmpl w:val="CBE0E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B07D6"/>
    <w:multiLevelType w:val="multilevel"/>
    <w:tmpl w:val="61824AC8"/>
    <w:lvl w:ilvl="0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6C2736C"/>
    <w:multiLevelType w:val="hybridMultilevel"/>
    <w:tmpl w:val="75DC1D5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C5C5544"/>
    <w:multiLevelType w:val="hybridMultilevel"/>
    <w:tmpl w:val="D4C4EB0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BE2B7B"/>
    <w:multiLevelType w:val="hybridMultilevel"/>
    <w:tmpl w:val="96FCE106"/>
    <w:lvl w:ilvl="0" w:tplc="3FC6F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D6AB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74F0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767B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44DF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8025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8EB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9AD0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08DE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66912"/>
    <w:multiLevelType w:val="hybridMultilevel"/>
    <w:tmpl w:val="6AB28C2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30DD1"/>
    <w:multiLevelType w:val="hybridMultilevel"/>
    <w:tmpl w:val="61824AC8"/>
    <w:lvl w:ilvl="0" w:tplc="80500618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B7E61D4"/>
    <w:multiLevelType w:val="hybridMultilevel"/>
    <w:tmpl w:val="8F0E8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CB3C9F"/>
    <w:multiLevelType w:val="hybridMultilevel"/>
    <w:tmpl w:val="A2F2AC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2055BCE"/>
    <w:multiLevelType w:val="hybridMultilevel"/>
    <w:tmpl w:val="8EA27C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540F07AF"/>
    <w:multiLevelType w:val="hybridMultilevel"/>
    <w:tmpl w:val="4E9C2E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F653821"/>
    <w:multiLevelType w:val="multilevel"/>
    <w:tmpl w:val="18AE3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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06E0332"/>
    <w:multiLevelType w:val="multilevel"/>
    <w:tmpl w:val="A72CBAA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654C2"/>
    <w:multiLevelType w:val="hybridMultilevel"/>
    <w:tmpl w:val="9C8A02E2"/>
    <w:lvl w:ilvl="0" w:tplc="80500618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94246"/>
    <w:multiLevelType w:val="multilevel"/>
    <w:tmpl w:val="DF22B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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8030717">
    <w:abstractNumId w:val="11"/>
  </w:num>
  <w:num w:numId="2" w16cid:durableId="163515457">
    <w:abstractNumId w:val="0"/>
  </w:num>
  <w:num w:numId="3" w16cid:durableId="1412970021">
    <w:abstractNumId w:val="13"/>
  </w:num>
  <w:num w:numId="4" w16cid:durableId="548956754">
    <w:abstractNumId w:val="8"/>
  </w:num>
  <w:num w:numId="5" w16cid:durableId="1574729980">
    <w:abstractNumId w:val="12"/>
  </w:num>
  <w:num w:numId="6" w16cid:durableId="613445651">
    <w:abstractNumId w:val="15"/>
  </w:num>
  <w:num w:numId="7" w16cid:durableId="708185230">
    <w:abstractNumId w:val="17"/>
  </w:num>
  <w:num w:numId="8" w16cid:durableId="574558316">
    <w:abstractNumId w:val="6"/>
  </w:num>
  <w:num w:numId="9" w16cid:durableId="351146659">
    <w:abstractNumId w:val="9"/>
  </w:num>
  <w:num w:numId="10" w16cid:durableId="1475247642">
    <w:abstractNumId w:val="20"/>
  </w:num>
  <w:num w:numId="11" w16cid:durableId="610166958">
    <w:abstractNumId w:val="2"/>
  </w:num>
  <w:num w:numId="12" w16cid:durableId="1034773385">
    <w:abstractNumId w:val="10"/>
  </w:num>
  <w:num w:numId="13" w16cid:durableId="1078206716">
    <w:abstractNumId w:val="1"/>
  </w:num>
  <w:num w:numId="14" w16cid:durableId="879367927">
    <w:abstractNumId w:val="19"/>
  </w:num>
  <w:num w:numId="15" w16cid:durableId="2040429209">
    <w:abstractNumId w:val="16"/>
  </w:num>
  <w:num w:numId="16" w16cid:durableId="374546894">
    <w:abstractNumId w:val="3"/>
  </w:num>
  <w:num w:numId="17" w16cid:durableId="83917487">
    <w:abstractNumId w:val="4"/>
  </w:num>
  <w:num w:numId="18" w16cid:durableId="1681856308">
    <w:abstractNumId w:val="14"/>
  </w:num>
  <w:num w:numId="19" w16cid:durableId="294333428">
    <w:abstractNumId w:val="7"/>
  </w:num>
  <w:num w:numId="20" w16cid:durableId="1904364254">
    <w:abstractNumId w:val="5"/>
  </w:num>
  <w:num w:numId="21" w16cid:durableId="1587035182">
    <w:abstractNumId w:val="21"/>
  </w:num>
  <w:num w:numId="22" w16cid:durableId="44500739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u+/wmXU0dEaWz/xriiC65LAdeLdVjBpY9yXdQYBbPkpagzK2l8xL7/XF04OQu6CGmiwNozcKB7QEPI5jwCPinw==" w:salt="jWsEaQSyeBd8TBQlLrLOvw==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MLKwMDIwNDI0MLVQ0lEKTi0uzszPAykwrAUAcfFMHSwAAAA="/>
  </w:docVars>
  <w:rsids>
    <w:rsidRoot w:val="00891DC7"/>
    <w:rsid w:val="0000145A"/>
    <w:rsid w:val="000028DD"/>
    <w:rsid w:val="0001449B"/>
    <w:rsid w:val="0001679E"/>
    <w:rsid w:val="0002030D"/>
    <w:rsid w:val="00020FCA"/>
    <w:rsid w:val="00024E8B"/>
    <w:rsid w:val="0002653C"/>
    <w:rsid w:val="00031EC1"/>
    <w:rsid w:val="00034779"/>
    <w:rsid w:val="00034B6B"/>
    <w:rsid w:val="00040E16"/>
    <w:rsid w:val="000463E9"/>
    <w:rsid w:val="00047C02"/>
    <w:rsid w:val="0005036B"/>
    <w:rsid w:val="000522CA"/>
    <w:rsid w:val="000531ED"/>
    <w:rsid w:val="000555EA"/>
    <w:rsid w:val="00057BEF"/>
    <w:rsid w:val="000608A8"/>
    <w:rsid w:val="0006168C"/>
    <w:rsid w:val="00063A55"/>
    <w:rsid w:val="00064CB2"/>
    <w:rsid w:val="00071F97"/>
    <w:rsid w:val="000877DC"/>
    <w:rsid w:val="00091E3C"/>
    <w:rsid w:val="00093799"/>
    <w:rsid w:val="00093DBF"/>
    <w:rsid w:val="00097497"/>
    <w:rsid w:val="000A09E8"/>
    <w:rsid w:val="000A5492"/>
    <w:rsid w:val="000A5AA6"/>
    <w:rsid w:val="000A6213"/>
    <w:rsid w:val="000A75B8"/>
    <w:rsid w:val="000B17B9"/>
    <w:rsid w:val="000B2B1D"/>
    <w:rsid w:val="000B3E7D"/>
    <w:rsid w:val="000B4CE0"/>
    <w:rsid w:val="000C22AB"/>
    <w:rsid w:val="000C2DFC"/>
    <w:rsid w:val="000D1A46"/>
    <w:rsid w:val="000D4AFF"/>
    <w:rsid w:val="000E3120"/>
    <w:rsid w:val="000E6DDC"/>
    <w:rsid w:val="000F06B2"/>
    <w:rsid w:val="000F1699"/>
    <w:rsid w:val="000F1874"/>
    <w:rsid w:val="000F20E2"/>
    <w:rsid w:val="000F2F50"/>
    <w:rsid w:val="000F5027"/>
    <w:rsid w:val="000F629A"/>
    <w:rsid w:val="000F69FC"/>
    <w:rsid w:val="000F70C7"/>
    <w:rsid w:val="000F733C"/>
    <w:rsid w:val="00107F75"/>
    <w:rsid w:val="0012156D"/>
    <w:rsid w:val="001249DC"/>
    <w:rsid w:val="0013322B"/>
    <w:rsid w:val="001343E6"/>
    <w:rsid w:val="00136233"/>
    <w:rsid w:val="001447B8"/>
    <w:rsid w:val="00145AB8"/>
    <w:rsid w:val="001469DC"/>
    <w:rsid w:val="00150F08"/>
    <w:rsid w:val="00150F3D"/>
    <w:rsid w:val="00154D39"/>
    <w:rsid w:val="001556F5"/>
    <w:rsid w:val="0016732A"/>
    <w:rsid w:val="00167A53"/>
    <w:rsid w:val="001706A1"/>
    <w:rsid w:val="0017401A"/>
    <w:rsid w:val="0017487B"/>
    <w:rsid w:val="00183C3A"/>
    <w:rsid w:val="00183E75"/>
    <w:rsid w:val="001903D7"/>
    <w:rsid w:val="001B0EAE"/>
    <w:rsid w:val="001B652E"/>
    <w:rsid w:val="001B7BDB"/>
    <w:rsid w:val="001C274B"/>
    <w:rsid w:val="001C2C06"/>
    <w:rsid w:val="001C4CFF"/>
    <w:rsid w:val="001C55A8"/>
    <w:rsid w:val="001C6684"/>
    <w:rsid w:val="001C736D"/>
    <w:rsid w:val="001D4734"/>
    <w:rsid w:val="001D5A67"/>
    <w:rsid w:val="001E03A0"/>
    <w:rsid w:val="001E5064"/>
    <w:rsid w:val="001E601D"/>
    <w:rsid w:val="001E65B8"/>
    <w:rsid w:val="001F5501"/>
    <w:rsid w:val="001F5EAB"/>
    <w:rsid w:val="00205692"/>
    <w:rsid w:val="00217570"/>
    <w:rsid w:val="002238C7"/>
    <w:rsid w:val="002263BE"/>
    <w:rsid w:val="0023207F"/>
    <w:rsid w:val="00234EAD"/>
    <w:rsid w:val="002362E4"/>
    <w:rsid w:val="00236CF9"/>
    <w:rsid w:val="00255AD1"/>
    <w:rsid w:val="00256BA4"/>
    <w:rsid w:val="00263F0E"/>
    <w:rsid w:val="00264AAD"/>
    <w:rsid w:val="00265613"/>
    <w:rsid w:val="00267746"/>
    <w:rsid w:val="002708A7"/>
    <w:rsid w:val="00272311"/>
    <w:rsid w:val="00272F67"/>
    <w:rsid w:val="00273AE8"/>
    <w:rsid w:val="00274FC1"/>
    <w:rsid w:val="00281741"/>
    <w:rsid w:val="00281865"/>
    <w:rsid w:val="002910AB"/>
    <w:rsid w:val="002921B9"/>
    <w:rsid w:val="00296BFC"/>
    <w:rsid w:val="002A1860"/>
    <w:rsid w:val="002B6173"/>
    <w:rsid w:val="002C39B5"/>
    <w:rsid w:val="002C77DE"/>
    <w:rsid w:val="002D2AB0"/>
    <w:rsid w:val="002D45FB"/>
    <w:rsid w:val="002D60B9"/>
    <w:rsid w:val="002F435D"/>
    <w:rsid w:val="002F44E5"/>
    <w:rsid w:val="002F4B2F"/>
    <w:rsid w:val="00301B7A"/>
    <w:rsid w:val="00302946"/>
    <w:rsid w:val="00302EB4"/>
    <w:rsid w:val="00303439"/>
    <w:rsid w:val="00303D5F"/>
    <w:rsid w:val="00303DB6"/>
    <w:rsid w:val="00312254"/>
    <w:rsid w:val="00315CC5"/>
    <w:rsid w:val="00317E34"/>
    <w:rsid w:val="00321ECC"/>
    <w:rsid w:val="0032501A"/>
    <w:rsid w:val="0033030E"/>
    <w:rsid w:val="00332F06"/>
    <w:rsid w:val="00334B12"/>
    <w:rsid w:val="00334E41"/>
    <w:rsid w:val="0034175D"/>
    <w:rsid w:val="00342732"/>
    <w:rsid w:val="00350FF3"/>
    <w:rsid w:val="00352019"/>
    <w:rsid w:val="00352D10"/>
    <w:rsid w:val="003734CE"/>
    <w:rsid w:val="00374897"/>
    <w:rsid w:val="00382447"/>
    <w:rsid w:val="0039252F"/>
    <w:rsid w:val="00395DDF"/>
    <w:rsid w:val="003A2F98"/>
    <w:rsid w:val="003A329D"/>
    <w:rsid w:val="003A4BE1"/>
    <w:rsid w:val="003B25A4"/>
    <w:rsid w:val="003B374B"/>
    <w:rsid w:val="003B7435"/>
    <w:rsid w:val="003C0945"/>
    <w:rsid w:val="003C15BF"/>
    <w:rsid w:val="003C1D78"/>
    <w:rsid w:val="003C2334"/>
    <w:rsid w:val="003C2795"/>
    <w:rsid w:val="003C34AB"/>
    <w:rsid w:val="003C632A"/>
    <w:rsid w:val="003D2C6F"/>
    <w:rsid w:val="003D30B2"/>
    <w:rsid w:val="003D400E"/>
    <w:rsid w:val="003D4D61"/>
    <w:rsid w:val="003D7888"/>
    <w:rsid w:val="003E0200"/>
    <w:rsid w:val="003F4A88"/>
    <w:rsid w:val="00400CF2"/>
    <w:rsid w:val="00407AAC"/>
    <w:rsid w:val="00407F1A"/>
    <w:rsid w:val="0041476A"/>
    <w:rsid w:val="004154BB"/>
    <w:rsid w:val="00415AE9"/>
    <w:rsid w:val="00416CA6"/>
    <w:rsid w:val="00417501"/>
    <w:rsid w:val="00421013"/>
    <w:rsid w:val="004234B4"/>
    <w:rsid w:val="00423B90"/>
    <w:rsid w:val="00423B94"/>
    <w:rsid w:val="00425FF7"/>
    <w:rsid w:val="00430711"/>
    <w:rsid w:val="004323F0"/>
    <w:rsid w:val="00435785"/>
    <w:rsid w:val="004408A6"/>
    <w:rsid w:val="0044414F"/>
    <w:rsid w:val="004505D7"/>
    <w:rsid w:val="00462A45"/>
    <w:rsid w:val="004631AB"/>
    <w:rsid w:val="00470A91"/>
    <w:rsid w:val="00470D41"/>
    <w:rsid w:val="00470E4F"/>
    <w:rsid w:val="004716D2"/>
    <w:rsid w:val="00472CA1"/>
    <w:rsid w:val="004772B4"/>
    <w:rsid w:val="00482EA5"/>
    <w:rsid w:val="00487ACC"/>
    <w:rsid w:val="00490873"/>
    <w:rsid w:val="004973B2"/>
    <w:rsid w:val="004A13D4"/>
    <w:rsid w:val="004A266E"/>
    <w:rsid w:val="004B0CA0"/>
    <w:rsid w:val="004B3E7C"/>
    <w:rsid w:val="004B6FF2"/>
    <w:rsid w:val="004B7A2F"/>
    <w:rsid w:val="004C1111"/>
    <w:rsid w:val="004C1D5B"/>
    <w:rsid w:val="004C2634"/>
    <w:rsid w:val="004C558A"/>
    <w:rsid w:val="004C63DF"/>
    <w:rsid w:val="004D38EF"/>
    <w:rsid w:val="004D7420"/>
    <w:rsid w:val="004E1764"/>
    <w:rsid w:val="004E5D4A"/>
    <w:rsid w:val="004F161D"/>
    <w:rsid w:val="004F2595"/>
    <w:rsid w:val="004F6CC1"/>
    <w:rsid w:val="00500E05"/>
    <w:rsid w:val="00502E06"/>
    <w:rsid w:val="00507D36"/>
    <w:rsid w:val="00511644"/>
    <w:rsid w:val="00517723"/>
    <w:rsid w:val="00517E84"/>
    <w:rsid w:val="00520713"/>
    <w:rsid w:val="00522B53"/>
    <w:rsid w:val="005278A7"/>
    <w:rsid w:val="00530D3D"/>
    <w:rsid w:val="00532B90"/>
    <w:rsid w:val="00537BF0"/>
    <w:rsid w:val="0054079D"/>
    <w:rsid w:val="00540F9D"/>
    <w:rsid w:val="00542105"/>
    <w:rsid w:val="00542C94"/>
    <w:rsid w:val="00542E4C"/>
    <w:rsid w:val="0054352F"/>
    <w:rsid w:val="00543BBC"/>
    <w:rsid w:val="00545B76"/>
    <w:rsid w:val="005506B6"/>
    <w:rsid w:val="00551940"/>
    <w:rsid w:val="00553A57"/>
    <w:rsid w:val="005540B1"/>
    <w:rsid w:val="005565EC"/>
    <w:rsid w:val="005603FB"/>
    <w:rsid w:val="00562E59"/>
    <w:rsid w:val="005721F7"/>
    <w:rsid w:val="00573877"/>
    <w:rsid w:val="00574628"/>
    <w:rsid w:val="00575190"/>
    <w:rsid w:val="0057542B"/>
    <w:rsid w:val="00576C19"/>
    <w:rsid w:val="0058066B"/>
    <w:rsid w:val="00583598"/>
    <w:rsid w:val="005858C7"/>
    <w:rsid w:val="005861FF"/>
    <w:rsid w:val="005872BD"/>
    <w:rsid w:val="00590795"/>
    <w:rsid w:val="005910E4"/>
    <w:rsid w:val="00593C10"/>
    <w:rsid w:val="00594EB4"/>
    <w:rsid w:val="005955A0"/>
    <w:rsid w:val="005A2E26"/>
    <w:rsid w:val="005A71C5"/>
    <w:rsid w:val="005B2174"/>
    <w:rsid w:val="005B2C95"/>
    <w:rsid w:val="005B38A7"/>
    <w:rsid w:val="005B3FA9"/>
    <w:rsid w:val="005B6897"/>
    <w:rsid w:val="005C0993"/>
    <w:rsid w:val="005C235F"/>
    <w:rsid w:val="005C7E9E"/>
    <w:rsid w:val="005D50E5"/>
    <w:rsid w:val="005D5339"/>
    <w:rsid w:val="005D546F"/>
    <w:rsid w:val="005E3C67"/>
    <w:rsid w:val="005E3C68"/>
    <w:rsid w:val="005F166C"/>
    <w:rsid w:val="005F7925"/>
    <w:rsid w:val="0060372C"/>
    <w:rsid w:val="00603F6F"/>
    <w:rsid w:val="00605418"/>
    <w:rsid w:val="0060636D"/>
    <w:rsid w:val="00611929"/>
    <w:rsid w:val="00612442"/>
    <w:rsid w:val="006124E9"/>
    <w:rsid w:val="00621874"/>
    <w:rsid w:val="00626077"/>
    <w:rsid w:val="00634229"/>
    <w:rsid w:val="006343C0"/>
    <w:rsid w:val="00640182"/>
    <w:rsid w:val="00640D2A"/>
    <w:rsid w:val="00640D31"/>
    <w:rsid w:val="00641BB5"/>
    <w:rsid w:val="006443FB"/>
    <w:rsid w:val="006453CA"/>
    <w:rsid w:val="00652144"/>
    <w:rsid w:val="006609EF"/>
    <w:rsid w:val="006627A2"/>
    <w:rsid w:val="00664AA4"/>
    <w:rsid w:val="00680B75"/>
    <w:rsid w:val="00680F04"/>
    <w:rsid w:val="00683747"/>
    <w:rsid w:val="0068384E"/>
    <w:rsid w:val="00686045"/>
    <w:rsid w:val="00691FBC"/>
    <w:rsid w:val="006939C7"/>
    <w:rsid w:val="006942AB"/>
    <w:rsid w:val="0069584D"/>
    <w:rsid w:val="00696639"/>
    <w:rsid w:val="00696705"/>
    <w:rsid w:val="00697C5F"/>
    <w:rsid w:val="006A01B2"/>
    <w:rsid w:val="006A4712"/>
    <w:rsid w:val="006B20A4"/>
    <w:rsid w:val="006B3AAA"/>
    <w:rsid w:val="006C56DD"/>
    <w:rsid w:val="006D1389"/>
    <w:rsid w:val="006D20F2"/>
    <w:rsid w:val="006D2899"/>
    <w:rsid w:val="006D41B4"/>
    <w:rsid w:val="006D4554"/>
    <w:rsid w:val="006D456D"/>
    <w:rsid w:val="006D4DA8"/>
    <w:rsid w:val="006D7A14"/>
    <w:rsid w:val="006D7BDD"/>
    <w:rsid w:val="006E36C3"/>
    <w:rsid w:val="006E526E"/>
    <w:rsid w:val="006E560F"/>
    <w:rsid w:val="006E5916"/>
    <w:rsid w:val="006F052A"/>
    <w:rsid w:val="006F13D5"/>
    <w:rsid w:val="006F3ABF"/>
    <w:rsid w:val="006F7903"/>
    <w:rsid w:val="00703D94"/>
    <w:rsid w:val="00705718"/>
    <w:rsid w:val="007064B9"/>
    <w:rsid w:val="00707F3C"/>
    <w:rsid w:val="00712D2B"/>
    <w:rsid w:val="00715E71"/>
    <w:rsid w:val="0071741E"/>
    <w:rsid w:val="00720F4E"/>
    <w:rsid w:val="0072115D"/>
    <w:rsid w:val="00724E46"/>
    <w:rsid w:val="00727790"/>
    <w:rsid w:val="007311D0"/>
    <w:rsid w:val="00735C30"/>
    <w:rsid w:val="007365D9"/>
    <w:rsid w:val="0074052E"/>
    <w:rsid w:val="007429D0"/>
    <w:rsid w:val="007500FF"/>
    <w:rsid w:val="00755839"/>
    <w:rsid w:val="00755D15"/>
    <w:rsid w:val="0076029B"/>
    <w:rsid w:val="00761E25"/>
    <w:rsid w:val="007649E2"/>
    <w:rsid w:val="007729F8"/>
    <w:rsid w:val="00773BC9"/>
    <w:rsid w:val="00775042"/>
    <w:rsid w:val="0077631E"/>
    <w:rsid w:val="00780547"/>
    <w:rsid w:val="00782807"/>
    <w:rsid w:val="00787550"/>
    <w:rsid w:val="00787A39"/>
    <w:rsid w:val="00791479"/>
    <w:rsid w:val="00797346"/>
    <w:rsid w:val="00797811"/>
    <w:rsid w:val="007A77FB"/>
    <w:rsid w:val="007A7E48"/>
    <w:rsid w:val="007B1A0E"/>
    <w:rsid w:val="007B3E7F"/>
    <w:rsid w:val="007C67A9"/>
    <w:rsid w:val="007C7962"/>
    <w:rsid w:val="007D0413"/>
    <w:rsid w:val="007D055F"/>
    <w:rsid w:val="007D0D9E"/>
    <w:rsid w:val="007E0686"/>
    <w:rsid w:val="007E0D33"/>
    <w:rsid w:val="007E3413"/>
    <w:rsid w:val="007E4873"/>
    <w:rsid w:val="007F33F2"/>
    <w:rsid w:val="007F504E"/>
    <w:rsid w:val="008012E2"/>
    <w:rsid w:val="00804F4D"/>
    <w:rsid w:val="00805472"/>
    <w:rsid w:val="00806420"/>
    <w:rsid w:val="0080721D"/>
    <w:rsid w:val="00807A49"/>
    <w:rsid w:val="0081372D"/>
    <w:rsid w:val="008158CD"/>
    <w:rsid w:val="0082400D"/>
    <w:rsid w:val="00833D94"/>
    <w:rsid w:val="00842978"/>
    <w:rsid w:val="00851C16"/>
    <w:rsid w:val="00852ED9"/>
    <w:rsid w:val="00861C77"/>
    <w:rsid w:val="008620B8"/>
    <w:rsid w:val="008623A7"/>
    <w:rsid w:val="008726B6"/>
    <w:rsid w:val="008745E0"/>
    <w:rsid w:val="0087633D"/>
    <w:rsid w:val="00876D2E"/>
    <w:rsid w:val="00881848"/>
    <w:rsid w:val="00882A21"/>
    <w:rsid w:val="008831EC"/>
    <w:rsid w:val="00884673"/>
    <w:rsid w:val="00887041"/>
    <w:rsid w:val="00891DC7"/>
    <w:rsid w:val="00894DEF"/>
    <w:rsid w:val="00895C58"/>
    <w:rsid w:val="00897A42"/>
    <w:rsid w:val="008A422B"/>
    <w:rsid w:val="008A5642"/>
    <w:rsid w:val="008C1F0D"/>
    <w:rsid w:val="008C1F17"/>
    <w:rsid w:val="008C3C5E"/>
    <w:rsid w:val="008D45B3"/>
    <w:rsid w:val="008E04EC"/>
    <w:rsid w:val="008E1FCA"/>
    <w:rsid w:val="008E24E1"/>
    <w:rsid w:val="008E4C69"/>
    <w:rsid w:val="008F0AB0"/>
    <w:rsid w:val="008F2955"/>
    <w:rsid w:val="008F6333"/>
    <w:rsid w:val="008F7798"/>
    <w:rsid w:val="00900F3C"/>
    <w:rsid w:val="00902753"/>
    <w:rsid w:val="00902C57"/>
    <w:rsid w:val="00902DD2"/>
    <w:rsid w:val="009071D8"/>
    <w:rsid w:val="00913725"/>
    <w:rsid w:val="00913A45"/>
    <w:rsid w:val="00915EB5"/>
    <w:rsid w:val="009168BF"/>
    <w:rsid w:val="00920D70"/>
    <w:rsid w:val="009238F4"/>
    <w:rsid w:val="00925690"/>
    <w:rsid w:val="00925FA5"/>
    <w:rsid w:val="009304E3"/>
    <w:rsid w:val="00932027"/>
    <w:rsid w:val="00934E52"/>
    <w:rsid w:val="009365C8"/>
    <w:rsid w:val="00937F1F"/>
    <w:rsid w:val="00940F4A"/>
    <w:rsid w:val="00941364"/>
    <w:rsid w:val="00946ECA"/>
    <w:rsid w:val="00947980"/>
    <w:rsid w:val="00950C8F"/>
    <w:rsid w:val="0095581F"/>
    <w:rsid w:val="009572D4"/>
    <w:rsid w:val="0096035F"/>
    <w:rsid w:val="0096203B"/>
    <w:rsid w:val="0096377E"/>
    <w:rsid w:val="009709E3"/>
    <w:rsid w:val="00970D28"/>
    <w:rsid w:val="00971BB5"/>
    <w:rsid w:val="00976EA5"/>
    <w:rsid w:val="0098012E"/>
    <w:rsid w:val="00981071"/>
    <w:rsid w:val="00982C32"/>
    <w:rsid w:val="00983C29"/>
    <w:rsid w:val="0098750C"/>
    <w:rsid w:val="00987B52"/>
    <w:rsid w:val="00990745"/>
    <w:rsid w:val="00990F6E"/>
    <w:rsid w:val="009916B7"/>
    <w:rsid w:val="0099227C"/>
    <w:rsid w:val="00992F2E"/>
    <w:rsid w:val="00993778"/>
    <w:rsid w:val="009A42D4"/>
    <w:rsid w:val="009B0E26"/>
    <w:rsid w:val="009B5EEF"/>
    <w:rsid w:val="009B6973"/>
    <w:rsid w:val="009C00A7"/>
    <w:rsid w:val="009C0DBC"/>
    <w:rsid w:val="009C1D33"/>
    <w:rsid w:val="009C524E"/>
    <w:rsid w:val="009C65E2"/>
    <w:rsid w:val="009D1AB2"/>
    <w:rsid w:val="009D5AA8"/>
    <w:rsid w:val="009D70FB"/>
    <w:rsid w:val="009D793D"/>
    <w:rsid w:val="009E3426"/>
    <w:rsid w:val="009E5DDE"/>
    <w:rsid w:val="009E6536"/>
    <w:rsid w:val="009F0B37"/>
    <w:rsid w:val="00A02A1C"/>
    <w:rsid w:val="00A04BFD"/>
    <w:rsid w:val="00A169AD"/>
    <w:rsid w:val="00A17E5E"/>
    <w:rsid w:val="00A22350"/>
    <w:rsid w:val="00A22F84"/>
    <w:rsid w:val="00A2396C"/>
    <w:rsid w:val="00A24586"/>
    <w:rsid w:val="00A2715B"/>
    <w:rsid w:val="00A30582"/>
    <w:rsid w:val="00A347A1"/>
    <w:rsid w:val="00A34EA9"/>
    <w:rsid w:val="00A3707F"/>
    <w:rsid w:val="00A40514"/>
    <w:rsid w:val="00A5129A"/>
    <w:rsid w:val="00A55A8F"/>
    <w:rsid w:val="00A55F54"/>
    <w:rsid w:val="00A606B5"/>
    <w:rsid w:val="00A64105"/>
    <w:rsid w:val="00A65400"/>
    <w:rsid w:val="00A65F39"/>
    <w:rsid w:val="00A700D4"/>
    <w:rsid w:val="00A7027B"/>
    <w:rsid w:val="00A73329"/>
    <w:rsid w:val="00A746C7"/>
    <w:rsid w:val="00A86C6D"/>
    <w:rsid w:val="00A872F0"/>
    <w:rsid w:val="00A91694"/>
    <w:rsid w:val="00A92D3A"/>
    <w:rsid w:val="00A93423"/>
    <w:rsid w:val="00A96677"/>
    <w:rsid w:val="00A96DDA"/>
    <w:rsid w:val="00AA3161"/>
    <w:rsid w:val="00AA4977"/>
    <w:rsid w:val="00AA50C3"/>
    <w:rsid w:val="00AB3897"/>
    <w:rsid w:val="00AB3C2F"/>
    <w:rsid w:val="00AB5CEA"/>
    <w:rsid w:val="00AC0D20"/>
    <w:rsid w:val="00AC1807"/>
    <w:rsid w:val="00AC41C6"/>
    <w:rsid w:val="00AC42C3"/>
    <w:rsid w:val="00AC54A4"/>
    <w:rsid w:val="00AE0B60"/>
    <w:rsid w:val="00AE384B"/>
    <w:rsid w:val="00AE70F5"/>
    <w:rsid w:val="00AE7F4E"/>
    <w:rsid w:val="00AF091B"/>
    <w:rsid w:val="00AF1E92"/>
    <w:rsid w:val="00AF5D14"/>
    <w:rsid w:val="00AF60EC"/>
    <w:rsid w:val="00AF6C3B"/>
    <w:rsid w:val="00AF6DDF"/>
    <w:rsid w:val="00B055EE"/>
    <w:rsid w:val="00B05850"/>
    <w:rsid w:val="00B1034D"/>
    <w:rsid w:val="00B112B9"/>
    <w:rsid w:val="00B16AFC"/>
    <w:rsid w:val="00B17AD0"/>
    <w:rsid w:val="00B24252"/>
    <w:rsid w:val="00B25885"/>
    <w:rsid w:val="00B30596"/>
    <w:rsid w:val="00B305D3"/>
    <w:rsid w:val="00B30C04"/>
    <w:rsid w:val="00B3537E"/>
    <w:rsid w:val="00B41FF5"/>
    <w:rsid w:val="00B50AEC"/>
    <w:rsid w:val="00B5122D"/>
    <w:rsid w:val="00B60B6A"/>
    <w:rsid w:val="00B62C9B"/>
    <w:rsid w:val="00B7483E"/>
    <w:rsid w:val="00B74932"/>
    <w:rsid w:val="00B80C67"/>
    <w:rsid w:val="00B82DCE"/>
    <w:rsid w:val="00B84E82"/>
    <w:rsid w:val="00B850D5"/>
    <w:rsid w:val="00B8567F"/>
    <w:rsid w:val="00B90C03"/>
    <w:rsid w:val="00B90F66"/>
    <w:rsid w:val="00B93564"/>
    <w:rsid w:val="00BA088B"/>
    <w:rsid w:val="00BA1CB4"/>
    <w:rsid w:val="00BA6E63"/>
    <w:rsid w:val="00BA7E67"/>
    <w:rsid w:val="00BA7FD9"/>
    <w:rsid w:val="00BB1CA4"/>
    <w:rsid w:val="00BB3252"/>
    <w:rsid w:val="00BB4C75"/>
    <w:rsid w:val="00BB740B"/>
    <w:rsid w:val="00BC0A3C"/>
    <w:rsid w:val="00BC42FB"/>
    <w:rsid w:val="00BC5F31"/>
    <w:rsid w:val="00BC6DBC"/>
    <w:rsid w:val="00BC7352"/>
    <w:rsid w:val="00BD39BC"/>
    <w:rsid w:val="00BD5358"/>
    <w:rsid w:val="00BD68FA"/>
    <w:rsid w:val="00BE07D2"/>
    <w:rsid w:val="00BE217E"/>
    <w:rsid w:val="00BE2889"/>
    <w:rsid w:val="00BE535E"/>
    <w:rsid w:val="00BE7090"/>
    <w:rsid w:val="00BF5B7B"/>
    <w:rsid w:val="00BF6502"/>
    <w:rsid w:val="00BF6692"/>
    <w:rsid w:val="00C00A7B"/>
    <w:rsid w:val="00C028DB"/>
    <w:rsid w:val="00C061A9"/>
    <w:rsid w:val="00C114D6"/>
    <w:rsid w:val="00C16D38"/>
    <w:rsid w:val="00C21AE8"/>
    <w:rsid w:val="00C27F1F"/>
    <w:rsid w:val="00C3003D"/>
    <w:rsid w:val="00C34F28"/>
    <w:rsid w:val="00C37683"/>
    <w:rsid w:val="00C427FF"/>
    <w:rsid w:val="00C428BF"/>
    <w:rsid w:val="00C44DDF"/>
    <w:rsid w:val="00C46C5E"/>
    <w:rsid w:val="00C567B3"/>
    <w:rsid w:val="00C56C88"/>
    <w:rsid w:val="00C56FB2"/>
    <w:rsid w:val="00C60307"/>
    <w:rsid w:val="00C646A2"/>
    <w:rsid w:val="00C66070"/>
    <w:rsid w:val="00C71232"/>
    <w:rsid w:val="00C71B70"/>
    <w:rsid w:val="00C739BE"/>
    <w:rsid w:val="00C73D6B"/>
    <w:rsid w:val="00C75275"/>
    <w:rsid w:val="00C767E2"/>
    <w:rsid w:val="00C77893"/>
    <w:rsid w:val="00C83092"/>
    <w:rsid w:val="00C83AC2"/>
    <w:rsid w:val="00C87A30"/>
    <w:rsid w:val="00C91C92"/>
    <w:rsid w:val="00C93332"/>
    <w:rsid w:val="00CA0FA9"/>
    <w:rsid w:val="00CA7CA9"/>
    <w:rsid w:val="00CB0111"/>
    <w:rsid w:val="00CC2A9A"/>
    <w:rsid w:val="00CC4DB9"/>
    <w:rsid w:val="00CC5CC7"/>
    <w:rsid w:val="00CC73FA"/>
    <w:rsid w:val="00CD23D2"/>
    <w:rsid w:val="00CD4027"/>
    <w:rsid w:val="00CD4061"/>
    <w:rsid w:val="00CD62DE"/>
    <w:rsid w:val="00CD75F0"/>
    <w:rsid w:val="00CE3CED"/>
    <w:rsid w:val="00CE474A"/>
    <w:rsid w:val="00CE4C64"/>
    <w:rsid w:val="00CF0406"/>
    <w:rsid w:val="00CF30D1"/>
    <w:rsid w:val="00CF6F07"/>
    <w:rsid w:val="00CF7E8B"/>
    <w:rsid w:val="00D0110C"/>
    <w:rsid w:val="00D01F4A"/>
    <w:rsid w:val="00D03307"/>
    <w:rsid w:val="00D04967"/>
    <w:rsid w:val="00D04F35"/>
    <w:rsid w:val="00D06947"/>
    <w:rsid w:val="00D10CE7"/>
    <w:rsid w:val="00D11740"/>
    <w:rsid w:val="00D1214D"/>
    <w:rsid w:val="00D14FCC"/>
    <w:rsid w:val="00D16D4F"/>
    <w:rsid w:val="00D2214D"/>
    <w:rsid w:val="00D35068"/>
    <w:rsid w:val="00D3678A"/>
    <w:rsid w:val="00D41FA9"/>
    <w:rsid w:val="00D45CEB"/>
    <w:rsid w:val="00D554F4"/>
    <w:rsid w:val="00D569AE"/>
    <w:rsid w:val="00D57DFA"/>
    <w:rsid w:val="00D60BBC"/>
    <w:rsid w:val="00D61C42"/>
    <w:rsid w:val="00D62029"/>
    <w:rsid w:val="00D63C01"/>
    <w:rsid w:val="00D67295"/>
    <w:rsid w:val="00D70AE0"/>
    <w:rsid w:val="00D74A9E"/>
    <w:rsid w:val="00D74FD0"/>
    <w:rsid w:val="00D7644C"/>
    <w:rsid w:val="00D76822"/>
    <w:rsid w:val="00D85669"/>
    <w:rsid w:val="00D91408"/>
    <w:rsid w:val="00D91D44"/>
    <w:rsid w:val="00DA3671"/>
    <w:rsid w:val="00DA46BA"/>
    <w:rsid w:val="00DA4A74"/>
    <w:rsid w:val="00DA7956"/>
    <w:rsid w:val="00DB0453"/>
    <w:rsid w:val="00DB79F5"/>
    <w:rsid w:val="00DC1032"/>
    <w:rsid w:val="00DD0DED"/>
    <w:rsid w:val="00DD149A"/>
    <w:rsid w:val="00DD4C70"/>
    <w:rsid w:val="00DE0760"/>
    <w:rsid w:val="00DE0764"/>
    <w:rsid w:val="00DE182D"/>
    <w:rsid w:val="00DE1883"/>
    <w:rsid w:val="00DE2CA0"/>
    <w:rsid w:val="00DE6AF9"/>
    <w:rsid w:val="00DF0932"/>
    <w:rsid w:val="00DF1B3C"/>
    <w:rsid w:val="00DF53D3"/>
    <w:rsid w:val="00DF5463"/>
    <w:rsid w:val="00E02AC4"/>
    <w:rsid w:val="00E02EC7"/>
    <w:rsid w:val="00E02F0B"/>
    <w:rsid w:val="00E0438C"/>
    <w:rsid w:val="00E07069"/>
    <w:rsid w:val="00E10A14"/>
    <w:rsid w:val="00E16FE7"/>
    <w:rsid w:val="00E23FF8"/>
    <w:rsid w:val="00E27693"/>
    <w:rsid w:val="00E32E3F"/>
    <w:rsid w:val="00E34596"/>
    <w:rsid w:val="00E3488F"/>
    <w:rsid w:val="00E35E12"/>
    <w:rsid w:val="00E374AA"/>
    <w:rsid w:val="00E40D5E"/>
    <w:rsid w:val="00E4123A"/>
    <w:rsid w:val="00E430DC"/>
    <w:rsid w:val="00E4624A"/>
    <w:rsid w:val="00E465E9"/>
    <w:rsid w:val="00E47A59"/>
    <w:rsid w:val="00E51639"/>
    <w:rsid w:val="00E51B35"/>
    <w:rsid w:val="00E55300"/>
    <w:rsid w:val="00E5665F"/>
    <w:rsid w:val="00E5689E"/>
    <w:rsid w:val="00E61C19"/>
    <w:rsid w:val="00E707ED"/>
    <w:rsid w:val="00E736DA"/>
    <w:rsid w:val="00E76AF9"/>
    <w:rsid w:val="00E83CE7"/>
    <w:rsid w:val="00E85608"/>
    <w:rsid w:val="00E863C1"/>
    <w:rsid w:val="00E877FB"/>
    <w:rsid w:val="00E87A02"/>
    <w:rsid w:val="00E90B95"/>
    <w:rsid w:val="00E91118"/>
    <w:rsid w:val="00E913D7"/>
    <w:rsid w:val="00E92007"/>
    <w:rsid w:val="00E94E50"/>
    <w:rsid w:val="00E95B05"/>
    <w:rsid w:val="00EA059C"/>
    <w:rsid w:val="00EA7EBA"/>
    <w:rsid w:val="00EB730C"/>
    <w:rsid w:val="00EC55F3"/>
    <w:rsid w:val="00EC6F54"/>
    <w:rsid w:val="00ED09DD"/>
    <w:rsid w:val="00EE55D8"/>
    <w:rsid w:val="00EE5F6E"/>
    <w:rsid w:val="00EF0768"/>
    <w:rsid w:val="00EF3AC5"/>
    <w:rsid w:val="00EF69A1"/>
    <w:rsid w:val="00F00AEF"/>
    <w:rsid w:val="00F0397B"/>
    <w:rsid w:val="00F07876"/>
    <w:rsid w:val="00F13E59"/>
    <w:rsid w:val="00F15D14"/>
    <w:rsid w:val="00F21239"/>
    <w:rsid w:val="00F22EB4"/>
    <w:rsid w:val="00F2324D"/>
    <w:rsid w:val="00F2418E"/>
    <w:rsid w:val="00F3437A"/>
    <w:rsid w:val="00F351A8"/>
    <w:rsid w:val="00F40C6F"/>
    <w:rsid w:val="00F40D82"/>
    <w:rsid w:val="00F41B54"/>
    <w:rsid w:val="00F43B9B"/>
    <w:rsid w:val="00F46716"/>
    <w:rsid w:val="00F52E5F"/>
    <w:rsid w:val="00F56F17"/>
    <w:rsid w:val="00F62697"/>
    <w:rsid w:val="00F65023"/>
    <w:rsid w:val="00F72732"/>
    <w:rsid w:val="00F73DE2"/>
    <w:rsid w:val="00F756CA"/>
    <w:rsid w:val="00F76280"/>
    <w:rsid w:val="00F76D73"/>
    <w:rsid w:val="00F84000"/>
    <w:rsid w:val="00F85912"/>
    <w:rsid w:val="00F9497A"/>
    <w:rsid w:val="00F96C56"/>
    <w:rsid w:val="00FA06AC"/>
    <w:rsid w:val="00FA09DF"/>
    <w:rsid w:val="00FA6560"/>
    <w:rsid w:val="00FB13B2"/>
    <w:rsid w:val="00FB4B02"/>
    <w:rsid w:val="00FB625B"/>
    <w:rsid w:val="00FC060D"/>
    <w:rsid w:val="00FD005A"/>
    <w:rsid w:val="00FD5360"/>
    <w:rsid w:val="00FD5E8F"/>
    <w:rsid w:val="00FE1E2A"/>
    <w:rsid w:val="00FE1FB6"/>
    <w:rsid w:val="00FE3CBD"/>
    <w:rsid w:val="00FE4E85"/>
    <w:rsid w:val="00FE5C0D"/>
    <w:rsid w:val="00FE7607"/>
    <w:rsid w:val="00FF237A"/>
    <w:rsid w:val="00FF2D5A"/>
    <w:rsid w:val="00FF3392"/>
    <w:rsid w:val="00FF408C"/>
    <w:rsid w:val="18324D8A"/>
    <w:rsid w:val="558DB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76F189"/>
  <w15:docId w15:val="{AB16225A-4E0E-4378-B30B-BBC80DE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o-L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5D1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7E5E"/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93DB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93DB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DD0DED"/>
    <w:rPr>
      <w:sz w:val="20"/>
      <w:szCs w:val="20"/>
    </w:rPr>
  </w:style>
  <w:style w:type="character" w:styleId="FootnoteReference">
    <w:name w:val="footnote reference"/>
    <w:semiHidden/>
    <w:rsid w:val="00DD0DED"/>
    <w:rPr>
      <w:vertAlign w:val="superscript"/>
    </w:rPr>
  </w:style>
  <w:style w:type="character" w:styleId="CommentReference">
    <w:name w:val="annotation reference"/>
    <w:semiHidden/>
    <w:rsid w:val="00E465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465E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465E9"/>
    <w:rPr>
      <w:b/>
      <w:bCs/>
    </w:rPr>
  </w:style>
  <w:style w:type="paragraph" w:styleId="BalloonText">
    <w:name w:val="Balloon Text"/>
    <w:basedOn w:val="Normal"/>
    <w:semiHidden/>
    <w:rsid w:val="00F00A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6A01B2"/>
  </w:style>
  <w:style w:type="character" w:styleId="Hyperlink">
    <w:name w:val="Hyperlink"/>
    <w:rsid w:val="00715E71"/>
    <w:rPr>
      <w:color w:val="0000FF"/>
      <w:u w:val="single"/>
    </w:rPr>
  </w:style>
  <w:style w:type="character" w:styleId="FollowedHyperlink">
    <w:name w:val="FollowedHyperlink"/>
    <w:rsid w:val="00715E71"/>
    <w:rPr>
      <w:color w:val="606420"/>
      <w:u w:val="single"/>
    </w:rPr>
  </w:style>
  <w:style w:type="paragraph" w:customStyle="1" w:styleId="forms">
    <w:name w:val="forms"/>
    <w:basedOn w:val="Header"/>
    <w:rsid w:val="007311D0"/>
    <w:pPr>
      <w:tabs>
        <w:tab w:val="clear" w:pos="4320"/>
        <w:tab w:val="clear" w:pos="8640"/>
      </w:tabs>
    </w:pPr>
    <w:rPr>
      <w:rFonts w:ascii="Arial" w:hAnsi="Arial"/>
      <w:sz w:val="18"/>
      <w:szCs w:val="20"/>
    </w:rPr>
  </w:style>
  <w:style w:type="character" w:customStyle="1" w:styleId="CommentTextChar">
    <w:name w:val="Comment Text Char"/>
    <w:link w:val="CommentText"/>
    <w:uiPriority w:val="99"/>
    <w:locked/>
    <w:rsid w:val="007311D0"/>
    <w:rPr>
      <w:lang w:val="lo-LA" w:eastAsia="en-US" w:bidi="ar-SA"/>
    </w:rPr>
  </w:style>
  <w:style w:type="character" w:customStyle="1" w:styleId="PlainTextChar">
    <w:name w:val="Plain Text Char"/>
    <w:link w:val="PlainText"/>
    <w:rsid w:val="002F435D"/>
    <w:rPr>
      <w:rFonts w:ascii="Consolas" w:hAnsi="Consolas"/>
      <w:lang w:val="lo-LA" w:bidi="ar-SA"/>
    </w:rPr>
  </w:style>
  <w:style w:type="paragraph" w:styleId="PlainText">
    <w:name w:val="Plain Text"/>
    <w:basedOn w:val="Normal"/>
    <w:link w:val="PlainTextChar"/>
    <w:rsid w:val="002F435D"/>
    <w:rPr>
      <w:rFonts w:ascii="Consolas" w:hAnsi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2CA0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DE2CA0"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7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hs.wisconsin.gov/forms/f10126a.pd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hs.wisconsin.gov/adrc/consumer/index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2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hs.wisconsin.gov/forms/f10126b.pdf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1A709EC1553146A8FAB273C24C9721" ma:contentTypeVersion="4" ma:contentTypeDescription="Create a new document." ma:contentTypeScope="" ma:versionID="f614f93d425ae7ee7dca4e248f20b640">
  <xsd:schema xmlns:xsd="http://www.w3.org/2001/XMLSchema" xmlns:xs="http://www.w3.org/2001/XMLSchema" xmlns:p="http://schemas.microsoft.com/office/2006/metadata/properties" xmlns:ns2="4b4cbcfa-11ca-4d11-b8e7-1395ee73ba8a" xmlns:ns3="ffb8514c-f004-4108-b0a7-1d79a26672c7" targetNamespace="http://schemas.microsoft.com/office/2006/metadata/properties" ma:root="true" ma:fieldsID="8c9cf6afd526876b75fcb4fa714f4326" ns2:_="" ns3:_="">
    <xsd:import namespace="4b4cbcfa-11ca-4d11-b8e7-1395ee73ba8a"/>
    <xsd:import namespace="ffb8514c-f004-4108-b0a7-1d79a2667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cbcfa-11ca-4d11-b8e7-1395ee73ba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8514c-f004-4108-b0a7-1d79a26672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5785B-6EB2-45EC-A88A-63995714BEB4}">
  <ds:schemaRefs>
    <ds:schemaRef ds:uri="ffb8514c-f004-4108-b0a7-1d79a26672c7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openxmlformats.org/package/2006/metadata/core-properties"/>
    <ds:schemaRef ds:uri="4b4cbcfa-11ca-4d11-b8e7-1395ee73ba8a"/>
  </ds:schemaRefs>
</ds:datastoreItem>
</file>

<file path=customXml/itemProps2.xml><?xml version="1.0" encoding="utf-8"?>
<ds:datastoreItem xmlns:ds="http://schemas.openxmlformats.org/officeDocument/2006/customXml" ds:itemID="{308912B8-DDE8-4E40-9B13-43DC90B35D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B47523-938C-4C30-BD99-E51F99369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cbcfa-11ca-4d11-b8e7-1395ee73ba8a"/>
    <ds:schemaRef ds:uri="ffb8514c-f004-4108-b0a7-1d79a2667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6839F8-C51D-4433-8731-A08EADFD1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2911</Words>
  <Characters>16598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E ແລະ Partnership Programs - ການລົງທະບຽນ, F-00533</vt:lpstr>
    </vt:vector>
  </TitlesOfParts>
  <Manager>Kim McBain</Manager>
  <Company>DHS/DLTC/ORCD</Company>
  <LinksUpToDate>false</LinksUpToDate>
  <CharactersWithSpaces>19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E ແລະ Partnership Programs - ການລົງທະບຽນ, F-00533</dc:title>
  <dc:creator>Lois Mulder</dc:creator>
  <cp:keywords>f-00533, pace, partnership, enrollment, division of long term care, dltc, forms, wisconsin, department of health services, dhs, human service</cp:keywords>
  <cp:lastModifiedBy>Schulte, Karla F - DHS</cp:lastModifiedBy>
  <cp:revision>4</cp:revision>
  <cp:lastPrinted>2023-05-05T13:29:00Z</cp:lastPrinted>
  <dcterms:created xsi:type="dcterms:W3CDTF">2024-02-23T00:19:00Z</dcterms:created>
  <dcterms:modified xsi:type="dcterms:W3CDTF">2024-02-23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41A709EC1553146A8FAB273C24C9721</vt:lpwstr>
  </property>
</Properties>
</file>